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BCAAB" w14:textId="77777777" w:rsidR="008B5BFF" w:rsidRDefault="008B5BFF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noProof/>
        </w:rPr>
        <w:drawing>
          <wp:inline distT="19050" distB="19050" distL="19050" distR="19050" wp14:anchorId="7427E859" wp14:editId="3A098F66">
            <wp:extent cx="1173643" cy="117364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DE4C09" w14:textId="77777777" w:rsidR="003D4723" w:rsidRDefault="003D4723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0E7F4B4" w14:textId="0F97E78C" w:rsidR="000C1E67" w:rsidRDefault="00F9718A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N</w:t>
      </w:r>
      <w:r w:rsidR="002E0EE8">
        <w:rPr>
          <w:b/>
          <w:u w:val="single"/>
        </w:rPr>
        <w:t xml:space="preserve"> (“CWC”)</w:t>
      </w:r>
      <w:r w:rsidR="002730F4">
        <w:rPr>
          <w:b/>
          <w:u w:val="single"/>
        </w:rPr>
        <w:t xml:space="preserve"> </w:t>
      </w:r>
      <w:r w:rsidR="00E01BBE">
        <w:rPr>
          <w:b/>
          <w:u w:val="single"/>
        </w:rPr>
        <w:t xml:space="preserve">PRESERVATION COMMITTEE </w:t>
      </w:r>
      <w:r w:rsidR="000C1E67" w:rsidRPr="001A03A2">
        <w:rPr>
          <w:b/>
          <w:u w:val="single"/>
        </w:rPr>
        <w:t>MEETING HELD</w:t>
      </w:r>
      <w:r w:rsidR="00E01BBE">
        <w:rPr>
          <w:b/>
          <w:u w:val="single"/>
        </w:rPr>
        <w:t xml:space="preserve"> THURSDAY</w:t>
      </w:r>
      <w:r w:rsidR="00665ABC">
        <w:rPr>
          <w:b/>
          <w:u w:val="single"/>
        </w:rPr>
        <w:t xml:space="preserve">, </w:t>
      </w:r>
      <w:r w:rsidR="003D4723">
        <w:rPr>
          <w:b/>
          <w:u w:val="single"/>
        </w:rPr>
        <w:t>APRIL 2</w:t>
      </w:r>
      <w:r w:rsidR="00E01BBE">
        <w:rPr>
          <w:b/>
          <w:u w:val="single"/>
        </w:rPr>
        <w:t>9</w:t>
      </w:r>
      <w:r w:rsidR="00F47574">
        <w:rPr>
          <w:b/>
          <w:u w:val="single"/>
        </w:rPr>
        <w:t>, 2021, A</w:t>
      </w:r>
      <w:r w:rsidR="00D8117E" w:rsidRPr="001A03A2">
        <w:rPr>
          <w:b/>
          <w:u w:val="single"/>
        </w:rPr>
        <w:t xml:space="preserve">T </w:t>
      </w:r>
      <w:r w:rsidR="00E01BBE">
        <w:rPr>
          <w:b/>
          <w:u w:val="single"/>
        </w:rPr>
        <w:t>12</w:t>
      </w:r>
      <w:r w:rsidR="00D8117E" w:rsidRPr="001A03A2">
        <w:rPr>
          <w:b/>
          <w:u w:val="single"/>
        </w:rPr>
        <w:t>:</w:t>
      </w:r>
      <w:r w:rsidR="00E01BBE">
        <w:rPr>
          <w:b/>
          <w:u w:val="single"/>
        </w:rPr>
        <w:t>3</w:t>
      </w:r>
      <w:r w:rsidR="00BA4E7B">
        <w:rPr>
          <w:b/>
          <w:u w:val="single"/>
        </w:rPr>
        <w:t>0</w:t>
      </w:r>
      <w:r w:rsidR="000C1E67" w:rsidRPr="001A03A2">
        <w:rPr>
          <w:b/>
          <w:u w:val="single"/>
        </w:rPr>
        <w:t xml:space="preserve"> P.M.</w:t>
      </w:r>
      <w:r w:rsidR="00CE50A2">
        <w:rPr>
          <w:b/>
          <w:u w:val="single"/>
        </w:rPr>
        <w:t xml:space="preserve"> </w:t>
      </w:r>
      <w:r w:rsidR="0039275B">
        <w:rPr>
          <w:b/>
          <w:u w:val="single"/>
        </w:rPr>
        <w:t>THE MEETING WAS CONDUCTED ELECTRONICALLY VIA ZOOM WITH NO ANCHOR LOCATION.</w:t>
      </w:r>
    </w:p>
    <w:p w14:paraId="5483E821" w14:textId="77777777" w:rsidR="0039275B" w:rsidRPr="001A03A2" w:rsidRDefault="0039275B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ADD971A" w14:textId="23B89A74" w:rsidR="00575F55" w:rsidRPr="00D53CCD" w:rsidRDefault="00DA12D9" w:rsidP="00B151B2">
      <w:pPr>
        <w:tabs>
          <w:tab w:val="left" w:pos="2337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="002761B0" w:rsidRPr="00D53CCD">
        <w:rPr>
          <w:bCs/>
        </w:rPr>
        <w:t>Chair</w:t>
      </w:r>
      <w:r w:rsidR="004D3EC6" w:rsidRPr="00D53CCD">
        <w:rPr>
          <w:bCs/>
        </w:rPr>
        <w:t xml:space="preserve"> </w:t>
      </w:r>
      <w:r w:rsidR="00CE4751">
        <w:rPr>
          <w:bCs/>
        </w:rPr>
        <w:t>Carl Fisher, Vice Chair Megan Nelson, Ann Floor, Chris Adams, Alex Schmidt, Dave Barry, Deeda Seed, Barbara Cameron, Jan Striefel, Jenna Malone, William McCarvill, Emanuel Vasquez</w:t>
      </w:r>
    </w:p>
    <w:p w14:paraId="77987892" w14:textId="77777777" w:rsidR="00575F55" w:rsidRPr="00D53CCD" w:rsidRDefault="00575F55" w:rsidP="00F44C63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485A372E" w14:textId="3F2DF863" w:rsidR="007A6803" w:rsidRPr="00A6138F" w:rsidRDefault="0079721F" w:rsidP="00F44C63">
      <w:pPr>
        <w:tabs>
          <w:tab w:val="left" w:pos="2337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 w:rsidR="00320702" w:rsidRPr="00A6138F">
        <w:t>Executive Director Ralph Becker</w:t>
      </w:r>
      <w:r w:rsidR="00CE4751">
        <w:t xml:space="preserve">, </w:t>
      </w:r>
      <w:r w:rsidR="00320702" w:rsidRPr="00A6138F">
        <w:t>Deputy Director Blake Perez,</w:t>
      </w:r>
      <w:r w:rsidR="00D34B03" w:rsidRPr="00A6138F">
        <w:t xml:space="preserve"> </w:t>
      </w:r>
      <w:r w:rsidR="00320702" w:rsidRPr="00A6138F">
        <w:t>Communications Director Lindsey Nielsen</w:t>
      </w:r>
      <w:r w:rsidR="00CE4751">
        <w:t>, Office Administrator Kaye Mickelson</w:t>
      </w:r>
      <w:r w:rsidR="00320702" w:rsidRPr="00A6138F">
        <w:t xml:space="preserve"> </w:t>
      </w:r>
    </w:p>
    <w:p w14:paraId="0592EA43" w14:textId="77777777" w:rsidR="00BF1923" w:rsidRPr="00DF1800" w:rsidRDefault="00BF1923" w:rsidP="00F44C63">
      <w:pPr>
        <w:tabs>
          <w:tab w:val="left" w:pos="2337"/>
        </w:tabs>
        <w:ind w:left="2160" w:hanging="2160"/>
        <w:jc w:val="both"/>
      </w:pPr>
    </w:p>
    <w:p w14:paraId="7CE0F4F2" w14:textId="2DDD288C" w:rsidR="000C1E67" w:rsidRPr="006C2924" w:rsidRDefault="00C244D0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6C2924">
        <w:rPr>
          <w:b/>
          <w:bCs/>
          <w:u w:val="single"/>
        </w:rPr>
        <w:t>OPENING</w:t>
      </w:r>
    </w:p>
    <w:p w14:paraId="5D21DD53" w14:textId="0CC30CEC" w:rsidR="000C1E67" w:rsidRDefault="000C1E67" w:rsidP="003F19CA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6DAFDC3C" w14:textId="5EC64B92" w:rsidR="00017AFD" w:rsidRDefault="00017AFD" w:rsidP="003F19C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</w:t>
      </w:r>
      <w:r w:rsidR="00F02535">
        <w:rPr>
          <w:bCs/>
        </w:rPr>
        <w:t>Carl Fisher</w:t>
      </w:r>
      <w:r>
        <w:rPr>
          <w:bCs/>
        </w:rPr>
        <w:t xml:space="preserve"> called the meeting to order at approximately </w:t>
      </w:r>
      <w:r w:rsidR="004C4589">
        <w:rPr>
          <w:bCs/>
        </w:rPr>
        <w:t>1</w:t>
      </w:r>
      <w:r>
        <w:rPr>
          <w:bCs/>
        </w:rPr>
        <w:t>2:</w:t>
      </w:r>
      <w:r w:rsidR="004C4589">
        <w:rPr>
          <w:bCs/>
        </w:rPr>
        <w:t>3</w:t>
      </w:r>
      <w:r>
        <w:rPr>
          <w:bCs/>
        </w:rPr>
        <w:t xml:space="preserve">0 p.m.  </w:t>
      </w:r>
    </w:p>
    <w:p w14:paraId="241477A9" w14:textId="61B4A73C" w:rsidR="004331CD" w:rsidRDefault="004331CD" w:rsidP="003F19CA">
      <w:pPr>
        <w:tabs>
          <w:tab w:val="left" w:pos="720"/>
          <w:tab w:val="left" w:pos="2160"/>
        </w:tabs>
        <w:jc w:val="both"/>
        <w:rPr>
          <w:bCs/>
        </w:rPr>
      </w:pPr>
    </w:p>
    <w:p w14:paraId="3C509E7D" w14:textId="77777777" w:rsidR="00F76BD1" w:rsidRDefault="00F76BD1" w:rsidP="003F19CA">
      <w:pPr>
        <w:ind w:right="1008"/>
        <w:jc w:val="both"/>
      </w:pPr>
      <w:r>
        <w:t xml:space="preserve">The Legislature, pursuant to Section 52-4-207(4), required the Committee to make a determination, which was as follows: </w:t>
      </w:r>
    </w:p>
    <w:p w14:paraId="7BDCF780" w14:textId="77777777" w:rsidR="00F76BD1" w:rsidRDefault="00F76BD1" w:rsidP="003F19CA">
      <w:pPr>
        <w:tabs>
          <w:tab w:val="left" w:pos="720"/>
          <w:tab w:val="left" w:pos="2160"/>
        </w:tabs>
        <w:jc w:val="both"/>
        <w:rPr>
          <w:bCs/>
        </w:rPr>
      </w:pPr>
    </w:p>
    <w:p w14:paraId="670FDE63" w14:textId="36708AA3" w:rsidR="00F76BD1" w:rsidRDefault="00F76BD1" w:rsidP="003F19CA">
      <w:pPr>
        <w:tabs>
          <w:tab w:val="left" w:pos="720"/>
          <w:tab w:val="left" w:pos="2160"/>
        </w:tabs>
        <w:ind w:left="720"/>
        <w:jc w:val="both"/>
        <w:rPr>
          <w:bCs/>
        </w:rPr>
      </w:pPr>
      <w:r>
        <w:rPr>
          <w:bCs/>
        </w:rPr>
        <w:t>‘In view of the current COVID-19 pandemic, this meeting will occur only electronically, without a physical location, as authorized by the Governor’s Executive Order, dated March 18, 2020</w:t>
      </w:r>
      <w:r w:rsidR="004E6641">
        <w:rPr>
          <w:bCs/>
        </w:rPr>
        <w:t>,</w:t>
      </w:r>
      <w:r w:rsidR="002759BF">
        <w:rPr>
          <w:bCs/>
        </w:rPr>
        <w:t xml:space="preserve"> and related legislation </w:t>
      </w:r>
      <w:r w:rsidR="004A311A">
        <w:rPr>
          <w:bCs/>
        </w:rPr>
        <w:t xml:space="preserve">enacted by the Utah Legislature since that date.  </w:t>
      </w:r>
      <w:r w:rsidR="002A59D5">
        <w:rPr>
          <w:bCs/>
        </w:rPr>
        <w:t xml:space="preserve">See the included </w:t>
      </w:r>
      <w:r w:rsidR="009E1154">
        <w:rPr>
          <w:bCs/>
        </w:rPr>
        <w:t xml:space="preserve">here </w:t>
      </w:r>
      <w:r w:rsidR="002A59D5">
        <w:rPr>
          <w:bCs/>
        </w:rPr>
        <w:t xml:space="preserve">letter of determination of the Chair of the </w:t>
      </w:r>
      <w:r w:rsidR="004E6641">
        <w:rPr>
          <w:bCs/>
        </w:rPr>
        <w:t>Preservation</w:t>
      </w:r>
      <w:r w:rsidR="002A59D5">
        <w:rPr>
          <w:bCs/>
        </w:rPr>
        <w:t xml:space="preserve"> Committee </w:t>
      </w:r>
      <w:r w:rsidR="00170D38">
        <w:rPr>
          <w:bCs/>
        </w:rPr>
        <w:t>that conduc</w:t>
      </w:r>
      <w:r w:rsidR="0054340A">
        <w:rPr>
          <w:bCs/>
        </w:rPr>
        <w:t>t</w:t>
      </w:r>
      <w:r w:rsidR="00170D38">
        <w:rPr>
          <w:bCs/>
        </w:rPr>
        <w:t xml:space="preserve">ing this meeting with a physical anchor location presents a </w:t>
      </w:r>
      <w:r w:rsidR="004E6641">
        <w:rPr>
          <w:bCs/>
        </w:rPr>
        <w:t>substantial</w:t>
      </w:r>
      <w:r w:rsidR="00170D38">
        <w:rPr>
          <w:bCs/>
        </w:rPr>
        <w:t xml:space="preserve"> risk to </w:t>
      </w:r>
      <w:r w:rsidR="004E6641">
        <w:rPr>
          <w:bCs/>
        </w:rPr>
        <w:t xml:space="preserve">the health and safety of those who may be present at the anchor location.  </w:t>
      </w:r>
      <w:r>
        <w:rPr>
          <w:bCs/>
        </w:rPr>
        <w:t>The public may remotely hear the open portions of the meeting through live broadcast by connecting to the following Zoom meeting.’</w:t>
      </w:r>
    </w:p>
    <w:p w14:paraId="018E4F9F" w14:textId="5CD04E0D" w:rsidR="00C62BF5" w:rsidRDefault="00C62BF5" w:rsidP="003F19CA">
      <w:pPr>
        <w:ind w:left="720" w:right="1008"/>
        <w:jc w:val="both"/>
      </w:pPr>
    </w:p>
    <w:p w14:paraId="3E4F1E84" w14:textId="53F71899" w:rsidR="00C62BF5" w:rsidRDefault="007270E2" w:rsidP="003F19C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air Fisher</w:t>
      </w:r>
      <w:r w:rsidR="00C62BF5">
        <w:rPr>
          <w:bCs/>
        </w:rPr>
        <w:t xml:space="preserve"> welcomed those present to the </w:t>
      </w:r>
      <w:r w:rsidR="0041718C">
        <w:rPr>
          <w:bCs/>
        </w:rPr>
        <w:t xml:space="preserve">first meeting of the </w:t>
      </w:r>
      <w:r w:rsidR="00C62BF5">
        <w:rPr>
          <w:bCs/>
        </w:rPr>
        <w:t>Central Wasatch Commission</w:t>
      </w:r>
      <w:r w:rsidR="001760B2">
        <w:rPr>
          <w:bCs/>
        </w:rPr>
        <w:t>’s</w:t>
      </w:r>
      <w:r w:rsidR="00C62BF5">
        <w:rPr>
          <w:bCs/>
        </w:rPr>
        <w:t xml:space="preserve"> (“CWC”) Preservation Committee.  </w:t>
      </w:r>
      <w:r w:rsidR="002A2468">
        <w:rPr>
          <w:bCs/>
        </w:rPr>
        <w:t>He</w:t>
      </w:r>
      <w:r w:rsidR="00C62BF5">
        <w:rPr>
          <w:bCs/>
        </w:rPr>
        <w:t xml:space="preserve"> asked all participants to introduce themselves</w:t>
      </w:r>
      <w:r w:rsidR="00135CB5">
        <w:rPr>
          <w:bCs/>
        </w:rPr>
        <w:t xml:space="preserve"> and describe their vision </w:t>
      </w:r>
      <w:r w:rsidR="00FF3CC2">
        <w:rPr>
          <w:bCs/>
        </w:rPr>
        <w:t xml:space="preserve">for the preservation of the Wasatch.  </w:t>
      </w:r>
    </w:p>
    <w:p w14:paraId="1C27C881" w14:textId="5A743A98" w:rsidR="000C0F0D" w:rsidRDefault="000C0F0D" w:rsidP="003F19CA">
      <w:pPr>
        <w:tabs>
          <w:tab w:val="left" w:pos="720"/>
          <w:tab w:val="left" w:pos="2160"/>
        </w:tabs>
        <w:jc w:val="both"/>
        <w:rPr>
          <w:bCs/>
        </w:rPr>
      </w:pPr>
    </w:p>
    <w:p w14:paraId="37F8B54E" w14:textId="3A4CB5F3" w:rsidR="000C0F0D" w:rsidRDefault="000C0F0D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Fisher (Executive Director </w:t>
      </w:r>
      <w:r w:rsidR="00386EE1">
        <w:rPr>
          <w:bCs/>
        </w:rPr>
        <w:t>of</w:t>
      </w:r>
      <w:r>
        <w:rPr>
          <w:bCs/>
        </w:rPr>
        <w:t xml:space="preserve"> Save Our Canyons)</w:t>
      </w:r>
    </w:p>
    <w:p w14:paraId="1F4FC213" w14:textId="032047EF" w:rsidR="00DD3DCD" w:rsidRDefault="003377E4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Treat the Wasatch like the ecosystem and landscape </w:t>
      </w:r>
      <w:r w:rsidR="009D0393">
        <w:rPr>
          <w:bCs/>
        </w:rPr>
        <w:t xml:space="preserve">that </w:t>
      </w:r>
      <w:r>
        <w:rPr>
          <w:bCs/>
        </w:rPr>
        <w:t>it is, rather than mana</w:t>
      </w:r>
      <w:r w:rsidR="00015364">
        <w:rPr>
          <w:bCs/>
        </w:rPr>
        <w:t xml:space="preserve">ging </w:t>
      </w:r>
      <w:r w:rsidR="00ED52AF">
        <w:rPr>
          <w:bCs/>
        </w:rPr>
        <w:t>it as divided political subdivisions.</w:t>
      </w:r>
    </w:p>
    <w:p w14:paraId="6A3C3678" w14:textId="65EB4A86" w:rsidR="008545D3" w:rsidRDefault="00F24795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o-Chair Megan Nelson (</w:t>
      </w:r>
      <w:r w:rsidR="00863119">
        <w:rPr>
          <w:bCs/>
        </w:rPr>
        <w:t>Director of Government Relations</w:t>
      </w:r>
      <w:r>
        <w:rPr>
          <w:bCs/>
        </w:rPr>
        <w:t xml:space="preserve"> for </w:t>
      </w:r>
      <w:r w:rsidR="00455D01">
        <w:rPr>
          <w:bCs/>
        </w:rPr>
        <w:t>The</w:t>
      </w:r>
      <w:r w:rsidR="00863119">
        <w:rPr>
          <w:bCs/>
        </w:rPr>
        <w:t xml:space="preserve"> </w:t>
      </w:r>
      <w:r>
        <w:rPr>
          <w:bCs/>
        </w:rPr>
        <w:t>Nature Conservancy)</w:t>
      </w:r>
    </w:p>
    <w:p w14:paraId="6388CE17" w14:textId="6D822B79" w:rsidR="00AB339F" w:rsidRDefault="00E146DB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061645">
        <w:rPr>
          <w:bCs/>
        </w:rPr>
        <w:t xml:space="preserve">A mountain range that thrives for </w:t>
      </w:r>
      <w:r w:rsidR="00F20D77">
        <w:rPr>
          <w:bCs/>
        </w:rPr>
        <w:t>people in nature.</w:t>
      </w:r>
      <w:r w:rsidR="00D82F7A">
        <w:rPr>
          <w:bCs/>
        </w:rPr>
        <w:t xml:space="preserve">  That includes a healthy forest and watershed as well as access for visitors. </w:t>
      </w:r>
    </w:p>
    <w:p w14:paraId="13452AED" w14:textId="43A993FE" w:rsidR="00CE4401" w:rsidRDefault="00B97620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lastRenderedPageBreak/>
        <w:t>Blake Perez (</w:t>
      </w:r>
      <w:r w:rsidR="00E17745">
        <w:rPr>
          <w:bCs/>
        </w:rPr>
        <w:t>CWC Deputy Director)</w:t>
      </w:r>
    </w:p>
    <w:p w14:paraId="5B9F4319" w14:textId="18F4C9AD" w:rsidR="00CE4401" w:rsidRDefault="00CE4401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F51C49">
        <w:rPr>
          <w:bCs/>
        </w:rPr>
        <w:t xml:space="preserve">A thriving ecosystem </w:t>
      </w:r>
      <w:r w:rsidR="00067831">
        <w:rPr>
          <w:bCs/>
        </w:rPr>
        <w:t xml:space="preserve">not just for users </w:t>
      </w:r>
      <w:r w:rsidR="00DD461E">
        <w:rPr>
          <w:bCs/>
        </w:rPr>
        <w:t xml:space="preserve">but also </w:t>
      </w:r>
      <w:r w:rsidR="00067831">
        <w:rPr>
          <w:bCs/>
        </w:rPr>
        <w:t>for animals, flora</w:t>
      </w:r>
      <w:r w:rsidR="0054340A">
        <w:rPr>
          <w:bCs/>
        </w:rPr>
        <w:t>,</w:t>
      </w:r>
      <w:r w:rsidR="00067831">
        <w:rPr>
          <w:bCs/>
        </w:rPr>
        <w:t xml:space="preserve"> and fauna.</w:t>
      </w:r>
      <w:r w:rsidR="00701838">
        <w:rPr>
          <w:bCs/>
        </w:rPr>
        <w:t xml:space="preserve">  </w:t>
      </w:r>
      <w:r w:rsidR="007E41CB">
        <w:rPr>
          <w:bCs/>
        </w:rPr>
        <w:t>Also,</w:t>
      </w:r>
      <w:r w:rsidR="00587569">
        <w:rPr>
          <w:bCs/>
        </w:rPr>
        <w:t xml:space="preserve"> a focus on </w:t>
      </w:r>
      <w:r w:rsidR="004D3A5E">
        <w:rPr>
          <w:bCs/>
        </w:rPr>
        <w:t>the prevention of impacts</w:t>
      </w:r>
      <w:r w:rsidR="00551E5D">
        <w:rPr>
          <w:bCs/>
        </w:rPr>
        <w:t xml:space="preserve"> to the watershed</w:t>
      </w:r>
      <w:r w:rsidR="007E41CB">
        <w:rPr>
          <w:bCs/>
        </w:rPr>
        <w:t xml:space="preserve">. </w:t>
      </w:r>
    </w:p>
    <w:p w14:paraId="710D9878" w14:textId="2FF08094" w:rsidR="00083077" w:rsidRDefault="004C0B8C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Lindsey Nielsen (CWC </w:t>
      </w:r>
      <w:r w:rsidR="008641C9">
        <w:rPr>
          <w:bCs/>
        </w:rPr>
        <w:t>Communications Director</w:t>
      </w:r>
      <w:r>
        <w:rPr>
          <w:bCs/>
        </w:rPr>
        <w:t>)</w:t>
      </w:r>
    </w:p>
    <w:p w14:paraId="44A76CBD" w14:textId="5FC08AC1" w:rsidR="004C0B8C" w:rsidRDefault="00CC2070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C46817">
        <w:rPr>
          <w:bCs/>
        </w:rPr>
        <w:t>Work</w:t>
      </w:r>
      <w:r w:rsidR="00AD223E">
        <w:rPr>
          <w:bCs/>
        </w:rPr>
        <w:t xml:space="preserve"> to preserve and protect the mountains</w:t>
      </w:r>
      <w:r w:rsidR="00B66A7C">
        <w:rPr>
          <w:bCs/>
        </w:rPr>
        <w:t xml:space="preserve"> with a holistic view that considers </w:t>
      </w:r>
      <w:r w:rsidR="00087D82">
        <w:rPr>
          <w:bCs/>
        </w:rPr>
        <w:t xml:space="preserve">all interests and factors.  </w:t>
      </w:r>
    </w:p>
    <w:p w14:paraId="428AFA8A" w14:textId="6F6A851B" w:rsidR="00E7614B" w:rsidRPr="00E7614B" w:rsidRDefault="007B1EBF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Kaye Mickelson (CWC </w:t>
      </w:r>
      <w:r w:rsidR="00D53B96">
        <w:rPr>
          <w:bCs/>
        </w:rPr>
        <w:t>Office Administrator)</w:t>
      </w:r>
    </w:p>
    <w:p w14:paraId="43F285F5" w14:textId="110C0AFF" w:rsidR="00D53B96" w:rsidRDefault="00157300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393F5E">
        <w:rPr>
          <w:bCs/>
        </w:rPr>
        <w:t>The mountains are a gift and they need to be preserved.</w:t>
      </w:r>
    </w:p>
    <w:p w14:paraId="160E8CF1" w14:textId="335453E6" w:rsidR="00092C9C" w:rsidRDefault="00092C9C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Ralph Becker (CWC Executive Director)</w:t>
      </w:r>
    </w:p>
    <w:p w14:paraId="45235E8B" w14:textId="4BD550A0" w:rsidR="00092C9C" w:rsidRDefault="003D3DB1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5E1CA4">
        <w:rPr>
          <w:bCs/>
        </w:rPr>
        <w:t>To preserve this incredible and unique natural place as well as provide</w:t>
      </w:r>
      <w:r w:rsidR="007E246B">
        <w:rPr>
          <w:bCs/>
        </w:rPr>
        <w:t xml:space="preserve"> for visitor enjoyment today and in </w:t>
      </w:r>
      <w:r w:rsidR="000143EF">
        <w:rPr>
          <w:bCs/>
        </w:rPr>
        <w:t xml:space="preserve">the </w:t>
      </w:r>
      <w:r w:rsidR="007E246B">
        <w:rPr>
          <w:bCs/>
        </w:rPr>
        <w:t xml:space="preserve">future. </w:t>
      </w:r>
    </w:p>
    <w:p w14:paraId="645702EF" w14:textId="5B3C062B" w:rsidR="00735A47" w:rsidRDefault="00596706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ris Adams (</w:t>
      </w:r>
      <w:r w:rsidR="00584CB4">
        <w:rPr>
          <w:bCs/>
        </w:rPr>
        <w:t>Board President of the Wasatch Backcountry Alliance)</w:t>
      </w:r>
    </w:p>
    <w:p w14:paraId="331EAA1B" w14:textId="4CC7600C" w:rsidR="002726E9" w:rsidRPr="005F0E14" w:rsidRDefault="00584CB4" w:rsidP="005F0E14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701083">
        <w:rPr>
          <w:bCs/>
        </w:rPr>
        <w:t xml:space="preserve">Make sure the canyons are used in </w:t>
      </w:r>
      <w:r w:rsidR="000D6991">
        <w:rPr>
          <w:bCs/>
        </w:rPr>
        <w:t>multi-use</w:t>
      </w:r>
      <w:r w:rsidR="006C566F">
        <w:rPr>
          <w:bCs/>
        </w:rPr>
        <w:t xml:space="preserve"> way</w:t>
      </w:r>
      <w:r w:rsidR="000D6991">
        <w:rPr>
          <w:bCs/>
        </w:rPr>
        <w:t>s</w:t>
      </w:r>
      <w:r w:rsidR="006C566F">
        <w:rPr>
          <w:bCs/>
        </w:rPr>
        <w:t xml:space="preserve"> that </w:t>
      </w:r>
      <w:r w:rsidR="000D6991">
        <w:rPr>
          <w:bCs/>
        </w:rPr>
        <w:t xml:space="preserve">are </w:t>
      </w:r>
      <w:r w:rsidR="006C566F">
        <w:rPr>
          <w:bCs/>
        </w:rPr>
        <w:t>fair, protect the environment</w:t>
      </w:r>
      <w:r w:rsidR="0054340A">
        <w:rPr>
          <w:bCs/>
        </w:rPr>
        <w:t>,</w:t>
      </w:r>
      <w:r w:rsidR="006C566F">
        <w:rPr>
          <w:bCs/>
        </w:rPr>
        <w:t xml:space="preserve"> </w:t>
      </w:r>
      <w:r w:rsidR="00CB08DC">
        <w:rPr>
          <w:bCs/>
        </w:rPr>
        <w:t>and protect</w:t>
      </w:r>
      <w:r w:rsidR="006C566F">
        <w:rPr>
          <w:bCs/>
        </w:rPr>
        <w:t xml:space="preserve"> the</w:t>
      </w:r>
      <w:r w:rsidR="00361236">
        <w:rPr>
          <w:bCs/>
        </w:rPr>
        <w:t xml:space="preserve"> flora and</w:t>
      </w:r>
      <w:r w:rsidR="00041C19">
        <w:rPr>
          <w:bCs/>
        </w:rPr>
        <w:t xml:space="preserve"> fauna</w:t>
      </w:r>
      <w:r w:rsidR="0072581D">
        <w:rPr>
          <w:bCs/>
        </w:rPr>
        <w:t xml:space="preserve">.  </w:t>
      </w:r>
      <w:r w:rsidR="005F0E14">
        <w:rPr>
          <w:bCs/>
        </w:rPr>
        <w:t>Additionally,</w:t>
      </w:r>
      <w:r w:rsidR="0072581D">
        <w:rPr>
          <w:bCs/>
        </w:rPr>
        <w:t xml:space="preserve"> that </w:t>
      </w:r>
      <w:r w:rsidR="0038413C">
        <w:rPr>
          <w:bCs/>
        </w:rPr>
        <w:t>there</w:t>
      </w:r>
      <w:r w:rsidR="00925A3A">
        <w:rPr>
          <w:bCs/>
        </w:rPr>
        <w:t xml:space="preserve"> is</w:t>
      </w:r>
      <w:r w:rsidR="00701083">
        <w:rPr>
          <w:bCs/>
        </w:rPr>
        <w:t xml:space="preserve"> plenty of public access. </w:t>
      </w:r>
    </w:p>
    <w:p w14:paraId="76471E99" w14:textId="150B90EE" w:rsidR="00A84BEF" w:rsidRDefault="001343AC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Alex Schmidt (Campaigns Coordinator </w:t>
      </w:r>
      <w:r w:rsidR="00975DF6">
        <w:rPr>
          <w:bCs/>
        </w:rPr>
        <w:t>of</w:t>
      </w:r>
      <w:r>
        <w:rPr>
          <w:bCs/>
        </w:rPr>
        <w:t xml:space="preserve"> Save Our Canyons)</w:t>
      </w:r>
    </w:p>
    <w:p w14:paraId="0B7188E7" w14:textId="633FC288" w:rsidR="00A07341" w:rsidRDefault="00C4388E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Vision for the Wasatch: Restoration, connectivity</w:t>
      </w:r>
      <w:r w:rsidR="0054340A">
        <w:rPr>
          <w:bCs/>
        </w:rPr>
        <w:t>,</w:t>
      </w:r>
      <w:r>
        <w:rPr>
          <w:bCs/>
        </w:rPr>
        <w:t xml:space="preserve"> and </w:t>
      </w:r>
      <w:r w:rsidR="006233B8">
        <w:rPr>
          <w:bCs/>
        </w:rPr>
        <w:t>landscape preservation.</w:t>
      </w:r>
    </w:p>
    <w:p w14:paraId="370AD8EB" w14:textId="6BF0B1C9" w:rsidR="006233B8" w:rsidRDefault="00D93F75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Ann Floor </w:t>
      </w:r>
      <w:r w:rsidR="00F44AE6">
        <w:rPr>
          <w:bCs/>
        </w:rPr>
        <w:t>(</w:t>
      </w:r>
      <w:r w:rsidR="00541203">
        <w:rPr>
          <w:bCs/>
        </w:rPr>
        <w:t xml:space="preserve">Utah Resident) </w:t>
      </w:r>
    </w:p>
    <w:p w14:paraId="0835CEEC" w14:textId="664F14FF" w:rsidR="00D93F75" w:rsidRDefault="00CE0E07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9949A3">
        <w:rPr>
          <w:bCs/>
        </w:rPr>
        <w:t xml:space="preserve">Recognize the fragility of Little Cottonwood Canyon in particular and understand what it can and cannot take on.  </w:t>
      </w:r>
      <w:r w:rsidR="00263D4F">
        <w:rPr>
          <w:bCs/>
        </w:rPr>
        <w:t xml:space="preserve">Also, an added focus on what needs to be protected and what comes first. </w:t>
      </w:r>
    </w:p>
    <w:p w14:paraId="02E5778C" w14:textId="494A0C72" w:rsidR="00D26B23" w:rsidRDefault="00A2094D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Dave Barry (Utah Resident)</w:t>
      </w:r>
    </w:p>
    <w:p w14:paraId="38CC4303" w14:textId="594733B5" w:rsidR="00A2094D" w:rsidRDefault="000916A8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245136">
        <w:rPr>
          <w:bCs/>
        </w:rPr>
        <w:t xml:space="preserve">Protection and preservation should be entirely based on science and fact.  Public outreach and education </w:t>
      </w:r>
      <w:r w:rsidR="0000412E">
        <w:rPr>
          <w:bCs/>
        </w:rPr>
        <w:t>are</w:t>
      </w:r>
      <w:r w:rsidR="00245136">
        <w:rPr>
          <w:bCs/>
        </w:rPr>
        <w:t xml:space="preserve"> also essential.</w:t>
      </w:r>
    </w:p>
    <w:p w14:paraId="688CF773" w14:textId="7528B97D" w:rsidR="00245136" w:rsidRDefault="002C0BAE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Deeda Seed (Center of Biological Diversity)</w:t>
      </w:r>
    </w:p>
    <w:p w14:paraId="3660DE42" w14:textId="12CFC0B8" w:rsidR="002C0BAE" w:rsidRDefault="00367CBF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6149C3">
        <w:rPr>
          <w:bCs/>
        </w:rPr>
        <w:t>Ecosystem preservation and biological diversity.</w:t>
      </w:r>
    </w:p>
    <w:p w14:paraId="47211CCC" w14:textId="38C9C48F" w:rsidR="006149C3" w:rsidRDefault="009F7D40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Emanuel Vasquez (</w:t>
      </w:r>
      <w:r w:rsidR="00A51431">
        <w:rPr>
          <w:bCs/>
        </w:rPr>
        <w:t xml:space="preserve">Data Advisor </w:t>
      </w:r>
      <w:r w:rsidR="0087260C">
        <w:rPr>
          <w:bCs/>
        </w:rPr>
        <w:t>for</w:t>
      </w:r>
      <w:r w:rsidR="00A51431">
        <w:rPr>
          <w:bCs/>
        </w:rPr>
        <w:t xml:space="preserve"> Save Our Canyons)</w:t>
      </w:r>
    </w:p>
    <w:p w14:paraId="7FFA03B2" w14:textId="0C256364" w:rsidR="00A85171" w:rsidRDefault="00100170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CE27E6">
        <w:rPr>
          <w:bCs/>
        </w:rPr>
        <w:t xml:space="preserve">To teach users about the environment and </w:t>
      </w:r>
      <w:r w:rsidR="00B26626">
        <w:rPr>
          <w:bCs/>
        </w:rPr>
        <w:t xml:space="preserve">the </w:t>
      </w:r>
      <w:r w:rsidR="00CE27E6">
        <w:rPr>
          <w:bCs/>
        </w:rPr>
        <w:t>importance of</w:t>
      </w:r>
      <w:r w:rsidR="00813E9C">
        <w:rPr>
          <w:bCs/>
        </w:rPr>
        <w:t xml:space="preserve"> both</w:t>
      </w:r>
      <w:r w:rsidR="00CE27E6">
        <w:rPr>
          <w:bCs/>
        </w:rPr>
        <w:t xml:space="preserve"> </w:t>
      </w:r>
      <w:r w:rsidR="003F46D8">
        <w:rPr>
          <w:bCs/>
        </w:rPr>
        <w:t xml:space="preserve">preservation and </w:t>
      </w:r>
      <w:r w:rsidR="00CE27E6">
        <w:rPr>
          <w:bCs/>
        </w:rPr>
        <w:t xml:space="preserve">protection. </w:t>
      </w:r>
    </w:p>
    <w:p w14:paraId="2204C98C" w14:textId="260F4191" w:rsidR="00A85171" w:rsidRDefault="00A85171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Barbara Cameron (Big Cottonwood Community Council)</w:t>
      </w:r>
    </w:p>
    <w:p w14:paraId="3253230E" w14:textId="634640DC" w:rsidR="00A85171" w:rsidRDefault="000E22C0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1C2095">
        <w:rPr>
          <w:bCs/>
        </w:rPr>
        <w:t>The Big Cottonwood Community Council has focused on wildfire prevention and mitigation as well as beaver restoration habitat</w:t>
      </w:r>
      <w:r w:rsidR="00260424">
        <w:rPr>
          <w:bCs/>
        </w:rPr>
        <w:t>.  There is a</w:t>
      </w:r>
      <w:r w:rsidR="00951501">
        <w:rPr>
          <w:bCs/>
        </w:rPr>
        <w:t xml:space="preserve"> desire for public outreach so users can understand and appreciate the canyons.</w:t>
      </w:r>
    </w:p>
    <w:p w14:paraId="04F7CFCB" w14:textId="674B8A3B" w:rsidR="00391277" w:rsidRDefault="00391277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Jan Striefel (League of Women Voters)</w:t>
      </w:r>
    </w:p>
    <w:p w14:paraId="5802F49D" w14:textId="273A5F3E" w:rsidR="00391277" w:rsidRDefault="006A0F2D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977860">
        <w:rPr>
          <w:bCs/>
        </w:rPr>
        <w:t xml:space="preserve">The League of Women Voters has </w:t>
      </w:r>
      <w:r w:rsidR="002C4DEB">
        <w:rPr>
          <w:bCs/>
        </w:rPr>
        <w:t xml:space="preserve">reached </w:t>
      </w:r>
      <w:r w:rsidR="0054340A">
        <w:rPr>
          <w:bCs/>
        </w:rPr>
        <w:t xml:space="preserve">a </w:t>
      </w:r>
      <w:r w:rsidR="002C4DEB">
        <w:rPr>
          <w:bCs/>
        </w:rPr>
        <w:t>consensus on positions related to planning in the Wasatch Mountains as well as the preservation of environmental resources, such as watershed.</w:t>
      </w:r>
    </w:p>
    <w:p w14:paraId="201CDC46" w14:textId="69873FFB" w:rsidR="002C4DEB" w:rsidRDefault="00DA172B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Jenna Malone (</w:t>
      </w:r>
      <w:r w:rsidR="002825F7">
        <w:rPr>
          <w:bCs/>
        </w:rPr>
        <w:t>Council Member</w:t>
      </w:r>
      <w:r>
        <w:rPr>
          <w:bCs/>
        </w:rPr>
        <w:t xml:space="preserve"> for the Town of Brighton)</w:t>
      </w:r>
    </w:p>
    <w:p w14:paraId="04AE67E3" w14:textId="56484480" w:rsidR="005E191F" w:rsidRDefault="002E2F42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AC4519">
        <w:rPr>
          <w:bCs/>
        </w:rPr>
        <w:t>Preserve and conserve</w:t>
      </w:r>
      <w:r w:rsidR="001D1A39">
        <w:rPr>
          <w:bCs/>
        </w:rPr>
        <w:t xml:space="preserve"> the Wasatch as there is a danger of loving the canyons to death.  </w:t>
      </w:r>
      <w:r w:rsidR="0088739F">
        <w:rPr>
          <w:bCs/>
        </w:rPr>
        <w:t xml:space="preserve">Interest in policy that helps to protect </w:t>
      </w:r>
      <w:r w:rsidR="0054340A">
        <w:rPr>
          <w:bCs/>
        </w:rPr>
        <w:t xml:space="preserve">the </w:t>
      </w:r>
      <w:r w:rsidR="0088739F">
        <w:rPr>
          <w:bCs/>
        </w:rPr>
        <w:t>watershed, preserves varied interests and uses</w:t>
      </w:r>
      <w:r w:rsidR="0054340A">
        <w:rPr>
          <w:bCs/>
        </w:rPr>
        <w:t>,</w:t>
      </w:r>
      <w:r w:rsidR="0088739F">
        <w:rPr>
          <w:bCs/>
        </w:rPr>
        <w:t xml:space="preserve"> and protects public lands. </w:t>
      </w:r>
    </w:p>
    <w:p w14:paraId="16FBCA9A" w14:textId="098CC4F6" w:rsidR="002B10A4" w:rsidRDefault="002B10A4" w:rsidP="003F19CA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William McCarvill (</w:t>
      </w:r>
      <w:r w:rsidR="00390510">
        <w:rPr>
          <w:bCs/>
        </w:rPr>
        <w:t>Wasatch Mountain Club)</w:t>
      </w:r>
    </w:p>
    <w:p w14:paraId="786CB854" w14:textId="44790BC1" w:rsidR="00390510" w:rsidRPr="00A85171" w:rsidRDefault="00390510" w:rsidP="003F19CA">
      <w:pPr>
        <w:pStyle w:val="ListParagraph"/>
        <w:numPr>
          <w:ilvl w:val="1"/>
          <w:numId w:val="23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Vision for the Wasatch: </w:t>
      </w:r>
      <w:r w:rsidR="002D3CD1">
        <w:rPr>
          <w:bCs/>
        </w:rPr>
        <w:t>Turn around the actions, ideas</w:t>
      </w:r>
      <w:r w:rsidR="0054340A">
        <w:rPr>
          <w:bCs/>
        </w:rPr>
        <w:t>,</w:t>
      </w:r>
      <w:r w:rsidR="002D3CD1">
        <w:rPr>
          <w:bCs/>
        </w:rPr>
        <w:t xml:space="preserve"> and beliefs and see a higher emphasis on the natural environment.  </w:t>
      </w:r>
      <w:r w:rsidR="000B459C">
        <w:rPr>
          <w:bCs/>
        </w:rPr>
        <w:t>There is importance in addressing engineering, education</w:t>
      </w:r>
      <w:r w:rsidR="0054340A">
        <w:rPr>
          <w:bCs/>
        </w:rPr>
        <w:t>,</w:t>
      </w:r>
      <w:r w:rsidR="000B459C">
        <w:rPr>
          <w:bCs/>
        </w:rPr>
        <w:t xml:space="preserve"> and enforcement. </w:t>
      </w:r>
    </w:p>
    <w:p w14:paraId="79D6E422" w14:textId="27DA1297" w:rsidR="00A5722F" w:rsidRPr="00FD5FC7" w:rsidRDefault="00A5722F" w:rsidP="003F19CA">
      <w:pPr>
        <w:tabs>
          <w:tab w:val="left" w:pos="720"/>
          <w:tab w:val="left" w:pos="2160"/>
        </w:tabs>
        <w:jc w:val="both"/>
      </w:pPr>
    </w:p>
    <w:p w14:paraId="59A7F80C" w14:textId="18B42633" w:rsidR="00667D99" w:rsidRPr="00C17373" w:rsidRDefault="00DC406F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lastRenderedPageBreak/>
        <w:t>PURPOSE, VISION, AND GOALS</w:t>
      </w:r>
    </w:p>
    <w:p w14:paraId="448363D3" w14:textId="77777777" w:rsidR="00C17373" w:rsidRPr="00C17373" w:rsidRDefault="00C17373" w:rsidP="003F19CA">
      <w:pPr>
        <w:pStyle w:val="ListParagraph"/>
        <w:tabs>
          <w:tab w:val="left" w:pos="1440"/>
          <w:tab w:val="left" w:pos="2160"/>
        </w:tabs>
        <w:jc w:val="both"/>
        <w:rPr>
          <w:b/>
          <w:bCs/>
        </w:rPr>
      </w:pPr>
    </w:p>
    <w:p w14:paraId="6EF342FD" w14:textId="1F98A9A6" w:rsidR="00E55B97" w:rsidRPr="00AA4612" w:rsidRDefault="0025367D" w:rsidP="003F19CA">
      <w:pPr>
        <w:tabs>
          <w:tab w:val="left" w:pos="720"/>
          <w:tab w:val="left" w:pos="2160"/>
        </w:tabs>
        <w:jc w:val="both"/>
      </w:pPr>
      <w:r>
        <w:t>Chair Fisher</w:t>
      </w:r>
      <w:r w:rsidR="007D7993">
        <w:t xml:space="preserve"> </w:t>
      </w:r>
      <w:r w:rsidR="00B50CD2">
        <w:t>opened up discussions related to the purpose, vision</w:t>
      </w:r>
      <w:r w:rsidR="001760B2">
        <w:t>,</w:t>
      </w:r>
      <w:r w:rsidR="00B50CD2">
        <w:t xml:space="preserve"> and goals of the Preservation Committee.  He wanted to </w:t>
      </w:r>
      <w:r w:rsidR="007E50AB">
        <w:t>keep the Committee on-task</w:t>
      </w:r>
      <w:r w:rsidR="008C2DEB">
        <w:t xml:space="preserve"> </w:t>
      </w:r>
      <w:r w:rsidR="004A0439">
        <w:t>to</w:t>
      </w:r>
      <w:r w:rsidR="008C2DEB">
        <w:t xml:space="preserve"> </w:t>
      </w:r>
      <w:r w:rsidR="008475AA">
        <w:t xml:space="preserve">deliver </w:t>
      </w:r>
      <w:r w:rsidR="00753E7F">
        <w:t>meaningful input to projects happening in the Wasatch</w:t>
      </w:r>
      <w:r w:rsidR="007822DA">
        <w:t xml:space="preserve">.  </w:t>
      </w:r>
      <w:r w:rsidR="00D13394">
        <w:t xml:space="preserve">Chair Fisher shared </w:t>
      </w:r>
      <w:r w:rsidR="00AA4612">
        <w:t xml:space="preserve">a preliminary </w:t>
      </w:r>
      <w:r w:rsidR="00132980">
        <w:t xml:space="preserve">purpose statement: </w:t>
      </w:r>
    </w:p>
    <w:p w14:paraId="5B58DCE6" w14:textId="0110DF9F" w:rsidR="00793EBE" w:rsidRDefault="00793EBE" w:rsidP="003F19CA">
      <w:pPr>
        <w:tabs>
          <w:tab w:val="left" w:pos="720"/>
          <w:tab w:val="left" w:pos="2160"/>
        </w:tabs>
        <w:jc w:val="both"/>
      </w:pPr>
    </w:p>
    <w:p w14:paraId="5C4AD430" w14:textId="3EFC057B" w:rsidR="003E28B3" w:rsidRDefault="003E28B3" w:rsidP="003F19CA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jc w:val="both"/>
      </w:pPr>
      <w:r>
        <w:t>The advancement of preservation and protection policies, concepts</w:t>
      </w:r>
      <w:r w:rsidR="0054340A">
        <w:t>,</w:t>
      </w:r>
      <w:r>
        <w:t xml:space="preserve"> and ideas for the Central Wasatch Mountains.  </w:t>
      </w:r>
    </w:p>
    <w:p w14:paraId="6B2859C2" w14:textId="77777777" w:rsidR="003E28B3" w:rsidRDefault="003E28B3" w:rsidP="003F19CA">
      <w:pPr>
        <w:tabs>
          <w:tab w:val="left" w:pos="720"/>
          <w:tab w:val="left" w:pos="2160"/>
        </w:tabs>
        <w:jc w:val="both"/>
      </w:pPr>
    </w:p>
    <w:p w14:paraId="0C7EDFFF" w14:textId="74E49A99" w:rsidR="00D862AE" w:rsidRDefault="0084472B" w:rsidP="003F19CA">
      <w:pPr>
        <w:tabs>
          <w:tab w:val="left" w:pos="720"/>
          <w:tab w:val="left" w:pos="2160"/>
        </w:tabs>
        <w:jc w:val="both"/>
      </w:pPr>
      <w:r>
        <w:t xml:space="preserve">Co-Chair Nelson </w:t>
      </w:r>
      <w:r w:rsidR="00293A2E">
        <w:t>liked the statement</w:t>
      </w:r>
      <w:r w:rsidR="00F864B6">
        <w:t>.  She felt there w</w:t>
      </w:r>
      <w:r w:rsidR="0054340A">
        <w:t>as</w:t>
      </w:r>
      <w:r w:rsidR="00F864B6">
        <w:t xml:space="preserve"> a range of things the Preservation Committee </w:t>
      </w:r>
      <w:r w:rsidR="001760B2">
        <w:t xml:space="preserve">can </w:t>
      </w:r>
      <w:r w:rsidR="00F864B6">
        <w:t xml:space="preserve">focus on besides legislation and land use codes.  The Committee </w:t>
      </w:r>
      <w:r w:rsidR="00B21ADB">
        <w:t xml:space="preserve">could open the door </w:t>
      </w:r>
      <w:r w:rsidR="004D32A4">
        <w:t>to</w:t>
      </w:r>
      <w:r w:rsidR="00B21ADB">
        <w:t xml:space="preserve"> areas that had not been</w:t>
      </w:r>
      <w:r w:rsidR="005C6E73">
        <w:t xml:space="preserve"> focused on before.</w:t>
      </w:r>
      <w:r w:rsidR="00D862AE">
        <w:t xml:space="preserve">  Ms. Cameron suggested </w:t>
      </w:r>
      <w:r w:rsidR="00AF1BAF">
        <w:t>adding in Mr.</w:t>
      </w:r>
      <w:r w:rsidR="001760B2">
        <w:t> </w:t>
      </w:r>
      <w:r w:rsidR="00AF1BAF">
        <w:t xml:space="preserve">McCarvill’s </w:t>
      </w:r>
      <w:r w:rsidR="003F3801">
        <w:t>list of engineering, education</w:t>
      </w:r>
      <w:r w:rsidR="001760B2">
        <w:t>,</w:t>
      </w:r>
      <w:r w:rsidR="003F3801">
        <w:t xml:space="preserve"> and enforcement.  </w:t>
      </w:r>
      <w:r w:rsidR="0008360B">
        <w:t xml:space="preserve">Chair Fisher believed those could be incorporated </w:t>
      </w:r>
      <w:r w:rsidR="004B6799">
        <w:t xml:space="preserve">as components of the Committee messaging.  However, he wasn’t certain that they fit in with the purpose statement for the Preservation Committee. </w:t>
      </w:r>
    </w:p>
    <w:p w14:paraId="59E4F795" w14:textId="264740BA" w:rsidR="00351374" w:rsidRDefault="00351374" w:rsidP="003F19CA">
      <w:pPr>
        <w:tabs>
          <w:tab w:val="left" w:pos="720"/>
          <w:tab w:val="left" w:pos="2160"/>
        </w:tabs>
        <w:jc w:val="both"/>
      </w:pPr>
    </w:p>
    <w:p w14:paraId="7FFC0FF6" w14:textId="584C4E67" w:rsidR="00083594" w:rsidRDefault="00D569F4" w:rsidP="003F19CA">
      <w:pPr>
        <w:tabs>
          <w:tab w:val="left" w:pos="720"/>
          <w:tab w:val="left" w:pos="2160"/>
        </w:tabs>
        <w:jc w:val="both"/>
      </w:pPr>
      <w:r>
        <w:t xml:space="preserve">Ms. </w:t>
      </w:r>
      <w:r w:rsidR="009E7061">
        <w:t xml:space="preserve">Malone </w:t>
      </w:r>
      <w:r w:rsidR="000B0E21">
        <w:t xml:space="preserve">expressed concerns related to access.  The canyons provide a great way for visitors to spend time outdoors in an affordable way.  She felt it was important to encourage access but also </w:t>
      </w:r>
      <w:r w:rsidR="00CD6F15">
        <w:t xml:space="preserve">to </w:t>
      </w:r>
      <w:r w:rsidR="000B0E21">
        <w:t xml:space="preserve">increase education </w:t>
      </w:r>
      <w:r w:rsidR="00D35BF4">
        <w:t xml:space="preserve">and leave no trace principle </w:t>
      </w:r>
      <w:r w:rsidR="001970F0">
        <w:t xml:space="preserve">of ethics.  </w:t>
      </w:r>
      <w:r w:rsidR="002830B1">
        <w:t xml:space="preserve">It was also important </w:t>
      </w:r>
      <w:r w:rsidR="00832E3F">
        <w:t>not to</w:t>
      </w:r>
      <w:r w:rsidR="002830B1">
        <w:t xml:space="preserve"> limit visitation </w:t>
      </w:r>
      <w:r w:rsidR="00CD7975">
        <w:t xml:space="preserve">in a way that </w:t>
      </w:r>
      <w:r w:rsidR="00C32FBF">
        <w:t>i</w:t>
      </w:r>
      <w:r w:rsidR="00CD7975">
        <w:t xml:space="preserve">s </w:t>
      </w:r>
      <w:r w:rsidR="00934722">
        <w:t xml:space="preserve">biased against specific groups.  </w:t>
      </w:r>
      <w:r w:rsidR="00213C80">
        <w:t xml:space="preserve">Chair Fisher agreed that inclusion was important.  Ms. Cameron suggested that it could be one of the Preservation Committee goals. </w:t>
      </w:r>
    </w:p>
    <w:p w14:paraId="5A07C2BA" w14:textId="01CA6782" w:rsidR="00BD2EA1" w:rsidRDefault="00BD2EA1" w:rsidP="003F19CA">
      <w:pPr>
        <w:tabs>
          <w:tab w:val="left" w:pos="720"/>
          <w:tab w:val="left" w:pos="2160"/>
        </w:tabs>
        <w:jc w:val="both"/>
      </w:pPr>
    </w:p>
    <w:p w14:paraId="467A2AAB" w14:textId="4790FBD4" w:rsidR="00D569F4" w:rsidRDefault="007F50BA" w:rsidP="003F19CA">
      <w:pPr>
        <w:jc w:val="both"/>
      </w:pPr>
      <w:r>
        <w:t xml:space="preserve">Mr. </w:t>
      </w:r>
      <w:r>
        <w:rPr>
          <w:bCs/>
        </w:rPr>
        <w:t>Vasquez</w:t>
      </w:r>
      <w:r w:rsidR="003B1EEB">
        <w:rPr>
          <w:bCs/>
        </w:rPr>
        <w:t xml:space="preserve"> discussed </w:t>
      </w:r>
      <w:r w:rsidR="00A2075C">
        <w:rPr>
          <w:bCs/>
        </w:rPr>
        <w:t xml:space="preserve">groups like </w:t>
      </w:r>
      <w:r w:rsidR="00E0135A">
        <w:rPr>
          <w:bCs/>
        </w:rPr>
        <w:t>Latino Outdoors</w:t>
      </w:r>
      <w:r w:rsidR="001069D9">
        <w:rPr>
          <w:bCs/>
        </w:rPr>
        <w:t xml:space="preserve">, </w:t>
      </w:r>
      <w:r w:rsidR="00C32FBF">
        <w:rPr>
          <w:bCs/>
        </w:rPr>
        <w:t xml:space="preserve">which is </w:t>
      </w:r>
      <w:r w:rsidR="001069D9">
        <w:rPr>
          <w:bCs/>
        </w:rPr>
        <w:t xml:space="preserve">focused on </w:t>
      </w:r>
      <w:r w:rsidR="0062712A">
        <w:rPr>
          <w:bCs/>
        </w:rPr>
        <w:t>engaging people</w:t>
      </w:r>
      <w:r w:rsidR="001069D9">
        <w:rPr>
          <w:bCs/>
        </w:rPr>
        <w:t xml:space="preserve"> to use the outdoors</w:t>
      </w:r>
      <w:r w:rsidR="00C21BAD">
        <w:rPr>
          <w:bCs/>
        </w:rPr>
        <w:t xml:space="preserve">.  The group also wanted </w:t>
      </w:r>
      <w:r w:rsidR="00BD7AD7">
        <w:rPr>
          <w:bCs/>
        </w:rPr>
        <w:t>outdoor use to be safe and welcoming for all.</w:t>
      </w:r>
      <w:r w:rsidR="00E16421">
        <w:rPr>
          <w:bCs/>
        </w:rPr>
        <w:t xml:space="preserve">  Ms. Cameron wondered </w:t>
      </w:r>
      <w:r w:rsidR="00C32FBF">
        <w:rPr>
          <w:bCs/>
        </w:rPr>
        <w:t xml:space="preserve">if </w:t>
      </w:r>
      <w:r w:rsidR="003E594D">
        <w:rPr>
          <w:bCs/>
        </w:rPr>
        <w:t>safety should be included on the list of goals for the Committee.</w:t>
      </w:r>
      <w:r w:rsidR="0052623E">
        <w:rPr>
          <w:bCs/>
        </w:rPr>
        <w:t xml:space="preserve">  Chair Fisher believed </w:t>
      </w:r>
      <w:r w:rsidR="00B3133C">
        <w:rPr>
          <w:bCs/>
        </w:rPr>
        <w:t xml:space="preserve">safety for users was important as was user education and stewardship.  </w:t>
      </w:r>
      <w:r w:rsidR="003D4CB9">
        <w:rPr>
          <w:bCs/>
        </w:rPr>
        <w:t xml:space="preserve">Ms. Malone </w:t>
      </w:r>
      <w:r w:rsidR="00B86F64">
        <w:rPr>
          <w:bCs/>
        </w:rPr>
        <w:t xml:space="preserve">suggested </w:t>
      </w:r>
      <w:r w:rsidR="00F16946">
        <w:rPr>
          <w:bCs/>
        </w:rPr>
        <w:t xml:space="preserve">taking </w:t>
      </w:r>
      <w:r w:rsidR="00B86F64">
        <w:rPr>
          <w:bCs/>
        </w:rPr>
        <w:t xml:space="preserve">an approach that </w:t>
      </w:r>
      <w:r w:rsidR="00C32FBF">
        <w:rPr>
          <w:bCs/>
        </w:rPr>
        <w:t xml:space="preserve">will </w:t>
      </w:r>
      <w:r w:rsidR="00B86F64">
        <w:rPr>
          <w:bCs/>
        </w:rPr>
        <w:t xml:space="preserve">protect the people from the park and protect the park from the people.  She was in support of responsible recreation.  </w:t>
      </w:r>
    </w:p>
    <w:p w14:paraId="003267B3" w14:textId="77777777" w:rsidR="00D569F4" w:rsidRDefault="00D569F4" w:rsidP="003F19CA">
      <w:pPr>
        <w:jc w:val="both"/>
      </w:pPr>
    </w:p>
    <w:p w14:paraId="1BBC2CD9" w14:textId="5A63DD3F" w:rsidR="00D569F4" w:rsidRDefault="00065748" w:rsidP="003F19CA">
      <w:pPr>
        <w:jc w:val="both"/>
      </w:pPr>
      <w:r>
        <w:t xml:space="preserve">Chair Fisher </w:t>
      </w:r>
      <w:r w:rsidR="007231B0">
        <w:t>noted that the Preservation Committee would try to fine</w:t>
      </w:r>
      <w:r w:rsidR="0054340A">
        <w:t>-</w:t>
      </w:r>
      <w:r w:rsidR="007231B0">
        <w:t xml:space="preserve">tune the suggestions during the next meeting.  </w:t>
      </w:r>
      <w:r w:rsidR="0022703B">
        <w:t xml:space="preserve">He read back </w:t>
      </w:r>
      <w:r w:rsidR="00C32FBF">
        <w:t xml:space="preserve">the following </w:t>
      </w:r>
      <w:r w:rsidR="0022703B">
        <w:t xml:space="preserve">suggestions </w:t>
      </w:r>
      <w:r w:rsidR="00B83456">
        <w:t xml:space="preserve">that </w:t>
      </w:r>
      <w:r w:rsidR="00C32FBF">
        <w:t>were</w:t>
      </w:r>
      <w:r w:rsidR="00B83456">
        <w:t xml:space="preserve"> captured</w:t>
      </w:r>
      <w:r w:rsidR="0022703B">
        <w:t xml:space="preserve">: </w:t>
      </w:r>
    </w:p>
    <w:p w14:paraId="2D2446AC" w14:textId="77777777" w:rsidR="00D569F4" w:rsidRDefault="00D569F4" w:rsidP="003F19CA">
      <w:pPr>
        <w:tabs>
          <w:tab w:val="left" w:pos="720"/>
          <w:tab w:val="left" w:pos="2160"/>
        </w:tabs>
        <w:jc w:val="both"/>
      </w:pPr>
    </w:p>
    <w:p w14:paraId="266F1ECF" w14:textId="4E7E1A80" w:rsidR="00D569F4" w:rsidRDefault="008B2893" w:rsidP="003F19CA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jc w:val="both"/>
      </w:pPr>
      <w:r>
        <w:t>Purpose</w:t>
      </w:r>
      <w:r w:rsidR="00B87822">
        <w:t xml:space="preserve"> of the Preservation Committee:</w:t>
      </w:r>
    </w:p>
    <w:p w14:paraId="56CB6FED" w14:textId="78904003" w:rsidR="00B87822" w:rsidRDefault="00531FE1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The advancement of preservation and protection policies, concepts</w:t>
      </w:r>
      <w:r w:rsidR="0054340A">
        <w:t>,</w:t>
      </w:r>
      <w:r>
        <w:t xml:space="preserve"> and ideas for the Central Wasatch Mountain</w:t>
      </w:r>
      <w:r w:rsidR="00D0260D">
        <w:t xml:space="preserve">s.  </w:t>
      </w:r>
      <w:r w:rsidR="008D179D">
        <w:t xml:space="preserve">This </w:t>
      </w:r>
      <w:r w:rsidR="00E53DAF">
        <w:t>would include</w:t>
      </w:r>
      <w:r w:rsidR="00476587">
        <w:t xml:space="preserve"> </w:t>
      </w:r>
      <w:r w:rsidR="00623314">
        <w:t xml:space="preserve">engineering, </w:t>
      </w:r>
      <w:r w:rsidR="00AF1FFF">
        <w:t>education</w:t>
      </w:r>
      <w:r w:rsidR="0054340A">
        <w:t>,</w:t>
      </w:r>
      <w:r w:rsidR="00AF1FFF">
        <w:t xml:space="preserve"> and </w:t>
      </w:r>
      <w:r w:rsidR="0074709B">
        <w:t>enforcement</w:t>
      </w:r>
      <w:r w:rsidR="00AF1FFF">
        <w:t xml:space="preserve">. </w:t>
      </w:r>
    </w:p>
    <w:p w14:paraId="041A6D30" w14:textId="2A5AEC06" w:rsidR="009C316C" w:rsidRDefault="00471146" w:rsidP="003F19CA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jc w:val="both"/>
      </w:pPr>
      <w:r>
        <w:t>Goals for the Preservation Committee:</w:t>
      </w:r>
    </w:p>
    <w:p w14:paraId="7D1D5EF1" w14:textId="2AA3107E" w:rsidR="00471146" w:rsidRDefault="007965A4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Concern</w:t>
      </w:r>
      <w:r w:rsidR="00D81658">
        <w:t>ed with</w:t>
      </w:r>
      <w:r>
        <w:t xml:space="preserve"> the balance between inclusio</w:t>
      </w:r>
      <w:r w:rsidR="00433C1E">
        <w:t>n</w:t>
      </w:r>
      <w:r w:rsidR="00416FA7">
        <w:t>, environmental justice</w:t>
      </w:r>
      <w:r w:rsidR="0054340A">
        <w:t>,</w:t>
      </w:r>
      <w:r w:rsidR="00416FA7">
        <w:t xml:space="preserve"> and access with preservation and protection.  (Suggestions: free-year round busing combined with limited visitation through measures like tolling and widespread education</w:t>
      </w:r>
      <w:r w:rsidR="00BC3199">
        <w:t>);</w:t>
      </w:r>
    </w:p>
    <w:p w14:paraId="41C5B2C1" w14:textId="65CD9AA3" w:rsidR="003D5D14" w:rsidRDefault="00BC3199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Importance of inclusion for diverse and underserved populations;</w:t>
      </w:r>
    </w:p>
    <w:p w14:paraId="1BB250E2" w14:textId="53501759" w:rsidR="009D26EB" w:rsidRDefault="009D26EB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User education, stewardship</w:t>
      </w:r>
      <w:r w:rsidR="0054340A">
        <w:t>,</w:t>
      </w:r>
      <w:r>
        <w:t xml:space="preserve"> and responsible recreation;</w:t>
      </w:r>
    </w:p>
    <w:p w14:paraId="764AD6E5" w14:textId="407F38AD" w:rsidR="009D26EB" w:rsidRDefault="009D26EB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Safety for all users;</w:t>
      </w:r>
      <w:r w:rsidR="00C32FBF">
        <w:t xml:space="preserve"> and </w:t>
      </w:r>
    </w:p>
    <w:p w14:paraId="34E64ECC" w14:textId="2D019046" w:rsidR="009D26EB" w:rsidRDefault="000E2CCE" w:rsidP="003F19CA">
      <w:pPr>
        <w:pStyle w:val="ListParagraph"/>
        <w:numPr>
          <w:ilvl w:val="1"/>
          <w:numId w:val="24"/>
        </w:numPr>
        <w:tabs>
          <w:tab w:val="left" w:pos="720"/>
          <w:tab w:val="left" w:pos="2160"/>
        </w:tabs>
        <w:jc w:val="both"/>
      </w:pPr>
      <w:r>
        <w:t>Protecting the people from the park and protecting the park from the people.</w:t>
      </w:r>
    </w:p>
    <w:p w14:paraId="14467046" w14:textId="77777777" w:rsidR="00D569F4" w:rsidRDefault="00D569F4" w:rsidP="003F19CA">
      <w:pPr>
        <w:tabs>
          <w:tab w:val="left" w:pos="720"/>
          <w:tab w:val="left" w:pos="2160"/>
        </w:tabs>
        <w:jc w:val="both"/>
      </w:pPr>
    </w:p>
    <w:p w14:paraId="3799E012" w14:textId="405ADA70" w:rsidR="00144F2E" w:rsidRDefault="00891F4F" w:rsidP="003F19CA">
      <w:pPr>
        <w:tabs>
          <w:tab w:val="left" w:pos="720"/>
          <w:tab w:val="left" w:pos="2160"/>
        </w:tabs>
        <w:jc w:val="both"/>
      </w:pPr>
      <w:r>
        <w:lastRenderedPageBreak/>
        <w:t>Chair Fisher asked that any additional ideas or suggestions be sen</w:t>
      </w:r>
      <w:r w:rsidR="006747B3">
        <w:t>t</w:t>
      </w:r>
      <w:r>
        <w:t xml:space="preserve"> via email</w:t>
      </w:r>
      <w:r w:rsidR="00FA40D5">
        <w:t xml:space="preserve">.  The Preservation Committee would try to </w:t>
      </w:r>
      <w:r w:rsidR="00FD59CD">
        <w:t xml:space="preserve">refine the list </w:t>
      </w:r>
      <w:r w:rsidR="00432BDB">
        <w:t>during</w:t>
      </w:r>
      <w:r w:rsidR="00FD59CD">
        <w:t xml:space="preserve"> </w:t>
      </w:r>
      <w:r w:rsidR="0096700E">
        <w:t xml:space="preserve">the next meeting. </w:t>
      </w:r>
      <w:r w:rsidR="00FD59CD">
        <w:t xml:space="preserve"> </w:t>
      </w:r>
    </w:p>
    <w:p w14:paraId="27511067" w14:textId="77777777" w:rsidR="008F07B9" w:rsidRDefault="008F07B9" w:rsidP="003F19CA">
      <w:pPr>
        <w:tabs>
          <w:tab w:val="left" w:pos="1440"/>
          <w:tab w:val="left" w:pos="2160"/>
        </w:tabs>
        <w:jc w:val="both"/>
      </w:pPr>
    </w:p>
    <w:p w14:paraId="10F9F621" w14:textId="79CE3ADE" w:rsidR="00B86509" w:rsidRPr="00B86509" w:rsidRDefault="00DC406F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PROPOSED FORMAT OF MEETINGS</w:t>
      </w:r>
    </w:p>
    <w:p w14:paraId="2856EBAA" w14:textId="646EE70F" w:rsidR="00B86509" w:rsidRDefault="00B86509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1970971D" w14:textId="6562020A" w:rsidR="0011238C" w:rsidRDefault="007A298C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Fisher </w:t>
      </w:r>
      <w:r w:rsidR="002321B3">
        <w:rPr>
          <w:bCs/>
        </w:rPr>
        <w:t>discussed the proposed forma</w:t>
      </w:r>
      <w:r w:rsidR="005C1509">
        <w:rPr>
          <w:bCs/>
        </w:rPr>
        <w:t>t</w:t>
      </w:r>
      <w:r w:rsidR="002321B3">
        <w:rPr>
          <w:bCs/>
        </w:rPr>
        <w:t xml:space="preserve"> for future meetings of the Preservation Committee.  </w:t>
      </w:r>
      <w:r w:rsidR="00AE39E6">
        <w:rPr>
          <w:bCs/>
        </w:rPr>
        <w:t xml:space="preserve">Each meeting would be </w:t>
      </w:r>
      <w:r w:rsidR="00C32FBF">
        <w:rPr>
          <w:bCs/>
        </w:rPr>
        <w:t xml:space="preserve">90 minutes </w:t>
      </w:r>
      <w:r w:rsidR="00AE39E6">
        <w:rPr>
          <w:bCs/>
        </w:rPr>
        <w:t xml:space="preserve">in </w:t>
      </w:r>
      <w:r w:rsidR="00C32FBF">
        <w:rPr>
          <w:bCs/>
        </w:rPr>
        <w:t xml:space="preserve">duration </w:t>
      </w:r>
      <w:r w:rsidR="00AE39E6">
        <w:rPr>
          <w:bCs/>
        </w:rPr>
        <w:t xml:space="preserve">and </w:t>
      </w:r>
      <w:r w:rsidR="00931971">
        <w:rPr>
          <w:bCs/>
        </w:rPr>
        <w:t xml:space="preserve">include </w:t>
      </w:r>
      <w:r w:rsidR="00581E45">
        <w:rPr>
          <w:bCs/>
        </w:rPr>
        <w:t xml:space="preserve">a </w:t>
      </w:r>
      <w:r w:rsidR="007F2F9B">
        <w:rPr>
          <w:bCs/>
        </w:rPr>
        <w:t>30-minute</w:t>
      </w:r>
      <w:r w:rsidR="00931971">
        <w:rPr>
          <w:bCs/>
        </w:rPr>
        <w:t xml:space="preserve"> presentation</w:t>
      </w:r>
      <w:r w:rsidR="00E96B6F">
        <w:rPr>
          <w:bCs/>
        </w:rPr>
        <w:t xml:space="preserve"> from a speaker or thinker in the community.  Th</w:t>
      </w:r>
      <w:r w:rsidR="00480255">
        <w:rPr>
          <w:bCs/>
        </w:rPr>
        <w:t xml:space="preserve">e information from the presentation </w:t>
      </w:r>
      <w:r w:rsidR="00AE39E6">
        <w:rPr>
          <w:bCs/>
        </w:rPr>
        <w:t>w</w:t>
      </w:r>
      <w:r w:rsidR="00E96B6F">
        <w:rPr>
          <w:bCs/>
        </w:rPr>
        <w:t xml:space="preserve">ould be synthesized and shared with the broader Stakeholders Council.  </w:t>
      </w:r>
      <w:r w:rsidR="005433E6">
        <w:rPr>
          <w:bCs/>
        </w:rPr>
        <w:t>Presenters</w:t>
      </w:r>
      <w:r w:rsidR="005F49E9">
        <w:rPr>
          <w:bCs/>
        </w:rPr>
        <w:t xml:space="preserve"> could include members of the Committee </w:t>
      </w:r>
      <w:r w:rsidR="003D554F">
        <w:rPr>
          <w:bCs/>
        </w:rPr>
        <w:t xml:space="preserve">or </w:t>
      </w:r>
      <w:r w:rsidR="006B65D2">
        <w:rPr>
          <w:bCs/>
        </w:rPr>
        <w:t>land and watershed managers</w:t>
      </w:r>
      <w:r w:rsidR="00A51141">
        <w:rPr>
          <w:bCs/>
        </w:rPr>
        <w:t xml:space="preserve">.  </w:t>
      </w:r>
      <w:r w:rsidR="003D554F">
        <w:rPr>
          <w:bCs/>
        </w:rPr>
        <w:t xml:space="preserve">The </w:t>
      </w:r>
      <w:r w:rsidR="00A8215B">
        <w:rPr>
          <w:bCs/>
        </w:rPr>
        <w:t xml:space="preserve">remaining hour of </w:t>
      </w:r>
      <w:r w:rsidR="00876088">
        <w:rPr>
          <w:bCs/>
        </w:rPr>
        <w:t>each</w:t>
      </w:r>
      <w:r w:rsidR="00A8215B">
        <w:rPr>
          <w:bCs/>
        </w:rPr>
        <w:t xml:space="preserve"> meeting would be spent</w:t>
      </w:r>
      <w:r w:rsidR="00B30BCE">
        <w:rPr>
          <w:bCs/>
        </w:rPr>
        <w:t xml:space="preserve"> focused on the </w:t>
      </w:r>
      <w:r w:rsidR="008875F2">
        <w:rPr>
          <w:bCs/>
        </w:rPr>
        <w:t>Committee</w:t>
      </w:r>
      <w:r w:rsidR="0054340A">
        <w:rPr>
          <w:bCs/>
        </w:rPr>
        <w:t>'s</w:t>
      </w:r>
      <w:r w:rsidR="008875F2">
        <w:rPr>
          <w:bCs/>
        </w:rPr>
        <w:t xml:space="preserve"> </w:t>
      </w:r>
      <w:r w:rsidR="00B30BCE">
        <w:rPr>
          <w:bCs/>
        </w:rPr>
        <w:t xml:space="preserve">body of work and deliverables.  </w:t>
      </w:r>
    </w:p>
    <w:p w14:paraId="0B254A08" w14:textId="43F51355" w:rsidR="00CF3905" w:rsidRDefault="00CF3905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45E5FD6C" w14:textId="3DB33D50" w:rsidR="00834570" w:rsidRDefault="00CF3905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Fisher asked for feedback on the idea of </w:t>
      </w:r>
      <w:r w:rsidR="00AE39E6">
        <w:rPr>
          <w:bCs/>
        </w:rPr>
        <w:t xml:space="preserve">the </w:t>
      </w:r>
      <w:r>
        <w:rPr>
          <w:bCs/>
        </w:rPr>
        <w:t xml:space="preserve">presentations.  He also wanted to start a list of potential presenters to speak to the Preservation Committee.  </w:t>
      </w:r>
      <w:r w:rsidR="002335A6">
        <w:rPr>
          <w:bCs/>
        </w:rPr>
        <w:t xml:space="preserve">Mr. McCarvill liked the idea </w:t>
      </w:r>
      <w:r w:rsidR="00960277">
        <w:rPr>
          <w:bCs/>
        </w:rPr>
        <w:t xml:space="preserve">and felt </w:t>
      </w:r>
      <w:r w:rsidR="00C32FBF">
        <w:rPr>
          <w:bCs/>
        </w:rPr>
        <w:t xml:space="preserve">that </w:t>
      </w:r>
      <w:r w:rsidR="00960277">
        <w:rPr>
          <w:bCs/>
        </w:rPr>
        <w:t xml:space="preserve">the presentations would be valuable.  </w:t>
      </w:r>
      <w:r w:rsidR="000609CE">
        <w:rPr>
          <w:bCs/>
        </w:rPr>
        <w:t xml:space="preserve">He stressed the importance of focusing on </w:t>
      </w:r>
      <w:r w:rsidR="00B30137">
        <w:rPr>
          <w:bCs/>
        </w:rPr>
        <w:t xml:space="preserve">the </w:t>
      </w:r>
      <w:r w:rsidR="000609CE">
        <w:rPr>
          <w:bCs/>
        </w:rPr>
        <w:t>specific goals and deliverable</w:t>
      </w:r>
      <w:r w:rsidR="00AE39E6">
        <w:rPr>
          <w:bCs/>
        </w:rPr>
        <w:t>s</w:t>
      </w:r>
      <w:r w:rsidR="000609CE">
        <w:rPr>
          <w:bCs/>
        </w:rPr>
        <w:t xml:space="preserve"> as </w:t>
      </w:r>
      <w:r w:rsidR="0054340A">
        <w:rPr>
          <w:bCs/>
        </w:rPr>
        <w:t>the Committee must</w:t>
      </w:r>
      <w:r w:rsidR="00B30137">
        <w:rPr>
          <w:bCs/>
        </w:rPr>
        <w:t xml:space="preserve"> </w:t>
      </w:r>
      <w:r w:rsidR="00154312">
        <w:rPr>
          <w:bCs/>
        </w:rPr>
        <w:t xml:space="preserve">get things done. </w:t>
      </w:r>
      <w:r w:rsidR="00D33F42">
        <w:rPr>
          <w:bCs/>
        </w:rPr>
        <w:t xml:space="preserve"> Ms. Seed also liked the idea of the presentations.  She felt they would help to inform the conversations</w:t>
      </w:r>
      <w:r w:rsidR="009737FF">
        <w:rPr>
          <w:bCs/>
        </w:rPr>
        <w:t>.  Additionally, the presentations would make it possible to understand the policy options available</w:t>
      </w:r>
      <w:r w:rsidR="00DD20E0">
        <w:rPr>
          <w:bCs/>
        </w:rPr>
        <w:t>.</w:t>
      </w:r>
    </w:p>
    <w:p w14:paraId="6044D5F9" w14:textId="77777777" w:rsidR="00834570" w:rsidRDefault="00834570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14E01795" w14:textId="13C9DEFD" w:rsidR="005C335E" w:rsidRDefault="00834570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Discussions were had about when to hold meetings.  Chair Fisher suggested that the Preservation Committee meet monthly.  Ms. Seed felt that holding the meetings on a recurring date would be easie</w:t>
      </w:r>
      <w:r w:rsidR="00897D9E">
        <w:rPr>
          <w:bCs/>
        </w:rPr>
        <w:t>st.</w:t>
      </w:r>
      <w:r>
        <w:rPr>
          <w:bCs/>
        </w:rPr>
        <w:t xml:space="preserve"> </w:t>
      </w:r>
      <w:r w:rsidR="009C7183">
        <w:rPr>
          <w:bCs/>
        </w:rPr>
        <w:t xml:space="preserve"> </w:t>
      </w:r>
      <w:r w:rsidR="002B2C5C">
        <w:rPr>
          <w:bCs/>
        </w:rPr>
        <w:t>A question was raised about the Committee</w:t>
      </w:r>
      <w:r w:rsidR="00CD7385">
        <w:rPr>
          <w:bCs/>
        </w:rPr>
        <w:t>:</w:t>
      </w:r>
    </w:p>
    <w:p w14:paraId="63E3A2E2" w14:textId="3C872FF3" w:rsidR="00CD7385" w:rsidRDefault="00CD7385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29473F4A" w14:textId="6B0E2FF1" w:rsidR="00CD7385" w:rsidRPr="006D5C0B" w:rsidRDefault="006D5C0B" w:rsidP="003F19CA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Is the purpose of the Preservation Committee </w:t>
      </w:r>
      <w:r w:rsidR="00E45366">
        <w:rPr>
          <w:bCs/>
        </w:rPr>
        <w:t xml:space="preserve">to look at </w:t>
      </w:r>
      <w:r w:rsidR="00897D9E">
        <w:rPr>
          <w:bCs/>
        </w:rPr>
        <w:t xml:space="preserve">the </w:t>
      </w:r>
      <w:r w:rsidR="00DA0928">
        <w:rPr>
          <w:bCs/>
        </w:rPr>
        <w:t>items</w:t>
      </w:r>
      <w:r w:rsidR="00E45366">
        <w:rPr>
          <w:bCs/>
        </w:rPr>
        <w:t xml:space="preserve"> in front of the CWC Commissioners </w:t>
      </w:r>
      <w:r w:rsidR="00A20713">
        <w:rPr>
          <w:bCs/>
        </w:rPr>
        <w:t xml:space="preserve">through the lens of preservation and protection? </w:t>
      </w:r>
    </w:p>
    <w:p w14:paraId="6A378377" w14:textId="0A136809" w:rsidR="00F860A6" w:rsidRDefault="00F860A6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0ADB11F2" w14:textId="415D94EE" w:rsidR="00A54265" w:rsidRDefault="00A20713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Fisher noted that the question would be discussed further in the next agenda item.  However, he felt </w:t>
      </w:r>
      <w:r w:rsidR="00C32FBF">
        <w:rPr>
          <w:bCs/>
        </w:rPr>
        <w:t xml:space="preserve">that </w:t>
      </w:r>
      <w:r w:rsidR="004F2C11">
        <w:rPr>
          <w:bCs/>
        </w:rPr>
        <w:t xml:space="preserve">the idea was to provide streamlined feedback that would be beneficial to </w:t>
      </w:r>
      <w:r w:rsidR="00C321E8">
        <w:rPr>
          <w:bCs/>
        </w:rPr>
        <w:t xml:space="preserve">both </w:t>
      </w:r>
      <w:r w:rsidR="004F2C11">
        <w:rPr>
          <w:bCs/>
        </w:rPr>
        <w:t xml:space="preserve">CWC Commissioners </w:t>
      </w:r>
      <w:r w:rsidR="00C321E8">
        <w:rPr>
          <w:bCs/>
        </w:rPr>
        <w:t xml:space="preserve">and </w:t>
      </w:r>
      <w:r w:rsidR="00C32FBF">
        <w:rPr>
          <w:bCs/>
        </w:rPr>
        <w:t>s</w:t>
      </w:r>
      <w:r w:rsidR="004F2C11">
        <w:rPr>
          <w:bCs/>
        </w:rPr>
        <w:t>taff.  Provi</w:t>
      </w:r>
      <w:r w:rsidR="006B4000">
        <w:rPr>
          <w:bCs/>
        </w:rPr>
        <w:t>di</w:t>
      </w:r>
      <w:r w:rsidR="004F2C11">
        <w:rPr>
          <w:bCs/>
        </w:rPr>
        <w:t xml:space="preserve">ng the perspective of preservation and protection was the </w:t>
      </w:r>
      <w:r w:rsidR="007C3D6C">
        <w:rPr>
          <w:bCs/>
        </w:rPr>
        <w:t>core goal of the Preservation Committee</w:t>
      </w:r>
      <w:r w:rsidR="004F2C11">
        <w:rPr>
          <w:bCs/>
        </w:rPr>
        <w:t xml:space="preserve">.  </w:t>
      </w:r>
    </w:p>
    <w:p w14:paraId="723EAB95" w14:textId="77777777" w:rsidR="00A20713" w:rsidRDefault="00A20713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3EBCBF73" w14:textId="77C22303" w:rsidR="004C334C" w:rsidRDefault="009045A0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Suggestions were shared for potential presenters, such as the Sawtooth Society.  Chair Fisher felt it was a good idea to branch outside of the Central Wasatch area and even the State of Utah to learn </w:t>
      </w:r>
      <w:r w:rsidR="00701FEB">
        <w:rPr>
          <w:bCs/>
        </w:rPr>
        <w:t xml:space="preserve">what others </w:t>
      </w:r>
      <w:r w:rsidR="00C32FBF">
        <w:rPr>
          <w:bCs/>
        </w:rPr>
        <w:t>a</w:t>
      </w:r>
      <w:r w:rsidR="00AB70ED">
        <w:rPr>
          <w:bCs/>
        </w:rPr>
        <w:t>re</w:t>
      </w:r>
      <w:r w:rsidR="00701FEB">
        <w:rPr>
          <w:bCs/>
        </w:rPr>
        <w:t xml:space="preserve"> doing elsewhere in the country.</w:t>
      </w:r>
      <w:r w:rsidR="00C13D7F">
        <w:rPr>
          <w:bCs/>
        </w:rPr>
        <w:t xml:space="preserve">  Chair Fisher wondered </w:t>
      </w:r>
      <w:r w:rsidR="00C32FBF">
        <w:rPr>
          <w:bCs/>
        </w:rPr>
        <w:t xml:space="preserve">if </w:t>
      </w:r>
      <w:r w:rsidR="00C13D7F">
        <w:rPr>
          <w:bCs/>
        </w:rPr>
        <w:t xml:space="preserve">it would also be beneficial to hear about proposed projects from agencies.  </w:t>
      </w:r>
      <w:r w:rsidR="00C32FBF">
        <w:rPr>
          <w:bCs/>
        </w:rPr>
        <w:t xml:space="preserve">The </w:t>
      </w:r>
      <w:r w:rsidR="00C13D7F">
        <w:rPr>
          <w:bCs/>
        </w:rPr>
        <w:t xml:space="preserve">Committee discussed </w:t>
      </w:r>
      <w:r w:rsidR="00111616">
        <w:rPr>
          <w:bCs/>
        </w:rPr>
        <w:t xml:space="preserve">the best approach to take.  Chair Fisher </w:t>
      </w:r>
      <w:r w:rsidR="00A307F7">
        <w:rPr>
          <w:bCs/>
        </w:rPr>
        <w:t xml:space="preserve">also </w:t>
      </w:r>
      <w:r w:rsidR="00111616">
        <w:rPr>
          <w:bCs/>
        </w:rPr>
        <w:t xml:space="preserve">liked the idea of reaching out to </w:t>
      </w:r>
      <w:r w:rsidR="00EA16E2">
        <w:rPr>
          <w:bCs/>
        </w:rPr>
        <w:t xml:space="preserve">Yellowstone </w:t>
      </w:r>
      <w:r w:rsidR="00384072">
        <w:rPr>
          <w:bCs/>
        </w:rPr>
        <w:t>at some point to learn more about the autonomous shuttles</w:t>
      </w:r>
      <w:r w:rsidR="00B8163B">
        <w:rPr>
          <w:bCs/>
        </w:rPr>
        <w:t xml:space="preserve">.  While that was related to transportation, he believed transportation would play a role in the protection of the Wasatch. </w:t>
      </w:r>
      <w:r w:rsidR="00EF57E4">
        <w:rPr>
          <w:bCs/>
        </w:rPr>
        <w:t xml:space="preserve"> Other presentation suggestions included Salt Lake City Public Utilities and the U.S. Forest Service. </w:t>
      </w:r>
    </w:p>
    <w:p w14:paraId="5E6146A6" w14:textId="77777777" w:rsidR="009045A0" w:rsidRDefault="009045A0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6BA0DEBC" w14:textId="5040D991" w:rsidR="00321957" w:rsidRDefault="004C6045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</w:t>
      </w:r>
      <w:r w:rsidR="003F7E1D">
        <w:rPr>
          <w:bCs/>
        </w:rPr>
        <w:t xml:space="preserve">reported that CWC </w:t>
      </w:r>
      <w:r w:rsidR="00C32FBF">
        <w:rPr>
          <w:bCs/>
        </w:rPr>
        <w:t>s</w:t>
      </w:r>
      <w:r w:rsidR="003F7E1D">
        <w:rPr>
          <w:bCs/>
        </w:rPr>
        <w:t xml:space="preserve">taff regularly </w:t>
      </w:r>
      <w:r w:rsidR="00C32FBF">
        <w:rPr>
          <w:bCs/>
        </w:rPr>
        <w:t xml:space="preserve">finds </w:t>
      </w:r>
      <w:r w:rsidR="003F7E1D">
        <w:rPr>
          <w:bCs/>
        </w:rPr>
        <w:t xml:space="preserve">examples of how different places in the country and around the world </w:t>
      </w:r>
      <w:r w:rsidR="00C32FBF">
        <w:rPr>
          <w:bCs/>
        </w:rPr>
        <w:t>a</w:t>
      </w:r>
      <w:r w:rsidR="003F7E1D">
        <w:rPr>
          <w:bCs/>
        </w:rPr>
        <w:t xml:space="preserve">re addressing issues similar to what the Wasatch faced.  Staff </w:t>
      </w:r>
      <w:r w:rsidR="0003729B">
        <w:rPr>
          <w:bCs/>
        </w:rPr>
        <w:t>review</w:t>
      </w:r>
      <w:r w:rsidR="00C32FBF">
        <w:rPr>
          <w:bCs/>
        </w:rPr>
        <w:t>s</w:t>
      </w:r>
      <w:r w:rsidR="0003729B">
        <w:rPr>
          <w:bCs/>
        </w:rPr>
        <w:t xml:space="preserve"> and discusse</w:t>
      </w:r>
      <w:r w:rsidR="00C32FBF">
        <w:rPr>
          <w:bCs/>
        </w:rPr>
        <w:t>s</w:t>
      </w:r>
      <w:r w:rsidR="0003729B">
        <w:rPr>
          <w:bCs/>
        </w:rPr>
        <w:t xml:space="preserve"> </w:t>
      </w:r>
      <w:r w:rsidR="00CF0006">
        <w:rPr>
          <w:bCs/>
        </w:rPr>
        <w:t xml:space="preserve">those examples on a regular basis.  Mr. Becker offered to share </w:t>
      </w:r>
      <w:r w:rsidR="00E67BAA">
        <w:rPr>
          <w:bCs/>
        </w:rPr>
        <w:t>any relevant</w:t>
      </w:r>
      <w:r w:rsidR="00966A54">
        <w:rPr>
          <w:bCs/>
        </w:rPr>
        <w:t xml:space="preserve"> information with the Preservation Committee.  </w:t>
      </w:r>
      <w:r w:rsidR="00D61BD9">
        <w:rPr>
          <w:bCs/>
        </w:rPr>
        <w:t xml:space="preserve">He referenced an article about the </w:t>
      </w:r>
      <w:r w:rsidR="00BA1F8B">
        <w:rPr>
          <w:bCs/>
        </w:rPr>
        <w:t>Sawtooth National Recreation Area</w:t>
      </w:r>
      <w:r w:rsidR="00901FA0">
        <w:rPr>
          <w:bCs/>
        </w:rPr>
        <w:t xml:space="preserve"> and commented that he could pass it along to members of the Preservation Committee</w:t>
      </w:r>
      <w:r w:rsidR="00956D60">
        <w:rPr>
          <w:bCs/>
        </w:rPr>
        <w:t xml:space="preserve">.  </w:t>
      </w:r>
      <w:r w:rsidR="00FB37E3">
        <w:rPr>
          <w:bCs/>
        </w:rPr>
        <w:t xml:space="preserve">Chair Fisher felt that information would be valuable.  </w:t>
      </w:r>
    </w:p>
    <w:p w14:paraId="4C805D14" w14:textId="4C324744" w:rsidR="00AD5A9E" w:rsidRDefault="00AD5A9E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3FE4DC5C" w14:textId="0E2F2395" w:rsidR="00AD5A9E" w:rsidRDefault="007D7B82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s. Mickelson noted that </w:t>
      </w:r>
      <w:r w:rsidR="000B4BA5">
        <w:rPr>
          <w:bCs/>
        </w:rPr>
        <w:t xml:space="preserve">there </w:t>
      </w:r>
      <w:r w:rsidR="00C32FBF">
        <w:rPr>
          <w:bCs/>
        </w:rPr>
        <w:t>i</w:t>
      </w:r>
      <w:r w:rsidR="000B4BA5">
        <w:rPr>
          <w:bCs/>
        </w:rPr>
        <w:t>s a group that focused on outdoor education and they worked on futur</w:t>
      </w:r>
      <w:r w:rsidR="00C32FBF">
        <w:rPr>
          <w:bCs/>
        </w:rPr>
        <w:t>ing</w:t>
      </w:r>
      <w:r w:rsidR="000B4BA5">
        <w:rPr>
          <w:bCs/>
        </w:rPr>
        <w:t xml:space="preserve"> exercises</w:t>
      </w:r>
      <w:r w:rsidR="00AB3123">
        <w:rPr>
          <w:bCs/>
        </w:rPr>
        <w:t xml:space="preserve"> for recreational and wilderness areas.  She suggested that </w:t>
      </w:r>
      <w:r w:rsidR="00DA4C1B">
        <w:rPr>
          <w:bCs/>
        </w:rPr>
        <w:t>futuring</w:t>
      </w:r>
      <w:r w:rsidR="00AB3123">
        <w:rPr>
          <w:bCs/>
        </w:rPr>
        <w:t xml:space="preserve"> exercises may be interesting to look at for the Wasatch.  Chair Fisher liked the suggestion.  </w:t>
      </w:r>
      <w:r w:rsidR="004C4DEB">
        <w:rPr>
          <w:bCs/>
        </w:rPr>
        <w:t xml:space="preserve">He commented that the Preservation Committee could </w:t>
      </w:r>
      <w:r w:rsidR="008824C9">
        <w:rPr>
          <w:bCs/>
        </w:rPr>
        <w:t>prioritize</w:t>
      </w:r>
      <w:r w:rsidR="004C4DEB">
        <w:rPr>
          <w:bCs/>
        </w:rPr>
        <w:t xml:space="preserve"> possible presenters </w:t>
      </w:r>
      <w:r w:rsidR="00C000AA">
        <w:rPr>
          <w:bCs/>
        </w:rPr>
        <w:t xml:space="preserve">at the next meeting. </w:t>
      </w:r>
    </w:p>
    <w:p w14:paraId="19F0F606" w14:textId="77777777" w:rsidR="0037748D" w:rsidRDefault="0037748D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272EBCB6" w14:textId="20FD1334" w:rsidR="00764F68" w:rsidRPr="00764F68" w:rsidRDefault="00DC406F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bCs/>
          <w:u w:val="single"/>
        </w:rPr>
        <w:t>POSSIBLE TASKS</w:t>
      </w:r>
    </w:p>
    <w:p w14:paraId="0924CAE3" w14:textId="5AADE0D5" w:rsidR="00764F68" w:rsidRDefault="00764F68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27CCA966" w14:textId="015AFF8D" w:rsidR="005708C9" w:rsidRDefault="0075395D" w:rsidP="003F19CA">
      <w:pPr>
        <w:tabs>
          <w:tab w:val="left" w:pos="720"/>
          <w:tab w:val="left" w:pos="2160"/>
        </w:tabs>
        <w:jc w:val="both"/>
      </w:pPr>
      <w:r>
        <w:t xml:space="preserve">Chair Fisher </w:t>
      </w:r>
      <w:r w:rsidR="00EC5EC6">
        <w:t xml:space="preserve">reported that the next item on the agenda related </w:t>
      </w:r>
      <w:r w:rsidR="002812B4">
        <w:t xml:space="preserve">to possible tasks and deliverables the Preservation Committee could work on.  </w:t>
      </w:r>
      <w:r w:rsidR="00131DC6">
        <w:t>He noted that there were concepts, ideas</w:t>
      </w:r>
      <w:r w:rsidR="00C32FBF">
        <w:t>,</w:t>
      </w:r>
      <w:r w:rsidR="00131DC6">
        <w:t xml:space="preserve"> and proposals happening in the Wasatch.  </w:t>
      </w:r>
      <w:r w:rsidR="00814A06">
        <w:t xml:space="preserve">The Preservation Committee could look into those and potentially </w:t>
      </w:r>
      <w:r w:rsidR="00260631">
        <w:t>comment, refine</w:t>
      </w:r>
      <w:r w:rsidR="00C32FBF">
        <w:t>,</w:t>
      </w:r>
      <w:r w:rsidR="00260631">
        <w:t xml:space="preserve"> </w:t>
      </w:r>
      <w:r w:rsidR="00814A06">
        <w:t xml:space="preserve">or augment </w:t>
      </w:r>
      <w:r w:rsidR="000D515C">
        <w:t xml:space="preserve">some of those ideas.  </w:t>
      </w:r>
      <w:r w:rsidR="005708C9">
        <w:t>Chair Fisher shared possible tasks</w:t>
      </w:r>
      <w:r w:rsidR="00C32FBF">
        <w:t xml:space="preserve"> as follows</w:t>
      </w:r>
      <w:r w:rsidR="00CA0F7C">
        <w:t>:</w:t>
      </w:r>
    </w:p>
    <w:p w14:paraId="3289B75C" w14:textId="6284B369" w:rsidR="00CA0F7C" w:rsidRDefault="00CA0F7C" w:rsidP="003F19CA">
      <w:pPr>
        <w:tabs>
          <w:tab w:val="left" w:pos="720"/>
          <w:tab w:val="left" w:pos="2160"/>
        </w:tabs>
        <w:jc w:val="both"/>
      </w:pPr>
    </w:p>
    <w:p w14:paraId="17E3A647" w14:textId="4B34469F" w:rsidR="00CA0F7C" w:rsidRDefault="00511BAA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Resource Library</w:t>
      </w:r>
      <w:r w:rsidR="00174D9E">
        <w:t>:</w:t>
      </w:r>
    </w:p>
    <w:p w14:paraId="2F862D83" w14:textId="32F4A112" w:rsidR="00174D9E" w:rsidRDefault="00463EFC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 xml:space="preserve">The Preservation Committee </w:t>
      </w:r>
      <w:r w:rsidR="002F519B">
        <w:t>should constantly be innovating, developing</w:t>
      </w:r>
      <w:r w:rsidR="0054340A">
        <w:t>,</w:t>
      </w:r>
      <w:r w:rsidR="002F519B">
        <w:t xml:space="preserve"> and vetting new ideas.  </w:t>
      </w:r>
      <w:r w:rsidR="00CA6C74">
        <w:t>A resource library, either on the CWC website or on Google Drive, would allow Committee Members to look at rel</w:t>
      </w:r>
      <w:r w:rsidR="00E818D6">
        <w:t xml:space="preserve">evant ideas and resources. </w:t>
      </w:r>
    </w:p>
    <w:p w14:paraId="619954EF" w14:textId="73A1029B" w:rsidR="008240F4" w:rsidRDefault="00D02301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Policy Recommendations:</w:t>
      </w:r>
    </w:p>
    <w:p w14:paraId="02EDE3E2" w14:textId="092D1618" w:rsidR="00365B9E" w:rsidRDefault="00365B9E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 xml:space="preserve">The Preservation Committee could provide support to relevant </w:t>
      </w:r>
      <w:r w:rsidR="009B4FE0">
        <w:t xml:space="preserve">CWC </w:t>
      </w:r>
      <w:r w:rsidR="004A2DF2">
        <w:t xml:space="preserve">Committees, such as the Legislative/Land Tenure Committee.  </w:t>
      </w:r>
    </w:p>
    <w:p w14:paraId="21B54567" w14:textId="3F82ACED" w:rsidR="007878E9" w:rsidRDefault="00D75CE3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Local Land Use Planning or Ordinances:</w:t>
      </w:r>
    </w:p>
    <w:p w14:paraId="1330D213" w14:textId="1E717F6E" w:rsidR="00D75CE3" w:rsidRDefault="00C606CD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 xml:space="preserve">There are </w:t>
      </w:r>
      <w:r w:rsidR="00916C7D">
        <w:t xml:space="preserve">many different jurisdictions </w:t>
      </w:r>
      <w:r w:rsidR="007B7965">
        <w:t xml:space="preserve">in the area.  The Preservation Committee could </w:t>
      </w:r>
      <w:r w:rsidR="00813072">
        <w:t xml:space="preserve">seek </w:t>
      </w:r>
      <w:r w:rsidR="000137EB">
        <w:t>alignment</w:t>
      </w:r>
      <w:r w:rsidR="00813072">
        <w:t xml:space="preserve"> for the </w:t>
      </w:r>
      <w:r w:rsidR="000137EB">
        <w:t xml:space="preserve">landscape </w:t>
      </w:r>
      <w:r w:rsidR="00D253A4">
        <w:t>by</w:t>
      </w:r>
      <w:r w:rsidR="00260631">
        <w:t xml:space="preserve"> </w:t>
      </w:r>
      <w:r w:rsidR="000137EB">
        <w:t xml:space="preserve">defining what alignment </w:t>
      </w:r>
      <w:r w:rsidR="00340AA1">
        <w:t>c</w:t>
      </w:r>
      <w:r w:rsidR="000137EB">
        <w:t xml:space="preserve">ould look like and reaching out to help different communities achieve alignment. </w:t>
      </w:r>
    </w:p>
    <w:p w14:paraId="41751020" w14:textId="5013257B" w:rsidR="00866194" w:rsidRDefault="00866194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Environmental Dashboard:</w:t>
      </w:r>
    </w:p>
    <w:p w14:paraId="0991C105" w14:textId="57E1250D" w:rsidR="00866194" w:rsidRDefault="00BA3701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>The Environmental Dashboard was one of the most agreed</w:t>
      </w:r>
      <w:r w:rsidR="0054340A">
        <w:t>-</w:t>
      </w:r>
      <w:r>
        <w:t xml:space="preserve">upon elements of the Mountain Accord.  </w:t>
      </w:r>
      <w:r w:rsidR="00C050E5">
        <w:t xml:space="preserve">The Preservation Committee could look </w:t>
      </w:r>
      <w:r w:rsidR="008B6612">
        <w:t>into</w:t>
      </w:r>
      <w:r w:rsidR="00C050E5">
        <w:t xml:space="preserve"> areas to help. </w:t>
      </w:r>
    </w:p>
    <w:p w14:paraId="71D43880" w14:textId="4BF1FB30" w:rsidR="00DB427F" w:rsidRDefault="00DB427F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Funding Opportunities:</w:t>
      </w:r>
    </w:p>
    <w:p w14:paraId="1D3E4225" w14:textId="046C0842" w:rsidR="00DB427F" w:rsidRDefault="0087552B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 xml:space="preserve">The Preservation Committee may be able to </w:t>
      </w:r>
      <w:r w:rsidR="0088376F">
        <w:t>look for opportunities for funding or grant</w:t>
      </w:r>
      <w:r w:rsidR="00D44C60">
        <w:t>s</w:t>
      </w:r>
      <w:r w:rsidR="00277D52">
        <w:t xml:space="preserve"> to aid the CWC in the advancement of preservation-minded outcomes. </w:t>
      </w:r>
    </w:p>
    <w:p w14:paraId="3F857B2F" w14:textId="595FF216" w:rsidR="00FC347F" w:rsidRDefault="00FC347F" w:rsidP="003F19CA">
      <w:pPr>
        <w:pStyle w:val="ListParagraph"/>
        <w:numPr>
          <w:ilvl w:val="0"/>
          <w:numId w:val="25"/>
        </w:numPr>
        <w:tabs>
          <w:tab w:val="left" w:pos="720"/>
          <w:tab w:val="left" w:pos="2160"/>
        </w:tabs>
        <w:jc w:val="both"/>
      </w:pPr>
      <w:r>
        <w:t>Visioning for the Wasatch:</w:t>
      </w:r>
    </w:p>
    <w:p w14:paraId="7A04367A" w14:textId="5ED03A60" w:rsidR="00251766" w:rsidRDefault="0054340A" w:rsidP="003F19CA">
      <w:pPr>
        <w:pStyle w:val="ListParagraph"/>
        <w:numPr>
          <w:ilvl w:val="1"/>
          <w:numId w:val="25"/>
        </w:numPr>
        <w:tabs>
          <w:tab w:val="left" w:pos="720"/>
          <w:tab w:val="left" w:pos="2160"/>
        </w:tabs>
        <w:jc w:val="both"/>
      </w:pPr>
      <w:r>
        <w:t>Important decisions are</w:t>
      </w:r>
      <w:r w:rsidR="002B365B">
        <w:t xml:space="preserve"> facing the Central Wasatch Mountains.  The</w:t>
      </w:r>
      <w:r w:rsidR="00C13D0E">
        <w:t xml:space="preserve"> Preservation Committee could </w:t>
      </w:r>
      <w:r w:rsidR="00257308">
        <w:t xml:space="preserve">help people understand the nuances of the different </w:t>
      </w:r>
      <w:r w:rsidR="00D91ACA">
        <w:t xml:space="preserve">choices and also provide some advocacy. </w:t>
      </w:r>
    </w:p>
    <w:p w14:paraId="5F6F150D" w14:textId="7E75970B" w:rsidR="00490FE5" w:rsidRDefault="00490FE5" w:rsidP="003F19CA">
      <w:pPr>
        <w:tabs>
          <w:tab w:val="left" w:pos="720"/>
          <w:tab w:val="left" w:pos="2160"/>
        </w:tabs>
        <w:jc w:val="both"/>
      </w:pPr>
    </w:p>
    <w:p w14:paraId="0030877F" w14:textId="4B135D8F" w:rsidR="006C242E" w:rsidRDefault="006C242E" w:rsidP="003F19CA">
      <w:pPr>
        <w:tabs>
          <w:tab w:val="left" w:pos="720"/>
          <w:tab w:val="left" w:pos="2160"/>
        </w:tabs>
        <w:jc w:val="both"/>
      </w:pPr>
      <w:r>
        <w:t>Mr. McCarvill</w:t>
      </w:r>
      <w:r w:rsidR="00DD4A95">
        <w:t xml:space="preserve"> discussed </w:t>
      </w:r>
      <w:r w:rsidR="0056077B">
        <w:t xml:space="preserve">the need for pre-trailhead education.  </w:t>
      </w:r>
      <w:r w:rsidR="0071113A">
        <w:t xml:space="preserve">He noted that there </w:t>
      </w:r>
      <w:r w:rsidR="00C32FBF">
        <w:t>i</w:t>
      </w:r>
      <w:r w:rsidR="0071113A">
        <w:t xml:space="preserve">s trailhead education with educational signs but he wondered </w:t>
      </w:r>
      <w:r w:rsidR="00C32FBF">
        <w:t xml:space="preserve">if </w:t>
      </w:r>
      <w:r w:rsidR="006516E8">
        <w:t xml:space="preserve">there </w:t>
      </w:r>
      <w:r w:rsidR="00C32FBF">
        <w:t xml:space="preserve">is </w:t>
      </w:r>
      <w:r w:rsidR="006516E8">
        <w:t xml:space="preserve">education </w:t>
      </w:r>
      <w:r w:rsidR="00C32FBF">
        <w:t xml:space="preserve">occurring </w:t>
      </w:r>
      <w:r w:rsidR="006516E8">
        <w:t>in schools to discuss environmental ethics, water preservation</w:t>
      </w:r>
      <w:r w:rsidR="00C32FBF">
        <w:t>, etc</w:t>
      </w:r>
      <w:r w:rsidR="006516E8">
        <w:t xml:space="preserve">.  </w:t>
      </w:r>
      <w:r w:rsidR="00DA6E5C">
        <w:t xml:space="preserve">Mr. McCarvill suggested that the Preservation Committee focus on </w:t>
      </w:r>
      <w:r w:rsidR="004C5118">
        <w:t xml:space="preserve">pre-trailhead environmental awareness. </w:t>
      </w:r>
      <w:r w:rsidR="007607FB">
        <w:t xml:space="preserve"> Chair Fisher noted that there might be an opportunity for Mr. </w:t>
      </w:r>
      <w:r w:rsidR="007607FB">
        <w:rPr>
          <w:bCs/>
        </w:rPr>
        <w:t xml:space="preserve">Schmidt to talk about </w:t>
      </w:r>
      <w:r w:rsidR="003B2D8E">
        <w:rPr>
          <w:bCs/>
        </w:rPr>
        <w:t xml:space="preserve">what Save Our Canyons had been trying to do with </w:t>
      </w:r>
      <w:r w:rsidR="007A4C4B">
        <w:rPr>
          <w:bCs/>
        </w:rPr>
        <w:t xml:space="preserve">the </w:t>
      </w:r>
      <w:r w:rsidR="003B2D8E">
        <w:rPr>
          <w:bCs/>
        </w:rPr>
        <w:t xml:space="preserve">children’s programs.  </w:t>
      </w:r>
      <w:r w:rsidR="00693200">
        <w:rPr>
          <w:bCs/>
        </w:rPr>
        <w:t xml:space="preserve">Their focus had been to work with Title 1 schools throughout the Salt Lake Valley.  Mr. Schmidt </w:t>
      </w:r>
      <w:r w:rsidR="00F961BA">
        <w:rPr>
          <w:bCs/>
        </w:rPr>
        <w:t xml:space="preserve">commented that he would be happy to discuss that work at a future meeting.  </w:t>
      </w:r>
      <w:r w:rsidR="0090177E">
        <w:rPr>
          <w:bCs/>
        </w:rPr>
        <w:t xml:space="preserve">Another possible presenter </w:t>
      </w:r>
      <w:r w:rsidR="008B6CCB">
        <w:rPr>
          <w:bCs/>
        </w:rPr>
        <w:t>c</w:t>
      </w:r>
      <w:r w:rsidR="0090177E">
        <w:rPr>
          <w:bCs/>
        </w:rPr>
        <w:t>ould be the</w:t>
      </w:r>
      <w:r w:rsidR="0090177E" w:rsidRPr="0090177E">
        <w:rPr>
          <w:bCs/>
        </w:rPr>
        <w:t xml:space="preserve"> Utah Society for Environmental Education</w:t>
      </w:r>
      <w:r w:rsidR="0090177E">
        <w:rPr>
          <w:bCs/>
        </w:rPr>
        <w:t xml:space="preserve"> (“USEE”)</w:t>
      </w:r>
      <w:r w:rsidR="00570FB7">
        <w:rPr>
          <w:bCs/>
        </w:rPr>
        <w:t xml:space="preserve">.  </w:t>
      </w:r>
    </w:p>
    <w:p w14:paraId="3083B884" w14:textId="7B5A278E" w:rsidR="00D50661" w:rsidRDefault="00D50661" w:rsidP="003F19CA">
      <w:pPr>
        <w:tabs>
          <w:tab w:val="left" w:pos="720"/>
          <w:tab w:val="left" w:pos="2160"/>
        </w:tabs>
        <w:jc w:val="both"/>
      </w:pPr>
    </w:p>
    <w:p w14:paraId="4CAC75EF" w14:textId="1949E677" w:rsidR="00255FAE" w:rsidRDefault="00255FAE" w:rsidP="003F19CA">
      <w:pPr>
        <w:tabs>
          <w:tab w:val="left" w:pos="720"/>
          <w:tab w:val="left" w:pos="2160"/>
        </w:tabs>
        <w:jc w:val="both"/>
      </w:pPr>
      <w:r>
        <w:lastRenderedPageBreak/>
        <w:t xml:space="preserve">Chair Fisher </w:t>
      </w:r>
      <w:r w:rsidR="00CE600F">
        <w:t>referenced a comment related to</w:t>
      </w:r>
      <w:r w:rsidR="004422A7">
        <w:t xml:space="preserve"> visitor capacity</w:t>
      </w:r>
      <w:r w:rsidR="00CE600F">
        <w:t>.  He</w:t>
      </w:r>
      <w:r w:rsidR="002B495F">
        <w:t xml:space="preserve"> </w:t>
      </w:r>
      <w:r w:rsidR="004422A7">
        <w:t xml:space="preserve">noted that there </w:t>
      </w:r>
      <w:r w:rsidR="00C32FBF">
        <w:t>i</w:t>
      </w:r>
      <w:r w:rsidR="004422A7">
        <w:t>s already a Visitor Management Subcommittee</w:t>
      </w:r>
      <w:r w:rsidR="00131838">
        <w:t xml:space="preserve">.  </w:t>
      </w:r>
      <w:r w:rsidR="002E15F3">
        <w:t xml:space="preserve">The intention </w:t>
      </w:r>
      <w:r w:rsidR="000A3BFA">
        <w:t xml:space="preserve">of the Preservation Committee </w:t>
      </w:r>
      <w:r w:rsidR="002E15F3">
        <w:t xml:space="preserve">was to provide support where needed.  </w:t>
      </w:r>
      <w:r w:rsidR="00BE1778">
        <w:t xml:space="preserve">Mr. McCarvill explained that the Visitor Management Subcommittee </w:t>
      </w:r>
      <w:r w:rsidR="005F698F">
        <w:t xml:space="preserve">will </w:t>
      </w:r>
      <w:r w:rsidR="001D5C2E">
        <w:t xml:space="preserve">meet with CWC </w:t>
      </w:r>
      <w:r w:rsidR="005F698F">
        <w:t>s</w:t>
      </w:r>
      <w:r w:rsidR="001D5C2E">
        <w:t xml:space="preserve">taff and the </w:t>
      </w:r>
      <w:r w:rsidR="000A28FE">
        <w:t xml:space="preserve">contractor for the Visitor Use Study on a periodic basis.  </w:t>
      </w:r>
      <w:r w:rsidR="00291952">
        <w:t xml:space="preserve">He could </w:t>
      </w:r>
      <w:r w:rsidR="00650E88">
        <w:t xml:space="preserve">share updates with the Preservation Committee </w:t>
      </w:r>
      <w:r w:rsidR="002E05CD">
        <w:t xml:space="preserve">in </w:t>
      </w:r>
      <w:r w:rsidR="005F698F">
        <w:t xml:space="preserve">the </w:t>
      </w:r>
      <w:r w:rsidR="002E05CD">
        <w:t>future.</w:t>
      </w:r>
      <w:r w:rsidR="00526F17">
        <w:t xml:space="preserve">  Ms. Mickelson reported that the contractor for the Visitor Use Study was Utah State University.</w:t>
      </w:r>
      <w:r w:rsidR="00617058">
        <w:t xml:space="preserve">  In the </w:t>
      </w:r>
      <w:r w:rsidR="007629A3">
        <w:t xml:space="preserve">Utah State </w:t>
      </w:r>
      <w:r w:rsidR="00962236">
        <w:t>University</w:t>
      </w:r>
      <w:r w:rsidR="007629A3">
        <w:t xml:space="preserve"> </w:t>
      </w:r>
      <w:r w:rsidR="00617058">
        <w:t>proposal, there were a number of schedule</w:t>
      </w:r>
      <w:r w:rsidR="007629A3">
        <w:t>d group meetings.</w:t>
      </w:r>
      <w:r w:rsidR="0093415A">
        <w:t xml:space="preserve">  Those </w:t>
      </w:r>
      <w:r w:rsidR="007366D7">
        <w:t xml:space="preserve">meetings </w:t>
      </w:r>
      <w:r w:rsidR="0093415A">
        <w:t xml:space="preserve">would be public </w:t>
      </w:r>
      <w:r w:rsidR="0099630D">
        <w:t xml:space="preserve">and open </w:t>
      </w:r>
      <w:r w:rsidR="0093415A">
        <w:t xml:space="preserve">to all participants. </w:t>
      </w:r>
    </w:p>
    <w:p w14:paraId="0A801324" w14:textId="77777777" w:rsidR="008C70EC" w:rsidRDefault="008C70EC" w:rsidP="003F19CA">
      <w:pPr>
        <w:tabs>
          <w:tab w:val="left" w:pos="720"/>
          <w:tab w:val="left" w:pos="2160"/>
        </w:tabs>
        <w:jc w:val="both"/>
      </w:pPr>
    </w:p>
    <w:p w14:paraId="00423B55" w14:textId="3D97EB6D" w:rsidR="00BB7A46" w:rsidRDefault="007B7EB2" w:rsidP="003F19CA">
      <w:pPr>
        <w:tabs>
          <w:tab w:val="left" w:pos="720"/>
          <w:tab w:val="left" w:pos="2160"/>
        </w:tabs>
        <w:jc w:val="both"/>
      </w:pPr>
      <w:r>
        <w:t xml:space="preserve">Discussions were had about the Environmental Dashboard.  Chair Fisher asked </w:t>
      </w:r>
      <w:r w:rsidR="00203A23">
        <w:t xml:space="preserve">how the Preservation Committee could be of assistance.  </w:t>
      </w:r>
      <w:r w:rsidR="001C6116">
        <w:t xml:space="preserve">Ms. Nielsen </w:t>
      </w:r>
      <w:r w:rsidR="00290DB4">
        <w:t xml:space="preserve">reported that </w:t>
      </w:r>
      <w:r w:rsidR="009342D9">
        <w:t>the</w:t>
      </w:r>
      <w:r w:rsidR="00290DB4">
        <w:t xml:space="preserve"> Environmental Dashboard </w:t>
      </w:r>
      <w:r w:rsidR="005F698F">
        <w:t>i</w:t>
      </w:r>
      <w:r w:rsidR="00054C0C">
        <w:t>s being h</w:t>
      </w:r>
      <w:r w:rsidR="002C13EA">
        <w:t xml:space="preserve">andled by </w:t>
      </w:r>
      <w:r w:rsidR="002C13EA" w:rsidRPr="002C13EA">
        <w:t>Jim Ehleringer and Phoebe McNeally</w:t>
      </w:r>
      <w:r w:rsidR="002C13EA">
        <w:t xml:space="preserve"> from the University of Utah.  </w:t>
      </w:r>
      <w:r w:rsidR="008326D8">
        <w:t xml:space="preserve">In Phase </w:t>
      </w:r>
      <w:r w:rsidR="005F698F">
        <w:t>1</w:t>
      </w:r>
      <w:r w:rsidR="008326D8">
        <w:t xml:space="preserve">, </w:t>
      </w:r>
      <w:r w:rsidR="00876907">
        <w:t>Dr</w:t>
      </w:r>
      <w:r w:rsidR="00BE61D6">
        <w:t xml:space="preserve">. </w:t>
      </w:r>
      <w:r w:rsidR="00BE61D6" w:rsidRPr="002C13EA">
        <w:t>Ehleringer</w:t>
      </w:r>
      <w:r w:rsidR="00BE61D6">
        <w:t xml:space="preserve"> and his team reviewed the data </w:t>
      </w:r>
      <w:r w:rsidR="00F546CA">
        <w:t xml:space="preserve">to determine </w:t>
      </w:r>
      <w:r w:rsidR="005F698F">
        <w:t xml:space="preserve">what </w:t>
      </w:r>
      <w:r w:rsidR="00F546CA">
        <w:t xml:space="preserve">data </w:t>
      </w:r>
      <w:r w:rsidR="005F698F">
        <w:t>is</w:t>
      </w:r>
      <w:r w:rsidR="00F546CA">
        <w:t xml:space="preserve"> outdated, </w:t>
      </w:r>
      <w:r w:rsidR="005F698F">
        <w:t xml:space="preserve">what </w:t>
      </w:r>
      <w:r w:rsidR="00DB5975">
        <w:t>data</w:t>
      </w:r>
      <w:r w:rsidR="00F546CA">
        <w:t xml:space="preserve"> </w:t>
      </w:r>
      <w:r w:rsidR="005F698F">
        <w:t xml:space="preserve">can </w:t>
      </w:r>
      <w:r w:rsidR="00F546CA">
        <w:t>be updated</w:t>
      </w:r>
      <w:r w:rsidR="005F698F">
        <w:t>,</w:t>
      </w:r>
      <w:r w:rsidR="00F546CA">
        <w:t xml:space="preserve"> and </w:t>
      </w:r>
      <w:r w:rsidR="005F698F">
        <w:t xml:space="preserve">identify </w:t>
      </w:r>
      <w:r w:rsidR="00F546CA">
        <w:t xml:space="preserve">gaps.  </w:t>
      </w:r>
      <w:r w:rsidR="00B00A9B">
        <w:t xml:space="preserve">The Environmental Dashboard </w:t>
      </w:r>
      <w:r w:rsidR="005F698F">
        <w:t>i</w:t>
      </w:r>
      <w:r w:rsidR="00B00A9B">
        <w:t xml:space="preserve">s now in Phase </w:t>
      </w:r>
      <w:r w:rsidR="005F698F">
        <w:t xml:space="preserve">2.  </w:t>
      </w:r>
      <w:r w:rsidR="0062392D">
        <w:t>Dr</w:t>
      </w:r>
      <w:r w:rsidR="00E136DD">
        <w:t>.</w:t>
      </w:r>
      <w:r w:rsidR="005F698F">
        <w:t> </w:t>
      </w:r>
      <w:r w:rsidR="00E136DD">
        <w:t xml:space="preserve">McNeally </w:t>
      </w:r>
      <w:r w:rsidR="00956B04">
        <w:t>and her team were working to build out the frameworks for each of the five elements of the Environmental Dashboard:</w:t>
      </w:r>
    </w:p>
    <w:p w14:paraId="4363A62F" w14:textId="585C79C7" w:rsidR="00956B04" w:rsidRDefault="00956B04" w:rsidP="003F19CA">
      <w:pPr>
        <w:tabs>
          <w:tab w:val="left" w:pos="720"/>
          <w:tab w:val="left" w:pos="2160"/>
        </w:tabs>
        <w:jc w:val="both"/>
      </w:pPr>
    </w:p>
    <w:p w14:paraId="6EB89DC2" w14:textId="4492A3B9" w:rsidR="00956B04" w:rsidRDefault="005608D1" w:rsidP="003F19CA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Soils and Geology;</w:t>
      </w:r>
    </w:p>
    <w:p w14:paraId="489FB750" w14:textId="4234C03A" w:rsidR="005608D1" w:rsidRDefault="005608D1" w:rsidP="003F19CA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Water Quality;</w:t>
      </w:r>
    </w:p>
    <w:p w14:paraId="550CC802" w14:textId="4F369DFC" w:rsidR="005608D1" w:rsidRDefault="005608D1" w:rsidP="003F19CA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Air Quality and Climate;</w:t>
      </w:r>
    </w:p>
    <w:p w14:paraId="7D57BD9C" w14:textId="3A4C3C7F" w:rsidR="005608D1" w:rsidRDefault="005608D1" w:rsidP="003F19CA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Wildlife Communities;</w:t>
      </w:r>
      <w:r w:rsidR="005F698F">
        <w:t xml:space="preserve"> and </w:t>
      </w:r>
    </w:p>
    <w:p w14:paraId="0B8EA8F4" w14:textId="026A587A" w:rsidR="005608D1" w:rsidRDefault="005608D1" w:rsidP="003F19CA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 xml:space="preserve">Vegetation Communities. </w:t>
      </w:r>
    </w:p>
    <w:p w14:paraId="44D0F3B9" w14:textId="52F27E2C" w:rsidR="00EA4ADF" w:rsidRDefault="00EA4ADF" w:rsidP="003F19CA">
      <w:pPr>
        <w:tabs>
          <w:tab w:val="left" w:pos="720"/>
          <w:tab w:val="left" w:pos="2160"/>
        </w:tabs>
        <w:jc w:val="both"/>
      </w:pPr>
    </w:p>
    <w:p w14:paraId="3BDF5007" w14:textId="1B72AE1C" w:rsidR="0032121F" w:rsidRDefault="00F56EDC" w:rsidP="003F19CA">
      <w:pPr>
        <w:tabs>
          <w:tab w:val="left" w:pos="720"/>
          <w:tab w:val="left" w:pos="2160"/>
        </w:tabs>
        <w:jc w:val="both"/>
      </w:pPr>
      <w:r>
        <w:t xml:space="preserve">The first of many meetings with </w:t>
      </w:r>
      <w:r w:rsidR="00DB5975">
        <w:t>the</w:t>
      </w:r>
      <w:r>
        <w:t xml:space="preserve"> team at Esri</w:t>
      </w:r>
      <w:r w:rsidR="001C0A82">
        <w:t xml:space="preserve"> would soon take place.  Ms. Nielsen reported </w:t>
      </w:r>
      <w:r w:rsidR="00DF2539">
        <w:t xml:space="preserve">that they </w:t>
      </w:r>
      <w:r w:rsidR="005F698F">
        <w:t>a</w:t>
      </w:r>
      <w:r w:rsidR="00DF2539">
        <w:t xml:space="preserve">re working on templates </w:t>
      </w:r>
      <w:r w:rsidR="001A6A7C">
        <w:t>to</w:t>
      </w:r>
      <w:r w:rsidR="00DF2539">
        <w:t xml:space="preserve"> display each of the five elements.  </w:t>
      </w:r>
      <w:r w:rsidR="001D018A">
        <w:t>From there, Dr. McNeally and her team would reach out to technical and group experts</w:t>
      </w:r>
      <w:r w:rsidR="00EE392D">
        <w:t xml:space="preserve"> </w:t>
      </w:r>
      <w:r w:rsidR="009D5602">
        <w:t>so they could</w:t>
      </w:r>
      <w:r w:rsidR="00EE392D">
        <w:t xml:space="preserve"> review the beta templates.  </w:t>
      </w:r>
      <w:r w:rsidR="00D137F7">
        <w:t>After the beta</w:t>
      </w:r>
      <w:r w:rsidR="00F704BA">
        <w:t xml:space="preserve"> </w:t>
      </w:r>
      <w:r w:rsidR="005F698F">
        <w:t>i</w:t>
      </w:r>
      <w:r w:rsidR="00F704BA">
        <w:t xml:space="preserve">s </w:t>
      </w:r>
      <w:r w:rsidR="00D137F7">
        <w:t xml:space="preserve">approved by </w:t>
      </w:r>
      <w:r w:rsidR="005F698F">
        <w:t>s</w:t>
      </w:r>
      <w:r w:rsidR="00D137F7">
        <w:t xml:space="preserve">taff, </w:t>
      </w:r>
      <w:r w:rsidR="005F698F">
        <w:t xml:space="preserve">the </w:t>
      </w:r>
      <w:r w:rsidR="00D137F7">
        <w:t xml:space="preserve">CWC Board and all of the technical and group experts, the beta would be released for public review </w:t>
      </w:r>
      <w:r w:rsidR="006C18B6">
        <w:t>and</w:t>
      </w:r>
      <w:r w:rsidR="00D137F7">
        <w:t xml:space="preserve"> comment in late summer to early fall.  </w:t>
      </w:r>
      <w:r w:rsidR="00000078">
        <w:t xml:space="preserve">Ms. Nielsen believed the Preservation Committee would be able to help with outreach.  </w:t>
      </w:r>
    </w:p>
    <w:p w14:paraId="0A4D29F3" w14:textId="4BA533B4" w:rsidR="001C0B22" w:rsidRDefault="001C0B22" w:rsidP="003F19CA">
      <w:pPr>
        <w:tabs>
          <w:tab w:val="left" w:pos="720"/>
          <w:tab w:val="left" w:pos="2160"/>
        </w:tabs>
        <w:jc w:val="both"/>
      </w:pPr>
    </w:p>
    <w:p w14:paraId="1BBD604D" w14:textId="2BD7CC83" w:rsidR="001C0B22" w:rsidRDefault="001C0B22" w:rsidP="003F19CA">
      <w:pPr>
        <w:tabs>
          <w:tab w:val="left" w:pos="720"/>
          <w:tab w:val="left" w:pos="2160"/>
        </w:tabs>
        <w:jc w:val="both"/>
      </w:pPr>
      <w:r>
        <w:t xml:space="preserve">Mr. Becker added that Esri </w:t>
      </w:r>
      <w:r w:rsidR="005F698F">
        <w:t>i</w:t>
      </w:r>
      <w:r w:rsidR="001D3025">
        <w:t xml:space="preserve">s donating six figures worth of services to help build out </w:t>
      </w:r>
      <w:r w:rsidR="002E0697">
        <w:t>the hub function of the dashboard</w:t>
      </w:r>
      <w:r w:rsidR="00F34B61">
        <w:t xml:space="preserve">.  </w:t>
      </w:r>
      <w:r w:rsidR="00090EDB">
        <w:t>It would be somewhat interactive, have different layers of information, a good search function</w:t>
      </w:r>
      <w:r w:rsidR="005F698F">
        <w:t>,</w:t>
      </w:r>
      <w:r w:rsidR="00090EDB">
        <w:t xml:space="preserve"> and available on a website.  </w:t>
      </w:r>
      <w:r w:rsidR="008D7205">
        <w:t xml:space="preserve">Additionally, the Environmental Dashboard </w:t>
      </w:r>
      <w:r w:rsidR="004E381B">
        <w:t xml:space="preserve">could be used by a wide range of people. </w:t>
      </w:r>
      <w:r w:rsidR="00453EF8">
        <w:t xml:space="preserve"> However, </w:t>
      </w:r>
      <w:r w:rsidR="005F698F">
        <w:t>s</w:t>
      </w:r>
      <w:r w:rsidR="00453EF8">
        <w:t xml:space="preserve">taff recently learned that Esri was unable to provide the </w:t>
      </w:r>
      <w:r w:rsidR="00875B5C">
        <w:t xml:space="preserve">hub service itself on a website for anyone </w:t>
      </w:r>
      <w:r w:rsidR="005F698F">
        <w:t xml:space="preserve">who does not </w:t>
      </w:r>
      <w:r w:rsidR="00875B5C">
        <w:t xml:space="preserve">subscribe to their program.  </w:t>
      </w:r>
      <w:r w:rsidR="00805CDA">
        <w:t>The CWC had not budgeted the $10,000 needed to host the hub</w:t>
      </w:r>
      <w:r w:rsidR="005E6828">
        <w:t xml:space="preserve"> and make it available to the public.  That </w:t>
      </w:r>
      <w:r w:rsidR="006C18B6">
        <w:t>was</w:t>
      </w:r>
      <w:r w:rsidR="005E6828">
        <w:t xml:space="preserve"> something </w:t>
      </w:r>
      <w:r w:rsidR="005F698F">
        <w:t xml:space="preserve">the </w:t>
      </w:r>
      <w:r w:rsidR="00C727BA">
        <w:t xml:space="preserve">CWC would need to look into. </w:t>
      </w:r>
      <w:r w:rsidR="00E41E59">
        <w:t xml:space="preserve"> Ms. Nielsen noted that fundraising</w:t>
      </w:r>
      <w:r w:rsidR="003D6675">
        <w:t xml:space="preserve"> for this purpose may be an action item for the Preservation Committee. </w:t>
      </w:r>
    </w:p>
    <w:p w14:paraId="79C997C8" w14:textId="609E00EC" w:rsidR="00977C40" w:rsidRDefault="00977C40" w:rsidP="003F19CA">
      <w:pPr>
        <w:tabs>
          <w:tab w:val="left" w:pos="720"/>
          <w:tab w:val="left" w:pos="2160"/>
        </w:tabs>
        <w:jc w:val="both"/>
      </w:pPr>
    </w:p>
    <w:p w14:paraId="28965685" w14:textId="413A8EAE" w:rsidR="00977C40" w:rsidRDefault="00977C40" w:rsidP="003F19CA">
      <w:pPr>
        <w:tabs>
          <w:tab w:val="left" w:pos="720"/>
          <w:tab w:val="left" w:pos="2160"/>
        </w:tabs>
        <w:jc w:val="both"/>
      </w:pPr>
      <w:r>
        <w:t xml:space="preserve">Ms. Mickelson explained that the Environmental Dashboard </w:t>
      </w:r>
      <w:r w:rsidR="005F698F">
        <w:t>i</w:t>
      </w:r>
      <w:r w:rsidR="003E4EF5">
        <w:t xml:space="preserve">s intended to be complete in December 2021.  </w:t>
      </w:r>
      <w:r w:rsidR="00050F91">
        <w:t xml:space="preserve">She noted that in </w:t>
      </w:r>
      <w:r w:rsidR="005F698F">
        <w:t xml:space="preserve">the </w:t>
      </w:r>
      <w:r w:rsidR="00050F91">
        <w:t xml:space="preserve">future there </w:t>
      </w:r>
      <w:r w:rsidR="005F698F">
        <w:t xml:space="preserve">will </w:t>
      </w:r>
      <w:r w:rsidR="00050F91">
        <w:t>be a need for ongoing updates to keep the Environmental Dashboard current</w:t>
      </w:r>
      <w:r w:rsidR="005F698F">
        <w:t xml:space="preserve">.  </w:t>
      </w:r>
      <w:r w:rsidR="00755810">
        <w:t>Staff wa</w:t>
      </w:r>
      <w:r w:rsidR="00D621C7">
        <w:t>s</w:t>
      </w:r>
      <w:r w:rsidR="00755810">
        <w:t xml:space="preserve"> looking into the possible costs related to that.  </w:t>
      </w:r>
      <w:r w:rsidR="00EF2D0E">
        <w:t xml:space="preserve">A full plan </w:t>
      </w:r>
      <w:r w:rsidR="005F698F">
        <w:t xml:space="preserve">was to </w:t>
      </w:r>
      <w:r w:rsidR="00EF2D0E">
        <w:t>be</w:t>
      </w:r>
      <w:r w:rsidR="00755810">
        <w:t xml:space="preserve"> completed shortly. </w:t>
      </w:r>
    </w:p>
    <w:p w14:paraId="162C8B86" w14:textId="77777777" w:rsidR="00876DAA" w:rsidRPr="00764F68" w:rsidRDefault="00876DAA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2AEB062C" w14:textId="750692E7" w:rsidR="00EB2870" w:rsidRPr="00EB2870" w:rsidRDefault="00875B59" w:rsidP="005F698F">
      <w:pPr>
        <w:pStyle w:val="ListParagraph"/>
        <w:keepNext/>
        <w:keepLines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lastRenderedPageBreak/>
        <w:t>COMMITTEE MEMBERSHIP</w:t>
      </w:r>
    </w:p>
    <w:p w14:paraId="69090215" w14:textId="77777777" w:rsidR="00FD5FC7" w:rsidRDefault="00FD5FC7" w:rsidP="005F698F">
      <w:pPr>
        <w:keepNext/>
        <w:keepLines/>
        <w:tabs>
          <w:tab w:val="left" w:pos="720"/>
          <w:tab w:val="left" w:pos="2160"/>
        </w:tabs>
        <w:jc w:val="both"/>
      </w:pPr>
    </w:p>
    <w:p w14:paraId="19A1C981" w14:textId="471AD878" w:rsidR="00FD5FC7" w:rsidRDefault="00B04514" w:rsidP="005F698F">
      <w:pPr>
        <w:keepNext/>
        <w:keepLines/>
        <w:tabs>
          <w:tab w:val="left" w:pos="720"/>
          <w:tab w:val="left" w:pos="2160"/>
        </w:tabs>
        <w:jc w:val="both"/>
      </w:pPr>
      <w:r>
        <w:t xml:space="preserve">Chair Fisher </w:t>
      </w:r>
      <w:r w:rsidR="00FE0D90">
        <w:t xml:space="preserve">shared a high-level breakdown of the CWC structure.  He explained that the CWC </w:t>
      </w:r>
      <w:r w:rsidR="005F698F">
        <w:t>i</w:t>
      </w:r>
      <w:r w:rsidR="00FE0D90">
        <w:t xml:space="preserve">s made up of a 10-person Commission, represented by local jurisdictions on the Wasatch Front and the Wasatch Back.  </w:t>
      </w:r>
      <w:r w:rsidR="00124652">
        <w:t>CWC Staff handle</w:t>
      </w:r>
      <w:r w:rsidR="0054340A">
        <w:t>s</w:t>
      </w:r>
      <w:r w:rsidR="00124652">
        <w:t xml:space="preserve"> a lot of the work that </w:t>
      </w:r>
      <w:r w:rsidR="005F698F">
        <w:t>i</w:t>
      </w:r>
      <w:r w:rsidR="00124652">
        <w:t>s directed by th</w:t>
      </w:r>
      <w:r w:rsidR="005F698F">
        <w:t>e</w:t>
      </w:r>
      <w:r w:rsidR="00124652">
        <w:t xml:space="preserve"> Commission.  Additionally, there </w:t>
      </w:r>
      <w:r w:rsidR="005F698F">
        <w:t>i</w:t>
      </w:r>
      <w:r w:rsidR="00124652">
        <w:t xml:space="preserve">s a Stakeholders Council, which the Preservation Committee </w:t>
      </w:r>
      <w:r w:rsidR="005F698F">
        <w:t>i</w:t>
      </w:r>
      <w:r w:rsidR="00124652">
        <w:t>s a subcommittee of.</w:t>
      </w:r>
      <w:r w:rsidR="00F41D8F">
        <w:t xml:space="preserve">  </w:t>
      </w:r>
      <w:r w:rsidR="00CC4C0C">
        <w:t xml:space="preserve">Stakeholders Council Meetings </w:t>
      </w:r>
      <w:r w:rsidR="005F698F">
        <w:t>a</w:t>
      </w:r>
      <w:r w:rsidR="00CC4C0C">
        <w:t xml:space="preserve">re open to the public but </w:t>
      </w:r>
      <w:r w:rsidR="005F698F">
        <w:t xml:space="preserve">involve </w:t>
      </w:r>
      <w:r w:rsidR="00CC4C0C">
        <w:t xml:space="preserve">largely the Council Members </w:t>
      </w:r>
      <w:r w:rsidR="005F698F">
        <w:t xml:space="preserve">who </w:t>
      </w:r>
      <w:r w:rsidR="007633B2">
        <w:t>spoke</w:t>
      </w:r>
      <w:r w:rsidR="00CC4C0C">
        <w:t xml:space="preserve">.  </w:t>
      </w:r>
      <w:r w:rsidR="00203DE5">
        <w:t xml:space="preserve">Chair Fisher believed </w:t>
      </w:r>
      <w:r w:rsidR="005F698F">
        <w:t xml:space="preserve">that </w:t>
      </w:r>
      <w:r w:rsidR="00203DE5">
        <w:t xml:space="preserve">the benefit of </w:t>
      </w:r>
      <w:r w:rsidR="00BA08D6">
        <w:t>a</w:t>
      </w:r>
      <w:r w:rsidR="00203DE5">
        <w:t xml:space="preserve"> subcommittee</w:t>
      </w:r>
      <w:r w:rsidR="00BA08D6">
        <w:t xml:space="preserve"> </w:t>
      </w:r>
      <w:r w:rsidR="005F698F">
        <w:t>i</w:t>
      </w:r>
      <w:r w:rsidR="00203DE5">
        <w:t xml:space="preserve">s that </w:t>
      </w:r>
      <w:r w:rsidR="005748C7">
        <w:t>it</w:t>
      </w:r>
      <w:r w:rsidR="00203DE5">
        <w:t xml:space="preserve"> allow</w:t>
      </w:r>
      <w:r w:rsidR="005F698F">
        <w:t>s</w:t>
      </w:r>
      <w:r w:rsidR="00203DE5">
        <w:t xml:space="preserve"> both Council Members and members of the public to work together to advance priorities.  </w:t>
      </w:r>
      <w:r w:rsidR="004D5607">
        <w:t xml:space="preserve">He </w:t>
      </w:r>
      <w:r w:rsidR="00AC125F">
        <w:t>explained</w:t>
      </w:r>
      <w:r w:rsidR="004D5607">
        <w:t xml:space="preserve"> that anything the Preservation Committee </w:t>
      </w:r>
      <w:r w:rsidR="005F698F">
        <w:t xml:space="preserve">does will </w:t>
      </w:r>
      <w:r w:rsidR="004D5607">
        <w:t xml:space="preserve">move through the Stakeholders Council </w:t>
      </w:r>
      <w:r w:rsidR="00B2210C">
        <w:t xml:space="preserve">for approval </w:t>
      </w:r>
      <w:r w:rsidR="004D5607">
        <w:t xml:space="preserve">and then the CWC Board. </w:t>
      </w:r>
    </w:p>
    <w:p w14:paraId="26DE59FB" w14:textId="54490F84" w:rsidR="00F07E11" w:rsidRDefault="00F07E11" w:rsidP="003F19CA">
      <w:pPr>
        <w:tabs>
          <w:tab w:val="left" w:pos="720"/>
          <w:tab w:val="left" w:pos="2160"/>
        </w:tabs>
        <w:jc w:val="both"/>
      </w:pPr>
    </w:p>
    <w:p w14:paraId="11E50E20" w14:textId="36588DF9" w:rsidR="005A11BE" w:rsidRDefault="005A11BE" w:rsidP="003F19CA">
      <w:pPr>
        <w:tabs>
          <w:tab w:val="left" w:pos="720"/>
          <w:tab w:val="left" w:pos="2160"/>
        </w:tabs>
        <w:jc w:val="both"/>
      </w:pPr>
      <w:r>
        <w:t xml:space="preserve">Discussions were had about </w:t>
      </w:r>
      <w:r w:rsidR="00C72599">
        <w:t xml:space="preserve">other possible Committee Members.  </w:t>
      </w:r>
      <w:r w:rsidR="00473B98">
        <w:t xml:space="preserve">Chair Fisher suggested reaching out to Latino </w:t>
      </w:r>
      <w:r w:rsidR="005B69E1">
        <w:t xml:space="preserve">Outdoors and other diversity-focused organizations </w:t>
      </w:r>
      <w:r w:rsidR="007B6C1C">
        <w:t>and</w:t>
      </w:r>
      <w:r w:rsidR="005B69E1">
        <w:t xml:space="preserve"> invite their participation on the Preservation Committee.</w:t>
      </w:r>
      <w:r w:rsidR="001961F3">
        <w:t xml:space="preserve">  It was also suggested that </w:t>
      </w:r>
      <w:r w:rsidR="007F6CFA">
        <w:t>someone</w:t>
      </w:r>
      <w:r w:rsidR="004D6D49">
        <w:t xml:space="preserve"> from a University might be able to provide insight on data </w:t>
      </w:r>
      <w:r w:rsidR="00E933DD">
        <w:t xml:space="preserve">and could also round out the Committee. </w:t>
      </w:r>
    </w:p>
    <w:p w14:paraId="7AA9E125" w14:textId="50F53433" w:rsidR="00876DAA" w:rsidRPr="00EB2870" w:rsidRDefault="00876DAA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293C4125" w14:textId="4964CF3C" w:rsidR="00DB3F25" w:rsidRPr="00210D42" w:rsidRDefault="005369DF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NEXT MEETING DATE</w:t>
      </w:r>
    </w:p>
    <w:p w14:paraId="3F3C0557" w14:textId="1C9DD8A8" w:rsidR="00210D42" w:rsidRDefault="00210D42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6E8D64CB" w14:textId="4566FD44" w:rsidR="003E2D55" w:rsidRDefault="003E2D55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Preservation Committee</w:t>
      </w:r>
      <w:r w:rsidR="00A21C36">
        <w:rPr>
          <w:bCs/>
        </w:rPr>
        <w:t xml:space="preserve"> discussed a possible meeting schedule.  It was determined that the Preservation Committee would meet on the third Thursday of each month at 2:00 p.m. </w:t>
      </w:r>
    </w:p>
    <w:p w14:paraId="49BB9332" w14:textId="77777777" w:rsidR="004D016F" w:rsidRDefault="004D016F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1E19F8D0" w14:textId="1118E235" w:rsidR="00F61821" w:rsidRDefault="009A5551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Fisher </w:t>
      </w:r>
      <w:r w:rsidR="00601CF5">
        <w:rPr>
          <w:bCs/>
        </w:rPr>
        <w:t xml:space="preserve">wondered </w:t>
      </w:r>
      <w:r w:rsidR="005F698F">
        <w:rPr>
          <w:bCs/>
        </w:rPr>
        <w:t xml:space="preserve">if </w:t>
      </w:r>
      <w:r w:rsidR="00601CF5">
        <w:rPr>
          <w:bCs/>
        </w:rPr>
        <w:t xml:space="preserve">there was a specific presenter </w:t>
      </w:r>
      <w:r w:rsidR="007720D0">
        <w:rPr>
          <w:bCs/>
        </w:rPr>
        <w:t xml:space="preserve">the </w:t>
      </w:r>
      <w:r w:rsidR="00601CF5">
        <w:rPr>
          <w:bCs/>
        </w:rPr>
        <w:t xml:space="preserve">Committee Members would like to </w:t>
      </w:r>
      <w:r w:rsidR="00CD70F9">
        <w:rPr>
          <w:bCs/>
        </w:rPr>
        <w:t xml:space="preserve">host during the next meeting.  </w:t>
      </w:r>
      <w:r w:rsidR="006851A7">
        <w:rPr>
          <w:bCs/>
        </w:rPr>
        <w:t xml:space="preserve">It was suggested that the Preservation Committee reach out to </w:t>
      </w:r>
      <w:r w:rsidR="00895A22">
        <w:rPr>
          <w:bCs/>
        </w:rPr>
        <w:t>the Sawtooth Society</w:t>
      </w:r>
      <w:r w:rsidR="003274E9">
        <w:rPr>
          <w:bCs/>
        </w:rPr>
        <w:t xml:space="preserve"> first.  </w:t>
      </w:r>
      <w:r w:rsidR="008325FC">
        <w:rPr>
          <w:bCs/>
        </w:rPr>
        <w:t xml:space="preserve">Chair Fisher noted that the remainder of the next meeting would focus on </w:t>
      </w:r>
      <w:r w:rsidR="00173130">
        <w:rPr>
          <w:bCs/>
        </w:rPr>
        <w:t>finalizing the goals, values, vision</w:t>
      </w:r>
      <w:r w:rsidR="005F698F">
        <w:rPr>
          <w:bCs/>
        </w:rPr>
        <w:t>,</w:t>
      </w:r>
      <w:r w:rsidR="00173130">
        <w:rPr>
          <w:bCs/>
        </w:rPr>
        <w:t xml:space="preserve"> and purpose of the Preservation Committee.  </w:t>
      </w:r>
    </w:p>
    <w:p w14:paraId="63AE5793" w14:textId="77777777" w:rsidR="00F91C05" w:rsidRDefault="00F91C05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35BE1567" w14:textId="6EEBAFE9" w:rsidR="00861037" w:rsidRPr="00861037" w:rsidRDefault="005369DF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OPEN DISCUSSION</w:t>
      </w:r>
    </w:p>
    <w:p w14:paraId="6A6E7973" w14:textId="361B6879" w:rsidR="00861037" w:rsidRDefault="00861037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5483CA04" w14:textId="7DD5058B" w:rsidR="00F91C05" w:rsidRDefault="002E3897" w:rsidP="003F19C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re was </w:t>
      </w:r>
      <w:r w:rsidR="000967F4">
        <w:rPr>
          <w:bCs/>
        </w:rPr>
        <w:t>no further discussion</w:t>
      </w:r>
      <w:r w:rsidR="00271084">
        <w:rPr>
          <w:bCs/>
        </w:rPr>
        <w:t xml:space="preserve">. </w:t>
      </w:r>
    </w:p>
    <w:p w14:paraId="3FF0170F" w14:textId="77777777" w:rsidR="00D53CCD" w:rsidRPr="00D53CCD" w:rsidRDefault="00D53CCD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187B2B11" w14:textId="555F70A7" w:rsidR="00AD0088" w:rsidRPr="00DA6E70" w:rsidRDefault="00AD0088" w:rsidP="003F19CA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DA6E70">
        <w:rPr>
          <w:b/>
          <w:bCs/>
          <w:u w:val="single"/>
        </w:rPr>
        <w:t>ADJOURNMENT</w:t>
      </w:r>
    </w:p>
    <w:p w14:paraId="262AD752" w14:textId="77777777" w:rsidR="00C00EFD" w:rsidRDefault="00C00EFD" w:rsidP="003F19CA">
      <w:pPr>
        <w:tabs>
          <w:tab w:val="left" w:pos="1440"/>
          <w:tab w:val="left" w:pos="2160"/>
        </w:tabs>
        <w:jc w:val="both"/>
        <w:rPr>
          <w:bCs/>
        </w:rPr>
      </w:pPr>
    </w:p>
    <w:p w14:paraId="00D10969" w14:textId="01F8970C" w:rsidR="00364D22" w:rsidRPr="008F78FD" w:rsidRDefault="008215EF" w:rsidP="003F19CA">
      <w:pPr>
        <w:tabs>
          <w:tab w:val="left" w:pos="1440"/>
          <w:tab w:val="left" w:pos="2160"/>
        </w:tabs>
        <w:jc w:val="both"/>
        <w:rPr>
          <w:bCs/>
        </w:rPr>
      </w:pPr>
      <w:r w:rsidRPr="00342037">
        <w:rPr>
          <w:bCs/>
        </w:rPr>
        <w:t xml:space="preserve">The Central Wasatch Commission </w:t>
      </w:r>
      <w:r w:rsidR="00F91C05">
        <w:rPr>
          <w:bCs/>
        </w:rPr>
        <w:t>Preservation Committee M</w:t>
      </w:r>
      <w:r w:rsidRPr="00342037">
        <w:rPr>
          <w:bCs/>
        </w:rPr>
        <w:t>eeting adjourned at</w:t>
      </w:r>
      <w:r w:rsidR="000C3EEF" w:rsidRPr="00342037">
        <w:rPr>
          <w:bCs/>
        </w:rPr>
        <w:t xml:space="preserve"> </w:t>
      </w:r>
      <w:r w:rsidR="00642D21" w:rsidRPr="00342037">
        <w:rPr>
          <w:bCs/>
        </w:rPr>
        <w:t xml:space="preserve">approximately </w:t>
      </w:r>
      <w:r w:rsidR="00491C5C" w:rsidRPr="00D76F78">
        <w:rPr>
          <w:bCs/>
        </w:rPr>
        <w:t>1</w:t>
      </w:r>
      <w:r w:rsidR="006A6055" w:rsidRPr="00D76F78">
        <w:rPr>
          <w:bCs/>
        </w:rPr>
        <w:t>:</w:t>
      </w:r>
      <w:r w:rsidR="00F91C05" w:rsidRPr="00D76F78">
        <w:rPr>
          <w:bCs/>
        </w:rPr>
        <w:t>5</w:t>
      </w:r>
      <w:r w:rsidR="00491C5C" w:rsidRPr="00D76F78">
        <w:rPr>
          <w:bCs/>
        </w:rPr>
        <w:t>1</w:t>
      </w:r>
      <w:r w:rsidR="006A6055">
        <w:rPr>
          <w:bCs/>
        </w:rPr>
        <w:t> </w:t>
      </w:r>
      <w:r w:rsidR="00A220BC" w:rsidRPr="00342037">
        <w:rPr>
          <w:bCs/>
        </w:rPr>
        <w:t>p</w:t>
      </w:r>
      <w:r w:rsidRPr="00342037">
        <w:rPr>
          <w:bCs/>
        </w:rPr>
        <w:t>.m.</w:t>
      </w:r>
      <w:r w:rsidR="00364D22">
        <w:rPr>
          <w:b/>
          <w:i/>
          <w:iCs/>
        </w:rPr>
        <w:br w:type="page"/>
      </w:r>
    </w:p>
    <w:p w14:paraId="09C5FF4E" w14:textId="102C8139" w:rsidR="00290267" w:rsidRPr="00AD3212" w:rsidRDefault="00290267" w:rsidP="003F19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5B197B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F91C05">
        <w:rPr>
          <w:b/>
          <w:i/>
          <w:iCs/>
        </w:rPr>
        <w:t xml:space="preserve">Preservation Committee </w:t>
      </w:r>
      <w:r w:rsidR="00F044D8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F91C05">
        <w:rPr>
          <w:b/>
          <w:i/>
          <w:iCs/>
        </w:rPr>
        <w:t xml:space="preserve"> Thursday</w:t>
      </w:r>
      <w:r w:rsidR="00E02281">
        <w:rPr>
          <w:b/>
          <w:i/>
          <w:iCs/>
        </w:rPr>
        <w:t>,</w:t>
      </w:r>
      <w:r w:rsidR="003028C4">
        <w:rPr>
          <w:b/>
          <w:i/>
          <w:iCs/>
        </w:rPr>
        <w:t xml:space="preserve"> </w:t>
      </w:r>
      <w:r w:rsidR="006A6055">
        <w:rPr>
          <w:b/>
          <w:i/>
          <w:iCs/>
        </w:rPr>
        <w:t>April 2</w:t>
      </w:r>
      <w:r w:rsidR="00F91C05">
        <w:rPr>
          <w:b/>
          <w:i/>
          <w:iCs/>
        </w:rPr>
        <w:t>9</w:t>
      </w:r>
      <w:r w:rsidR="00D53CCD">
        <w:rPr>
          <w:b/>
          <w:i/>
          <w:iCs/>
        </w:rPr>
        <w:t>, 202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3F19CA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3774C36C" w:rsidR="004345A3" w:rsidRDefault="004345A3" w:rsidP="003F19CA">
      <w:pPr>
        <w:tabs>
          <w:tab w:val="left" w:pos="4320"/>
        </w:tabs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3F19CA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3F19CA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3F19CA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3F19CA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3F19CA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5A2430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8F015" w14:textId="77777777" w:rsidR="003F10B7" w:rsidRDefault="003F10B7">
      <w:r>
        <w:separator/>
      </w:r>
    </w:p>
  </w:endnote>
  <w:endnote w:type="continuationSeparator" w:id="0">
    <w:p w14:paraId="31201728" w14:textId="77777777" w:rsidR="003F10B7" w:rsidRDefault="003F10B7">
      <w:r>
        <w:continuationSeparator/>
      </w:r>
    </w:p>
  </w:endnote>
  <w:endnote w:type="continuationNotice" w:id="1">
    <w:p w14:paraId="293654ED" w14:textId="77777777" w:rsidR="003F10B7" w:rsidRDefault="003F10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A652A" w:rsidRDefault="00AA652A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1C0026D4" w:rsidR="00AA652A" w:rsidRPr="0009013B" w:rsidRDefault="00AA652A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</w:t>
    </w:r>
    <w:r w:rsidR="00DC406F">
      <w:rPr>
        <w:i/>
        <w:sz w:val="18"/>
        <w:szCs w:val="18"/>
        <w:lang w:val="en-CA"/>
      </w:rPr>
      <w:t>Preservation Committee</w:t>
    </w:r>
    <w:r>
      <w:rPr>
        <w:i/>
        <w:sz w:val="18"/>
        <w:szCs w:val="18"/>
        <w:lang w:val="en-CA"/>
      </w:rPr>
      <w:t xml:space="preserve"> Meeting – </w:t>
    </w:r>
    <w:r w:rsidR="00964C38">
      <w:rPr>
        <w:i/>
        <w:sz w:val="18"/>
        <w:szCs w:val="18"/>
        <w:lang w:val="en-CA"/>
      </w:rPr>
      <w:t>0</w:t>
    </w:r>
    <w:r w:rsidR="008F49FE">
      <w:rPr>
        <w:i/>
        <w:sz w:val="18"/>
        <w:szCs w:val="18"/>
        <w:lang w:val="en-CA"/>
      </w:rPr>
      <w:t>4</w:t>
    </w:r>
    <w:r>
      <w:rPr>
        <w:i/>
        <w:sz w:val="18"/>
        <w:szCs w:val="18"/>
        <w:lang w:val="en-CA"/>
      </w:rPr>
      <w:t>/</w:t>
    </w:r>
    <w:r w:rsidR="001602A0">
      <w:rPr>
        <w:i/>
        <w:sz w:val="18"/>
        <w:szCs w:val="18"/>
        <w:lang w:val="en-CA"/>
      </w:rPr>
      <w:t>2</w:t>
    </w:r>
    <w:r w:rsidR="00875B59">
      <w:rPr>
        <w:i/>
        <w:sz w:val="18"/>
        <w:szCs w:val="18"/>
        <w:lang w:val="en-CA"/>
      </w:rPr>
      <w:t>9</w:t>
    </w:r>
    <w:r>
      <w:rPr>
        <w:i/>
        <w:sz w:val="18"/>
        <w:szCs w:val="18"/>
        <w:lang w:val="en-CA"/>
      </w:rPr>
      <w:t>/20</w:t>
    </w:r>
    <w:r w:rsidR="0039572C">
      <w:rPr>
        <w:i/>
        <w:sz w:val="18"/>
        <w:szCs w:val="18"/>
        <w:lang w:val="en-CA"/>
      </w:rPr>
      <w:t>2</w:t>
    </w:r>
    <w:r w:rsidR="00964C38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F7662" w14:textId="77777777" w:rsidR="003F10B7" w:rsidRDefault="003F10B7">
      <w:r>
        <w:separator/>
      </w:r>
    </w:p>
  </w:footnote>
  <w:footnote w:type="continuationSeparator" w:id="0">
    <w:p w14:paraId="52ECF306" w14:textId="77777777" w:rsidR="003F10B7" w:rsidRDefault="003F10B7">
      <w:r>
        <w:continuationSeparator/>
      </w:r>
    </w:p>
  </w:footnote>
  <w:footnote w:type="continuationNotice" w:id="1">
    <w:p w14:paraId="552B97E3" w14:textId="77777777" w:rsidR="003F10B7" w:rsidRDefault="003F10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30FE0"/>
    <w:multiLevelType w:val="hybridMultilevel"/>
    <w:tmpl w:val="11DA39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E32DB"/>
    <w:multiLevelType w:val="hybridMultilevel"/>
    <w:tmpl w:val="50AC6A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74CF0"/>
    <w:multiLevelType w:val="hybridMultilevel"/>
    <w:tmpl w:val="54103D44"/>
    <w:lvl w:ilvl="0" w:tplc="ED0698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9C6397"/>
    <w:multiLevelType w:val="hybridMultilevel"/>
    <w:tmpl w:val="35FED5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91889"/>
    <w:multiLevelType w:val="hybridMultilevel"/>
    <w:tmpl w:val="77FC75F8"/>
    <w:lvl w:ilvl="0" w:tplc="1AE8B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00C50"/>
    <w:multiLevelType w:val="hybridMultilevel"/>
    <w:tmpl w:val="B80C21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577A0"/>
    <w:multiLevelType w:val="hybridMultilevel"/>
    <w:tmpl w:val="56045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F028E"/>
    <w:multiLevelType w:val="hybridMultilevel"/>
    <w:tmpl w:val="ACDE2D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4A7E50"/>
    <w:multiLevelType w:val="hybridMultilevel"/>
    <w:tmpl w:val="57444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73713"/>
    <w:multiLevelType w:val="hybridMultilevel"/>
    <w:tmpl w:val="2F1822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E975FC"/>
    <w:multiLevelType w:val="hybridMultilevel"/>
    <w:tmpl w:val="F09C4FDC"/>
    <w:lvl w:ilvl="0" w:tplc="211EF59E">
      <w:start w:val="1"/>
      <w:numFmt w:val="lowerRoman"/>
      <w:lvlText w:val="%1."/>
      <w:lvlJc w:val="left"/>
      <w:pPr>
        <w:ind w:left="2160" w:hanging="72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5971858"/>
    <w:multiLevelType w:val="hybridMultilevel"/>
    <w:tmpl w:val="336402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3703A"/>
    <w:multiLevelType w:val="hybridMultilevel"/>
    <w:tmpl w:val="AE9C1BC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F7090"/>
    <w:multiLevelType w:val="hybridMultilevel"/>
    <w:tmpl w:val="6FC2CAF0"/>
    <w:lvl w:ilvl="0" w:tplc="0CC8D14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71F3161"/>
    <w:multiLevelType w:val="hybridMultilevel"/>
    <w:tmpl w:val="5D7E01F8"/>
    <w:lvl w:ilvl="0" w:tplc="C7F6D5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0E76B10"/>
    <w:multiLevelType w:val="hybridMultilevel"/>
    <w:tmpl w:val="5D5C3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96E15"/>
    <w:multiLevelType w:val="hybridMultilevel"/>
    <w:tmpl w:val="ECA65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B33CE7"/>
    <w:multiLevelType w:val="hybridMultilevel"/>
    <w:tmpl w:val="ABB831DE"/>
    <w:lvl w:ilvl="0" w:tplc="F9F0309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75E0095"/>
    <w:multiLevelType w:val="hybridMultilevel"/>
    <w:tmpl w:val="0EEA7E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186C60"/>
    <w:multiLevelType w:val="hybridMultilevel"/>
    <w:tmpl w:val="25300A5C"/>
    <w:lvl w:ilvl="0" w:tplc="8200C2A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D452C2"/>
    <w:multiLevelType w:val="hybridMultilevel"/>
    <w:tmpl w:val="79D8C0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116E16"/>
    <w:multiLevelType w:val="hybridMultilevel"/>
    <w:tmpl w:val="53E864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8E4CEC"/>
    <w:multiLevelType w:val="hybridMultilevel"/>
    <w:tmpl w:val="ACDC0FC0"/>
    <w:lvl w:ilvl="0" w:tplc="DAC8CE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4180034"/>
    <w:multiLevelType w:val="hybridMultilevel"/>
    <w:tmpl w:val="32462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C262EE"/>
    <w:multiLevelType w:val="hybridMultilevel"/>
    <w:tmpl w:val="ADDEBF0A"/>
    <w:lvl w:ilvl="0" w:tplc="38A43A1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CF7553B"/>
    <w:multiLevelType w:val="hybridMultilevel"/>
    <w:tmpl w:val="3F529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6"/>
  </w:num>
  <w:num w:numId="5">
    <w:abstractNumId w:val="24"/>
  </w:num>
  <w:num w:numId="6">
    <w:abstractNumId w:val="20"/>
  </w:num>
  <w:num w:numId="7">
    <w:abstractNumId w:val="7"/>
  </w:num>
  <w:num w:numId="8">
    <w:abstractNumId w:val="0"/>
  </w:num>
  <w:num w:numId="9">
    <w:abstractNumId w:val="1"/>
  </w:num>
  <w:num w:numId="10">
    <w:abstractNumId w:val="13"/>
  </w:num>
  <w:num w:numId="11">
    <w:abstractNumId w:val="10"/>
  </w:num>
  <w:num w:numId="12">
    <w:abstractNumId w:val="22"/>
  </w:num>
  <w:num w:numId="13">
    <w:abstractNumId w:val="19"/>
  </w:num>
  <w:num w:numId="14">
    <w:abstractNumId w:val="17"/>
  </w:num>
  <w:num w:numId="15">
    <w:abstractNumId w:val="25"/>
  </w:num>
  <w:num w:numId="16">
    <w:abstractNumId w:val="3"/>
  </w:num>
  <w:num w:numId="17">
    <w:abstractNumId w:val="21"/>
  </w:num>
  <w:num w:numId="18">
    <w:abstractNumId w:val="5"/>
  </w:num>
  <w:num w:numId="19">
    <w:abstractNumId w:val="14"/>
  </w:num>
  <w:num w:numId="20">
    <w:abstractNumId w:val="18"/>
  </w:num>
  <w:num w:numId="21">
    <w:abstractNumId w:val="16"/>
  </w:num>
  <w:num w:numId="22">
    <w:abstractNumId w:val="23"/>
  </w:num>
  <w:num w:numId="23">
    <w:abstractNumId w:val="11"/>
  </w:num>
  <w:num w:numId="24">
    <w:abstractNumId w:val="15"/>
  </w:num>
  <w:num w:numId="25">
    <w:abstractNumId w:val="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ztzC3MDAwNzFR0lEKTi0uzszPAykwNKoFAA4FysYtAAAA"/>
  </w:docVars>
  <w:rsids>
    <w:rsidRoot w:val="00227B9E"/>
    <w:rsid w:val="00000078"/>
    <w:rsid w:val="0000034D"/>
    <w:rsid w:val="00000F64"/>
    <w:rsid w:val="0000189F"/>
    <w:rsid w:val="00001956"/>
    <w:rsid w:val="00001DFA"/>
    <w:rsid w:val="0000222A"/>
    <w:rsid w:val="000022BA"/>
    <w:rsid w:val="000025A1"/>
    <w:rsid w:val="00002648"/>
    <w:rsid w:val="0000288D"/>
    <w:rsid w:val="00002BBF"/>
    <w:rsid w:val="00002E37"/>
    <w:rsid w:val="00002EF0"/>
    <w:rsid w:val="0000312E"/>
    <w:rsid w:val="00003260"/>
    <w:rsid w:val="000034E1"/>
    <w:rsid w:val="00003513"/>
    <w:rsid w:val="0000369F"/>
    <w:rsid w:val="000037E0"/>
    <w:rsid w:val="00003800"/>
    <w:rsid w:val="0000398C"/>
    <w:rsid w:val="00004104"/>
    <w:rsid w:val="0000412E"/>
    <w:rsid w:val="00004302"/>
    <w:rsid w:val="000043B9"/>
    <w:rsid w:val="000043EA"/>
    <w:rsid w:val="0000496F"/>
    <w:rsid w:val="00004D29"/>
    <w:rsid w:val="00005364"/>
    <w:rsid w:val="00005767"/>
    <w:rsid w:val="000058AB"/>
    <w:rsid w:val="0000590D"/>
    <w:rsid w:val="00005960"/>
    <w:rsid w:val="00005983"/>
    <w:rsid w:val="00005E27"/>
    <w:rsid w:val="00005EDD"/>
    <w:rsid w:val="00006432"/>
    <w:rsid w:val="000066DD"/>
    <w:rsid w:val="000066DE"/>
    <w:rsid w:val="000067B1"/>
    <w:rsid w:val="000067BB"/>
    <w:rsid w:val="00006D38"/>
    <w:rsid w:val="00006E76"/>
    <w:rsid w:val="00006F8A"/>
    <w:rsid w:val="00007053"/>
    <w:rsid w:val="00007616"/>
    <w:rsid w:val="00007621"/>
    <w:rsid w:val="00010933"/>
    <w:rsid w:val="00010BAD"/>
    <w:rsid w:val="00010C84"/>
    <w:rsid w:val="0001116D"/>
    <w:rsid w:val="0001126E"/>
    <w:rsid w:val="0001168D"/>
    <w:rsid w:val="00011711"/>
    <w:rsid w:val="00011780"/>
    <w:rsid w:val="000117CB"/>
    <w:rsid w:val="00011A6C"/>
    <w:rsid w:val="00011A8E"/>
    <w:rsid w:val="00011AC5"/>
    <w:rsid w:val="000123B3"/>
    <w:rsid w:val="00012631"/>
    <w:rsid w:val="00012D6A"/>
    <w:rsid w:val="00012E18"/>
    <w:rsid w:val="00013024"/>
    <w:rsid w:val="000137DC"/>
    <w:rsid w:val="000137EB"/>
    <w:rsid w:val="000139D0"/>
    <w:rsid w:val="00014049"/>
    <w:rsid w:val="000142A9"/>
    <w:rsid w:val="000143EF"/>
    <w:rsid w:val="00014843"/>
    <w:rsid w:val="00014BE1"/>
    <w:rsid w:val="00014C1E"/>
    <w:rsid w:val="00014FEB"/>
    <w:rsid w:val="00015014"/>
    <w:rsid w:val="00015364"/>
    <w:rsid w:val="00015795"/>
    <w:rsid w:val="00015A62"/>
    <w:rsid w:val="00016133"/>
    <w:rsid w:val="000161DD"/>
    <w:rsid w:val="000165C3"/>
    <w:rsid w:val="0001666E"/>
    <w:rsid w:val="000168E8"/>
    <w:rsid w:val="00016928"/>
    <w:rsid w:val="00016AAD"/>
    <w:rsid w:val="00016CF3"/>
    <w:rsid w:val="00017219"/>
    <w:rsid w:val="000173F9"/>
    <w:rsid w:val="0001758A"/>
    <w:rsid w:val="00017AFD"/>
    <w:rsid w:val="00017C29"/>
    <w:rsid w:val="00017CC3"/>
    <w:rsid w:val="000202CE"/>
    <w:rsid w:val="00020441"/>
    <w:rsid w:val="0002052D"/>
    <w:rsid w:val="000205F4"/>
    <w:rsid w:val="00020755"/>
    <w:rsid w:val="00020770"/>
    <w:rsid w:val="00020A19"/>
    <w:rsid w:val="00020B0B"/>
    <w:rsid w:val="00020F3A"/>
    <w:rsid w:val="00020F49"/>
    <w:rsid w:val="000211D0"/>
    <w:rsid w:val="0002120E"/>
    <w:rsid w:val="0002129B"/>
    <w:rsid w:val="00021432"/>
    <w:rsid w:val="000217FC"/>
    <w:rsid w:val="00021844"/>
    <w:rsid w:val="00021A68"/>
    <w:rsid w:val="00022006"/>
    <w:rsid w:val="00022514"/>
    <w:rsid w:val="00022EA5"/>
    <w:rsid w:val="00022F19"/>
    <w:rsid w:val="00023556"/>
    <w:rsid w:val="00024468"/>
    <w:rsid w:val="00024469"/>
    <w:rsid w:val="00024BBF"/>
    <w:rsid w:val="00024F7F"/>
    <w:rsid w:val="00025014"/>
    <w:rsid w:val="00025235"/>
    <w:rsid w:val="000255D5"/>
    <w:rsid w:val="00025A25"/>
    <w:rsid w:val="000260DC"/>
    <w:rsid w:val="00026315"/>
    <w:rsid w:val="00026383"/>
    <w:rsid w:val="000264B3"/>
    <w:rsid w:val="00026A0B"/>
    <w:rsid w:val="00026AFF"/>
    <w:rsid w:val="00026DA4"/>
    <w:rsid w:val="00026EFE"/>
    <w:rsid w:val="0002766E"/>
    <w:rsid w:val="00027798"/>
    <w:rsid w:val="000279E4"/>
    <w:rsid w:val="00027B90"/>
    <w:rsid w:val="00027D2D"/>
    <w:rsid w:val="00030247"/>
    <w:rsid w:val="000306C3"/>
    <w:rsid w:val="00030BCB"/>
    <w:rsid w:val="00030E51"/>
    <w:rsid w:val="000316FF"/>
    <w:rsid w:val="00031A41"/>
    <w:rsid w:val="00031AB9"/>
    <w:rsid w:val="00031ABF"/>
    <w:rsid w:val="00031B3E"/>
    <w:rsid w:val="00031C58"/>
    <w:rsid w:val="00031C79"/>
    <w:rsid w:val="00031E3B"/>
    <w:rsid w:val="000325BA"/>
    <w:rsid w:val="00032C14"/>
    <w:rsid w:val="00032E93"/>
    <w:rsid w:val="000334E3"/>
    <w:rsid w:val="000337D1"/>
    <w:rsid w:val="0003389A"/>
    <w:rsid w:val="000348FE"/>
    <w:rsid w:val="00034A50"/>
    <w:rsid w:val="00034B59"/>
    <w:rsid w:val="00034ECA"/>
    <w:rsid w:val="00034F19"/>
    <w:rsid w:val="00035124"/>
    <w:rsid w:val="00035336"/>
    <w:rsid w:val="0003545A"/>
    <w:rsid w:val="000356B3"/>
    <w:rsid w:val="000358D7"/>
    <w:rsid w:val="00035B47"/>
    <w:rsid w:val="00035D7A"/>
    <w:rsid w:val="00035DEC"/>
    <w:rsid w:val="000362DF"/>
    <w:rsid w:val="00036AAD"/>
    <w:rsid w:val="00036E88"/>
    <w:rsid w:val="0003729B"/>
    <w:rsid w:val="000372A9"/>
    <w:rsid w:val="00037425"/>
    <w:rsid w:val="00037A54"/>
    <w:rsid w:val="00037B77"/>
    <w:rsid w:val="0004021C"/>
    <w:rsid w:val="0004030A"/>
    <w:rsid w:val="00040509"/>
    <w:rsid w:val="00040606"/>
    <w:rsid w:val="00040945"/>
    <w:rsid w:val="000409E6"/>
    <w:rsid w:val="00040CD7"/>
    <w:rsid w:val="00040D64"/>
    <w:rsid w:val="000413C7"/>
    <w:rsid w:val="000415B4"/>
    <w:rsid w:val="00041C19"/>
    <w:rsid w:val="00041EFF"/>
    <w:rsid w:val="00041F74"/>
    <w:rsid w:val="00041FCD"/>
    <w:rsid w:val="00042405"/>
    <w:rsid w:val="00042653"/>
    <w:rsid w:val="00042AB3"/>
    <w:rsid w:val="00042D9D"/>
    <w:rsid w:val="00043261"/>
    <w:rsid w:val="00043321"/>
    <w:rsid w:val="000433E4"/>
    <w:rsid w:val="000448CB"/>
    <w:rsid w:val="0004536E"/>
    <w:rsid w:val="00045399"/>
    <w:rsid w:val="000457A9"/>
    <w:rsid w:val="00045B0E"/>
    <w:rsid w:val="00045DC2"/>
    <w:rsid w:val="00045ED6"/>
    <w:rsid w:val="00046167"/>
    <w:rsid w:val="00046605"/>
    <w:rsid w:val="00046757"/>
    <w:rsid w:val="00046759"/>
    <w:rsid w:val="00046F0E"/>
    <w:rsid w:val="000473B1"/>
    <w:rsid w:val="00047495"/>
    <w:rsid w:val="00047590"/>
    <w:rsid w:val="00047C65"/>
    <w:rsid w:val="00047DA0"/>
    <w:rsid w:val="00047DFF"/>
    <w:rsid w:val="00047E8E"/>
    <w:rsid w:val="0005008C"/>
    <w:rsid w:val="00050A4C"/>
    <w:rsid w:val="00050F91"/>
    <w:rsid w:val="0005123C"/>
    <w:rsid w:val="00051318"/>
    <w:rsid w:val="000515D5"/>
    <w:rsid w:val="00051706"/>
    <w:rsid w:val="0005222E"/>
    <w:rsid w:val="000523D0"/>
    <w:rsid w:val="000523DC"/>
    <w:rsid w:val="00052484"/>
    <w:rsid w:val="00052991"/>
    <w:rsid w:val="00052B00"/>
    <w:rsid w:val="00052E0C"/>
    <w:rsid w:val="00053207"/>
    <w:rsid w:val="000533D6"/>
    <w:rsid w:val="000533E0"/>
    <w:rsid w:val="000539D3"/>
    <w:rsid w:val="00053B8D"/>
    <w:rsid w:val="00053CBB"/>
    <w:rsid w:val="00053E05"/>
    <w:rsid w:val="0005402A"/>
    <w:rsid w:val="00054221"/>
    <w:rsid w:val="000546A5"/>
    <w:rsid w:val="000546DF"/>
    <w:rsid w:val="000547EE"/>
    <w:rsid w:val="0005482B"/>
    <w:rsid w:val="00054C0C"/>
    <w:rsid w:val="00055244"/>
    <w:rsid w:val="00055261"/>
    <w:rsid w:val="000552F9"/>
    <w:rsid w:val="00055354"/>
    <w:rsid w:val="00055B10"/>
    <w:rsid w:val="00055BFE"/>
    <w:rsid w:val="00055CA1"/>
    <w:rsid w:val="00055CAC"/>
    <w:rsid w:val="00055CB1"/>
    <w:rsid w:val="00055D0B"/>
    <w:rsid w:val="00055D6E"/>
    <w:rsid w:val="00055DD1"/>
    <w:rsid w:val="00055EF1"/>
    <w:rsid w:val="000563CB"/>
    <w:rsid w:val="0005667D"/>
    <w:rsid w:val="0005696F"/>
    <w:rsid w:val="00056B82"/>
    <w:rsid w:val="00056FDF"/>
    <w:rsid w:val="00056FF4"/>
    <w:rsid w:val="00057147"/>
    <w:rsid w:val="000572D8"/>
    <w:rsid w:val="00057D51"/>
    <w:rsid w:val="00057D75"/>
    <w:rsid w:val="00057EC9"/>
    <w:rsid w:val="00060981"/>
    <w:rsid w:val="000609CE"/>
    <w:rsid w:val="00060F27"/>
    <w:rsid w:val="00061645"/>
    <w:rsid w:val="000617B3"/>
    <w:rsid w:val="00061C4D"/>
    <w:rsid w:val="00061EA1"/>
    <w:rsid w:val="00062EA5"/>
    <w:rsid w:val="00063199"/>
    <w:rsid w:val="0006323A"/>
    <w:rsid w:val="00063368"/>
    <w:rsid w:val="00063490"/>
    <w:rsid w:val="0006359F"/>
    <w:rsid w:val="000638AB"/>
    <w:rsid w:val="00063996"/>
    <w:rsid w:val="000639ED"/>
    <w:rsid w:val="00063B7C"/>
    <w:rsid w:val="00063CC8"/>
    <w:rsid w:val="00063E57"/>
    <w:rsid w:val="00063FAE"/>
    <w:rsid w:val="00064099"/>
    <w:rsid w:val="0006451C"/>
    <w:rsid w:val="00064A9B"/>
    <w:rsid w:val="00064C07"/>
    <w:rsid w:val="0006503B"/>
    <w:rsid w:val="000650DC"/>
    <w:rsid w:val="00065748"/>
    <w:rsid w:val="00065750"/>
    <w:rsid w:val="000657A4"/>
    <w:rsid w:val="000661E6"/>
    <w:rsid w:val="000661F7"/>
    <w:rsid w:val="0006632B"/>
    <w:rsid w:val="000665EF"/>
    <w:rsid w:val="00066742"/>
    <w:rsid w:val="00066D1E"/>
    <w:rsid w:val="00066E3D"/>
    <w:rsid w:val="00066E45"/>
    <w:rsid w:val="0006726D"/>
    <w:rsid w:val="00067292"/>
    <w:rsid w:val="0006730E"/>
    <w:rsid w:val="00067504"/>
    <w:rsid w:val="000675AE"/>
    <w:rsid w:val="000677D0"/>
    <w:rsid w:val="00067831"/>
    <w:rsid w:val="00067A12"/>
    <w:rsid w:val="00067EBE"/>
    <w:rsid w:val="000701B4"/>
    <w:rsid w:val="000702DD"/>
    <w:rsid w:val="00070653"/>
    <w:rsid w:val="00070A2E"/>
    <w:rsid w:val="00070C39"/>
    <w:rsid w:val="000710BF"/>
    <w:rsid w:val="000710E3"/>
    <w:rsid w:val="00071751"/>
    <w:rsid w:val="00071A38"/>
    <w:rsid w:val="00071B51"/>
    <w:rsid w:val="00071C6C"/>
    <w:rsid w:val="00071EF2"/>
    <w:rsid w:val="0007201A"/>
    <w:rsid w:val="000724A3"/>
    <w:rsid w:val="00072794"/>
    <w:rsid w:val="00072885"/>
    <w:rsid w:val="000729BD"/>
    <w:rsid w:val="00073C60"/>
    <w:rsid w:val="00073CAE"/>
    <w:rsid w:val="00073D45"/>
    <w:rsid w:val="000741E1"/>
    <w:rsid w:val="00074763"/>
    <w:rsid w:val="000747D0"/>
    <w:rsid w:val="00074803"/>
    <w:rsid w:val="000749AE"/>
    <w:rsid w:val="000749E6"/>
    <w:rsid w:val="00074BB7"/>
    <w:rsid w:val="00074CE2"/>
    <w:rsid w:val="00074F49"/>
    <w:rsid w:val="000757AF"/>
    <w:rsid w:val="000757F4"/>
    <w:rsid w:val="0007585F"/>
    <w:rsid w:val="000758F1"/>
    <w:rsid w:val="00075A42"/>
    <w:rsid w:val="00076096"/>
    <w:rsid w:val="00076162"/>
    <w:rsid w:val="000769A7"/>
    <w:rsid w:val="00077093"/>
    <w:rsid w:val="0007710E"/>
    <w:rsid w:val="0007791D"/>
    <w:rsid w:val="000779D5"/>
    <w:rsid w:val="00077C21"/>
    <w:rsid w:val="00077D35"/>
    <w:rsid w:val="00080AD4"/>
    <w:rsid w:val="00080B55"/>
    <w:rsid w:val="00080B66"/>
    <w:rsid w:val="00080BBF"/>
    <w:rsid w:val="00080DD7"/>
    <w:rsid w:val="00080F52"/>
    <w:rsid w:val="00080F75"/>
    <w:rsid w:val="00081165"/>
    <w:rsid w:val="0008126A"/>
    <w:rsid w:val="00081804"/>
    <w:rsid w:val="00081BB8"/>
    <w:rsid w:val="0008204D"/>
    <w:rsid w:val="000827FC"/>
    <w:rsid w:val="00082CFE"/>
    <w:rsid w:val="00082D62"/>
    <w:rsid w:val="00082DEF"/>
    <w:rsid w:val="00082E2D"/>
    <w:rsid w:val="00082EEE"/>
    <w:rsid w:val="00082F83"/>
    <w:rsid w:val="00083077"/>
    <w:rsid w:val="00083594"/>
    <w:rsid w:val="0008360B"/>
    <w:rsid w:val="000837AB"/>
    <w:rsid w:val="0008391C"/>
    <w:rsid w:val="00083A3F"/>
    <w:rsid w:val="00083D04"/>
    <w:rsid w:val="00083D67"/>
    <w:rsid w:val="00083F8C"/>
    <w:rsid w:val="00084176"/>
    <w:rsid w:val="00084309"/>
    <w:rsid w:val="00084CD7"/>
    <w:rsid w:val="00084D76"/>
    <w:rsid w:val="00085314"/>
    <w:rsid w:val="00085631"/>
    <w:rsid w:val="00085805"/>
    <w:rsid w:val="00085A3E"/>
    <w:rsid w:val="000863F9"/>
    <w:rsid w:val="0008648C"/>
    <w:rsid w:val="00086C7E"/>
    <w:rsid w:val="00086FB9"/>
    <w:rsid w:val="00086FBC"/>
    <w:rsid w:val="000875B4"/>
    <w:rsid w:val="00087AAC"/>
    <w:rsid w:val="00087C72"/>
    <w:rsid w:val="00087C8B"/>
    <w:rsid w:val="00087CD6"/>
    <w:rsid w:val="00087D82"/>
    <w:rsid w:val="00087EC0"/>
    <w:rsid w:val="0009013A"/>
    <w:rsid w:val="000902C3"/>
    <w:rsid w:val="00090506"/>
    <w:rsid w:val="0009087D"/>
    <w:rsid w:val="00090EDB"/>
    <w:rsid w:val="0009113D"/>
    <w:rsid w:val="0009120F"/>
    <w:rsid w:val="000916A8"/>
    <w:rsid w:val="0009177C"/>
    <w:rsid w:val="000917AF"/>
    <w:rsid w:val="0009194F"/>
    <w:rsid w:val="00091A78"/>
    <w:rsid w:val="00091AAE"/>
    <w:rsid w:val="000920C6"/>
    <w:rsid w:val="000921DB"/>
    <w:rsid w:val="0009243B"/>
    <w:rsid w:val="00092C9C"/>
    <w:rsid w:val="000936C1"/>
    <w:rsid w:val="00093A93"/>
    <w:rsid w:val="00093B39"/>
    <w:rsid w:val="00093BB9"/>
    <w:rsid w:val="00094222"/>
    <w:rsid w:val="000944D3"/>
    <w:rsid w:val="0009465C"/>
    <w:rsid w:val="00094774"/>
    <w:rsid w:val="0009500A"/>
    <w:rsid w:val="0009527B"/>
    <w:rsid w:val="0009553A"/>
    <w:rsid w:val="00095598"/>
    <w:rsid w:val="00095729"/>
    <w:rsid w:val="00095857"/>
    <w:rsid w:val="00095965"/>
    <w:rsid w:val="00095B9A"/>
    <w:rsid w:val="000962AD"/>
    <w:rsid w:val="000962D6"/>
    <w:rsid w:val="00096428"/>
    <w:rsid w:val="000967F4"/>
    <w:rsid w:val="00096C45"/>
    <w:rsid w:val="000974D4"/>
    <w:rsid w:val="00097AC3"/>
    <w:rsid w:val="00097BE7"/>
    <w:rsid w:val="00097C97"/>
    <w:rsid w:val="000A088B"/>
    <w:rsid w:val="000A0BEB"/>
    <w:rsid w:val="000A0C8D"/>
    <w:rsid w:val="000A10A9"/>
    <w:rsid w:val="000A1186"/>
    <w:rsid w:val="000A1255"/>
    <w:rsid w:val="000A18FF"/>
    <w:rsid w:val="000A1928"/>
    <w:rsid w:val="000A1E95"/>
    <w:rsid w:val="000A239B"/>
    <w:rsid w:val="000A24B9"/>
    <w:rsid w:val="000A268A"/>
    <w:rsid w:val="000A28FE"/>
    <w:rsid w:val="000A2AF7"/>
    <w:rsid w:val="000A2B21"/>
    <w:rsid w:val="000A2E7C"/>
    <w:rsid w:val="000A2F47"/>
    <w:rsid w:val="000A3454"/>
    <w:rsid w:val="000A3496"/>
    <w:rsid w:val="000A3676"/>
    <w:rsid w:val="000A373F"/>
    <w:rsid w:val="000A380D"/>
    <w:rsid w:val="000A3AA6"/>
    <w:rsid w:val="000A3BFA"/>
    <w:rsid w:val="000A3EFB"/>
    <w:rsid w:val="000A3F45"/>
    <w:rsid w:val="000A4043"/>
    <w:rsid w:val="000A413A"/>
    <w:rsid w:val="000A4239"/>
    <w:rsid w:val="000A4409"/>
    <w:rsid w:val="000A4963"/>
    <w:rsid w:val="000A49A1"/>
    <w:rsid w:val="000A4B60"/>
    <w:rsid w:val="000A4C58"/>
    <w:rsid w:val="000A4E0D"/>
    <w:rsid w:val="000A520D"/>
    <w:rsid w:val="000A5463"/>
    <w:rsid w:val="000A5836"/>
    <w:rsid w:val="000A59C3"/>
    <w:rsid w:val="000A5BFB"/>
    <w:rsid w:val="000A669A"/>
    <w:rsid w:val="000A69C6"/>
    <w:rsid w:val="000A6AD2"/>
    <w:rsid w:val="000A6D08"/>
    <w:rsid w:val="000A6F7F"/>
    <w:rsid w:val="000A7213"/>
    <w:rsid w:val="000A744B"/>
    <w:rsid w:val="000A7F14"/>
    <w:rsid w:val="000B014F"/>
    <w:rsid w:val="000B0311"/>
    <w:rsid w:val="000B04BB"/>
    <w:rsid w:val="000B0514"/>
    <w:rsid w:val="000B072F"/>
    <w:rsid w:val="000B0874"/>
    <w:rsid w:val="000B0E21"/>
    <w:rsid w:val="000B12FF"/>
    <w:rsid w:val="000B173A"/>
    <w:rsid w:val="000B18A5"/>
    <w:rsid w:val="000B1ABB"/>
    <w:rsid w:val="000B1DB0"/>
    <w:rsid w:val="000B21DC"/>
    <w:rsid w:val="000B26AA"/>
    <w:rsid w:val="000B27C7"/>
    <w:rsid w:val="000B2CDE"/>
    <w:rsid w:val="000B2E6F"/>
    <w:rsid w:val="000B332F"/>
    <w:rsid w:val="000B392E"/>
    <w:rsid w:val="000B393B"/>
    <w:rsid w:val="000B3EDE"/>
    <w:rsid w:val="000B3F3C"/>
    <w:rsid w:val="000B4108"/>
    <w:rsid w:val="000B4366"/>
    <w:rsid w:val="000B459C"/>
    <w:rsid w:val="000B4615"/>
    <w:rsid w:val="000B4B29"/>
    <w:rsid w:val="000B4BA5"/>
    <w:rsid w:val="000B4C28"/>
    <w:rsid w:val="000B5198"/>
    <w:rsid w:val="000B51BB"/>
    <w:rsid w:val="000B539C"/>
    <w:rsid w:val="000B56E9"/>
    <w:rsid w:val="000B57D6"/>
    <w:rsid w:val="000B597F"/>
    <w:rsid w:val="000B59FD"/>
    <w:rsid w:val="000B5ACC"/>
    <w:rsid w:val="000B5D61"/>
    <w:rsid w:val="000B611A"/>
    <w:rsid w:val="000B6626"/>
    <w:rsid w:val="000B67FC"/>
    <w:rsid w:val="000B6E21"/>
    <w:rsid w:val="000B6ED9"/>
    <w:rsid w:val="000B6FC0"/>
    <w:rsid w:val="000B72C4"/>
    <w:rsid w:val="000B7460"/>
    <w:rsid w:val="000B748A"/>
    <w:rsid w:val="000B75F7"/>
    <w:rsid w:val="000B7B14"/>
    <w:rsid w:val="000B7C20"/>
    <w:rsid w:val="000C026A"/>
    <w:rsid w:val="000C0285"/>
    <w:rsid w:val="000C0476"/>
    <w:rsid w:val="000C04F5"/>
    <w:rsid w:val="000C0509"/>
    <w:rsid w:val="000C099B"/>
    <w:rsid w:val="000C0D0B"/>
    <w:rsid w:val="000C0E00"/>
    <w:rsid w:val="000C0F0D"/>
    <w:rsid w:val="000C1164"/>
    <w:rsid w:val="000C1262"/>
    <w:rsid w:val="000C14EC"/>
    <w:rsid w:val="000C163B"/>
    <w:rsid w:val="000C19F7"/>
    <w:rsid w:val="000C1C50"/>
    <w:rsid w:val="000C1E67"/>
    <w:rsid w:val="000C1F92"/>
    <w:rsid w:val="000C219F"/>
    <w:rsid w:val="000C22EC"/>
    <w:rsid w:val="000C235B"/>
    <w:rsid w:val="000C244C"/>
    <w:rsid w:val="000C2B3A"/>
    <w:rsid w:val="000C2B4F"/>
    <w:rsid w:val="000C2B6A"/>
    <w:rsid w:val="000C2E8B"/>
    <w:rsid w:val="000C2EA8"/>
    <w:rsid w:val="000C33B5"/>
    <w:rsid w:val="000C3522"/>
    <w:rsid w:val="000C3582"/>
    <w:rsid w:val="000C3909"/>
    <w:rsid w:val="000C3AEE"/>
    <w:rsid w:val="000C3C89"/>
    <w:rsid w:val="000C3EEF"/>
    <w:rsid w:val="000C3FB7"/>
    <w:rsid w:val="000C453E"/>
    <w:rsid w:val="000C4858"/>
    <w:rsid w:val="000C4CDA"/>
    <w:rsid w:val="000C4F6A"/>
    <w:rsid w:val="000C506E"/>
    <w:rsid w:val="000C53A5"/>
    <w:rsid w:val="000C5957"/>
    <w:rsid w:val="000C5C26"/>
    <w:rsid w:val="000C616B"/>
    <w:rsid w:val="000C64FF"/>
    <w:rsid w:val="000C6DD8"/>
    <w:rsid w:val="000C6E56"/>
    <w:rsid w:val="000C7701"/>
    <w:rsid w:val="000C7844"/>
    <w:rsid w:val="000C79A6"/>
    <w:rsid w:val="000C7AAB"/>
    <w:rsid w:val="000D0374"/>
    <w:rsid w:val="000D07C2"/>
    <w:rsid w:val="000D07DA"/>
    <w:rsid w:val="000D0F85"/>
    <w:rsid w:val="000D1039"/>
    <w:rsid w:val="000D120E"/>
    <w:rsid w:val="000D1551"/>
    <w:rsid w:val="000D1A16"/>
    <w:rsid w:val="000D1C37"/>
    <w:rsid w:val="000D1CE1"/>
    <w:rsid w:val="000D2325"/>
    <w:rsid w:val="000D277B"/>
    <w:rsid w:val="000D2960"/>
    <w:rsid w:val="000D2A12"/>
    <w:rsid w:val="000D2F17"/>
    <w:rsid w:val="000D3729"/>
    <w:rsid w:val="000D3868"/>
    <w:rsid w:val="000D3A02"/>
    <w:rsid w:val="000D3A87"/>
    <w:rsid w:val="000D3C2C"/>
    <w:rsid w:val="000D3D5E"/>
    <w:rsid w:val="000D409B"/>
    <w:rsid w:val="000D42B7"/>
    <w:rsid w:val="000D4907"/>
    <w:rsid w:val="000D4E5A"/>
    <w:rsid w:val="000D4E67"/>
    <w:rsid w:val="000D515C"/>
    <w:rsid w:val="000D51B1"/>
    <w:rsid w:val="000D58D8"/>
    <w:rsid w:val="000D6991"/>
    <w:rsid w:val="000D6DB5"/>
    <w:rsid w:val="000D7108"/>
    <w:rsid w:val="000D71CF"/>
    <w:rsid w:val="000D72BB"/>
    <w:rsid w:val="000D7360"/>
    <w:rsid w:val="000D7560"/>
    <w:rsid w:val="000D7879"/>
    <w:rsid w:val="000D7AD9"/>
    <w:rsid w:val="000D7C48"/>
    <w:rsid w:val="000D7FCC"/>
    <w:rsid w:val="000E024E"/>
    <w:rsid w:val="000E0536"/>
    <w:rsid w:val="000E084E"/>
    <w:rsid w:val="000E0C98"/>
    <w:rsid w:val="000E0ED2"/>
    <w:rsid w:val="000E1668"/>
    <w:rsid w:val="000E17D3"/>
    <w:rsid w:val="000E1B34"/>
    <w:rsid w:val="000E2127"/>
    <w:rsid w:val="000E21A4"/>
    <w:rsid w:val="000E2282"/>
    <w:rsid w:val="000E22C0"/>
    <w:rsid w:val="000E29A0"/>
    <w:rsid w:val="000E2B4E"/>
    <w:rsid w:val="000E2CCE"/>
    <w:rsid w:val="000E3502"/>
    <w:rsid w:val="000E372C"/>
    <w:rsid w:val="000E383B"/>
    <w:rsid w:val="000E3B3F"/>
    <w:rsid w:val="000E3EF2"/>
    <w:rsid w:val="000E415A"/>
    <w:rsid w:val="000E4251"/>
    <w:rsid w:val="000E464D"/>
    <w:rsid w:val="000E466E"/>
    <w:rsid w:val="000E4924"/>
    <w:rsid w:val="000E4CB2"/>
    <w:rsid w:val="000E50D7"/>
    <w:rsid w:val="000E53E0"/>
    <w:rsid w:val="000E553F"/>
    <w:rsid w:val="000E5AAC"/>
    <w:rsid w:val="000E5BD2"/>
    <w:rsid w:val="000E63D7"/>
    <w:rsid w:val="000E64A5"/>
    <w:rsid w:val="000E66B1"/>
    <w:rsid w:val="000E68B8"/>
    <w:rsid w:val="000E6DBA"/>
    <w:rsid w:val="000E7085"/>
    <w:rsid w:val="000E74BF"/>
    <w:rsid w:val="000E780B"/>
    <w:rsid w:val="000E78E2"/>
    <w:rsid w:val="000E7CF4"/>
    <w:rsid w:val="000E7D3A"/>
    <w:rsid w:val="000F01CE"/>
    <w:rsid w:val="000F0205"/>
    <w:rsid w:val="000F0563"/>
    <w:rsid w:val="000F0837"/>
    <w:rsid w:val="000F0994"/>
    <w:rsid w:val="000F09A7"/>
    <w:rsid w:val="000F1056"/>
    <w:rsid w:val="000F1528"/>
    <w:rsid w:val="000F15DA"/>
    <w:rsid w:val="000F160C"/>
    <w:rsid w:val="000F1D27"/>
    <w:rsid w:val="000F1EF3"/>
    <w:rsid w:val="000F2094"/>
    <w:rsid w:val="000F2C27"/>
    <w:rsid w:val="000F2EF9"/>
    <w:rsid w:val="000F32F2"/>
    <w:rsid w:val="000F3608"/>
    <w:rsid w:val="000F368E"/>
    <w:rsid w:val="000F3835"/>
    <w:rsid w:val="000F38C4"/>
    <w:rsid w:val="000F38F6"/>
    <w:rsid w:val="000F3BB5"/>
    <w:rsid w:val="000F3F24"/>
    <w:rsid w:val="000F42EC"/>
    <w:rsid w:val="000F43A4"/>
    <w:rsid w:val="000F43CA"/>
    <w:rsid w:val="000F4481"/>
    <w:rsid w:val="000F4543"/>
    <w:rsid w:val="000F498D"/>
    <w:rsid w:val="000F4F8C"/>
    <w:rsid w:val="000F524F"/>
    <w:rsid w:val="000F558A"/>
    <w:rsid w:val="000F598C"/>
    <w:rsid w:val="000F59A9"/>
    <w:rsid w:val="000F5BF6"/>
    <w:rsid w:val="000F5CEC"/>
    <w:rsid w:val="000F5DAC"/>
    <w:rsid w:val="000F5F5A"/>
    <w:rsid w:val="000F629D"/>
    <w:rsid w:val="000F68EC"/>
    <w:rsid w:val="000F690C"/>
    <w:rsid w:val="000F6949"/>
    <w:rsid w:val="000F69C7"/>
    <w:rsid w:val="000F6A81"/>
    <w:rsid w:val="000F6D8C"/>
    <w:rsid w:val="000F6DE8"/>
    <w:rsid w:val="000F6E65"/>
    <w:rsid w:val="000F731D"/>
    <w:rsid w:val="000F7606"/>
    <w:rsid w:val="000F78B0"/>
    <w:rsid w:val="000F7B22"/>
    <w:rsid w:val="00100170"/>
    <w:rsid w:val="00100331"/>
    <w:rsid w:val="00100724"/>
    <w:rsid w:val="00100A78"/>
    <w:rsid w:val="00100DEB"/>
    <w:rsid w:val="00100FDE"/>
    <w:rsid w:val="001011EE"/>
    <w:rsid w:val="001014BE"/>
    <w:rsid w:val="001014DD"/>
    <w:rsid w:val="00101AE1"/>
    <w:rsid w:val="00101E59"/>
    <w:rsid w:val="00102165"/>
    <w:rsid w:val="001022EE"/>
    <w:rsid w:val="00102410"/>
    <w:rsid w:val="00102449"/>
    <w:rsid w:val="00102738"/>
    <w:rsid w:val="00102742"/>
    <w:rsid w:val="00102A05"/>
    <w:rsid w:val="001030AD"/>
    <w:rsid w:val="00103387"/>
    <w:rsid w:val="00103B71"/>
    <w:rsid w:val="00104329"/>
    <w:rsid w:val="00104383"/>
    <w:rsid w:val="001044BF"/>
    <w:rsid w:val="00104617"/>
    <w:rsid w:val="00104621"/>
    <w:rsid w:val="00104D2C"/>
    <w:rsid w:val="00105131"/>
    <w:rsid w:val="00105153"/>
    <w:rsid w:val="00105305"/>
    <w:rsid w:val="001053DD"/>
    <w:rsid w:val="00105581"/>
    <w:rsid w:val="00105654"/>
    <w:rsid w:val="001058BA"/>
    <w:rsid w:val="0010630F"/>
    <w:rsid w:val="00106594"/>
    <w:rsid w:val="0010662C"/>
    <w:rsid w:val="001069D9"/>
    <w:rsid w:val="00106B9E"/>
    <w:rsid w:val="00106BAC"/>
    <w:rsid w:val="00106C8B"/>
    <w:rsid w:val="00106CDB"/>
    <w:rsid w:val="00106EA5"/>
    <w:rsid w:val="00107438"/>
    <w:rsid w:val="00107BA0"/>
    <w:rsid w:val="00107CA5"/>
    <w:rsid w:val="00107E5C"/>
    <w:rsid w:val="0011002E"/>
    <w:rsid w:val="0011006F"/>
    <w:rsid w:val="001102B7"/>
    <w:rsid w:val="00110CBA"/>
    <w:rsid w:val="00110D66"/>
    <w:rsid w:val="00110F5A"/>
    <w:rsid w:val="001111FC"/>
    <w:rsid w:val="0011138F"/>
    <w:rsid w:val="00111616"/>
    <w:rsid w:val="00111C67"/>
    <w:rsid w:val="00111E4E"/>
    <w:rsid w:val="0011207D"/>
    <w:rsid w:val="00112219"/>
    <w:rsid w:val="0011238C"/>
    <w:rsid w:val="00112530"/>
    <w:rsid w:val="00113779"/>
    <w:rsid w:val="00113CE0"/>
    <w:rsid w:val="0011438C"/>
    <w:rsid w:val="00114668"/>
    <w:rsid w:val="0011468F"/>
    <w:rsid w:val="001149D4"/>
    <w:rsid w:val="00114D60"/>
    <w:rsid w:val="00115171"/>
    <w:rsid w:val="001156D8"/>
    <w:rsid w:val="00115789"/>
    <w:rsid w:val="00115E08"/>
    <w:rsid w:val="00115E50"/>
    <w:rsid w:val="00116151"/>
    <w:rsid w:val="001161A8"/>
    <w:rsid w:val="00116243"/>
    <w:rsid w:val="001162CF"/>
    <w:rsid w:val="001162FB"/>
    <w:rsid w:val="00116505"/>
    <w:rsid w:val="00116607"/>
    <w:rsid w:val="0011690A"/>
    <w:rsid w:val="00116CAB"/>
    <w:rsid w:val="00117235"/>
    <w:rsid w:val="001172DA"/>
    <w:rsid w:val="0011777E"/>
    <w:rsid w:val="00117962"/>
    <w:rsid w:val="00117DD6"/>
    <w:rsid w:val="0012093F"/>
    <w:rsid w:val="00120B65"/>
    <w:rsid w:val="00120C8E"/>
    <w:rsid w:val="001212D4"/>
    <w:rsid w:val="0012152F"/>
    <w:rsid w:val="001219D5"/>
    <w:rsid w:val="00121C2E"/>
    <w:rsid w:val="00122360"/>
    <w:rsid w:val="0012240C"/>
    <w:rsid w:val="00122A6D"/>
    <w:rsid w:val="00122B6B"/>
    <w:rsid w:val="0012309A"/>
    <w:rsid w:val="00123373"/>
    <w:rsid w:val="001236F9"/>
    <w:rsid w:val="0012389A"/>
    <w:rsid w:val="0012394C"/>
    <w:rsid w:val="00123A9C"/>
    <w:rsid w:val="00123AE7"/>
    <w:rsid w:val="00124058"/>
    <w:rsid w:val="00124652"/>
    <w:rsid w:val="00124846"/>
    <w:rsid w:val="00124AE4"/>
    <w:rsid w:val="00124C72"/>
    <w:rsid w:val="00124FCA"/>
    <w:rsid w:val="00124FFC"/>
    <w:rsid w:val="00125064"/>
    <w:rsid w:val="001255E6"/>
    <w:rsid w:val="001256F7"/>
    <w:rsid w:val="00125879"/>
    <w:rsid w:val="00125AAF"/>
    <w:rsid w:val="00125CA6"/>
    <w:rsid w:val="00125F61"/>
    <w:rsid w:val="00126036"/>
    <w:rsid w:val="001260E7"/>
    <w:rsid w:val="00126103"/>
    <w:rsid w:val="0012675E"/>
    <w:rsid w:val="00126894"/>
    <w:rsid w:val="001270AC"/>
    <w:rsid w:val="001270DA"/>
    <w:rsid w:val="00127198"/>
    <w:rsid w:val="001274B6"/>
    <w:rsid w:val="0012779B"/>
    <w:rsid w:val="001278AD"/>
    <w:rsid w:val="00130077"/>
    <w:rsid w:val="00130AEB"/>
    <w:rsid w:val="00130CFE"/>
    <w:rsid w:val="001311B6"/>
    <w:rsid w:val="00131366"/>
    <w:rsid w:val="00131643"/>
    <w:rsid w:val="00131838"/>
    <w:rsid w:val="00131C5B"/>
    <w:rsid w:val="00131DC6"/>
    <w:rsid w:val="00132559"/>
    <w:rsid w:val="0013263D"/>
    <w:rsid w:val="00132980"/>
    <w:rsid w:val="00132FD8"/>
    <w:rsid w:val="00132FF0"/>
    <w:rsid w:val="00133048"/>
    <w:rsid w:val="00133513"/>
    <w:rsid w:val="0013399B"/>
    <w:rsid w:val="00133FE1"/>
    <w:rsid w:val="001343AC"/>
    <w:rsid w:val="001345E3"/>
    <w:rsid w:val="0013485A"/>
    <w:rsid w:val="001348A0"/>
    <w:rsid w:val="001348E8"/>
    <w:rsid w:val="00134A6F"/>
    <w:rsid w:val="00134D09"/>
    <w:rsid w:val="00134D7C"/>
    <w:rsid w:val="00134F84"/>
    <w:rsid w:val="001353A8"/>
    <w:rsid w:val="00135589"/>
    <w:rsid w:val="00135B56"/>
    <w:rsid w:val="00135CB5"/>
    <w:rsid w:val="00136063"/>
    <w:rsid w:val="001360DD"/>
    <w:rsid w:val="00136453"/>
    <w:rsid w:val="001368FE"/>
    <w:rsid w:val="00136C22"/>
    <w:rsid w:val="00137019"/>
    <w:rsid w:val="0013712A"/>
    <w:rsid w:val="00137260"/>
    <w:rsid w:val="00137524"/>
    <w:rsid w:val="0013761B"/>
    <w:rsid w:val="00137930"/>
    <w:rsid w:val="00137A8A"/>
    <w:rsid w:val="00137AAF"/>
    <w:rsid w:val="00137AB8"/>
    <w:rsid w:val="00137F8E"/>
    <w:rsid w:val="001401BF"/>
    <w:rsid w:val="00140298"/>
    <w:rsid w:val="00140363"/>
    <w:rsid w:val="001408FA"/>
    <w:rsid w:val="0014131A"/>
    <w:rsid w:val="001415E8"/>
    <w:rsid w:val="0014219F"/>
    <w:rsid w:val="00142309"/>
    <w:rsid w:val="00142C7B"/>
    <w:rsid w:val="00142CCF"/>
    <w:rsid w:val="00143AEC"/>
    <w:rsid w:val="00143F44"/>
    <w:rsid w:val="00144008"/>
    <w:rsid w:val="00144746"/>
    <w:rsid w:val="00144DB8"/>
    <w:rsid w:val="00144F2E"/>
    <w:rsid w:val="00145369"/>
    <w:rsid w:val="001455C0"/>
    <w:rsid w:val="00145A69"/>
    <w:rsid w:val="00145E75"/>
    <w:rsid w:val="0014600C"/>
    <w:rsid w:val="00146073"/>
    <w:rsid w:val="001461AB"/>
    <w:rsid w:val="001464F2"/>
    <w:rsid w:val="0014679A"/>
    <w:rsid w:val="001469B3"/>
    <w:rsid w:val="00146B21"/>
    <w:rsid w:val="00147219"/>
    <w:rsid w:val="00147521"/>
    <w:rsid w:val="001478EC"/>
    <w:rsid w:val="00147D03"/>
    <w:rsid w:val="00147E88"/>
    <w:rsid w:val="00150B1A"/>
    <w:rsid w:val="0015101F"/>
    <w:rsid w:val="00151055"/>
    <w:rsid w:val="001511DF"/>
    <w:rsid w:val="001512CA"/>
    <w:rsid w:val="00151627"/>
    <w:rsid w:val="0015179E"/>
    <w:rsid w:val="00151818"/>
    <w:rsid w:val="00151997"/>
    <w:rsid w:val="001519B7"/>
    <w:rsid w:val="00151BAE"/>
    <w:rsid w:val="00152602"/>
    <w:rsid w:val="00152C51"/>
    <w:rsid w:val="00152CE0"/>
    <w:rsid w:val="00152E3F"/>
    <w:rsid w:val="00153277"/>
    <w:rsid w:val="001533A2"/>
    <w:rsid w:val="001533FB"/>
    <w:rsid w:val="00153BE4"/>
    <w:rsid w:val="00153BFA"/>
    <w:rsid w:val="00154287"/>
    <w:rsid w:val="00154312"/>
    <w:rsid w:val="00154CAB"/>
    <w:rsid w:val="00155118"/>
    <w:rsid w:val="001551F9"/>
    <w:rsid w:val="001552C9"/>
    <w:rsid w:val="001560BC"/>
    <w:rsid w:val="00156506"/>
    <w:rsid w:val="00156BBF"/>
    <w:rsid w:val="00156D4E"/>
    <w:rsid w:val="00157300"/>
    <w:rsid w:val="001576CB"/>
    <w:rsid w:val="001576E1"/>
    <w:rsid w:val="001579B2"/>
    <w:rsid w:val="00157C7A"/>
    <w:rsid w:val="00157E2D"/>
    <w:rsid w:val="00160041"/>
    <w:rsid w:val="001600BA"/>
    <w:rsid w:val="001600C7"/>
    <w:rsid w:val="001602A0"/>
    <w:rsid w:val="001605E3"/>
    <w:rsid w:val="001608EF"/>
    <w:rsid w:val="00161278"/>
    <w:rsid w:val="001617D9"/>
    <w:rsid w:val="00161C4C"/>
    <w:rsid w:val="00162344"/>
    <w:rsid w:val="00162421"/>
    <w:rsid w:val="001624E8"/>
    <w:rsid w:val="0016291B"/>
    <w:rsid w:val="00162EC6"/>
    <w:rsid w:val="001633B7"/>
    <w:rsid w:val="00163993"/>
    <w:rsid w:val="00163C34"/>
    <w:rsid w:val="00163E9F"/>
    <w:rsid w:val="00163F10"/>
    <w:rsid w:val="001643DC"/>
    <w:rsid w:val="00164AF8"/>
    <w:rsid w:val="00164C4E"/>
    <w:rsid w:val="00165137"/>
    <w:rsid w:val="00165272"/>
    <w:rsid w:val="0016550A"/>
    <w:rsid w:val="00165680"/>
    <w:rsid w:val="00165BC7"/>
    <w:rsid w:val="00165D95"/>
    <w:rsid w:val="001660D4"/>
    <w:rsid w:val="001664CF"/>
    <w:rsid w:val="001665F0"/>
    <w:rsid w:val="00166716"/>
    <w:rsid w:val="0016679A"/>
    <w:rsid w:val="0016682A"/>
    <w:rsid w:val="00166869"/>
    <w:rsid w:val="00166A28"/>
    <w:rsid w:val="00166E8A"/>
    <w:rsid w:val="00167163"/>
    <w:rsid w:val="001677EB"/>
    <w:rsid w:val="00167B20"/>
    <w:rsid w:val="00167D24"/>
    <w:rsid w:val="00170840"/>
    <w:rsid w:val="0017091D"/>
    <w:rsid w:val="00170AF9"/>
    <w:rsid w:val="00170D38"/>
    <w:rsid w:val="00171146"/>
    <w:rsid w:val="00171334"/>
    <w:rsid w:val="0017158E"/>
    <w:rsid w:val="00171BFB"/>
    <w:rsid w:val="00171C23"/>
    <w:rsid w:val="00171D16"/>
    <w:rsid w:val="00171DF4"/>
    <w:rsid w:val="00171E61"/>
    <w:rsid w:val="00171F54"/>
    <w:rsid w:val="0017201A"/>
    <w:rsid w:val="00172030"/>
    <w:rsid w:val="001725E8"/>
    <w:rsid w:val="0017272F"/>
    <w:rsid w:val="00172CCB"/>
    <w:rsid w:val="00172F93"/>
    <w:rsid w:val="00173130"/>
    <w:rsid w:val="00173364"/>
    <w:rsid w:val="00173541"/>
    <w:rsid w:val="00173927"/>
    <w:rsid w:val="00173A81"/>
    <w:rsid w:val="00174017"/>
    <w:rsid w:val="0017452A"/>
    <w:rsid w:val="00174634"/>
    <w:rsid w:val="001748B1"/>
    <w:rsid w:val="00174D9E"/>
    <w:rsid w:val="00174DD4"/>
    <w:rsid w:val="00175171"/>
    <w:rsid w:val="001758FF"/>
    <w:rsid w:val="00175CED"/>
    <w:rsid w:val="001760B2"/>
    <w:rsid w:val="0017610D"/>
    <w:rsid w:val="0017616E"/>
    <w:rsid w:val="00176634"/>
    <w:rsid w:val="00176650"/>
    <w:rsid w:val="001768F7"/>
    <w:rsid w:val="00176BFE"/>
    <w:rsid w:val="00176CF3"/>
    <w:rsid w:val="00176D61"/>
    <w:rsid w:val="001774E6"/>
    <w:rsid w:val="0017780A"/>
    <w:rsid w:val="001778D6"/>
    <w:rsid w:val="00177E22"/>
    <w:rsid w:val="001805E6"/>
    <w:rsid w:val="0018082C"/>
    <w:rsid w:val="00180D62"/>
    <w:rsid w:val="00180E56"/>
    <w:rsid w:val="0018116D"/>
    <w:rsid w:val="00181327"/>
    <w:rsid w:val="00181B11"/>
    <w:rsid w:val="00181CFD"/>
    <w:rsid w:val="00181F1D"/>
    <w:rsid w:val="001820F7"/>
    <w:rsid w:val="001821A3"/>
    <w:rsid w:val="00182697"/>
    <w:rsid w:val="0018270F"/>
    <w:rsid w:val="00182968"/>
    <w:rsid w:val="00182977"/>
    <w:rsid w:val="00182A68"/>
    <w:rsid w:val="00182A9E"/>
    <w:rsid w:val="00183118"/>
    <w:rsid w:val="001834A7"/>
    <w:rsid w:val="00183660"/>
    <w:rsid w:val="0018370B"/>
    <w:rsid w:val="00183735"/>
    <w:rsid w:val="00183961"/>
    <w:rsid w:val="00183E07"/>
    <w:rsid w:val="00183EF1"/>
    <w:rsid w:val="0018420A"/>
    <w:rsid w:val="00184560"/>
    <w:rsid w:val="001848C3"/>
    <w:rsid w:val="001848EE"/>
    <w:rsid w:val="00184E28"/>
    <w:rsid w:val="00185268"/>
    <w:rsid w:val="0018531F"/>
    <w:rsid w:val="001862A5"/>
    <w:rsid w:val="001863D2"/>
    <w:rsid w:val="00186742"/>
    <w:rsid w:val="00186C71"/>
    <w:rsid w:val="00187652"/>
    <w:rsid w:val="001876FC"/>
    <w:rsid w:val="00187844"/>
    <w:rsid w:val="00187D1F"/>
    <w:rsid w:val="00187DC4"/>
    <w:rsid w:val="00187F02"/>
    <w:rsid w:val="00190034"/>
    <w:rsid w:val="0019006E"/>
    <w:rsid w:val="00190080"/>
    <w:rsid w:val="00190286"/>
    <w:rsid w:val="001903F1"/>
    <w:rsid w:val="00190698"/>
    <w:rsid w:val="00190715"/>
    <w:rsid w:val="0019072E"/>
    <w:rsid w:val="0019074D"/>
    <w:rsid w:val="00190C41"/>
    <w:rsid w:val="00190F16"/>
    <w:rsid w:val="001916A2"/>
    <w:rsid w:val="0019185C"/>
    <w:rsid w:val="001918E8"/>
    <w:rsid w:val="00191A1B"/>
    <w:rsid w:val="00191C54"/>
    <w:rsid w:val="00192418"/>
    <w:rsid w:val="001925B1"/>
    <w:rsid w:val="0019263F"/>
    <w:rsid w:val="0019315D"/>
    <w:rsid w:val="0019365F"/>
    <w:rsid w:val="00193BB0"/>
    <w:rsid w:val="00193C86"/>
    <w:rsid w:val="00194427"/>
    <w:rsid w:val="00194556"/>
    <w:rsid w:val="0019477E"/>
    <w:rsid w:val="00194D1F"/>
    <w:rsid w:val="001956BE"/>
    <w:rsid w:val="0019595D"/>
    <w:rsid w:val="00195C3E"/>
    <w:rsid w:val="00196008"/>
    <w:rsid w:val="001961F3"/>
    <w:rsid w:val="0019630F"/>
    <w:rsid w:val="00196337"/>
    <w:rsid w:val="00196B8C"/>
    <w:rsid w:val="00196C6F"/>
    <w:rsid w:val="00196E01"/>
    <w:rsid w:val="001970F0"/>
    <w:rsid w:val="00197114"/>
    <w:rsid w:val="00197301"/>
    <w:rsid w:val="001974A1"/>
    <w:rsid w:val="0019795C"/>
    <w:rsid w:val="00197978"/>
    <w:rsid w:val="00197A6B"/>
    <w:rsid w:val="001A03A2"/>
    <w:rsid w:val="001A0549"/>
    <w:rsid w:val="001A06DB"/>
    <w:rsid w:val="001A0A5D"/>
    <w:rsid w:val="001A0B5E"/>
    <w:rsid w:val="001A0F36"/>
    <w:rsid w:val="001A0F47"/>
    <w:rsid w:val="001A1728"/>
    <w:rsid w:val="001A1DFF"/>
    <w:rsid w:val="001A2272"/>
    <w:rsid w:val="001A2484"/>
    <w:rsid w:val="001A25E6"/>
    <w:rsid w:val="001A28A8"/>
    <w:rsid w:val="001A2A6C"/>
    <w:rsid w:val="001A3073"/>
    <w:rsid w:val="001A3330"/>
    <w:rsid w:val="001A3398"/>
    <w:rsid w:val="001A36FE"/>
    <w:rsid w:val="001A38F3"/>
    <w:rsid w:val="001A4248"/>
    <w:rsid w:val="001A446F"/>
    <w:rsid w:val="001A4744"/>
    <w:rsid w:val="001A4B24"/>
    <w:rsid w:val="001A4EAE"/>
    <w:rsid w:val="001A531F"/>
    <w:rsid w:val="001A5B72"/>
    <w:rsid w:val="001A6004"/>
    <w:rsid w:val="001A6A7C"/>
    <w:rsid w:val="001A712D"/>
    <w:rsid w:val="001A72B5"/>
    <w:rsid w:val="001A73AE"/>
    <w:rsid w:val="001A73E9"/>
    <w:rsid w:val="001A77EB"/>
    <w:rsid w:val="001A7A42"/>
    <w:rsid w:val="001A7E72"/>
    <w:rsid w:val="001B0979"/>
    <w:rsid w:val="001B09C9"/>
    <w:rsid w:val="001B0F30"/>
    <w:rsid w:val="001B10DB"/>
    <w:rsid w:val="001B1457"/>
    <w:rsid w:val="001B14C1"/>
    <w:rsid w:val="001B14DB"/>
    <w:rsid w:val="001B153B"/>
    <w:rsid w:val="001B1A08"/>
    <w:rsid w:val="001B1D20"/>
    <w:rsid w:val="001B1E46"/>
    <w:rsid w:val="001B2674"/>
    <w:rsid w:val="001B276D"/>
    <w:rsid w:val="001B2A6B"/>
    <w:rsid w:val="001B337A"/>
    <w:rsid w:val="001B36D4"/>
    <w:rsid w:val="001B379E"/>
    <w:rsid w:val="001B3ACE"/>
    <w:rsid w:val="001B3BD0"/>
    <w:rsid w:val="001B3DB7"/>
    <w:rsid w:val="001B3E89"/>
    <w:rsid w:val="001B418F"/>
    <w:rsid w:val="001B46EE"/>
    <w:rsid w:val="001B47B9"/>
    <w:rsid w:val="001B48CC"/>
    <w:rsid w:val="001B4BEE"/>
    <w:rsid w:val="001B533E"/>
    <w:rsid w:val="001B536C"/>
    <w:rsid w:val="001B5546"/>
    <w:rsid w:val="001B5597"/>
    <w:rsid w:val="001B56E6"/>
    <w:rsid w:val="001B6037"/>
    <w:rsid w:val="001B622F"/>
    <w:rsid w:val="001B64BA"/>
    <w:rsid w:val="001B66EE"/>
    <w:rsid w:val="001B679A"/>
    <w:rsid w:val="001B6ABA"/>
    <w:rsid w:val="001B6BFB"/>
    <w:rsid w:val="001B6C00"/>
    <w:rsid w:val="001B6DF5"/>
    <w:rsid w:val="001B6FD3"/>
    <w:rsid w:val="001B70E9"/>
    <w:rsid w:val="001B7988"/>
    <w:rsid w:val="001C09BB"/>
    <w:rsid w:val="001C0A23"/>
    <w:rsid w:val="001C0A82"/>
    <w:rsid w:val="001C0B22"/>
    <w:rsid w:val="001C0CB5"/>
    <w:rsid w:val="001C0D7D"/>
    <w:rsid w:val="001C137A"/>
    <w:rsid w:val="001C1656"/>
    <w:rsid w:val="001C1A28"/>
    <w:rsid w:val="001C1D97"/>
    <w:rsid w:val="001C2095"/>
    <w:rsid w:val="001C275C"/>
    <w:rsid w:val="001C2883"/>
    <w:rsid w:val="001C289C"/>
    <w:rsid w:val="001C2A59"/>
    <w:rsid w:val="001C2C29"/>
    <w:rsid w:val="001C2DD4"/>
    <w:rsid w:val="001C2F8E"/>
    <w:rsid w:val="001C3013"/>
    <w:rsid w:val="001C302F"/>
    <w:rsid w:val="001C3251"/>
    <w:rsid w:val="001C4044"/>
    <w:rsid w:val="001C456E"/>
    <w:rsid w:val="001C4977"/>
    <w:rsid w:val="001C50DA"/>
    <w:rsid w:val="001C5223"/>
    <w:rsid w:val="001C5677"/>
    <w:rsid w:val="001C5BC0"/>
    <w:rsid w:val="001C5C6A"/>
    <w:rsid w:val="001C5D46"/>
    <w:rsid w:val="001C5D5B"/>
    <w:rsid w:val="001C6116"/>
    <w:rsid w:val="001C6416"/>
    <w:rsid w:val="001C6A15"/>
    <w:rsid w:val="001C7337"/>
    <w:rsid w:val="001C77FA"/>
    <w:rsid w:val="001C785B"/>
    <w:rsid w:val="001C7876"/>
    <w:rsid w:val="001C79DC"/>
    <w:rsid w:val="001C7E8A"/>
    <w:rsid w:val="001D018A"/>
    <w:rsid w:val="001D052D"/>
    <w:rsid w:val="001D0951"/>
    <w:rsid w:val="001D0BEF"/>
    <w:rsid w:val="001D1496"/>
    <w:rsid w:val="001D15E1"/>
    <w:rsid w:val="001D16C8"/>
    <w:rsid w:val="001D1A39"/>
    <w:rsid w:val="001D240B"/>
    <w:rsid w:val="001D2992"/>
    <w:rsid w:val="001D3025"/>
    <w:rsid w:val="001D332C"/>
    <w:rsid w:val="001D3A1C"/>
    <w:rsid w:val="001D3A1F"/>
    <w:rsid w:val="001D3EAD"/>
    <w:rsid w:val="001D4326"/>
    <w:rsid w:val="001D44EB"/>
    <w:rsid w:val="001D4527"/>
    <w:rsid w:val="001D4695"/>
    <w:rsid w:val="001D46DA"/>
    <w:rsid w:val="001D4896"/>
    <w:rsid w:val="001D505A"/>
    <w:rsid w:val="001D527F"/>
    <w:rsid w:val="001D5373"/>
    <w:rsid w:val="001D54AA"/>
    <w:rsid w:val="001D5851"/>
    <w:rsid w:val="001D585E"/>
    <w:rsid w:val="001D5A2B"/>
    <w:rsid w:val="001D5C26"/>
    <w:rsid w:val="001D5C2E"/>
    <w:rsid w:val="001D5F48"/>
    <w:rsid w:val="001D620B"/>
    <w:rsid w:val="001D627A"/>
    <w:rsid w:val="001D6560"/>
    <w:rsid w:val="001D671F"/>
    <w:rsid w:val="001D6C14"/>
    <w:rsid w:val="001D6CCD"/>
    <w:rsid w:val="001D6E82"/>
    <w:rsid w:val="001D6FF7"/>
    <w:rsid w:val="001D7640"/>
    <w:rsid w:val="001D7735"/>
    <w:rsid w:val="001D787D"/>
    <w:rsid w:val="001D7BC7"/>
    <w:rsid w:val="001E0889"/>
    <w:rsid w:val="001E0D5B"/>
    <w:rsid w:val="001E0E79"/>
    <w:rsid w:val="001E0F87"/>
    <w:rsid w:val="001E10A0"/>
    <w:rsid w:val="001E1245"/>
    <w:rsid w:val="001E13C3"/>
    <w:rsid w:val="001E1733"/>
    <w:rsid w:val="001E1B6F"/>
    <w:rsid w:val="001E20F6"/>
    <w:rsid w:val="001E297A"/>
    <w:rsid w:val="001E2C31"/>
    <w:rsid w:val="001E30BE"/>
    <w:rsid w:val="001E31AC"/>
    <w:rsid w:val="001E376C"/>
    <w:rsid w:val="001E38E3"/>
    <w:rsid w:val="001E391A"/>
    <w:rsid w:val="001E3EC0"/>
    <w:rsid w:val="001E40C6"/>
    <w:rsid w:val="001E41E5"/>
    <w:rsid w:val="001E4227"/>
    <w:rsid w:val="001E426A"/>
    <w:rsid w:val="001E47F4"/>
    <w:rsid w:val="001E4B71"/>
    <w:rsid w:val="001E4DF0"/>
    <w:rsid w:val="001E5137"/>
    <w:rsid w:val="001E57CA"/>
    <w:rsid w:val="001E580B"/>
    <w:rsid w:val="001E5916"/>
    <w:rsid w:val="001E59AF"/>
    <w:rsid w:val="001E67BF"/>
    <w:rsid w:val="001E6AAE"/>
    <w:rsid w:val="001E7191"/>
    <w:rsid w:val="001E7395"/>
    <w:rsid w:val="001E7AD8"/>
    <w:rsid w:val="001E7B4B"/>
    <w:rsid w:val="001E7EB4"/>
    <w:rsid w:val="001E7F81"/>
    <w:rsid w:val="001F0086"/>
    <w:rsid w:val="001F0559"/>
    <w:rsid w:val="001F081F"/>
    <w:rsid w:val="001F0992"/>
    <w:rsid w:val="001F0A6B"/>
    <w:rsid w:val="001F0B8E"/>
    <w:rsid w:val="001F0D4C"/>
    <w:rsid w:val="001F1382"/>
    <w:rsid w:val="001F192E"/>
    <w:rsid w:val="001F1CA8"/>
    <w:rsid w:val="001F2170"/>
    <w:rsid w:val="001F21BB"/>
    <w:rsid w:val="001F23A3"/>
    <w:rsid w:val="001F26DA"/>
    <w:rsid w:val="001F2A09"/>
    <w:rsid w:val="001F2CE7"/>
    <w:rsid w:val="001F2D34"/>
    <w:rsid w:val="001F2E41"/>
    <w:rsid w:val="001F365C"/>
    <w:rsid w:val="001F376E"/>
    <w:rsid w:val="001F485D"/>
    <w:rsid w:val="001F4BFB"/>
    <w:rsid w:val="001F4DB6"/>
    <w:rsid w:val="001F4DE5"/>
    <w:rsid w:val="001F50F0"/>
    <w:rsid w:val="001F5835"/>
    <w:rsid w:val="001F589B"/>
    <w:rsid w:val="001F59C5"/>
    <w:rsid w:val="001F622C"/>
    <w:rsid w:val="001F6690"/>
    <w:rsid w:val="001F6698"/>
    <w:rsid w:val="001F68CB"/>
    <w:rsid w:val="001F68DA"/>
    <w:rsid w:val="001F6948"/>
    <w:rsid w:val="001F6F60"/>
    <w:rsid w:val="001F7354"/>
    <w:rsid w:val="001F7408"/>
    <w:rsid w:val="001F7851"/>
    <w:rsid w:val="001F7A3D"/>
    <w:rsid w:val="001F7C89"/>
    <w:rsid w:val="0020033A"/>
    <w:rsid w:val="00200663"/>
    <w:rsid w:val="00200770"/>
    <w:rsid w:val="00200897"/>
    <w:rsid w:val="00200A83"/>
    <w:rsid w:val="00200D6A"/>
    <w:rsid w:val="00200E6F"/>
    <w:rsid w:val="0020183C"/>
    <w:rsid w:val="00201AD8"/>
    <w:rsid w:val="00201F2E"/>
    <w:rsid w:val="00202692"/>
    <w:rsid w:val="00202905"/>
    <w:rsid w:val="00202B84"/>
    <w:rsid w:val="00202EE1"/>
    <w:rsid w:val="00202FD0"/>
    <w:rsid w:val="00203033"/>
    <w:rsid w:val="0020352C"/>
    <w:rsid w:val="00203A23"/>
    <w:rsid w:val="00203DE5"/>
    <w:rsid w:val="00203E0F"/>
    <w:rsid w:val="002045A1"/>
    <w:rsid w:val="00204985"/>
    <w:rsid w:val="00204AD2"/>
    <w:rsid w:val="00204DC9"/>
    <w:rsid w:val="00205537"/>
    <w:rsid w:val="002056D0"/>
    <w:rsid w:val="00205894"/>
    <w:rsid w:val="00205A82"/>
    <w:rsid w:val="00205BDF"/>
    <w:rsid w:val="0020621E"/>
    <w:rsid w:val="0020632F"/>
    <w:rsid w:val="002067C0"/>
    <w:rsid w:val="002067E1"/>
    <w:rsid w:val="00206A54"/>
    <w:rsid w:val="0020707C"/>
    <w:rsid w:val="002076AF"/>
    <w:rsid w:val="00207767"/>
    <w:rsid w:val="00207E40"/>
    <w:rsid w:val="00207E8B"/>
    <w:rsid w:val="00207E9F"/>
    <w:rsid w:val="00207EFA"/>
    <w:rsid w:val="00210199"/>
    <w:rsid w:val="00210266"/>
    <w:rsid w:val="0021044F"/>
    <w:rsid w:val="00210B11"/>
    <w:rsid w:val="00210D42"/>
    <w:rsid w:val="00210D99"/>
    <w:rsid w:val="00210EEC"/>
    <w:rsid w:val="00211A93"/>
    <w:rsid w:val="00212008"/>
    <w:rsid w:val="002123FA"/>
    <w:rsid w:val="00212D8D"/>
    <w:rsid w:val="00212F6F"/>
    <w:rsid w:val="00213320"/>
    <w:rsid w:val="0021347C"/>
    <w:rsid w:val="00213C80"/>
    <w:rsid w:val="00213DBD"/>
    <w:rsid w:val="002143FF"/>
    <w:rsid w:val="00214461"/>
    <w:rsid w:val="002149B8"/>
    <w:rsid w:val="00214FE4"/>
    <w:rsid w:val="00215040"/>
    <w:rsid w:val="002153B9"/>
    <w:rsid w:val="002153C4"/>
    <w:rsid w:val="002154A5"/>
    <w:rsid w:val="00215708"/>
    <w:rsid w:val="00215762"/>
    <w:rsid w:val="00215909"/>
    <w:rsid w:val="00215E9E"/>
    <w:rsid w:val="00215EB9"/>
    <w:rsid w:val="00216102"/>
    <w:rsid w:val="002165F3"/>
    <w:rsid w:val="0021670A"/>
    <w:rsid w:val="002168F9"/>
    <w:rsid w:val="00216E5B"/>
    <w:rsid w:val="0021733C"/>
    <w:rsid w:val="00217561"/>
    <w:rsid w:val="00220435"/>
    <w:rsid w:val="00220725"/>
    <w:rsid w:val="00220742"/>
    <w:rsid w:val="002215AC"/>
    <w:rsid w:val="002222DC"/>
    <w:rsid w:val="00222356"/>
    <w:rsid w:val="00222758"/>
    <w:rsid w:val="00222DE0"/>
    <w:rsid w:val="00222FF9"/>
    <w:rsid w:val="002231EB"/>
    <w:rsid w:val="0022328F"/>
    <w:rsid w:val="0022345A"/>
    <w:rsid w:val="00223518"/>
    <w:rsid w:val="00223712"/>
    <w:rsid w:val="00223B40"/>
    <w:rsid w:val="00223FD9"/>
    <w:rsid w:val="002242C0"/>
    <w:rsid w:val="00224802"/>
    <w:rsid w:val="00224B9C"/>
    <w:rsid w:val="00224D96"/>
    <w:rsid w:val="002253F7"/>
    <w:rsid w:val="00225575"/>
    <w:rsid w:val="002256A5"/>
    <w:rsid w:val="002265A2"/>
    <w:rsid w:val="0022675D"/>
    <w:rsid w:val="002268A1"/>
    <w:rsid w:val="00226FC2"/>
    <w:rsid w:val="0022703B"/>
    <w:rsid w:val="00227110"/>
    <w:rsid w:val="002274C6"/>
    <w:rsid w:val="00227A74"/>
    <w:rsid w:val="00227B1E"/>
    <w:rsid w:val="00227B9E"/>
    <w:rsid w:val="00227F41"/>
    <w:rsid w:val="00230000"/>
    <w:rsid w:val="002300A8"/>
    <w:rsid w:val="00230BBF"/>
    <w:rsid w:val="00230C81"/>
    <w:rsid w:val="00230F10"/>
    <w:rsid w:val="00231417"/>
    <w:rsid w:val="002314D6"/>
    <w:rsid w:val="00231674"/>
    <w:rsid w:val="00231C42"/>
    <w:rsid w:val="002321B3"/>
    <w:rsid w:val="0023224E"/>
    <w:rsid w:val="0023247F"/>
    <w:rsid w:val="00232480"/>
    <w:rsid w:val="00232C82"/>
    <w:rsid w:val="00232CE1"/>
    <w:rsid w:val="00232E0C"/>
    <w:rsid w:val="00232E30"/>
    <w:rsid w:val="002332B0"/>
    <w:rsid w:val="0023338E"/>
    <w:rsid w:val="002335A6"/>
    <w:rsid w:val="00233C67"/>
    <w:rsid w:val="002341F6"/>
    <w:rsid w:val="002344C1"/>
    <w:rsid w:val="00234550"/>
    <w:rsid w:val="002345AF"/>
    <w:rsid w:val="00234CDC"/>
    <w:rsid w:val="00234D6C"/>
    <w:rsid w:val="00234DFF"/>
    <w:rsid w:val="002358CD"/>
    <w:rsid w:val="00235AC6"/>
    <w:rsid w:val="00235B97"/>
    <w:rsid w:val="00235D54"/>
    <w:rsid w:val="00235DB9"/>
    <w:rsid w:val="00236451"/>
    <w:rsid w:val="0023682A"/>
    <w:rsid w:val="00236A2D"/>
    <w:rsid w:val="00236C97"/>
    <w:rsid w:val="0023716D"/>
    <w:rsid w:val="002374FF"/>
    <w:rsid w:val="00237837"/>
    <w:rsid w:val="00237885"/>
    <w:rsid w:val="00237FD5"/>
    <w:rsid w:val="00240200"/>
    <w:rsid w:val="00240495"/>
    <w:rsid w:val="002404D4"/>
    <w:rsid w:val="002404DF"/>
    <w:rsid w:val="00241205"/>
    <w:rsid w:val="00241470"/>
    <w:rsid w:val="002417E3"/>
    <w:rsid w:val="00241BC1"/>
    <w:rsid w:val="00241BD7"/>
    <w:rsid w:val="00241DF7"/>
    <w:rsid w:val="00241E08"/>
    <w:rsid w:val="00241EED"/>
    <w:rsid w:val="002423C2"/>
    <w:rsid w:val="0024255F"/>
    <w:rsid w:val="002425E0"/>
    <w:rsid w:val="0024271F"/>
    <w:rsid w:val="00242CB7"/>
    <w:rsid w:val="00242D5E"/>
    <w:rsid w:val="002430D7"/>
    <w:rsid w:val="0024364E"/>
    <w:rsid w:val="00243847"/>
    <w:rsid w:val="00243998"/>
    <w:rsid w:val="002439B1"/>
    <w:rsid w:val="00243F23"/>
    <w:rsid w:val="00243F2C"/>
    <w:rsid w:val="00244624"/>
    <w:rsid w:val="002447FE"/>
    <w:rsid w:val="00244C9D"/>
    <w:rsid w:val="00244CD5"/>
    <w:rsid w:val="00244D51"/>
    <w:rsid w:val="00244D7C"/>
    <w:rsid w:val="00244E71"/>
    <w:rsid w:val="00245136"/>
    <w:rsid w:val="002454C7"/>
    <w:rsid w:val="00245E1E"/>
    <w:rsid w:val="002461B2"/>
    <w:rsid w:val="002462A1"/>
    <w:rsid w:val="002466AC"/>
    <w:rsid w:val="00246C04"/>
    <w:rsid w:val="00246C97"/>
    <w:rsid w:val="00247105"/>
    <w:rsid w:val="002473A9"/>
    <w:rsid w:val="002475E5"/>
    <w:rsid w:val="002477E6"/>
    <w:rsid w:val="00247AAD"/>
    <w:rsid w:val="0025030D"/>
    <w:rsid w:val="00250A74"/>
    <w:rsid w:val="00250D30"/>
    <w:rsid w:val="00251766"/>
    <w:rsid w:val="00251922"/>
    <w:rsid w:val="00251E47"/>
    <w:rsid w:val="002524BD"/>
    <w:rsid w:val="002525CC"/>
    <w:rsid w:val="00252627"/>
    <w:rsid w:val="00252653"/>
    <w:rsid w:val="002528BA"/>
    <w:rsid w:val="0025290F"/>
    <w:rsid w:val="00252DD5"/>
    <w:rsid w:val="00253173"/>
    <w:rsid w:val="002535A8"/>
    <w:rsid w:val="002535BD"/>
    <w:rsid w:val="0025367D"/>
    <w:rsid w:val="0025381F"/>
    <w:rsid w:val="00253E32"/>
    <w:rsid w:val="00253EF1"/>
    <w:rsid w:val="002545FA"/>
    <w:rsid w:val="0025473A"/>
    <w:rsid w:val="00254C83"/>
    <w:rsid w:val="00255388"/>
    <w:rsid w:val="0025561A"/>
    <w:rsid w:val="00255810"/>
    <w:rsid w:val="00255B34"/>
    <w:rsid w:val="00255BD4"/>
    <w:rsid w:val="00255FAE"/>
    <w:rsid w:val="002560FF"/>
    <w:rsid w:val="0025627D"/>
    <w:rsid w:val="002565A3"/>
    <w:rsid w:val="00256AA3"/>
    <w:rsid w:val="00256BC8"/>
    <w:rsid w:val="00256C77"/>
    <w:rsid w:val="00256E9B"/>
    <w:rsid w:val="00256EE2"/>
    <w:rsid w:val="00257308"/>
    <w:rsid w:val="00257EE6"/>
    <w:rsid w:val="00260424"/>
    <w:rsid w:val="00260459"/>
    <w:rsid w:val="0026046B"/>
    <w:rsid w:val="00260631"/>
    <w:rsid w:val="00260C38"/>
    <w:rsid w:val="00260EF1"/>
    <w:rsid w:val="00260FB5"/>
    <w:rsid w:val="0026112D"/>
    <w:rsid w:val="002613D6"/>
    <w:rsid w:val="00261518"/>
    <w:rsid w:val="00261589"/>
    <w:rsid w:val="00261997"/>
    <w:rsid w:val="00262460"/>
    <w:rsid w:val="00262FD9"/>
    <w:rsid w:val="00263387"/>
    <w:rsid w:val="00263659"/>
    <w:rsid w:val="00263850"/>
    <w:rsid w:val="00263CC5"/>
    <w:rsid w:val="00263D4F"/>
    <w:rsid w:val="00263EEA"/>
    <w:rsid w:val="00264159"/>
    <w:rsid w:val="002641D6"/>
    <w:rsid w:val="00264339"/>
    <w:rsid w:val="0026442F"/>
    <w:rsid w:val="002647C7"/>
    <w:rsid w:val="00264B4F"/>
    <w:rsid w:val="00264BDE"/>
    <w:rsid w:val="00265031"/>
    <w:rsid w:val="0026511D"/>
    <w:rsid w:val="0026527B"/>
    <w:rsid w:val="0026540C"/>
    <w:rsid w:val="0026542E"/>
    <w:rsid w:val="00265430"/>
    <w:rsid w:val="0026574C"/>
    <w:rsid w:val="00265A7C"/>
    <w:rsid w:val="00265DCB"/>
    <w:rsid w:val="00265F40"/>
    <w:rsid w:val="00266B8B"/>
    <w:rsid w:val="00266CD6"/>
    <w:rsid w:val="00267131"/>
    <w:rsid w:val="00267651"/>
    <w:rsid w:val="00267700"/>
    <w:rsid w:val="00267835"/>
    <w:rsid w:val="00267AF5"/>
    <w:rsid w:val="00267BDE"/>
    <w:rsid w:val="00267CDF"/>
    <w:rsid w:val="00267F0F"/>
    <w:rsid w:val="00270497"/>
    <w:rsid w:val="002707B7"/>
    <w:rsid w:val="00270ED8"/>
    <w:rsid w:val="00271084"/>
    <w:rsid w:val="0027110A"/>
    <w:rsid w:val="002713EE"/>
    <w:rsid w:val="00271A06"/>
    <w:rsid w:val="00271C80"/>
    <w:rsid w:val="00271CE2"/>
    <w:rsid w:val="00271E16"/>
    <w:rsid w:val="00271E1D"/>
    <w:rsid w:val="00272044"/>
    <w:rsid w:val="00272123"/>
    <w:rsid w:val="002723E0"/>
    <w:rsid w:val="00272685"/>
    <w:rsid w:val="002726E9"/>
    <w:rsid w:val="00272A27"/>
    <w:rsid w:val="00272A65"/>
    <w:rsid w:val="00272E0B"/>
    <w:rsid w:val="00273082"/>
    <w:rsid w:val="002730F4"/>
    <w:rsid w:val="002730F5"/>
    <w:rsid w:val="0027331D"/>
    <w:rsid w:val="00273592"/>
    <w:rsid w:val="00273705"/>
    <w:rsid w:val="00273B80"/>
    <w:rsid w:val="00273E14"/>
    <w:rsid w:val="00273FA3"/>
    <w:rsid w:val="002741E1"/>
    <w:rsid w:val="002750A1"/>
    <w:rsid w:val="002755F9"/>
    <w:rsid w:val="0027566B"/>
    <w:rsid w:val="0027588F"/>
    <w:rsid w:val="002758E2"/>
    <w:rsid w:val="00275993"/>
    <w:rsid w:val="002759BF"/>
    <w:rsid w:val="00275B94"/>
    <w:rsid w:val="00275DA9"/>
    <w:rsid w:val="002761B0"/>
    <w:rsid w:val="00276304"/>
    <w:rsid w:val="00276E60"/>
    <w:rsid w:val="00276F61"/>
    <w:rsid w:val="0027754E"/>
    <w:rsid w:val="0027786D"/>
    <w:rsid w:val="00277D52"/>
    <w:rsid w:val="0028024D"/>
    <w:rsid w:val="00280508"/>
    <w:rsid w:val="002805D4"/>
    <w:rsid w:val="00280709"/>
    <w:rsid w:val="00280E5E"/>
    <w:rsid w:val="00280E9E"/>
    <w:rsid w:val="00281225"/>
    <w:rsid w:val="002812B4"/>
    <w:rsid w:val="0028149A"/>
    <w:rsid w:val="002815E1"/>
    <w:rsid w:val="00281EF7"/>
    <w:rsid w:val="002820A9"/>
    <w:rsid w:val="0028228B"/>
    <w:rsid w:val="002825F7"/>
    <w:rsid w:val="002826C2"/>
    <w:rsid w:val="00282964"/>
    <w:rsid w:val="00282BC3"/>
    <w:rsid w:val="00282EC5"/>
    <w:rsid w:val="002830B1"/>
    <w:rsid w:val="00283118"/>
    <w:rsid w:val="00283525"/>
    <w:rsid w:val="0028361E"/>
    <w:rsid w:val="00283A4E"/>
    <w:rsid w:val="00283C0E"/>
    <w:rsid w:val="00283F0F"/>
    <w:rsid w:val="0028404C"/>
    <w:rsid w:val="0028446B"/>
    <w:rsid w:val="00284639"/>
    <w:rsid w:val="002846AA"/>
    <w:rsid w:val="0028471D"/>
    <w:rsid w:val="00284820"/>
    <w:rsid w:val="00284B27"/>
    <w:rsid w:val="00284BFF"/>
    <w:rsid w:val="00285106"/>
    <w:rsid w:val="002851E4"/>
    <w:rsid w:val="00285B66"/>
    <w:rsid w:val="00285D4C"/>
    <w:rsid w:val="00285E79"/>
    <w:rsid w:val="00285F88"/>
    <w:rsid w:val="002860B5"/>
    <w:rsid w:val="002862A1"/>
    <w:rsid w:val="0028685E"/>
    <w:rsid w:val="00286933"/>
    <w:rsid w:val="00286ADF"/>
    <w:rsid w:val="0028733B"/>
    <w:rsid w:val="002875D6"/>
    <w:rsid w:val="002879FF"/>
    <w:rsid w:val="00287B35"/>
    <w:rsid w:val="00287C1A"/>
    <w:rsid w:val="00290267"/>
    <w:rsid w:val="0029038F"/>
    <w:rsid w:val="00290546"/>
    <w:rsid w:val="002908C7"/>
    <w:rsid w:val="00290D41"/>
    <w:rsid w:val="00290DB4"/>
    <w:rsid w:val="002915FF"/>
    <w:rsid w:val="00291952"/>
    <w:rsid w:val="00291E82"/>
    <w:rsid w:val="00291F9A"/>
    <w:rsid w:val="0029273B"/>
    <w:rsid w:val="00292E73"/>
    <w:rsid w:val="00292F12"/>
    <w:rsid w:val="00292FE6"/>
    <w:rsid w:val="00293217"/>
    <w:rsid w:val="002932D9"/>
    <w:rsid w:val="002934E3"/>
    <w:rsid w:val="002935A4"/>
    <w:rsid w:val="002938D3"/>
    <w:rsid w:val="00293A2E"/>
    <w:rsid w:val="00293E74"/>
    <w:rsid w:val="00293F7F"/>
    <w:rsid w:val="002945F4"/>
    <w:rsid w:val="002947C5"/>
    <w:rsid w:val="00294943"/>
    <w:rsid w:val="00294DE1"/>
    <w:rsid w:val="0029515A"/>
    <w:rsid w:val="0029523E"/>
    <w:rsid w:val="00295585"/>
    <w:rsid w:val="002955AA"/>
    <w:rsid w:val="00295814"/>
    <w:rsid w:val="00295939"/>
    <w:rsid w:val="002959DC"/>
    <w:rsid w:val="00295F21"/>
    <w:rsid w:val="0029624C"/>
    <w:rsid w:val="0029672D"/>
    <w:rsid w:val="00296C3B"/>
    <w:rsid w:val="00297118"/>
    <w:rsid w:val="00297365"/>
    <w:rsid w:val="00297524"/>
    <w:rsid w:val="00297812"/>
    <w:rsid w:val="00297A1B"/>
    <w:rsid w:val="00297B6F"/>
    <w:rsid w:val="00297C72"/>
    <w:rsid w:val="00297D4B"/>
    <w:rsid w:val="00297DF4"/>
    <w:rsid w:val="00297EFC"/>
    <w:rsid w:val="002A01CD"/>
    <w:rsid w:val="002A05D8"/>
    <w:rsid w:val="002A0720"/>
    <w:rsid w:val="002A085F"/>
    <w:rsid w:val="002A1304"/>
    <w:rsid w:val="002A14A7"/>
    <w:rsid w:val="002A168F"/>
    <w:rsid w:val="002A17FA"/>
    <w:rsid w:val="002A1926"/>
    <w:rsid w:val="002A1D65"/>
    <w:rsid w:val="002A1E77"/>
    <w:rsid w:val="002A2007"/>
    <w:rsid w:val="002A2173"/>
    <w:rsid w:val="002A2396"/>
    <w:rsid w:val="002A244F"/>
    <w:rsid w:val="002A2468"/>
    <w:rsid w:val="002A2C58"/>
    <w:rsid w:val="002A324A"/>
    <w:rsid w:val="002A33A3"/>
    <w:rsid w:val="002A33D3"/>
    <w:rsid w:val="002A358A"/>
    <w:rsid w:val="002A35A1"/>
    <w:rsid w:val="002A35C8"/>
    <w:rsid w:val="002A3CD6"/>
    <w:rsid w:val="002A3DAF"/>
    <w:rsid w:val="002A41EB"/>
    <w:rsid w:val="002A43B7"/>
    <w:rsid w:val="002A4BB1"/>
    <w:rsid w:val="002A52EE"/>
    <w:rsid w:val="002A5333"/>
    <w:rsid w:val="002A56CE"/>
    <w:rsid w:val="002A5703"/>
    <w:rsid w:val="002A576B"/>
    <w:rsid w:val="002A59D5"/>
    <w:rsid w:val="002A5B07"/>
    <w:rsid w:val="002A5BA4"/>
    <w:rsid w:val="002A6300"/>
    <w:rsid w:val="002A633B"/>
    <w:rsid w:val="002A6413"/>
    <w:rsid w:val="002A6A9B"/>
    <w:rsid w:val="002A6AD0"/>
    <w:rsid w:val="002A79F6"/>
    <w:rsid w:val="002B0030"/>
    <w:rsid w:val="002B0063"/>
    <w:rsid w:val="002B069F"/>
    <w:rsid w:val="002B087A"/>
    <w:rsid w:val="002B0930"/>
    <w:rsid w:val="002B0B42"/>
    <w:rsid w:val="002B10A4"/>
    <w:rsid w:val="002B11AB"/>
    <w:rsid w:val="002B1279"/>
    <w:rsid w:val="002B19A1"/>
    <w:rsid w:val="002B1A48"/>
    <w:rsid w:val="002B1A91"/>
    <w:rsid w:val="002B26A3"/>
    <w:rsid w:val="002B2C5C"/>
    <w:rsid w:val="002B2DE9"/>
    <w:rsid w:val="002B365B"/>
    <w:rsid w:val="002B371A"/>
    <w:rsid w:val="002B3EEA"/>
    <w:rsid w:val="002B4474"/>
    <w:rsid w:val="002B453F"/>
    <w:rsid w:val="002B495F"/>
    <w:rsid w:val="002B4CF5"/>
    <w:rsid w:val="002B4D33"/>
    <w:rsid w:val="002B5874"/>
    <w:rsid w:val="002B6398"/>
    <w:rsid w:val="002B6526"/>
    <w:rsid w:val="002B6735"/>
    <w:rsid w:val="002B6A33"/>
    <w:rsid w:val="002B6EC9"/>
    <w:rsid w:val="002B7475"/>
    <w:rsid w:val="002B7758"/>
    <w:rsid w:val="002B7835"/>
    <w:rsid w:val="002B7B6A"/>
    <w:rsid w:val="002C0573"/>
    <w:rsid w:val="002C0A77"/>
    <w:rsid w:val="002C0BAE"/>
    <w:rsid w:val="002C0E97"/>
    <w:rsid w:val="002C13EA"/>
    <w:rsid w:val="002C1751"/>
    <w:rsid w:val="002C1CEF"/>
    <w:rsid w:val="002C1FF6"/>
    <w:rsid w:val="002C24B8"/>
    <w:rsid w:val="002C2C27"/>
    <w:rsid w:val="002C3CFB"/>
    <w:rsid w:val="002C405E"/>
    <w:rsid w:val="002C46FC"/>
    <w:rsid w:val="002C481F"/>
    <w:rsid w:val="002C4B65"/>
    <w:rsid w:val="002C4D0F"/>
    <w:rsid w:val="002C4DEB"/>
    <w:rsid w:val="002C4E0D"/>
    <w:rsid w:val="002C51A8"/>
    <w:rsid w:val="002C5521"/>
    <w:rsid w:val="002C56D5"/>
    <w:rsid w:val="002C5FC4"/>
    <w:rsid w:val="002C6093"/>
    <w:rsid w:val="002C610B"/>
    <w:rsid w:val="002C616F"/>
    <w:rsid w:val="002C62F5"/>
    <w:rsid w:val="002C649F"/>
    <w:rsid w:val="002C64F7"/>
    <w:rsid w:val="002C6634"/>
    <w:rsid w:val="002C6879"/>
    <w:rsid w:val="002C68D3"/>
    <w:rsid w:val="002C6C8F"/>
    <w:rsid w:val="002C6E2B"/>
    <w:rsid w:val="002C7017"/>
    <w:rsid w:val="002C7027"/>
    <w:rsid w:val="002C786B"/>
    <w:rsid w:val="002C7CDF"/>
    <w:rsid w:val="002C7FD5"/>
    <w:rsid w:val="002D00A7"/>
    <w:rsid w:val="002D0386"/>
    <w:rsid w:val="002D0507"/>
    <w:rsid w:val="002D06F8"/>
    <w:rsid w:val="002D0C0B"/>
    <w:rsid w:val="002D0F47"/>
    <w:rsid w:val="002D0FC9"/>
    <w:rsid w:val="002D1157"/>
    <w:rsid w:val="002D1275"/>
    <w:rsid w:val="002D1470"/>
    <w:rsid w:val="002D1774"/>
    <w:rsid w:val="002D1F3F"/>
    <w:rsid w:val="002D200A"/>
    <w:rsid w:val="002D223B"/>
    <w:rsid w:val="002D233E"/>
    <w:rsid w:val="002D2730"/>
    <w:rsid w:val="002D2D0C"/>
    <w:rsid w:val="002D2DEE"/>
    <w:rsid w:val="002D35F3"/>
    <w:rsid w:val="002D3859"/>
    <w:rsid w:val="002D3A58"/>
    <w:rsid w:val="002D3CD1"/>
    <w:rsid w:val="002D3EC3"/>
    <w:rsid w:val="002D452C"/>
    <w:rsid w:val="002D4A11"/>
    <w:rsid w:val="002D4A83"/>
    <w:rsid w:val="002D4F70"/>
    <w:rsid w:val="002D5222"/>
    <w:rsid w:val="002D5310"/>
    <w:rsid w:val="002D5594"/>
    <w:rsid w:val="002D593C"/>
    <w:rsid w:val="002D5AF9"/>
    <w:rsid w:val="002D5B55"/>
    <w:rsid w:val="002D5CA5"/>
    <w:rsid w:val="002D5E75"/>
    <w:rsid w:val="002D5EDC"/>
    <w:rsid w:val="002D5F39"/>
    <w:rsid w:val="002D622C"/>
    <w:rsid w:val="002D6537"/>
    <w:rsid w:val="002D69C5"/>
    <w:rsid w:val="002D6D1C"/>
    <w:rsid w:val="002D6FEA"/>
    <w:rsid w:val="002D7372"/>
    <w:rsid w:val="002D74B6"/>
    <w:rsid w:val="002D7699"/>
    <w:rsid w:val="002D76D8"/>
    <w:rsid w:val="002D7864"/>
    <w:rsid w:val="002D7CAA"/>
    <w:rsid w:val="002D7E9A"/>
    <w:rsid w:val="002D7FBB"/>
    <w:rsid w:val="002D7FE6"/>
    <w:rsid w:val="002E0093"/>
    <w:rsid w:val="002E05CD"/>
    <w:rsid w:val="002E0697"/>
    <w:rsid w:val="002E077C"/>
    <w:rsid w:val="002E0E3D"/>
    <w:rsid w:val="002E0EE8"/>
    <w:rsid w:val="002E1428"/>
    <w:rsid w:val="002E15F3"/>
    <w:rsid w:val="002E1CEA"/>
    <w:rsid w:val="002E1E83"/>
    <w:rsid w:val="002E20D5"/>
    <w:rsid w:val="002E2324"/>
    <w:rsid w:val="002E2A33"/>
    <w:rsid w:val="002E2EFC"/>
    <w:rsid w:val="002E2F42"/>
    <w:rsid w:val="002E2FCA"/>
    <w:rsid w:val="002E32A1"/>
    <w:rsid w:val="002E3452"/>
    <w:rsid w:val="002E3573"/>
    <w:rsid w:val="002E3897"/>
    <w:rsid w:val="002E3B08"/>
    <w:rsid w:val="002E3B10"/>
    <w:rsid w:val="002E3BC3"/>
    <w:rsid w:val="002E4011"/>
    <w:rsid w:val="002E45E8"/>
    <w:rsid w:val="002E4B98"/>
    <w:rsid w:val="002E4EE9"/>
    <w:rsid w:val="002E505F"/>
    <w:rsid w:val="002E5362"/>
    <w:rsid w:val="002E537A"/>
    <w:rsid w:val="002E5992"/>
    <w:rsid w:val="002E5996"/>
    <w:rsid w:val="002E5C2F"/>
    <w:rsid w:val="002E60A8"/>
    <w:rsid w:val="002E62AE"/>
    <w:rsid w:val="002E682E"/>
    <w:rsid w:val="002E691C"/>
    <w:rsid w:val="002E6B54"/>
    <w:rsid w:val="002E6D86"/>
    <w:rsid w:val="002E71CB"/>
    <w:rsid w:val="002E740E"/>
    <w:rsid w:val="002E74FB"/>
    <w:rsid w:val="002E78B9"/>
    <w:rsid w:val="002E7C05"/>
    <w:rsid w:val="002E7CA3"/>
    <w:rsid w:val="002F00A9"/>
    <w:rsid w:val="002F028D"/>
    <w:rsid w:val="002F0694"/>
    <w:rsid w:val="002F08E0"/>
    <w:rsid w:val="002F0B27"/>
    <w:rsid w:val="002F0BBD"/>
    <w:rsid w:val="002F10D6"/>
    <w:rsid w:val="002F1471"/>
    <w:rsid w:val="002F17F4"/>
    <w:rsid w:val="002F1828"/>
    <w:rsid w:val="002F1BDA"/>
    <w:rsid w:val="002F2557"/>
    <w:rsid w:val="002F2855"/>
    <w:rsid w:val="002F285B"/>
    <w:rsid w:val="002F29A7"/>
    <w:rsid w:val="002F2BC2"/>
    <w:rsid w:val="002F309B"/>
    <w:rsid w:val="002F30D7"/>
    <w:rsid w:val="002F33AA"/>
    <w:rsid w:val="002F34B3"/>
    <w:rsid w:val="002F3591"/>
    <w:rsid w:val="002F37AC"/>
    <w:rsid w:val="002F388B"/>
    <w:rsid w:val="002F3A4E"/>
    <w:rsid w:val="002F3D16"/>
    <w:rsid w:val="002F4225"/>
    <w:rsid w:val="002F451D"/>
    <w:rsid w:val="002F4529"/>
    <w:rsid w:val="002F519B"/>
    <w:rsid w:val="002F55AD"/>
    <w:rsid w:val="002F560C"/>
    <w:rsid w:val="002F56D3"/>
    <w:rsid w:val="002F580D"/>
    <w:rsid w:val="002F58F7"/>
    <w:rsid w:val="002F5933"/>
    <w:rsid w:val="002F597B"/>
    <w:rsid w:val="002F59DE"/>
    <w:rsid w:val="002F5C47"/>
    <w:rsid w:val="002F6388"/>
    <w:rsid w:val="002F6CFD"/>
    <w:rsid w:val="002F71FF"/>
    <w:rsid w:val="002F771A"/>
    <w:rsid w:val="002F7833"/>
    <w:rsid w:val="002F7C31"/>
    <w:rsid w:val="003001D9"/>
    <w:rsid w:val="00300532"/>
    <w:rsid w:val="00300814"/>
    <w:rsid w:val="003008D3"/>
    <w:rsid w:val="00300CBF"/>
    <w:rsid w:val="0030117A"/>
    <w:rsid w:val="003013E7"/>
    <w:rsid w:val="003014A9"/>
    <w:rsid w:val="003017FB"/>
    <w:rsid w:val="00301C14"/>
    <w:rsid w:val="00301E06"/>
    <w:rsid w:val="00301EE6"/>
    <w:rsid w:val="00302885"/>
    <w:rsid w:val="003028C4"/>
    <w:rsid w:val="00302A80"/>
    <w:rsid w:val="0030301E"/>
    <w:rsid w:val="00303592"/>
    <w:rsid w:val="00303771"/>
    <w:rsid w:val="003038BC"/>
    <w:rsid w:val="00303AE4"/>
    <w:rsid w:val="00303BCD"/>
    <w:rsid w:val="00303F14"/>
    <w:rsid w:val="003040F0"/>
    <w:rsid w:val="00304497"/>
    <w:rsid w:val="0030490E"/>
    <w:rsid w:val="00304B78"/>
    <w:rsid w:val="003056F0"/>
    <w:rsid w:val="00305A30"/>
    <w:rsid w:val="00305B8E"/>
    <w:rsid w:val="00305CA3"/>
    <w:rsid w:val="003060F5"/>
    <w:rsid w:val="003067EB"/>
    <w:rsid w:val="00306C72"/>
    <w:rsid w:val="003104BF"/>
    <w:rsid w:val="00310813"/>
    <w:rsid w:val="003108D4"/>
    <w:rsid w:val="0031090D"/>
    <w:rsid w:val="00310F33"/>
    <w:rsid w:val="0031103C"/>
    <w:rsid w:val="003111CA"/>
    <w:rsid w:val="0031138E"/>
    <w:rsid w:val="00311427"/>
    <w:rsid w:val="00311AE1"/>
    <w:rsid w:val="00311EDD"/>
    <w:rsid w:val="00312507"/>
    <w:rsid w:val="00312716"/>
    <w:rsid w:val="00312B73"/>
    <w:rsid w:val="00312BEC"/>
    <w:rsid w:val="00312C94"/>
    <w:rsid w:val="00312D5E"/>
    <w:rsid w:val="0031325C"/>
    <w:rsid w:val="00313268"/>
    <w:rsid w:val="003137FC"/>
    <w:rsid w:val="00313ACB"/>
    <w:rsid w:val="00313B30"/>
    <w:rsid w:val="00313BD4"/>
    <w:rsid w:val="00313F5A"/>
    <w:rsid w:val="00313F72"/>
    <w:rsid w:val="003143E2"/>
    <w:rsid w:val="00314719"/>
    <w:rsid w:val="003149C4"/>
    <w:rsid w:val="003152C4"/>
    <w:rsid w:val="00315386"/>
    <w:rsid w:val="0031539A"/>
    <w:rsid w:val="003154B1"/>
    <w:rsid w:val="0031562F"/>
    <w:rsid w:val="003157B3"/>
    <w:rsid w:val="0031580F"/>
    <w:rsid w:val="003158F1"/>
    <w:rsid w:val="00315958"/>
    <w:rsid w:val="00315FF6"/>
    <w:rsid w:val="00316137"/>
    <w:rsid w:val="0031646D"/>
    <w:rsid w:val="003164E9"/>
    <w:rsid w:val="00316742"/>
    <w:rsid w:val="00317017"/>
    <w:rsid w:val="003171CC"/>
    <w:rsid w:val="0031724E"/>
    <w:rsid w:val="003172C7"/>
    <w:rsid w:val="003176A9"/>
    <w:rsid w:val="00317AAC"/>
    <w:rsid w:val="00320702"/>
    <w:rsid w:val="003207E7"/>
    <w:rsid w:val="003208C5"/>
    <w:rsid w:val="00320EF9"/>
    <w:rsid w:val="003211AA"/>
    <w:rsid w:val="0032121F"/>
    <w:rsid w:val="003216CD"/>
    <w:rsid w:val="00321957"/>
    <w:rsid w:val="00321E48"/>
    <w:rsid w:val="0032294F"/>
    <w:rsid w:val="00322B5C"/>
    <w:rsid w:val="00323021"/>
    <w:rsid w:val="0032303E"/>
    <w:rsid w:val="00323477"/>
    <w:rsid w:val="00323856"/>
    <w:rsid w:val="003238DF"/>
    <w:rsid w:val="00323A3E"/>
    <w:rsid w:val="00323BEB"/>
    <w:rsid w:val="00323FBA"/>
    <w:rsid w:val="003240F8"/>
    <w:rsid w:val="003243EC"/>
    <w:rsid w:val="0032453E"/>
    <w:rsid w:val="003245FE"/>
    <w:rsid w:val="00324DEF"/>
    <w:rsid w:val="00324FE0"/>
    <w:rsid w:val="0032502E"/>
    <w:rsid w:val="00325082"/>
    <w:rsid w:val="0032538C"/>
    <w:rsid w:val="003253A6"/>
    <w:rsid w:val="003256D1"/>
    <w:rsid w:val="003257C4"/>
    <w:rsid w:val="00325808"/>
    <w:rsid w:val="003258F1"/>
    <w:rsid w:val="003259BD"/>
    <w:rsid w:val="00325ADA"/>
    <w:rsid w:val="00325B9A"/>
    <w:rsid w:val="00325EAA"/>
    <w:rsid w:val="00325FC8"/>
    <w:rsid w:val="003260B9"/>
    <w:rsid w:val="0032624C"/>
    <w:rsid w:val="00326372"/>
    <w:rsid w:val="003264F7"/>
    <w:rsid w:val="0032674B"/>
    <w:rsid w:val="003267FB"/>
    <w:rsid w:val="00326C1A"/>
    <w:rsid w:val="00326D83"/>
    <w:rsid w:val="0032707E"/>
    <w:rsid w:val="0032718E"/>
    <w:rsid w:val="00327252"/>
    <w:rsid w:val="00327319"/>
    <w:rsid w:val="003274E9"/>
    <w:rsid w:val="00327571"/>
    <w:rsid w:val="00327672"/>
    <w:rsid w:val="00327BF9"/>
    <w:rsid w:val="00327CBB"/>
    <w:rsid w:val="00327D63"/>
    <w:rsid w:val="00327F25"/>
    <w:rsid w:val="00330BA3"/>
    <w:rsid w:val="00330C80"/>
    <w:rsid w:val="00330EB9"/>
    <w:rsid w:val="00331A01"/>
    <w:rsid w:val="00331A68"/>
    <w:rsid w:val="00331BC7"/>
    <w:rsid w:val="00331C4C"/>
    <w:rsid w:val="00331D25"/>
    <w:rsid w:val="00331DB9"/>
    <w:rsid w:val="00331E19"/>
    <w:rsid w:val="00331E9C"/>
    <w:rsid w:val="00331F79"/>
    <w:rsid w:val="003323E4"/>
    <w:rsid w:val="0033289D"/>
    <w:rsid w:val="00332A06"/>
    <w:rsid w:val="00332A33"/>
    <w:rsid w:val="00332ADC"/>
    <w:rsid w:val="00332C82"/>
    <w:rsid w:val="00332E01"/>
    <w:rsid w:val="00332E4A"/>
    <w:rsid w:val="0033320D"/>
    <w:rsid w:val="00333277"/>
    <w:rsid w:val="003336CE"/>
    <w:rsid w:val="003337A8"/>
    <w:rsid w:val="003337B9"/>
    <w:rsid w:val="00333CE3"/>
    <w:rsid w:val="00333EA5"/>
    <w:rsid w:val="0033403A"/>
    <w:rsid w:val="00334099"/>
    <w:rsid w:val="003345E7"/>
    <w:rsid w:val="00334C12"/>
    <w:rsid w:val="00334C21"/>
    <w:rsid w:val="00334C9C"/>
    <w:rsid w:val="00334CC3"/>
    <w:rsid w:val="00334E76"/>
    <w:rsid w:val="00334EE2"/>
    <w:rsid w:val="00334F83"/>
    <w:rsid w:val="0033502B"/>
    <w:rsid w:val="00335064"/>
    <w:rsid w:val="0033511B"/>
    <w:rsid w:val="0033554D"/>
    <w:rsid w:val="0033568F"/>
    <w:rsid w:val="003358CC"/>
    <w:rsid w:val="00335AF9"/>
    <w:rsid w:val="00335BA2"/>
    <w:rsid w:val="00335BAC"/>
    <w:rsid w:val="00336090"/>
    <w:rsid w:val="00336294"/>
    <w:rsid w:val="003366CE"/>
    <w:rsid w:val="00336E34"/>
    <w:rsid w:val="00337673"/>
    <w:rsid w:val="00337780"/>
    <w:rsid w:val="003377E4"/>
    <w:rsid w:val="00337846"/>
    <w:rsid w:val="00337922"/>
    <w:rsid w:val="00340222"/>
    <w:rsid w:val="00340778"/>
    <w:rsid w:val="00340798"/>
    <w:rsid w:val="00340AA1"/>
    <w:rsid w:val="00341073"/>
    <w:rsid w:val="00341113"/>
    <w:rsid w:val="0034166D"/>
    <w:rsid w:val="003419C5"/>
    <w:rsid w:val="00341F93"/>
    <w:rsid w:val="00342037"/>
    <w:rsid w:val="0034234A"/>
    <w:rsid w:val="00342736"/>
    <w:rsid w:val="00342D56"/>
    <w:rsid w:val="00342DA0"/>
    <w:rsid w:val="00342E48"/>
    <w:rsid w:val="00343154"/>
    <w:rsid w:val="003435CE"/>
    <w:rsid w:val="0034362C"/>
    <w:rsid w:val="00343AAA"/>
    <w:rsid w:val="00343BB8"/>
    <w:rsid w:val="00343E07"/>
    <w:rsid w:val="00343FC6"/>
    <w:rsid w:val="0034440A"/>
    <w:rsid w:val="00344502"/>
    <w:rsid w:val="0034487D"/>
    <w:rsid w:val="00344B22"/>
    <w:rsid w:val="00344C4F"/>
    <w:rsid w:val="00344FC6"/>
    <w:rsid w:val="0034514B"/>
    <w:rsid w:val="003458EC"/>
    <w:rsid w:val="00345B73"/>
    <w:rsid w:val="003462E8"/>
    <w:rsid w:val="003466C3"/>
    <w:rsid w:val="0034683D"/>
    <w:rsid w:val="00346BBE"/>
    <w:rsid w:val="00346E29"/>
    <w:rsid w:val="0034726A"/>
    <w:rsid w:val="003474A4"/>
    <w:rsid w:val="00347CE6"/>
    <w:rsid w:val="0035011E"/>
    <w:rsid w:val="0035056B"/>
    <w:rsid w:val="0035069A"/>
    <w:rsid w:val="003508E0"/>
    <w:rsid w:val="00350B50"/>
    <w:rsid w:val="00350EBB"/>
    <w:rsid w:val="0035117A"/>
    <w:rsid w:val="00351186"/>
    <w:rsid w:val="003511CA"/>
    <w:rsid w:val="003512DD"/>
    <w:rsid w:val="00351359"/>
    <w:rsid w:val="00351374"/>
    <w:rsid w:val="003515AB"/>
    <w:rsid w:val="00351954"/>
    <w:rsid w:val="00351A5C"/>
    <w:rsid w:val="00351B34"/>
    <w:rsid w:val="00352157"/>
    <w:rsid w:val="00352222"/>
    <w:rsid w:val="003526BA"/>
    <w:rsid w:val="0035317A"/>
    <w:rsid w:val="003534B4"/>
    <w:rsid w:val="00353605"/>
    <w:rsid w:val="003539E4"/>
    <w:rsid w:val="00353AE0"/>
    <w:rsid w:val="00353E2F"/>
    <w:rsid w:val="00353FD8"/>
    <w:rsid w:val="00354001"/>
    <w:rsid w:val="00354BF7"/>
    <w:rsid w:val="00354D25"/>
    <w:rsid w:val="00354F87"/>
    <w:rsid w:val="003553CF"/>
    <w:rsid w:val="003558B0"/>
    <w:rsid w:val="0035594F"/>
    <w:rsid w:val="0035599E"/>
    <w:rsid w:val="00355B34"/>
    <w:rsid w:val="00355E71"/>
    <w:rsid w:val="00356029"/>
    <w:rsid w:val="003567B2"/>
    <w:rsid w:val="00356CC5"/>
    <w:rsid w:val="00356E89"/>
    <w:rsid w:val="00356FA1"/>
    <w:rsid w:val="00357160"/>
    <w:rsid w:val="00357596"/>
    <w:rsid w:val="00357EDA"/>
    <w:rsid w:val="003602B1"/>
    <w:rsid w:val="0036042F"/>
    <w:rsid w:val="00360441"/>
    <w:rsid w:val="003605E9"/>
    <w:rsid w:val="00360694"/>
    <w:rsid w:val="00360884"/>
    <w:rsid w:val="00360B15"/>
    <w:rsid w:val="00360FC9"/>
    <w:rsid w:val="00361113"/>
    <w:rsid w:val="00361198"/>
    <w:rsid w:val="003611AF"/>
    <w:rsid w:val="00361236"/>
    <w:rsid w:val="00361237"/>
    <w:rsid w:val="00361302"/>
    <w:rsid w:val="00361457"/>
    <w:rsid w:val="003614B8"/>
    <w:rsid w:val="003615A0"/>
    <w:rsid w:val="00361789"/>
    <w:rsid w:val="003619FA"/>
    <w:rsid w:val="00361DA4"/>
    <w:rsid w:val="00361EA9"/>
    <w:rsid w:val="00361EBD"/>
    <w:rsid w:val="003621C6"/>
    <w:rsid w:val="003628A8"/>
    <w:rsid w:val="0036299D"/>
    <w:rsid w:val="00362A55"/>
    <w:rsid w:val="003634B7"/>
    <w:rsid w:val="00363CE3"/>
    <w:rsid w:val="00363D5B"/>
    <w:rsid w:val="00363DA4"/>
    <w:rsid w:val="003645B5"/>
    <w:rsid w:val="0036466D"/>
    <w:rsid w:val="0036469E"/>
    <w:rsid w:val="00364941"/>
    <w:rsid w:val="00364CE2"/>
    <w:rsid w:val="00364D22"/>
    <w:rsid w:val="00365B07"/>
    <w:rsid w:val="00365B9E"/>
    <w:rsid w:val="00366008"/>
    <w:rsid w:val="0036615E"/>
    <w:rsid w:val="003661E8"/>
    <w:rsid w:val="003663D1"/>
    <w:rsid w:val="003664AC"/>
    <w:rsid w:val="0036654F"/>
    <w:rsid w:val="00366639"/>
    <w:rsid w:val="00366A78"/>
    <w:rsid w:val="00367100"/>
    <w:rsid w:val="003674AD"/>
    <w:rsid w:val="0036753B"/>
    <w:rsid w:val="00367744"/>
    <w:rsid w:val="00367AA2"/>
    <w:rsid w:val="00367CBF"/>
    <w:rsid w:val="00370098"/>
    <w:rsid w:val="003701C5"/>
    <w:rsid w:val="00370233"/>
    <w:rsid w:val="0037070C"/>
    <w:rsid w:val="003707EE"/>
    <w:rsid w:val="00370B6E"/>
    <w:rsid w:val="00370FDA"/>
    <w:rsid w:val="00371032"/>
    <w:rsid w:val="00371649"/>
    <w:rsid w:val="0037165F"/>
    <w:rsid w:val="0037169A"/>
    <w:rsid w:val="003718A9"/>
    <w:rsid w:val="0037199B"/>
    <w:rsid w:val="00371A32"/>
    <w:rsid w:val="00371B44"/>
    <w:rsid w:val="00371D98"/>
    <w:rsid w:val="003721FB"/>
    <w:rsid w:val="0037224C"/>
    <w:rsid w:val="003723DB"/>
    <w:rsid w:val="00372465"/>
    <w:rsid w:val="00372712"/>
    <w:rsid w:val="003728AC"/>
    <w:rsid w:val="00372BE4"/>
    <w:rsid w:val="00372C7D"/>
    <w:rsid w:val="00373245"/>
    <w:rsid w:val="00373584"/>
    <w:rsid w:val="00373D61"/>
    <w:rsid w:val="003740A5"/>
    <w:rsid w:val="0037414A"/>
    <w:rsid w:val="003745AC"/>
    <w:rsid w:val="00374E2F"/>
    <w:rsid w:val="00374FA0"/>
    <w:rsid w:val="00374FA1"/>
    <w:rsid w:val="00375316"/>
    <w:rsid w:val="00375A76"/>
    <w:rsid w:val="00375E38"/>
    <w:rsid w:val="00375EDD"/>
    <w:rsid w:val="00375F86"/>
    <w:rsid w:val="0037602F"/>
    <w:rsid w:val="003761E3"/>
    <w:rsid w:val="003763E2"/>
    <w:rsid w:val="00376411"/>
    <w:rsid w:val="00376EE0"/>
    <w:rsid w:val="00376FDE"/>
    <w:rsid w:val="0037724F"/>
    <w:rsid w:val="0037748D"/>
    <w:rsid w:val="003777A7"/>
    <w:rsid w:val="003777E1"/>
    <w:rsid w:val="00377B32"/>
    <w:rsid w:val="00377B90"/>
    <w:rsid w:val="00377C11"/>
    <w:rsid w:val="00377CEB"/>
    <w:rsid w:val="0038025F"/>
    <w:rsid w:val="003803F4"/>
    <w:rsid w:val="00380557"/>
    <w:rsid w:val="003805B6"/>
    <w:rsid w:val="0038126A"/>
    <w:rsid w:val="0038134C"/>
    <w:rsid w:val="00381ACA"/>
    <w:rsid w:val="00381F55"/>
    <w:rsid w:val="003825BB"/>
    <w:rsid w:val="003825DE"/>
    <w:rsid w:val="003827C1"/>
    <w:rsid w:val="00382EB9"/>
    <w:rsid w:val="003830DC"/>
    <w:rsid w:val="00383B13"/>
    <w:rsid w:val="00383B6E"/>
    <w:rsid w:val="00383C95"/>
    <w:rsid w:val="00384072"/>
    <w:rsid w:val="0038413C"/>
    <w:rsid w:val="00384341"/>
    <w:rsid w:val="00384AC9"/>
    <w:rsid w:val="00384BD5"/>
    <w:rsid w:val="00384E6F"/>
    <w:rsid w:val="00384EBF"/>
    <w:rsid w:val="003851C8"/>
    <w:rsid w:val="003853EF"/>
    <w:rsid w:val="003854DD"/>
    <w:rsid w:val="00385951"/>
    <w:rsid w:val="0038598C"/>
    <w:rsid w:val="003863E7"/>
    <w:rsid w:val="0038656A"/>
    <w:rsid w:val="0038668A"/>
    <w:rsid w:val="00386973"/>
    <w:rsid w:val="00386C1A"/>
    <w:rsid w:val="00386EE1"/>
    <w:rsid w:val="00386F27"/>
    <w:rsid w:val="00386FF1"/>
    <w:rsid w:val="00387026"/>
    <w:rsid w:val="00387153"/>
    <w:rsid w:val="00387169"/>
    <w:rsid w:val="00387237"/>
    <w:rsid w:val="003879A9"/>
    <w:rsid w:val="00387E35"/>
    <w:rsid w:val="00387FF7"/>
    <w:rsid w:val="003900B0"/>
    <w:rsid w:val="00390510"/>
    <w:rsid w:val="003905B6"/>
    <w:rsid w:val="00390B14"/>
    <w:rsid w:val="00390C3A"/>
    <w:rsid w:val="00391277"/>
    <w:rsid w:val="0039134D"/>
    <w:rsid w:val="0039143D"/>
    <w:rsid w:val="00391751"/>
    <w:rsid w:val="003918FD"/>
    <w:rsid w:val="00391A04"/>
    <w:rsid w:val="0039275B"/>
    <w:rsid w:val="00392DA2"/>
    <w:rsid w:val="00393022"/>
    <w:rsid w:val="003931E2"/>
    <w:rsid w:val="003932EA"/>
    <w:rsid w:val="0039361A"/>
    <w:rsid w:val="003936FC"/>
    <w:rsid w:val="00393C32"/>
    <w:rsid w:val="00393F5E"/>
    <w:rsid w:val="003940A4"/>
    <w:rsid w:val="003940F9"/>
    <w:rsid w:val="003941DE"/>
    <w:rsid w:val="00394895"/>
    <w:rsid w:val="003950D9"/>
    <w:rsid w:val="0039526B"/>
    <w:rsid w:val="0039572C"/>
    <w:rsid w:val="0039588F"/>
    <w:rsid w:val="00395CF0"/>
    <w:rsid w:val="00396295"/>
    <w:rsid w:val="003963A1"/>
    <w:rsid w:val="00396ABB"/>
    <w:rsid w:val="00396EEE"/>
    <w:rsid w:val="0039725B"/>
    <w:rsid w:val="00397657"/>
    <w:rsid w:val="0039799D"/>
    <w:rsid w:val="00397DCA"/>
    <w:rsid w:val="003A03A2"/>
    <w:rsid w:val="003A0537"/>
    <w:rsid w:val="003A090C"/>
    <w:rsid w:val="003A0CAA"/>
    <w:rsid w:val="003A1291"/>
    <w:rsid w:val="003A16EB"/>
    <w:rsid w:val="003A1A09"/>
    <w:rsid w:val="003A2181"/>
    <w:rsid w:val="003A255C"/>
    <w:rsid w:val="003A261D"/>
    <w:rsid w:val="003A262C"/>
    <w:rsid w:val="003A2AEE"/>
    <w:rsid w:val="003A2BC5"/>
    <w:rsid w:val="003A2E11"/>
    <w:rsid w:val="003A2F50"/>
    <w:rsid w:val="003A31ED"/>
    <w:rsid w:val="003A360A"/>
    <w:rsid w:val="003A395F"/>
    <w:rsid w:val="003A43DC"/>
    <w:rsid w:val="003A4798"/>
    <w:rsid w:val="003A4980"/>
    <w:rsid w:val="003A4F55"/>
    <w:rsid w:val="003A517B"/>
    <w:rsid w:val="003A57B9"/>
    <w:rsid w:val="003A5E7B"/>
    <w:rsid w:val="003A5F46"/>
    <w:rsid w:val="003A612C"/>
    <w:rsid w:val="003A642B"/>
    <w:rsid w:val="003A6798"/>
    <w:rsid w:val="003A6AA5"/>
    <w:rsid w:val="003A6BCE"/>
    <w:rsid w:val="003A6CAA"/>
    <w:rsid w:val="003A6D3B"/>
    <w:rsid w:val="003A77DD"/>
    <w:rsid w:val="003B0184"/>
    <w:rsid w:val="003B0591"/>
    <w:rsid w:val="003B0A1B"/>
    <w:rsid w:val="003B0DCC"/>
    <w:rsid w:val="003B102C"/>
    <w:rsid w:val="003B10AF"/>
    <w:rsid w:val="003B1157"/>
    <w:rsid w:val="003B15C5"/>
    <w:rsid w:val="003B17E7"/>
    <w:rsid w:val="003B1B4F"/>
    <w:rsid w:val="003B1CBC"/>
    <w:rsid w:val="003B1CFB"/>
    <w:rsid w:val="003B1EEB"/>
    <w:rsid w:val="003B2104"/>
    <w:rsid w:val="003B23B9"/>
    <w:rsid w:val="003B2AA4"/>
    <w:rsid w:val="003B2D8E"/>
    <w:rsid w:val="003B36D2"/>
    <w:rsid w:val="003B3764"/>
    <w:rsid w:val="003B37FB"/>
    <w:rsid w:val="003B3AF8"/>
    <w:rsid w:val="003B3FCF"/>
    <w:rsid w:val="003B418E"/>
    <w:rsid w:val="003B424C"/>
    <w:rsid w:val="003B434D"/>
    <w:rsid w:val="003B4484"/>
    <w:rsid w:val="003B4770"/>
    <w:rsid w:val="003B4983"/>
    <w:rsid w:val="003B4ECC"/>
    <w:rsid w:val="003B5464"/>
    <w:rsid w:val="003B55E4"/>
    <w:rsid w:val="003B5753"/>
    <w:rsid w:val="003B5830"/>
    <w:rsid w:val="003B5BD0"/>
    <w:rsid w:val="003B5D0B"/>
    <w:rsid w:val="003B5E28"/>
    <w:rsid w:val="003B6032"/>
    <w:rsid w:val="003B6074"/>
    <w:rsid w:val="003B619D"/>
    <w:rsid w:val="003B66A7"/>
    <w:rsid w:val="003B6EDA"/>
    <w:rsid w:val="003B72A0"/>
    <w:rsid w:val="003B7832"/>
    <w:rsid w:val="003B7DAD"/>
    <w:rsid w:val="003C0434"/>
    <w:rsid w:val="003C047E"/>
    <w:rsid w:val="003C04EE"/>
    <w:rsid w:val="003C07D5"/>
    <w:rsid w:val="003C083C"/>
    <w:rsid w:val="003C0CD2"/>
    <w:rsid w:val="003C0CE8"/>
    <w:rsid w:val="003C0D5B"/>
    <w:rsid w:val="003C0E1E"/>
    <w:rsid w:val="003C0E54"/>
    <w:rsid w:val="003C0F6D"/>
    <w:rsid w:val="003C0F91"/>
    <w:rsid w:val="003C18C6"/>
    <w:rsid w:val="003C19E2"/>
    <w:rsid w:val="003C1F24"/>
    <w:rsid w:val="003C215D"/>
    <w:rsid w:val="003C2568"/>
    <w:rsid w:val="003C2BDB"/>
    <w:rsid w:val="003C347B"/>
    <w:rsid w:val="003C386C"/>
    <w:rsid w:val="003C387D"/>
    <w:rsid w:val="003C3D71"/>
    <w:rsid w:val="003C3FCA"/>
    <w:rsid w:val="003C4046"/>
    <w:rsid w:val="003C42BE"/>
    <w:rsid w:val="003C42EC"/>
    <w:rsid w:val="003C462E"/>
    <w:rsid w:val="003C471D"/>
    <w:rsid w:val="003C4A28"/>
    <w:rsid w:val="003C4A44"/>
    <w:rsid w:val="003C4DEA"/>
    <w:rsid w:val="003C4E36"/>
    <w:rsid w:val="003C5416"/>
    <w:rsid w:val="003C559B"/>
    <w:rsid w:val="003C55C2"/>
    <w:rsid w:val="003C5978"/>
    <w:rsid w:val="003C59AD"/>
    <w:rsid w:val="003C5A99"/>
    <w:rsid w:val="003C5BBE"/>
    <w:rsid w:val="003C5E5F"/>
    <w:rsid w:val="003C6129"/>
    <w:rsid w:val="003C6843"/>
    <w:rsid w:val="003C6C4D"/>
    <w:rsid w:val="003C727B"/>
    <w:rsid w:val="003C798B"/>
    <w:rsid w:val="003C79FF"/>
    <w:rsid w:val="003C7CC1"/>
    <w:rsid w:val="003C7F3D"/>
    <w:rsid w:val="003D01BD"/>
    <w:rsid w:val="003D0605"/>
    <w:rsid w:val="003D06F2"/>
    <w:rsid w:val="003D0906"/>
    <w:rsid w:val="003D0E95"/>
    <w:rsid w:val="003D1438"/>
    <w:rsid w:val="003D1969"/>
    <w:rsid w:val="003D1A33"/>
    <w:rsid w:val="003D1AC7"/>
    <w:rsid w:val="003D1B6C"/>
    <w:rsid w:val="003D1C92"/>
    <w:rsid w:val="003D1E0D"/>
    <w:rsid w:val="003D1E9A"/>
    <w:rsid w:val="003D20A4"/>
    <w:rsid w:val="003D2335"/>
    <w:rsid w:val="003D2C9A"/>
    <w:rsid w:val="003D2D14"/>
    <w:rsid w:val="003D2D7F"/>
    <w:rsid w:val="003D30E0"/>
    <w:rsid w:val="003D31CF"/>
    <w:rsid w:val="003D3878"/>
    <w:rsid w:val="003D3879"/>
    <w:rsid w:val="003D3DB1"/>
    <w:rsid w:val="003D3F70"/>
    <w:rsid w:val="003D4224"/>
    <w:rsid w:val="003D428F"/>
    <w:rsid w:val="003D4723"/>
    <w:rsid w:val="003D4740"/>
    <w:rsid w:val="003D47B4"/>
    <w:rsid w:val="003D4C1E"/>
    <w:rsid w:val="003D4CB9"/>
    <w:rsid w:val="003D4E55"/>
    <w:rsid w:val="003D4E92"/>
    <w:rsid w:val="003D4F91"/>
    <w:rsid w:val="003D517E"/>
    <w:rsid w:val="003D5419"/>
    <w:rsid w:val="003D554F"/>
    <w:rsid w:val="003D5CCB"/>
    <w:rsid w:val="003D5D14"/>
    <w:rsid w:val="003D5D20"/>
    <w:rsid w:val="003D6258"/>
    <w:rsid w:val="003D6675"/>
    <w:rsid w:val="003D6CED"/>
    <w:rsid w:val="003D6D6D"/>
    <w:rsid w:val="003D717E"/>
    <w:rsid w:val="003D7184"/>
    <w:rsid w:val="003D742B"/>
    <w:rsid w:val="003D793E"/>
    <w:rsid w:val="003D79BF"/>
    <w:rsid w:val="003D7EB2"/>
    <w:rsid w:val="003D7EFC"/>
    <w:rsid w:val="003E0494"/>
    <w:rsid w:val="003E0522"/>
    <w:rsid w:val="003E0833"/>
    <w:rsid w:val="003E0A1A"/>
    <w:rsid w:val="003E1272"/>
    <w:rsid w:val="003E16A4"/>
    <w:rsid w:val="003E1718"/>
    <w:rsid w:val="003E1AB2"/>
    <w:rsid w:val="003E1FB2"/>
    <w:rsid w:val="003E2174"/>
    <w:rsid w:val="003E2566"/>
    <w:rsid w:val="003E273F"/>
    <w:rsid w:val="003E28B3"/>
    <w:rsid w:val="003E2D55"/>
    <w:rsid w:val="003E2E50"/>
    <w:rsid w:val="003E32E5"/>
    <w:rsid w:val="003E3B37"/>
    <w:rsid w:val="003E3B3B"/>
    <w:rsid w:val="003E3CB5"/>
    <w:rsid w:val="003E44C9"/>
    <w:rsid w:val="003E464E"/>
    <w:rsid w:val="003E494F"/>
    <w:rsid w:val="003E4BBB"/>
    <w:rsid w:val="003E4C34"/>
    <w:rsid w:val="003E4EF5"/>
    <w:rsid w:val="003E5204"/>
    <w:rsid w:val="003E58EE"/>
    <w:rsid w:val="003E594D"/>
    <w:rsid w:val="003E5A29"/>
    <w:rsid w:val="003E5A40"/>
    <w:rsid w:val="003E5D9E"/>
    <w:rsid w:val="003E6021"/>
    <w:rsid w:val="003E6216"/>
    <w:rsid w:val="003E664B"/>
    <w:rsid w:val="003E697E"/>
    <w:rsid w:val="003E69D8"/>
    <w:rsid w:val="003E6EAF"/>
    <w:rsid w:val="003E6F49"/>
    <w:rsid w:val="003E7158"/>
    <w:rsid w:val="003E717F"/>
    <w:rsid w:val="003E7570"/>
    <w:rsid w:val="003E7DCD"/>
    <w:rsid w:val="003F0044"/>
    <w:rsid w:val="003F039A"/>
    <w:rsid w:val="003F0729"/>
    <w:rsid w:val="003F0881"/>
    <w:rsid w:val="003F0BA3"/>
    <w:rsid w:val="003F0CC6"/>
    <w:rsid w:val="003F0CEC"/>
    <w:rsid w:val="003F10B7"/>
    <w:rsid w:val="003F130A"/>
    <w:rsid w:val="003F13BE"/>
    <w:rsid w:val="003F13CA"/>
    <w:rsid w:val="003F1923"/>
    <w:rsid w:val="003F19CA"/>
    <w:rsid w:val="003F1DDC"/>
    <w:rsid w:val="003F1EE2"/>
    <w:rsid w:val="003F1EFE"/>
    <w:rsid w:val="003F28BC"/>
    <w:rsid w:val="003F28E8"/>
    <w:rsid w:val="003F2B58"/>
    <w:rsid w:val="003F2B93"/>
    <w:rsid w:val="003F2C4C"/>
    <w:rsid w:val="003F2DC9"/>
    <w:rsid w:val="003F331C"/>
    <w:rsid w:val="003F33EB"/>
    <w:rsid w:val="003F3801"/>
    <w:rsid w:val="003F3D38"/>
    <w:rsid w:val="003F447D"/>
    <w:rsid w:val="003F46D8"/>
    <w:rsid w:val="003F4923"/>
    <w:rsid w:val="003F4CB5"/>
    <w:rsid w:val="003F4EED"/>
    <w:rsid w:val="003F5732"/>
    <w:rsid w:val="003F58F4"/>
    <w:rsid w:val="003F5B2D"/>
    <w:rsid w:val="003F5E40"/>
    <w:rsid w:val="003F6098"/>
    <w:rsid w:val="003F6585"/>
    <w:rsid w:val="003F659B"/>
    <w:rsid w:val="003F662A"/>
    <w:rsid w:val="003F70D4"/>
    <w:rsid w:val="003F7987"/>
    <w:rsid w:val="003F7A22"/>
    <w:rsid w:val="003F7E1D"/>
    <w:rsid w:val="0040034F"/>
    <w:rsid w:val="004003B8"/>
    <w:rsid w:val="00400FC4"/>
    <w:rsid w:val="00401054"/>
    <w:rsid w:val="004010DE"/>
    <w:rsid w:val="004013AC"/>
    <w:rsid w:val="00401D72"/>
    <w:rsid w:val="00401E65"/>
    <w:rsid w:val="00402160"/>
    <w:rsid w:val="0040250A"/>
    <w:rsid w:val="0040257D"/>
    <w:rsid w:val="00402654"/>
    <w:rsid w:val="00402663"/>
    <w:rsid w:val="00402756"/>
    <w:rsid w:val="00402904"/>
    <w:rsid w:val="00402C01"/>
    <w:rsid w:val="00402DFA"/>
    <w:rsid w:val="00402E06"/>
    <w:rsid w:val="004034A0"/>
    <w:rsid w:val="00403974"/>
    <w:rsid w:val="00404317"/>
    <w:rsid w:val="00404347"/>
    <w:rsid w:val="004044A9"/>
    <w:rsid w:val="004047B8"/>
    <w:rsid w:val="004048E3"/>
    <w:rsid w:val="004049CC"/>
    <w:rsid w:val="00404BCA"/>
    <w:rsid w:val="00404D56"/>
    <w:rsid w:val="00404E39"/>
    <w:rsid w:val="00405061"/>
    <w:rsid w:val="004050A7"/>
    <w:rsid w:val="004053DA"/>
    <w:rsid w:val="00405766"/>
    <w:rsid w:val="004059B6"/>
    <w:rsid w:val="00405BED"/>
    <w:rsid w:val="00406323"/>
    <w:rsid w:val="0040671D"/>
    <w:rsid w:val="004068B0"/>
    <w:rsid w:val="00406A29"/>
    <w:rsid w:val="00406B5E"/>
    <w:rsid w:val="00406B6A"/>
    <w:rsid w:val="00406EC8"/>
    <w:rsid w:val="004075F2"/>
    <w:rsid w:val="00407899"/>
    <w:rsid w:val="004079F7"/>
    <w:rsid w:val="00407BCA"/>
    <w:rsid w:val="00407E98"/>
    <w:rsid w:val="00410113"/>
    <w:rsid w:val="004102E3"/>
    <w:rsid w:val="004103C6"/>
    <w:rsid w:val="004107B9"/>
    <w:rsid w:val="00410804"/>
    <w:rsid w:val="0041112A"/>
    <w:rsid w:val="00411630"/>
    <w:rsid w:val="00412936"/>
    <w:rsid w:val="00412E07"/>
    <w:rsid w:val="00412EBD"/>
    <w:rsid w:val="00412F61"/>
    <w:rsid w:val="00412FA1"/>
    <w:rsid w:val="00413005"/>
    <w:rsid w:val="004130C1"/>
    <w:rsid w:val="004132E4"/>
    <w:rsid w:val="0041390B"/>
    <w:rsid w:val="00414176"/>
    <w:rsid w:val="004141C0"/>
    <w:rsid w:val="0041452F"/>
    <w:rsid w:val="004146B6"/>
    <w:rsid w:val="00414710"/>
    <w:rsid w:val="0041475F"/>
    <w:rsid w:val="00414AB0"/>
    <w:rsid w:val="00414E4D"/>
    <w:rsid w:val="00414E52"/>
    <w:rsid w:val="0041501E"/>
    <w:rsid w:val="00415080"/>
    <w:rsid w:val="0041604E"/>
    <w:rsid w:val="004164AE"/>
    <w:rsid w:val="004165E7"/>
    <w:rsid w:val="00416FA7"/>
    <w:rsid w:val="0041718C"/>
    <w:rsid w:val="004177BC"/>
    <w:rsid w:val="00417832"/>
    <w:rsid w:val="00417929"/>
    <w:rsid w:val="00417B84"/>
    <w:rsid w:val="004207A5"/>
    <w:rsid w:val="00420FB2"/>
    <w:rsid w:val="00421083"/>
    <w:rsid w:val="00421087"/>
    <w:rsid w:val="00421202"/>
    <w:rsid w:val="00421D3B"/>
    <w:rsid w:val="00422021"/>
    <w:rsid w:val="00422161"/>
    <w:rsid w:val="0042236C"/>
    <w:rsid w:val="004223A8"/>
    <w:rsid w:val="004223AC"/>
    <w:rsid w:val="00422477"/>
    <w:rsid w:val="00422CA8"/>
    <w:rsid w:val="00423451"/>
    <w:rsid w:val="00423776"/>
    <w:rsid w:val="004238CB"/>
    <w:rsid w:val="0042428B"/>
    <w:rsid w:val="004243E2"/>
    <w:rsid w:val="0042456F"/>
    <w:rsid w:val="00424600"/>
    <w:rsid w:val="00424870"/>
    <w:rsid w:val="0042489F"/>
    <w:rsid w:val="00424971"/>
    <w:rsid w:val="00424E85"/>
    <w:rsid w:val="00425CA5"/>
    <w:rsid w:val="00425F83"/>
    <w:rsid w:val="0042627E"/>
    <w:rsid w:val="00426A0E"/>
    <w:rsid w:val="00426DF3"/>
    <w:rsid w:val="0042709C"/>
    <w:rsid w:val="0042777A"/>
    <w:rsid w:val="00430028"/>
    <w:rsid w:val="00430108"/>
    <w:rsid w:val="004308D6"/>
    <w:rsid w:val="00430BFD"/>
    <w:rsid w:val="00430C24"/>
    <w:rsid w:val="00430D6E"/>
    <w:rsid w:val="00431256"/>
    <w:rsid w:val="00431351"/>
    <w:rsid w:val="004313DD"/>
    <w:rsid w:val="00431A92"/>
    <w:rsid w:val="00431AEB"/>
    <w:rsid w:val="004320A8"/>
    <w:rsid w:val="0043233C"/>
    <w:rsid w:val="00432351"/>
    <w:rsid w:val="00432418"/>
    <w:rsid w:val="004324AD"/>
    <w:rsid w:val="00432600"/>
    <w:rsid w:val="00432684"/>
    <w:rsid w:val="004326D9"/>
    <w:rsid w:val="00432777"/>
    <w:rsid w:val="004328DF"/>
    <w:rsid w:val="00432B38"/>
    <w:rsid w:val="00432BDB"/>
    <w:rsid w:val="00432C8C"/>
    <w:rsid w:val="00432D7D"/>
    <w:rsid w:val="00432F33"/>
    <w:rsid w:val="00433068"/>
    <w:rsid w:val="004330EB"/>
    <w:rsid w:val="004331CD"/>
    <w:rsid w:val="00433219"/>
    <w:rsid w:val="0043363C"/>
    <w:rsid w:val="00433853"/>
    <w:rsid w:val="00433C1E"/>
    <w:rsid w:val="00434330"/>
    <w:rsid w:val="00434383"/>
    <w:rsid w:val="004345A3"/>
    <w:rsid w:val="00434775"/>
    <w:rsid w:val="00434A97"/>
    <w:rsid w:val="00434EC2"/>
    <w:rsid w:val="00435363"/>
    <w:rsid w:val="00435760"/>
    <w:rsid w:val="00435778"/>
    <w:rsid w:val="00435AF3"/>
    <w:rsid w:val="0043602B"/>
    <w:rsid w:val="00436614"/>
    <w:rsid w:val="0043676A"/>
    <w:rsid w:val="0043681E"/>
    <w:rsid w:val="0043692A"/>
    <w:rsid w:val="0043699D"/>
    <w:rsid w:val="00436A8A"/>
    <w:rsid w:val="00436EF3"/>
    <w:rsid w:val="00437152"/>
    <w:rsid w:val="00437585"/>
    <w:rsid w:val="0043759C"/>
    <w:rsid w:val="00437C98"/>
    <w:rsid w:val="00437D0E"/>
    <w:rsid w:val="00440036"/>
    <w:rsid w:val="00440119"/>
    <w:rsid w:val="00440599"/>
    <w:rsid w:val="00440C0C"/>
    <w:rsid w:val="00440E94"/>
    <w:rsid w:val="00440F4E"/>
    <w:rsid w:val="004412F8"/>
    <w:rsid w:val="004413AE"/>
    <w:rsid w:val="004417CA"/>
    <w:rsid w:val="00441B64"/>
    <w:rsid w:val="004422A7"/>
    <w:rsid w:val="0044233E"/>
    <w:rsid w:val="004424C4"/>
    <w:rsid w:val="004427B4"/>
    <w:rsid w:val="00442CD0"/>
    <w:rsid w:val="00442DE5"/>
    <w:rsid w:val="004431CD"/>
    <w:rsid w:val="00443264"/>
    <w:rsid w:val="0044376D"/>
    <w:rsid w:val="0044379C"/>
    <w:rsid w:val="004438E2"/>
    <w:rsid w:val="0044394D"/>
    <w:rsid w:val="00443F5A"/>
    <w:rsid w:val="0044433B"/>
    <w:rsid w:val="00444625"/>
    <w:rsid w:val="00444740"/>
    <w:rsid w:val="0044479D"/>
    <w:rsid w:val="00444813"/>
    <w:rsid w:val="00444A56"/>
    <w:rsid w:val="00444EFB"/>
    <w:rsid w:val="00444FC4"/>
    <w:rsid w:val="00444FF5"/>
    <w:rsid w:val="0044566D"/>
    <w:rsid w:val="00445D30"/>
    <w:rsid w:val="00445D78"/>
    <w:rsid w:val="00446131"/>
    <w:rsid w:val="004462CA"/>
    <w:rsid w:val="004466EF"/>
    <w:rsid w:val="00446769"/>
    <w:rsid w:val="004468B7"/>
    <w:rsid w:val="00446D7E"/>
    <w:rsid w:val="00446DC8"/>
    <w:rsid w:val="0044762B"/>
    <w:rsid w:val="00447673"/>
    <w:rsid w:val="004477E5"/>
    <w:rsid w:val="004478B7"/>
    <w:rsid w:val="00450533"/>
    <w:rsid w:val="00450877"/>
    <w:rsid w:val="004510F8"/>
    <w:rsid w:val="0045115D"/>
    <w:rsid w:val="004514D1"/>
    <w:rsid w:val="0045169A"/>
    <w:rsid w:val="00451D10"/>
    <w:rsid w:val="00451F21"/>
    <w:rsid w:val="00452DC5"/>
    <w:rsid w:val="00452F9F"/>
    <w:rsid w:val="00453026"/>
    <w:rsid w:val="00453479"/>
    <w:rsid w:val="00453EF8"/>
    <w:rsid w:val="004541DF"/>
    <w:rsid w:val="004542A5"/>
    <w:rsid w:val="004546BB"/>
    <w:rsid w:val="0045484A"/>
    <w:rsid w:val="00454BEF"/>
    <w:rsid w:val="00454DD3"/>
    <w:rsid w:val="00455196"/>
    <w:rsid w:val="00455209"/>
    <w:rsid w:val="00455A3A"/>
    <w:rsid w:val="00455D01"/>
    <w:rsid w:val="00455D27"/>
    <w:rsid w:val="00455FEE"/>
    <w:rsid w:val="004562B7"/>
    <w:rsid w:val="0045695B"/>
    <w:rsid w:val="00456BAC"/>
    <w:rsid w:val="00456C9C"/>
    <w:rsid w:val="00456EEE"/>
    <w:rsid w:val="00456FBC"/>
    <w:rsid w:val="0045750F"/>
    <w:rsid w:val="0045769C"/>
    <w:rsid w:val="00457789"/>
    <w:rsid w:val="00457E07"/>
    <w:rsid w:val="0046127F"/>
    <w:rsid w:val="004613FB"/>
    <w:rsid w:val="00461675"/>
    <w:rsid w:val="00461733"/>
    <w:rsid w:val="00461965"/>
    <w:rsid w:val="0046197B"/>
    <w:rsid w:val="00461B0D"/>
    <w:rsid w:val="004620FF"/>
    <w:rsid w:val="0046234B"/>
    <w:rsid w:val="00462390"/>
    <w:rsid w:val="00462555"/>
    <w:rsid w:val="00462D2A"/>
    <w:rsid w:val="00463EFC"/>
    <w:rsid w:val="004640C3"/>
    <w:rsid w:val="0046475B"/>
    <w:rsid w:val="00464A63"/>
    <w:rsid w:val="00464E85"/>
    <w:rsid w:val="00465501"/>
    <w:rsid w:val="004656DB"/>
    <w:rsid w:val="004659B7"/>
    <w:rsid w:val="00465A00"/>
    <w:rsid w:val="00465A40"/>
    <w:rsid w:val="0046645E"/>
    <w:rsid w:val="004665FA"/>
    <w:rsid w:val="004666E2"/>
    <w:rsid w:val="004669BB"/>
    <w:rsid w:val="00466AE1"/>
    <w:rsid w:val="00466E38"/>
    <w:rsid w:val="00466F93"/>
    <w:rsid w:val="00467159"/>
    <w:rsid w:val="00467231"/>
    <w:rsid w:val="0046743E"/>
    <w:rsid w:val="004678D1"/>
    <w:rsid w:val="00467977"/>
    <w:rsid w:val="00467989"/>
    <w:rsid w:val="00467F30"/>
    <w:rsid w:val="0047012D"/>
    <w:rsid w:val="00470177"/>
    <w:rsid w:val="004704E6"/>
    <w:rsid w:val="00470A7F"/>
    <w:rsid w:val="00470D25"/>
    <w:rsid w:val="00471146"/>
    <w:rsid w:val="004711C0"/>
    <w:rsid w:val="004715F6"/>
    <w:rsid w:val="00471915"/>
    <w:rsid w:val="004719F1"/>
    <w:rsid w:val="0047226C"/>
    <w:rsid w:val="0047232C"/>
    <w:rsid w:val="004725A0"/>
    <w:rsid w:val="004730B3"/>
    <w:rsid w:val="00473361"/>
    <w:rsid w:val="0047347B"/>
    <w:rsid w:val="00473B98"/>
    <w:rsid w:val="00473DBE"/>
    <w:rsid w:val="00473ED3"/>
    <w:rsid w:val="00473F9D"/>
    <w:rsid w:val="00474396"/>
    <w:rsid w:val="00474457"/>
    <w:rsid w:val="00474769"/>
    <w:rsid w:val="00474B22"/>
    <w:rsid w:val="00474D22"/>
    <w:rsid w:val="00474F81"/>
    <w:rsid w:val="00475371"/>
    <w:rsid w:val="0047557A"/>
    <w:rsid w:val="00475DF0"/>
    <w:rsid w:val="00475EF4"/>
    <w:rsid w:val="00476254"/>
    <w:rsid w:val="004762D4"/>
    <w:rsid w:val="00476532"/>
    <w:rsid w:val="00476587"/>
    <w:rsid w:val="004766A0"/>
    <w:rsid w:val="00476B67"/>
    <w:rsid w:val="00476F50"/>
    <w:rsid w:val="00477311"/>
    <w:rsid w:val="00477914"/>
    <w:rsid w:val="00477AB6"/>
    <w:rsid w:val="00477E9D"/>
    <w:rsid w:val="00480125"/>
    <w:rsid w:val="0048012E"/>
    <w:rsid w:val="00480255"/>
    <w:rsid w:val="004802A2"/>
    <w:rsid w:val="0048071E"/>
    <w:rsid w:val="00480C78"/>
    <w:rsid w:val="00480C97"/>
    <w:rsid w:val="00481196"/>
    <w:rsid w:val="0048130C"/>
    <w:rsid w:val="0048154A"/>
    <w:rsid w:val="00481603"/>
    <w:rsid w:val="004818C9"/>
    <w:rsid w:val="00481962"/>
    <w:rsid w:val="00481A53"/>
    <w:rsid w:val="00481C83"/>
    <w:rsid w:val="00481FEB"/>
    <w:rsid w:val="00482140"/>
    <w:rsid w:val="0048218C"/>
    <w:rsid w:val="0048221D"/>
    <w:rsid w:val="0048276B"/>
    <w:rsid w:val="004827A7"/>
    <w:rsid w:val="0048281E"/>
    <w:rsid w:val="0048298E"/>
    <w:rsid w:val="00482DAC"/>
    <w:rsid w:val="004830E4"/>
    <w:rsid w:val="0048372A"/>
    <w:rsid w:val="00483B29"/>
    <w:rsid w:val="00483E7A"/>
    <w:rsid w:val="00484417"/>
    <w:rsid w:val="0048489A"/>
    <w:rsid w:val="0048495F"/>
    <w:rsid w:val="00484FFA"/>
    <w:rsid w:val="00485014"/>
    <w:rsid w:val="004854F1"/>
    <w:rsid w:val="0048576A"/>
    <w:rsid w:val="0048587A"/>
    <w:rsid w:val="00485C5B"/>
    <w:rsid w:val="00485F37"/>
    <w:rsid w:val="00485FCD"/>
    <w:rsid w:val="004867D6"/>
    <w:rsid w:val="004868C8"/>
    <w:rsid w:val="00486F68"/>
    <w:rsid w:val="00486FF1"/>
    <w:rsid w:val="00487233"/>
    <w:rsid w:val="004876EB"/>
    <w:rsid w:val="00487B44"/>
    <w:rsid w:val="0049015D"/>
    <w:rsid w:val="004901A8"/>
    <w:rsid w:val="0049039E"/>
    <w:rsid w:val="00490808"/>
    <w:rsid w:val="00490963"/>
    <w:rsid w:val="00490ACA"/>
    <w:rsid w:val="00490D61"/>
    <w:rsid w:val="00490FE5"/>
    <w:rsid w:val="00491094"/>
    <w:rsid w:val="00491607"/>
    <w:rsid w:val="0049173A"/>
    <w:rsid w:val="00491928"/>
    <w:rsid w:val="00491A1B"/>
    <w:rsid w:val="00491A43"/>
    <w:rsid w:val="00491C3F"/>
    <w:rsid w:val="00491C5C"/>
    <w:rsid w:val="0049262F"/>
    <w:rsid w:val="0049272E"/>
    <w:rsid w:val="00492771"/>
    <w:rsid w:val="00492781"/>
    <w:rsid w:val="00492870"/>
    <w:rsid w:val="00492923"/>
    <w:rsid w:val="00492F47"/>
    <w:rsid w:val="0049306D"/>
    <w:rsid w:val="00493329"/>
    <w:rsid w:val="00493390"/>
    <w:rsid w:val="004936D3"/>
    <w:rsid w:val="00493800"/>
    <w:rsid w:val="00493835"/>
    <w:rsid w:val="00493999"/>
    <w:rsid w:val="004939D7"/>
    <w:rsid w:val="00493C87"/>
    <w:rsid w:val="004942C6"/>
    <w:rsid w:val="004945BF"/>
    <w:rsid w:val="004945EE"/>
    <w:rsid w:val="00494627"/>
    <w:rsid w:val="004946DF"/>
    <w:rsid w:val="0049483B"/>
    <w:rsid w:val="00494BBA"/>
    <w:rsid w:val="00495174"/>
    <w:rsid w:val="00495176"/>
    <w:rsid w:val="00495532"/>
    <w:rsid w:val="00495648"/>
    <w:rsid w:val="00495ACE"/>
    <w:rsid w:val="00495B13"/>
    <w:rsid w:val="00495B48"/>
    <w:rsid w:val="00496093"/>
    <w:rsid w:val="00496125"/>
    <w:rsid w:val="00496D48"/>
    <w:rsid w:val="00496ED7"/>
    <w:rsid w:val="00497097"/>
    <w:rsid w:val="0049737D"/>
    <w:rsid w:val="0049795E"/>
    <w:rsid w:val="004979E6"/>
    <w:rsid w:val="00497B98"/>
    <w:rsid w:val="00497C05"/>
    <w:rsid w:val="00497D09"/>
    <w:rsid w:val="004A014A"/>
    <w:rsid w:val="004A0439"/>
    <w:rsid w:val="004A05ED"/>
    <w:rsid w:val="004A062D"/>
    <w:rsid w:val="004A06CD"/>
    <w:rsid w:val="004A07A7"/>
    <w:rsid w:val="004A0AC3"/>
    <w:rsid w:val="004A0D5B"/>
    <w:rsid w:val="004A1639"/>
    <w:rsid w:val="004A18FF"/>
    <w:rsid w:val="004A1AD8"/>
    <w:rsid w:val="004A1C92"/>
    <w:rsid w:val="004A1DA3"/>
    <w:rsid w:val="004A23EF"/>
    <w:rsid w:val="004A261E"/>
    <w:rsid w:val="004A28C7"/>
    <w:rsid w:val="004A2A99"/>
    <w:rsid w:val="004A2DF2"/>
    <w:rsid w:val="004A2E45"/>
    <w:rsid w:val="004A311A"/>
    <w:rsid w:val="004A3121"/>
    <w:rsid w:val="004A358C"/>
    <w:rsid w:val="004A3636"/>
    <w:rsid w:val="004A3654"/>
    <w:rsid w:val="004A36D4"/>
    <w:rsid w:val="004A373A"/>
    <w:rsid w:val="004A3C70"/>
    <w:rsid w:val="004A3C88"/>
    <w:rsid w:val="004A3E6A"/>
    <w:rsid w:val="004A40BF"/>
    <w:rsid w:val="004A414F"/>
    <w:rsid w:val="004A452B"/>
    <w:rsid w:val="004A493E"/>
    <w:rsid w:val="004A49C4"/>
    <w:rsid w:val="004A4A9F"/>
    <w:rsid w:val="004A4AC5"/>
    <w:rsid w:val="004A4B56"/>
    <w:rsid w:val="004A51B2"/>
    <w:rsid w:val="004A52EB"/>
    <w:rsid w:val="004A548A"/>
    <w:rsid w:val="004A54E2"/>
    <w:rsid w:val="004A5653"/>
    <w:rsid w:val="004A5916"/>
    <w:rsid w:val="004A59C0"/>
    <w:rsid w:val="004A5A26"/>
    <w:rsid w:val="004A5B02"/>
    <w:rsid w:val="004A5BBC"/>
    <w:rsid w:val="004A5F74"/>
    <w:rsid w:val="004A5FB8"/>
    <w:rsid w:val="004A5FDF"/>
    <w:rsid w:val="004A6445"/>
    <w:rsid w:val="004A66E4"/>
    <w:rsid w:val="004A6A23"/>
    <w:rsid w:val="004A6E8F"/>
    <w:rsid w:val="004A6F10"/>
    <w:rsid w:val="004A6FCA"/>
    <w:rsid w:val="004A7244"/>
    <w:rsid w:val="004A7435"/>
    <w:rsid w:val="004A7972"/>
    <w:rsid w:val="004A79EE"/>
    <w:rsid w:val="004A7AA6"/>
    <w:rsid w:val="004A7CDD"/>
    <w:rsid w:val="004A7E8C"/>
    <w:rsid w:val="004B0BF1"/>
    <w:rsid w:val="004B0C83"/>
    <w:rsid w:val="004B1047"/>
    <w:rsid w:val="004B1086"/>
    <w:rsid w:val="004B138B"/>
    <w:rsid w:val="004B16DA"/>
    <w:rsid w:val="004B183F"/>
    <w:rsid w:val="004B18FF"/>
    <w:rsid w:val="004B1A03"/>
    <w:rsid w:val="004B1AB3"/>
    <w:rsid w:val="004B1AF3"/>
    <w:rsid w:val="004B1E21"/>
    <w:rsid w:val="004B20E8"/>
    <w:rsid w:val="004B273A"/>
    <w:rsid w:val="004B279B"/>
    <w:rsid w:val="004B2804"/>
    <w:rsid w:val="004B38AD"/>
    <w:rsid w:val="004B38C3"/>
    <w:rsid w:val="004B3D60"/>
    <w:rsid w:val="004B3FB5"/>
    <w:rsid w:val="004B408D"/>
    <w:rsid w:val="004B42BC"/>
    <w:rsid w:val="004B4423"/>
    <w:rsid w:val="004B48EE"/>
    <w:rsid w:val="004B4CBA"/>
    <w:rsid w:val="004B4EFC"/>
    <w:rsid w:val="004B53D7"/>
    <w:rsid w:val="004B546B"/>
    <w:rsid w:val="004B59E8"/>
    <w:rsid w:val="004B5BDA"/>
    <w:rsid w:val="004B5C6D"/>
    <w:rsid w:val="004B5E30"/>
    <w:rsid w:val="004B5F47"/>
    <w:rsid w:val="004B5F95"/>
    <w:rsid w:val="004B6799"/>
    <w:rsid w:val="004B69EA"/>
    <w:rsid w:val="004B70A6"/>
    <w:rsid w:val="004B71A2"/>
    <w:rsid w:val="004B7306"/>
    <w:rsid w:val="004B7316"/>
    <w:rsid w:val="004B74FE"/>
    <w:rsid w:val="004B7746"/>
    <w:rsid w:val="004B781A"/>
    <w:rsid w:val="004B7A41"/>
    <w:rsid w:val="004B7C38"/>
    <w:rsid w:val="004B7E93"/>
    <w:rsid w:val="004C0B8C"/>
    <w:rsid w:val="004C0BD0"/>
    <w:rsid w:val="004C0EFB"/>
    <w:rsid w:val="004C1586"/>
    <w:rsid w:val="004C158B"/>
    <w:rsid w:val="004C1767"/>
    <w:rsid w:val="004C18AD"/>
    <w:rsid w:val="004C1BD2"/>
    <w:rsid w:val="004C2232"/>
    <w:rsid w:val="004C2235"/>
    <w:rsid w:val="004C248A"/>
    <w:rsid w:val="004C259B"/>
    <w:rsid w:val="004C2A5F"/>
    <w:rsid w:val="004C2A74"/>
    <w:rsid w:val="004C2D21"/>
    <w:rsid w:val="004C2DF7"/>
    <w:rsid w:val="004C3084"/>
    <w:rsid w:val="004C334C"/>
    <w:rsid w:val="004C34BD"/>
    <w:rsid w:val="004C37C0"/>
    <w:rsid w:val="004C44BE"/>
    <w:rsid w:val="004C4589"/>
    <w:rsid w:val="004C4AD0"/>
    <w:rsid w:val="004C4BC3"/>
    <w:rsid w:val="004C4C9B"/>
    <w:rsid w:val="004C4D5D"/>
    <w:rsid w:val="004C4DEB"/>
    <w:rsid w:val="004C5118"/>
    <w:rsid w:val="004C5131"/>
    <w:rsid w:val="004C56B0"/>
    <w:rsid w:val="004C597A"/>
    <w:rsid w:val="004C59CD"/>
    <w:rsid w:val="004C5A82"/>
    <w:rsid w:val="004C5BB4"/>
    <w:rsid w:val="004C5BCD"/>
    <w:rsid w:val="004C5FE2"/>
    <w:rsid w:val="004C6045"/>
    <w:rsid w:val="004C6266"/>
    <w:rsid w:val="004C64BC"/>
    <w:rsid w:val="004C67A7"/>
    <w:rsid w:val="004C67F4"/>
    <w:rsid w:val="004C68D7"/>
    <w:rsid w:val="004C6BD2"/>
    <w:rsid w:val="004C6D6C"/>
    <w:rsid w:val="004C7168"/>
    <w:rsid w:val="004C71A9"/>
    <w:rsid w:val="004C7B9A"/>
    <w:rsid w:val="004C7D3C"/>
    <w:rsid w:val="004C7D76"/>
    <w:rsid w:val="004D004F"/>
    <w:rsid w:val="004D015A"/>
    <w:rsid w:val="004D016F"/>
    <w:rsid w:val="004D0264"/>
    <w:rsid w:val="004D0285"/>
    <w:rsid w:val="004D0C50"/>
    <w:rsid w:val="004D0FF3"/>
    <w:rsid w:val="004D10B8"/>
    <w:rsid w:val="004D11F4"/>
    <w:rsid w:val="004D1228"/>
    <w:rsid w:val="004D128D"/>
    <w:rsid w:val="004D189B"/>
    <w:rsid w:val="004D19A4"/>
    <w:rsid w:val="004D1DCA"/>
    <w:rsid w:val="004D20B2"/>
    <w:rsid w:val="004D2157"/>
    <w:rsid w:val="004D248C"/>
    <w:rsid w:val="004D308E"/>
    <w:rsid w:val="004D32A4"/>
    <w:rsid w:val="004D37EB"/>
    <w:rsid w:val="004D3A5E"/>
    <w:rsid w:val="004D3E2E"/>
    <w:rsid w:val="004D3EC6"/>
    <w:rsid w:val="004D4397"/>
    <w:rsid w:val="004D468B"/>
    <w:rsid w:val="004D46AE"/>
    <w:rsid w:val="004D512C"/>
    <w:rsid w:val="004D52E8"/>
    <w:rsid w:val="004D547A"/>
    <w:rsid w:val="004D55EE"/>
    <w:rsid w:val="004D5607"/>
    <w:rsid w:val="004D56A2"/>
    <w:rsid w:val="004D57D7"/>
    <w:rsid w:val="004D5C67"/>
    <w:rsid w:val="004D5D74"/>
    <w:rsid w:val="004D611B"/>
    <w:rsid w:val="004D620B"/>
    <w:rsid w:val="004D6569"/>
    <w:rsid w:val="004D6C6E"/>
    <w:rsid w:val="004D6D49"/>
    <w:rsid w:val="004D6F0B"/>
    <w:rsid w:val="004D6FB9"/>
    <w:rsid w:val="004D757F"/>
    <w:rsid w:val="004D7607"/>
    <w:rsid w:val="004D796C"/>
    <w:rsid w:val="004D7CBD"/>
    <w:rsid w:val="004D7D67"/>
    <w:rsid w:val="004D7DCE"/>
    <w:rsid w:val="004D7DFB"/>
    <w:rsid w:val="004D7EC7"/>
    <w:rsid w:val="004D7F90"/>
    <w:rsid w:val="004D7FE3"/>
    <w:rsid w:val="004E0121"/>
    <w:rsid w:val="004E034E"/>
    <w:rsid w:val="004E0A31"/>
    <w:rsid w:val="004E0F1D"/>
    <w:rsid w:val="004E1308"/>
    <w:rsid w:val="004E134D"/>
    <w:rsid w:val="004E1369"/>
    <w:rsid w:val="004E1610"/>
    <w:rsid w:val="004E1BD4"/>
    <w:rsid w:val="004E1FDB"/>
    <w:rsid w:val="004E2660"/>
    <w:rsid w:val="004E2A22"/>
    <w:rsid w:val="004E2C64"/>
    <w:rsid w:val="004E2D3A"/>
    <w:rsid w:val="004E2F0F"/>
    <w:rsid w:val="004E312B"/>
    <w:rsid w:val="004E3735"/>
    <w:rsid w:val="004E37D8"/>
    <w:rsid w:val="004E381B"/>
    <w:rsid w:val="004E401F"/>
    <w:rsid w:val="004E4882"/>
    <w:rsid w:val="004E4B41"/>
    <w:rsid w:val="004E4D07"/>
    <w:rsid w:val="004E4F08"/>
    <w:rsid w:val="004E5528"/>
    <w:rsid w:val="004E553C"/>
    <w:rsid w:val="004E567B"/>
    <w:rsid w:val="004E5734"/>
    <w:rsid w:val="004E580F"/>
    <w:rsid w:val="004E5885"/>
    <w:rsid w:val="004E5887"/>
    <w:rsid w:val="004E5A66"/>
    <w:rsid w:val="004E5B2D"/>
    <w:rsid w:val="004E6070"/>
    <w:rsid w:val="004E6209"/>
    <w:rsid w:val="004E6641"/>
    <w:rsid w:val="004E6A47"/>
    <w:rsid w:val="004E6B6B"/>
    <w:rsid w:val="004E6DCB"/>
    <w:rsid w:val="004E6F57"/>
    <w:rsid w:val="004E7121"/>
    <w:rsid w:val="004E724C"/>
    <w:rsid w:val="004E7396"/>
    <w:rsid w:val="004E7710"/>
    <w:rsid w:val="004E7726"/>
    <w:rsid w:val="004E79E3"/>
    <w:rsid w:val="004E7A5D"/>
    <w:rsid w:val="004F0583"/>
    <w:rsid w:val="004F073B"/>
    <w:rsid w:val="004F0893"/>
    <w:rsid w:val="004F0EDC"/>
    <w:rsid w:val="004F0FF6"/>
    <w:rsid w:val="004F10D0"/>
    <w:rsid w:val="004F12F0"/>
    <w:rsid w:val="004F130D"/>
    <w:rsid w:val="004F1692"/>
    <w:rsid w:val="004F179A"/>
    <w:rsid w:val="004F1B7C"/>
    <w:rsid w:val="004F2022"/>
    <w:rsid w:val="004F228C"/>
    <w:rsid w:val="004F2876"/>
    <w:rsid w:val="004F291C"/>
    <w:rsid w:val="004F2A54"/>
    <w:rsid w:val="004F2C10"/>
    <w:rsid w:val="004F2C11"/>
    <w:rsid w:val="004F2EE6"/>
    <w:rsid w:val="004F3213"/>
    <w:rsid w:val="004F3304"/>
    <w:rsid w:val="004F3447"/>
    <w:rsid w:val="004F3BA9"/>
    <w:rsid w:val="004F42AC"/>
    <w:rsid w:val="004F44E8"/>
    <w:rsid w:val="004F46A3"/>
    <w:rsid w:val="004F500F"/>
    <w:rsid w:val="004F5268"/>
    <w:rsid w:val="004F5301"/>
    <w:rsid w:val="004F5416"/>
    <w:rsid w:val="004F57C9"/>
    <w:rsid w:val="004F5C7E"/>
    <w:rsid w:val="004F5E37"/>
    <w:rsid w:val="004F5EAC"/>
    <w:rsid w:val="004F619F"/>
    <w:rsid w:val="004F656A"/>
    <w:rsid w:val="004F65C9"/>
    <w:rsid w:val="004F687E"/>
    <w:rsid w:val="004F68CE"/>
    <w:rsid w:val="004F6DF0"/>
    <w:rsid w:val="004F7228"/>
    <w:rsid w:val="004F75DF"/>
    <w:rsid w:val="004F76CF"/>
    <w:rsid w:val="004F7A23"/>
    <w:rsid w:val="004F7A30"/>
    <w:rsid w:val="005000A2"/>
    <w:rsid w:val="00500353"/>
    <w:rsid w:val="005004A9"/>
    <w:rsid w:val="00500F5E"/>
    <w:rsid w:val="0050204F"/>
    <w:rsid w:val="005020A0"/>
    <w:rsid w:val="0050215C"/>
    <w:rsid w:val="005025B2"/>
    <w:rsid w:val="00503247"/>
    <w:rsid w:val="005034EC"/>
    <w:rsid w:val="005037FD"/>
    <w:rsid w:val="0050395D"/>
    <w:rsid w:val="00503BBC"/>
    <w:rsid w:val="00503EB1"/>
    <w:rsid w:val="00504152"/>
    <w:rsid w:val="005041E1"/>
    <w:rsid w:val="0050468F"/>
    <w:rsid w:val="00504BC4"/>
    <w:rsid w:val="00504CE4"/>
    <w:rsid w:val="00504CEB"/>
    <w:rsid w:val="005058CF"/>
    <w:rsid w:val="00505B87"/>
    <w:rsid w:val="00506000"/>
    <w:rsid w:val="005066B5"/>
    <w:rsid w:val="005066DB"/>
    <w:rsid w:val="0050728F"/>
    <w:rsid w:val="005072A5"/>
    <w:rsid w:val="0050791D"/>
    <w:rsid w:val="00507A3B"/>
    <w:rsid w:val="00507FEA"/>
    <w:rsid w:val="00510165"/>
    <w:rsid w:val="005101CE"/>
    <w:rsid w:val="00510227"/>
    <w:rsid w:val="005102D9"/>
    <w:rsid w:val="0051032A"/>
    <w:rsid w:val="005106B2"/>
    <w:rsid w:val="00510847"/>
    <w:rsid w:val="0051088F"/>
    <w:rsid w:val="00510AE4"/>
    <w:rsid w:val="00510B38"/>
    <w:rsid w:val="00511125"/>
    <w:rsid w:val="0051127C"/>
    <w:rsid w:val="005112C6"/>
    <w:rsid w:val="005112D9"/>
    <w:rsid w:val="005114AB"/>
    <w:rsid w:val="00511639"/>
    <w:rsid w:val="00511872"/>
    <w:rsid w:val="00511A08"/>
    <w:rsid w:val="00511AB0"/>
    <w:rsid w:val="00511BAA"/>
    <w:rsid w:val="00512561"/>
    <w:rsid w:val="00512AB0"/>
    <w:rsid w:val="00512AFA"/>
    <w:rsid w:val="00512C66"/>
    <w:rsid w:val="00512CFD"/>
    <w:rsid w:val="00513078"/>
    <w:rsid w:val="0051317B"/>
    <w:rsid w:val="005132B8"/>
    <w:rsid w:val="005134EF"/>
    <w:rsid w:val="005137FC"/>
    <w:rsid w:val="00513B18"/>
    <w:rsid w:val="00513CFC"/>
    <w:rsid w:val="00513F12"/>
    <w:rsid w:val="00513F9E"/>
    <w:rsid w:val="00514431"/>
    <w:rsid w:val="00514455"/>
    <w:rsid w:val="00514A70"/>
    <w:rsid w:val="00514A78"/>
    <w:rsid w:val="00514B0C"/>
    <w:rsid w:val="00514D92"/>
    <w:rsid w:val="00514DD4"/>
    <w:rsid w:val="00515457"/>
    <w:rsid w:val="005154B6"/>
    <w:rsid w:val="005155C7"/>
    <w:rsid w:val="00515AC8"/>
    <w:rsid w:val="0051659E"/>
    <w:rsid w:val="00516807"/>
    <w:rsid w:val="00516910"/>
    <w:rsid w:val="00516965"/>
    <w:rsid w:val="00516D97"/>
    <w:rsid w:val="00516E00"/>
    <w:rsid w:val="00516FD9"/>
    <w:rsid w:val="005171EA"/>
    <w:rsid w:val="005173B9"/>
    <w:rsid w:val="0051799E"/>
    <w:rsid w:val="00517A86"/>
    <w:rsid w:val="00520141"/>
    <w:rsid w:val="00520264"/>
    <w:rsid w:val="00520309"/>
    <w:rsid w:val="00520858"/>
    <w:rsid w:val="005209A0"/>
    <w:rsid w:val="00520ADC"/>
    <w:rsid w:val="00520C34"/>
    <w:rsid w:val="00520CC6"/>
    <w:rsid w:val="00520D72"/>
    <w:rsid w:val="00521126"/>
    <w:rsid w:val="0052178E"/>
    <w:rsid w:val="0052187F"/>
    <w:rsid w:val="005218DC"/>
    <w:rsid w:val="00521A2C"/>
    <w:rsid w:val="00521C07"/>
    <w:rsid w:val="00521FF6"/>
    <w:rsid w:val="00522605"/>
    <w:rsid w:val="005226AD"/>
    <w:rsid w:val="00522815"/>
    <w:rsid w:val="00522EB4"/>
    <w:rsid w:val="00522EEB"/>
    <w:rsid w:val="00522F19"/>
    <w:rsid w:val="0052303B"/>
    <w:rsid w:val="005231BE"/>
    <w:rsid w:val="00523297"/>
    <w:rsid w:val="005233E4"/>
    <w:rsid w:val="0052345A"/>
    <w:rsid w:val="005235BE"/>
    <w:rsid w:val="00524164"/>
    <w:rsid w:val="005241B2"/>
    <w:rsid w:val="0052491B"/>
    <w:rsid w:val="0052494B"/>
    <w:rsid w:val="00524A1C"/>
    <w:rsid w:val="00524B76"/>
    <w:rsid w:val="00524C3C"/>
    <w:rsid w:val="00524E40"/>
    <w:rsid w:val="005251B0"/>
    <w:rsid w:val="00525751"/>
    <w:rsid w:val="005259E7"/>
    <w:rsid w:val="005260BD"/>
    <w:rsid w:val="00526235"/>
    <w:rsid w:val="0052623E"/>
    <w:rsid w:val="005263AE"/>
    <w:rsid w:val="00526556"/>
    <w:rsid w:val="00526958"/>
    <w:rsid w:val="005269CD"/>
    <w:rsid w:val="00526D10"/>
    <w:rsid w:val="00526F17"/>
    <w:rsid w:val="00527869"/>
    <w:rsid w:val="00527871"/>
    <w:rsid w:val="005279BC"/>
    <w:rsid w:val="005279FA"/>
    <w:rsid w:val="00527BCB"/>
    <w:rsid w:val="00527CA0"/>
    <w:rsid w:val="00527F6B"/>
    <w:rsid w:val="00527FD6"/>
    <w:rsid w:val="00530034"/>
    <w:rsid w:val="0053021E"/>
    <w:rsid w:val="00530465"/>
    <w:rsid w:val="005304E7"/>
    <w:rsid w:val="005305EA"/>
    <w:rsid w:val="00530931"/>
    <w:rsid w:val="00530FB9"/>
    <w:rsid w:val="00531352"/>
    <w:rsid w:val="00531355"/>
    <w:rsid w:val="00531921"/>
    <w:rsid w:val="005319C8"/>
    <w:rsid w:val="00531FE1"/>
    <w:rsid w:val="00532135"/>
    <w:rsid w:val="0053219D"/>
    <w:rsid w:val="00532A43"/>
    <w:rsid w:val="00532FE4"/>
    <w:rsid w:val="00533254"/>
    <w:rsid w:val="005333C1"/>
    <w:rsid w:val="00533498"/>
    <w:rsid w:val="00533543"/>
    <w:rsid w:val="0053386E"/>
    <w:rsid w:val="00533A23"/>
    <w:rsid w:val="00533CFA"/>
    <w:rsid w:val="00533D26"/>
    <w:rsid w:val="00533DD9"/>
    <w:rsid w:val="005342DB"/>
    <w:rsid w:val="005349A2"/>
    <w:rsid w:val="00534EC3"/>
    <w:rsid w:val="005350D6"/>
    <w:rsid w:val="0053542C"/>
    <w:rsid w:val="00535B3D"/>
    <w:rsid w:val="00535B5C"/>
    <w:rsid w:val="005361BA"/>
    <w:rsid w:val="005363A3"/>
    <w:rsid w:val="00536514"/>
    <w:rsid w:val="005365D0"/>
    <w:rsid w:val="005369CF"/>
    <w:rsid w:val="005369DF"/>
    <w:rsid w:val="00536BD9"/>
    <w:rsid w:val="00536DE2"/>
    <w:rsid w:val="005372BE"/>
    <w:rsid w:val="005375DF"/>
    <w:rsid w:val="0053767F"/>
    <w:rsid w:val="005404BA"/>
    <w:rsid w:val="005404EB"/>
    <w:rsid w:val="00540681"/>
    <w:rsid w:val="00540922"/>
    <w:rsid w:val="00540B12"/>
    <w:rsid w:val="00541047"/>
    <w:rsid w:val="00541062"/>
    <w:rsid w:val="00541203"/>
    <w:rsid w:val="00541213"/>
    <w:rsid w:val="00541258"/>
    <w:rsid w:val="00541FA9"/>
    <w:rsid w:val="00541FB5"/>
    <w:rsid w:val="0054210C"/>
    <w:rsid w:val="005421A0"/>
    <w:rsid w:val="0054231F"/>
    <w:rsid w:val="005423D2"/>
    <w:rsid w:val="00542BC4"/>
    <w:rsid w:val="00542CA2"/>
    <w:rsid w:val="00542CAF"/>
    <w:rsid w:val="005433E6"/>
    <w:rsid w:val="0054340A"/>
    <w:rsid w:val="00543792"/>
    <w:rsid w:val="00543CC9"/>
    <w:rsid w:val="0054417F"/>
    <w:rsid w:val="005445FD"/>
    <w:rsid w:val="00544A1C"/>
    <w:rsid w:val="00544A8F"/>
    <w:rsid w:val="00544F5E"/>
    <w:rsid w:val="00545010"/>
    <w:rsid w:val="005452E6"/>
    <w:rsid w:val="00545BB2"/>
    <w:rsid w:val="005462BF"/>
    <w:rsid w:val="00546500"/>
    <w:rsid w:val="005467FB"/>
    <w:rsid w:val="005468DD"/>
    <w:rsid w:val="00546CFD"/>
    <w:rsid w:val="00546F27"/>
    <w:rsid w:val="00547100"/>
    <w:rsid w:val="00547278"/>
    <w:rsid w:val="005473ED"/>
    <w:rsid w:val="00547AF9"/>
    <w:rsid w:val="00547ED6"/>
    <w:rsid w:val="00550004"/>
    <w:rsid w:val="00550472"/>
    <w:rsid w:val="0055056A"/>
    <w:rsid w:val="0055081A"/>
    <w:rsid w:val="00550885"/>
    <w:rsid w:val="00550AF2"/>
    <w:rsid w:val="00550BB0"/>
    <w:rsid w:val="00550CCB"/>
    <w:rsid w:val="005511AC"/>
    <w:rsid w:val="00551249"/>
    <w:rsid w:val="00551B64"/>
    <w:rsid w:val="00551CE1"/>
    <w:rsid w:val="00551E5D"/>
    <w:rsid w:val="00551F20"/>
    <w:rsid w:val="0055202A"/>
    <w:rsid w:val="0055236E"/>
    <w:rsid w:val="005524A1"/>
    <w:rsid w:val="005527E4"/>
    <w:rsid w:val="0055335E"/>
    <w:rsid w:val="00553450"/>
    <w:rsid w:val="005535D4"/>
    <w:rsid w:val="00553838"/>
    <w:rsid w:val="005538D2"/>
    <w:rsid w:val="00553D4C"/>
    <w:rsid w:val="005545A2"/>
    <w:rsid w:val="00554661"/>
    <w:rsid w:val="0055478F"/>
    <w:rsid w:val="005547E1"/>
    <w:rsid w:val="005547E2"/>
    <w:rsid w:val="00554938"/>
    <w:rsid w:val="0055495A"/>
    <w:rsid w:val="0055514F"/>
    <w:rsid w:val="00555163"/>
    <w:rsid w:val="005551C9"/>
    <w:rsid w:val="0055535E"/>
    <w:rsid w:val="005555C6"/>
    <w:rsid w:val="0055576E"/>
    <w:rsid w:val="00555A6A"/>
    <w:rsid w:val="00555E9E"/>
    <w:rsid w:val="00556040"/>
    <w:rsid w:val="0055607B"/>
    <w:rsid w:val="005562AF"/>
    <w:rsid w:val="00556569"/>
    <w:rsid w:val="0055678F"/>
    <w:rsid w:val="00556932"/>
    <w:rsid w:val="00557113"/>
    <w:rsid w:val="00557172"/>
    <w:rsid w:val="0055718B"/>
    <w:rsid w:val="005571B9"/>
    <w:rsid w:val="00557367"/>
    <w:rsid w:val="00557AED"/>
    <w:rsid w:val="005600F1"/>
    <w:rsid w:val="00560155"/>
    <w:rsid w:val="0056077B"/>
    <w:rsid w:val="005608D1"/>
    <w:rsid w:val="00560976"/>
    <w:rsid w:val="00560EDB"/>
    <w:rsid w:val="0056112B"/>
    <w:rsid w:val="00562EF5"/>
    <w:rsid w:val="0056322E"/>
    <w:rsid w:val="005635E9"/>
    <w:rsid w:val="00563B6B"/>
    <w:rsid w:val="00563C1B"/>
    <w:rsid w:val="00563CBF"/>
    <w:rsid w:val="00563CD3"/>
    <w:rsid w:val="00564713"/>
    <w:rsid w:val="00564871"/>
    <w:rsid w:val="00564D26"/>
    <w:rsid w:val="00565329"/>
    <w:rsid w:val="00565677"/>
    <w:rsid w:val="00566014"/>
    <w:rsid w:val="00566091"/>
    <w:rsid w:val="00566276"/>
    <w:rsid w:val="005664DE"/>
    <w:rsid w:val="00566701"/>
    <w:rsid w:val="00566BF9"/>
    <w:rsid w:val="00566C90"/>
    <w:rsid w:val="00567291"/>
    <w:rsid w:val="00567353"/>
    <w:rsid w:val="00567458"/>
    <w:rsid w:val="0056799F"/>
    <w:rsid w:val="00567AB3"/>
    <w:rsid w:val="00567F51"/>
    <w:rsid w:val="00570025"/>
    <w:rsid w:val="005704B0"/>
    <w:rsid w:val="005707FC"/>
    <w:rsid w:val="005708C9"/>
    <w:rsid w:val="00570D24"/>
    <w:rsid w:val="00570E5B"/>
    <w:rsid w:val="00570FB7"/>
    <w:rsid w:val="0057131D"/>
    <w:rsid w:val="0057168C"/>
    <w:rsid w:val="00571CDB"/>
    <w:rsid w:val="00571D3D"/>
    <w:rsid w:val="00571D7B"/>
    <w:rsid w:val="005722C0"/>
    <w:rsid w:val="005726DE"/>
    <w:rsid w:val="00572828"/>
    <w:rsid w:val="00572D89"/>
    <w:rsid w:val="00572DCE"/>
    <w:rsid w:val="00572FDB"/>
    <w:rsid w:val="005730C0"/>
    <w:rsid w:val="005731E5"/>
    <w:rsid w:val="0057324B"/>
    <w:rsid w:val="005734CF"/>
    <w:rsid w:val="0057368C"/>
    <w:rsid w:val="005737E7"/>
    <w:rsid w:val="00573AA4"/>
    <w:rsid w:val="00573C59"/>
    <w:rsid w:val="00573FC1"/>
    <w:rsid w:val="005741B2"/>
    <w:rsid w:val="005742BC"/>
    <w:rsid w:val="00574574"/>
    <w:rsid w:val="005745BC"/>
    <w:rsid w:val="005746D4"/>
    <w:rsid w:val="005748C7"/>
    <w:rsid w:val="005748D4"/>
    <w:rsid w:val="00574B4F"/>
    <w:rsid w:val="00574C80"/>
    <w:rsid w:val="005751ED"/>
    <w:rsid w:val="0057542B"/>
    <w:rsid w:val="00575596"/>
    <w:rsid w:val="005757D9"/>
    <w:rsid w:val="005758A3"/>
    <w:rsid w:val="00575F55"/>
    <w:rsid w:val="00576092"/>
    <w:rsid w:val="005760AE"/>
    <w:rsid w:val="005760CE"/>
    <w:rsid w:val="00576635"/>
    <w:rsid w:val="00576A28"/>
    <w:rsid w:val="00576C99"/>
    <w:rsid w:val="0057792A"/>
    <w:rsid w:val="00577948"/>
    <w:rsid w:val="00577A1F"/>
    <w:rsid w:val="00580049"/>
    <w:rsid w:val="00580506"/>
    <w:rsid w:val="00580965"/>
    <w:rsid w:val="00580A96"/>
    <w:rsid w:val="00580C56"/>
    <w:rsid w:val="00580C63"/>
    <w:rsid w:val="00580D07"/>
    <w:rsid w:val="00580E44"/>
    <w:rsid w:val="00580EA4"/>
    <w:rsid w:val="005813D5"/>
    <w:rsid w:val="00581461"/>
    <w:rsid w:val="005814A9"/>
    <w:rsid w:val="00581563"/>
    <w:rsid w:val="005816D0"/>
    <w:rsid w:val="0058170B"/>
    <w:rsid w:val="00581779"/>
    <w:rsid w:val="0058185C"/>
    <w:rsid w:val="00581ABF"/>
    <w:rsid w:val="00581D69"/>
    <w:rsid w:val="00581E45"/>
    <w:rsid w:val="00582583"/>
    <w:rsid w:val="005828B0"/>
    <w:rsid w:val="0058290C"/>
    <w:rsid w:val="00582E03"/>
    <w:rsid w:val="00582ED5"/>
    <w:rsid w:val="00582F47"/>
    <w:rsid w:val="00582FCE"/>
    <w:rsid w:val="00582FE0"/>
    <w:rsid w:val="00583041"/>
    <w:rsid w:val="005830E0"/>
    <w:rsid w:val="00583136"/>
    <w:rsid w:val="0058360E"/>
    <w:rsid w:val="005837A5"/>
    <w:rsid w:val="00583844"/>
    <w:rsid w:val="00583B7F"/>
    <w:rsid w:val="00583CA8"/>
    <w:rsid w:val="00583D49"/>
    <w:rsid w:val="00583E32"/>
    <w:rsid w:val="00584565"/>
    <w:rsid w:val="00584A14"/>
    <w:rsid w:val="00584A83"/>
    <w:rsid w:val="00584B3E"/>
    <w:rsid w:val="00584CB4"/>
    <w:rsid w:val="005851F9"/>
    <w:rsid w:val="00585227"/>
    <w:rsid w:val="00585609"/>
    <w:rsid w:val="0058573A"/>
    <w:rsid w:val="00585DC1"/>
    <w:rsid w:val="005862F0"/>
    <w:rsid w:val="005865DD"/>
    <w:rsid w:val="0058665D"/>
    <w:rsid w:val="0058681B"/>
    <w:rsid w:val="0058689F"/>
    <w:rsid w:val="00586D45"/>
    <w:rsid w:val="00586F0F"/>
    <w:rsid w:val="005870E0"/>
    <w:rsid w:val="0058750C"/>
    <w:rsid w:val="00587569"/>
    <w:rsid w:val="005875A5"/>
    <w:rsid w:val="00587638"/>
    <w:rsid w:val="005878B0"/>
    <w:rsid w:val="00587F1F"/>
    <w:rsid w:val="00590250"/>
    <w:rsid w:val="00590261"/>
    <w:rsid w:val="00590629"/>
    <w:rsid w:val="0059067F"/>
    <w:rsid w:val="00590770"/>
    <w:rsid w:val="0059093A"/>
    <w:rsid w:val="00590949"/>
    <w:rsid w:val="00590C19"/>
    <w:rsid w:val="00590C66"/>
    <w:rsid w:val="0059117A"/>
    <w:rsid w:val="005911F5"/>
    <w:rsid w:val="005911F6"/>
    <w:rsid w:val="005915F6"/>
    <w:rsid w:val="00591658"/>
    <w:rsid w:val="0059175F"/>
    <w:rsid w:val="005918AA"/>
    <w:rsid w:val="00591A09"/>
    <w:rsid w:val="00591E51"/>
    <w:rsid w:val="00591E76"/>
    <w:rsid w:val="005925B9"/>
    <w:rsid w:val="00592765"/>
    <w:rsid w:val="00592A3F"/>
    <w:rsid w:val="005934A2"/>
    <w:rsid w:val="00593D14"/>
    <w:rsid w:val="00594CB7"/>
    <w:rsid w:val="00595039"/>
    <w:rsid w:val="0059535F"/>
    <w:rsid w:val="005956DF"/>
    <w:rsid w:val="005958B5"/>
    <w:rsid w:val="00595C99"/>
    <w:rsid w:val="0059640D"/>
    <w:rsid w:val="00596706"/>
    <w:rsid w:val="0059682F"/>
    <w:rsid w:val="00596949"/>
    <w:rsid w:val="00596D6D"/>
    <w:rsid w:val="00596DBA"/>
    <w:rsid w:val="00597005"/>
    <w:rsid w:val="00597150"/>
    <w:rsid w:val="005973AE"/>
    <w:rsid w:val="0059787C"/>
    <w:rsid w:val="005978A9"/>
    <w:rsid w:val="00597A74"/>
    <w:rsid w:val="00597AC9"/>
    <w:rsid w:val="00597B93"/>
    <w:rsid w:val="00597DB5"/>
    <w:rsid w:val="005A03F7"/>
    <w:rsid w:val="005A0653"/>
    <w:rsid w:val="005A06D5"/>
    <w:rsid w:val="005A10D8"/>
    <w:rsid w:val="005A10FC"/>
    <w:rsid w:val="005A11BE"/>
    <w:rsid w:val="005A12D8"/>
    <w:rsid w:val="005A138B"/>
    <w:rsid w:val="005A1413"/>
    <w:rsid w:val="005A159F"/>
    <w:rsid w:val="005A16E0"/>
    <w:rsid w:val="005A186A"/>
    <w:rsid w:val="005A2430"/>
    <w:rsid w:val="005A25A2"/>
    <w:rsid w:val="005A27AA"/>
    <w:rsid w:val="005A2FD2"/>
    <w:rsid w:val="005A3134"/>
    <w:rsid w:val="005A317E"/>
    <w:rsid w:val="005A338A"/>
    <w:rsid w:val="005A3472"/>
    <w:rsid w:val="005A373B"/>
    <w:rsid w:val="005A3980"/>
    <w:rsid w:val="005A3B79"/>
    <w:rsid w:val="005A3D62"/>
    <w:rsid w:val="005A4BA5"/>
    <w:rsid w:val="005A4C0E"/>
    <w:rsid w:val="005A5517"/>
    <w:rsid w:val="005A555E"/>
    <w:rsid w:val="005A58C6"/>
    <w:rsid w:val="005A5A3A"/>
    <w:rsid w:val="005A5B60"/>
    <w:rsid w:val="005A5C05"/>
    <w:rsid w:val="005A5D6D"/>
    <w:rsid w:val="005A5F4B"/>
    <w:rsid w:val="005A5FB6"/>
    <w:rsid w:val="005A5FE3"/>
    <w:rsid w:val="005A6871"/>
    <w:rsid w:val="005A6D02"/>
    <w:rsid w:val="005A6D9C"/>
    <w:rsid w:val="005A732A"/>
    <w:rsid w:val="005A7489"/>
    <w:rsid w:val="005A74EE"/>
    <w:rsid w:val="005A787E"/>
    <w:rsid w:val="005A7E8F"/>
    <w:rsid w:val="005B0071"/>
    <w:rsid w:val="005B0432"/>
    <w:rsid w:val="005B06AF"/>
    <w:rsid w:val="005B07C5"/>
    <w:rsid w:val="005B0EC3"/>
    <w:rsid w:val="005B1043"/>
    <w:rsid w:val="005B16E3"/>
    <w:rsid w:val="005B197B"/>
    <w:rsid w:val="005B1CFB"/>
    <w:rsid w:val="005B1DF8"/>
    <w:rsid w:val="005B2061"/>
    <w:rsid w:val="005B252E"/>
    <w:rsid w:val="005B287C"/>
    <w:rsid w:val="005B299E"/>
    <w:rsid w:val="005B2C04"/>
    <w:rsid w:val="005B2E5A"/>
    <w:rsid w:val="005B2F29"/>
    <w:rsid w:val="005B3165"/>
    <w:rsid w:val="005B38DF"/>
    <w:rsid w:val="005B39F5"/>
    <w:rsid w:val="005B4028"/>
    <w:rsid w:val="005B4049"/>
    <w:rsid w:val="005B432B"/>
    <w:rsid w:val="005B44E6"/>
    <w:rsid w:val="005B4593"/>
    <w:rsid w:val="005B48A3"/>
    <w:rsid w:val="005B4DB0"/>
    <w:rsid w:val="005B4ECD"/>
    <w:rsid w:val="005B512F"/>
    <w:rsid w:val="005B51D7"/>
    <w:rsid w:val="005B52C0"/>
    <w:rsid w:val="005B54D4"/>
    <w:rsid w:val="005B5B06"/>
    <w:rsid w:val="005B69E1"/>
    <w:rsid w:val="005B6A91"/>
    <w:rsid w:val="005B6CD0"/>
    <w:rsid w:val="005B6EBC"/>
    <w:rsid w:val="005B6EC8"/>
    <w:rsid w:val="005B6F96"/>
    <w:rsid w:val="005B7077"/>
    <w:rsid w:val="005B7960"/>
    <w:rsid w:val="005B7CC1"/>
    <w:rsid w:val="005B7D34"/>
    <w:rsid w:val="005C0022"/>
    <w:rsid w:val="005C0147"/>
    <w:rsid w:val="005C0397"/>
    <w:rsid w:val="005C0704"/>
    <w:rsid w:val="005C0A8C"/>
    <w:rsid w:val="005C0DEB"/>
    <w:rsid w:val="005C1509"/>
    <w:rsid w:val="005C1982"/>
    <w:rsid w:val="005C2170"/>
    <w:rsid w:val="005C24DF"/>
    <w:rsid w:val="005C2511"/>
    <w:rsid w:val="005C26DA"/>
    <w:rsid w:val="005C313E"/>
    <w:rsid w:val="005C335E"/>
    <w:rsid w:val="005C3397"/>
    <w:rsid w:val="005C351A"/>
    <w:rsid w:val="005C3544"/>
    <w:rsid w:val="005C3579"/>
    <w:rsid w:val="005C39D3"/>
    <w:rsid w:val="005C3B9C"/>
    <w:rsid w:val="005C42BB"/>
    <w:rsid w:val="005C47FE"/>
    <w:rsid w:val="005C4D83"/>
    <w:rsid w:val="005C5A4E"/>
    <w:rsid w:val="005C5EB7"/>
    <w:rsid w:val="005C6167"/>
    <w:rsid w:val="005C63A9"/>
    <w:rsid w:val="005C641E"/>
    <w:rsid w:val="005C66D8"/>
    <w:rsid w:val="005C6C27"/>
    <w:rsid w:val="005C6C50"/>
    <w:rsid w:val="005C6D0F"/>
    <w:rsid w:val="005C6E59"/>
    <w:rsid w:val="005C6E73"/>
    <w:rsid w:val="005C7173"/>
    <w:rsid w:val="005C732F"/>
    <w:rsid w:val="005C73C0"/>
    <w:rsid w:val="005C7614"/>
    <w:rsid w:val="005D00EF"/>
    <w:rsid w:val="005D0135"/>
    <w:rsid w:val="005D015A"/>
    <w:rsid w:val="005D024B"/>
    <w:rsid w:val="005D0515"/>
    <w:rsid w:val="005D0A12"/>
    <w:rsid w:val="005D0A1C"/>
    <w:rsid w:val="005D1435"/>
    <w:rsid w:val="005D1806"/>
    <w:rsid w:val="005D1CB6"/>
    <w:rsid w:val="005D20E3"/>
    <w:rsid w:val="005D2575"/>
    <w:rsid w:val="005D2FBC"/>
    <w:rsid w:val="005D34AD"/>
    <w:rsid w:val="005D3697"/>
    <w:rsid w:val="005D370F"/>
    <w:rsid w:val="005D38C9"/>
    <w:rsid w:val="005D3AD3"/>
    <w:rsid w:val="005D3C68"/>
    <w:rsid w:val="005D4051"/>
    <w:rsid w:val="005D49A5"/>
    <w:rsid w:val="005D4B44"/>
    <w:rsid w:val="005D4CC3"/>
    <w:rsid w:val="005D52CF"/>
    <w:rsid w:val="005D56C5"/>
    <w:rsid w:val="005D65C8"/>
    <w:rsid w:val="005D69A7"/>
    <w:rsid w:val="005D6E75"/>
    <w:rsid w:val="005D783B"/>
    <w:rsid w:val="005D7942"/>
    <w:rsid w:val="005D7E3C"/>
    <w:rsid w:val="005D7F00"/>
    <w:rsid w:val="005D7F6C"/>
    <w:rsid w:val="005E0149"/>
    <w:rsid w:val="005E015A"/>
    <w:rsid w:val="005E0199"/>
    <w:rsid w:val="005E07C7"/>
    <w:rsid w:val="005E07E5"/>
    <w:rsid w:val="005E0B1A"/>
    <w:rsid w:val="005E0BE5"/>
    <w:rsid w:val="005E0CC6"/>
    <w:rsid w:val="005E0F7A"/>
    <w:rsid w:val="005E0FC5"/>
    <w:rsid w:val="005E1120"/>
    <w:rsid w:val="005E191F"/>
    <w:rsid w:val="005E1A01"/>
    <w:rsid w:val="005E1B86"/>
    <w:rsid w:val="005E1CA4"/>
    <w:rsid w:val="005E1FC1"/>
    <w:rsid w:val="005E1FDE"/>
    <w:rsid w:val="005E1FE0"/>
    <w:rsid w:val="005E21C7"/>
    <w:rsid w:val="005E241D"/>
    <w:rsid w:val="005E2B06"/>
    <w:rsid w:val="005E2E47"/>
    <w:rsid w:val="005E35ED"/>
    <w:rsid w:val="005E39AD"/>
    <w:rsid w:val="005E4059"/>
    <w:rsid w:val="005E42DA"/>
    <w:rsid w:val="005E4A6A"/>
    <w:rsid w:val="005E4A85"/>
    <w:rsid w:val="005E4C9A"/>
    <w:rsid w:val="005E4E3B"/>
    <w:rsid w:val="005E528A"/>
    <w:rsid w:val="005E5588"/>
    <w:rsid w:val="005E5CEA"/>
    <w:rsid w:val="005E5CF0"/>
    <w:rsid w:val="005E6060"/>
    <w:rsid w:val="005E60A3"/>
    <w:rsid w:val="005E63D2"/>
    <w:rsid w:val="005E6828"/>
    <w:rsid w:val="005E6916"/>
    <w:rsid w:val="005E6BBF"/>
    <w:rsid w:val="005E6CC6"/>
    <w:rsid w:val="005E7189"/>
    <w:rsid w:val="005E735B"/>
    <w:rsid w:val="005E75AA"/>
    <w:rsid w:val="005E7A89"/>
    <w:rsid w:val="005E7F62"/>
    <w:rsid w:val="005F0581"/>
    <w:rsid w:val="005F0C0B"/>
    <w:rsid w:val="005F0E14"/>
    <w:rsid w:val="005F0E15"/>
    <w:rsid w:val="005F1600"/>
    <w:rsid w:val="005F16F4"/>
    <w:rsid w:val="005F175E"/>
    <w:rsid w:val="005F19B6"/>
    <w:rsid w:val="005F2298"/>
    <w:rsid w:val="005F260F"/>
    <w:rsid w:val="005F296A"/>
    <w:rsid w:val="005F2A4F"/>
    <w:rsid w:val="005F2B5D"/>
    <w:rsid w:val="005F2C39"/>
    <w:rsid w:val="005F2D81"/>
    <w:rsid w:val="005F2FA2"/>
    <w:rsid w:val="005F3293"/>
    <w:rsid w:val="005F32B8"/>
    <w:rsid w:val="005F36CB"/>
    <w:rsid w:val="005F3CFD"/>
    <w:rsid w:val="005F3D6C"/>
    <w:rsid w:val="005F3DB8"/>
    <w:rsid w:val="005F3DE6"/>
    <w:rsid w:val="005F4181"/>
    <w:rsid w:val="005F41FD"/>
    <w:rsid w:val="005F4238"/>
    <w:rsid w:val="005F4550"/>
    <w:rsid w:val="005F494A"/>
    <w:rsid w:val="005F49E9"/>
    <w:rsid w:val="005F4AE5"/>
    <w:rsid w:val="005F4CA3"/>
    <w:rsid w:val="005F5660"/>
    <w:rsid w:val="005F58AB"/>
    <w:rsid w:val="005F5ACD"/>
    <w:rsid w:val="005F5C0A"/>
    <w:rsid w:val="005F637E"/>
    <w:rsid w:val="005F698F"/>
    <w:rsid w:val="005F6C06"/>
    <w:rsid w:val="005F6C0C"/>
    <w:rsid w:val="005F6CC3"/>
    <w:rsid w:val="005F739F"/>
    <w:rsid w:val="005F7402"/>
    <w:rsid w:val="005F75D4"/>
    <w:rsid w:val="005F7BEA"/>
    <w:rsid w:val="005F7E97"/>
    <w:rsid w:val="00600086"/>
    <w:rsid w:val="0060044E"/>
    <w:rsid w:val="00600636"/>
    <w:rsid w:val="00600647"/>
    <w:rsid w:val="0060083A"/>
    <w:rsid w:val="00600A86"/>
    <w:rsid w:val="00600C3A"/>
    <w:rsid w:val="00600EB0"/>
    <w:rsid w:val="00601050"/>
    <w:rsid w:val="00601256"/>
    <w:rsid w:val="00601478"/>
    <w:rsid w:val="006015B5"/>
    <w:rsid w:val="0060190D"/>
    <w:rsid w:val="00601CF5"/>
    <w:rsid w:val="00601F88"/>
    <w:rsid w:val="00602070"/>
    <w:rsid w:val="006020D4"/>
    <w:rsid w:val="006022B9"/>
    <w:rsid w:val="0060299D"/>
    <w:rsid w:val="00602B2D"/>
    <w:rsid w:val="0060301B"/>
    <w:rsid w:val="00603257"/>
    <w:rsid w:val="006043F5"/>
    <w:rsid w:val="00604466"/>
    <w:rsid w:val="006045DC"/>
    <w:rsid w:val="0060481F"/>
    <w:rsid w:val="00604924"/>
    <w:rsid w:val="00604985"/>
    <w:rsid w:val="00604C57"/>
    <w:rsid w:val="00605042"/>
    <w:rsid w:val="006050A1"/>
    <w:rsid w:val="006050F5"/>
    <w:rsid w:val="006054E9"/>
    <w:rsid w:val="00605843"/>
    <w:rsid w:val="00605A90"/>
    <w:rsid w:val="006060E6"/>
    <w:rsid w:val="00606483"/>
    <w:rsid w:val="006065A6"/>
    <w:rsid w:val="00606951"/>
    <w:rsid w:val="006069D2"/>
    <w:rsid w:val="00606C48"/>
    <w:rsid w:val="00607340"/>
    <w:rsid w:val="006073AA"/>
    <w:rsid w:val="006073CB"/>
    <w:rsid w:val="006073F3"/>
    <w:rsid w:val="0060768B"/>
    <w:rsid w:val="006078F7"/>
    <w:rsid w:val="00610375"/>
    <w:rsid w:val="006104A9"/>
    <w:rsid w:val="00610773"/>
    <w:rsid w:val="00610850"/>
    <w:rsid w:val="00610A1E"/>
    <w:rsid w:val="0061109C"/>
    <w:rsid w:val="006110AA"/>
    <w:rsid w:val="00611147"/>
    <w:rsid w:val="006115A2"/>
    <w:rsid w:val="006118B3"/>
    <w:rsid w:val="00611A0B"/>
    <w:rsid w:val="00611A77"/>
    <w:rsid w:val="00611C64"/>
    <w:rsid w:val="00611D7C"/>
    <w:rsid w:val="00611EEB"/>
    <w:rsid w:val="0061206A"/>
    <w:rsid w:val="006121A9"/>
    <w:rsid w:val="00612292"/>
    <w:rsid w:val="006129DF"/>
    <w:rsid w:val="00612B19"/>
    <w:rsid w:val="0061315B"/>
    <w:rsid w:val="006133B2"/>
    <w:rsid w:val="00613572"/>
    <w:rsid w:val="006137F4"/>
    <w:rsid w:val="00613BE5"/>
    <w:rsid w:val="00613CDF"/>
    <w:rsid w:val="00613E06"/>
    <w:rsid w:val="006146DE"/>
    <w:rsid w:val="00614781"/>
    <w:rsid w:val="0061482A"/>
    <w:rsid w:val="006149C3"/>
    <w:rsid w:val="00614A49"/>
    <w:rsid w:val="00614D4E"/>
    <w:rsid w:val="00614EE1"/>
    <w:rsid w:val="006151A9"/>
    <w:rsid w:val="0061520A"/>
    <w:rsid w:val="0061521C"/>
    <w:rsid w:val="0061533C"/>
    <w:rsid w:val="006153B0"/>
    <w:rsid w:val="00615468"/>
    <w:rsid w:val="0061592F"/>
    <w:rsid w:val="00615A8E"/>
    <w:rsid w:val="00615DDF"/>
    <w:rsid w:val="006163B4"/>
    <w:rsid w:val="0061651E"/>
    <w:rsid w:val="006165EA"/>
    <w:rsid w:val="00616A05"/>
    <w:rsid w:val="00616AEB"/>
    <w:rsid w:val="00617058"/>
    <w:rsid w:val="0061714A"/>
    <w:rsid w:val="00617336"/>
    <w:rsid w:val="00617797"/>
    <w:rsid w:val="0061788C"/>
    <w:rsid w:val="006179B0"/>
    <w:rsid w:val="00617C1F"/>
    <w:rsid w:val="00617CA8"/>
    <w:rsid w:val="00617D6C"/>
    <w:rsid w:val="00617D92"/>
    <w:rsid w:val="00617DC7"/>
    <w:rsid w:val="00617DD0"/>
    <w:rsid w:val="00617FAD"/>
    <w:rsid w:val="0062003A"/>
    <w:rsid w:val="00620183"/>
    <w:rsid w:val="006204F7"/>
    <w:rsid w:val="00620F63"/>
    <w:rsid w:val="00620F76"/>
    <w:rsid w:val="006210EB"/>
    <w:rsid w:val="006214CA"/>
    <w:rsid w:val="006216A8"/>
    <w:rsid w:val="0062191F"/>
    <w:rsid w:val="006219EB"/>
    <w:rsid w:val="00621B32"/>
    <w:rsid w:val="00621C76"/>
    <w:rsid w:val="00622622"/>
    <w:rsid w:val="00622D0F"/>
    <w:rsid w:val="00622DB3"/>
    <w:rsid w:val="00623044"/>
    <w:rsid w:val="00623314"/>
    <w:rsid w:val="006233B8"/>
    <w:rsid w:val="00623472"/>
    <w:rsid w:val="006234CA"/>
    <w:rsid w:val="006237F3"/>
    <w:rsid w:val="0062392D"/>
    <w:rsid w:val="00623E00"/>
    <w:rsid w:val="00623F25"/>
    <w:rsid w:val="00624015"/>
    <w:rsid w:val="006241F7"/>
    <w:rsid w:val="00624525"/>
    <w:rsid w:val="00624558"/>
    <w:rsid w:val="006245E0"/>
    <w:rsid w:val="00624618"/>
    <w:rsid w:val="0062488C"/>
    <w:rsid w:val="00624916"/>
    <w:rsid w:val="00624AB0"/>
    <w:rsid w:val="00624B89"/>
    <w:rsid w:val="00624CDC"/>
    <w:rsid w:val="00624E83"/>
    <w:rsid w:val="00625257"/>
    <w:rsid w:val="00625564"/>
    <w:rsid w:val="0062604A"/>
    <w:rsid w:val="00626220"/>
    <w:rsid w:val="00626616"/>
    <w:rsid w:val="00626708"/>
    <w:rsid w:val="00626D96"/>
    <w:rsid w:val="0062709F"/>
    <w:rsid w:val="0062712A"/>
    <w:rsid w:val="00627193"/>
    <w:rsid w:val="0062721E"/>
    <w:rsid w:val="0062730F"/>
    <w:rsid w:val="006276EC"/>
    <w:rsid w:val="00627C57"/>
    <w:rsid w:val="00630043"/>
    <w:rsid w:val="0063006F"/>
    <w:rsid w:val="006300B0"/>
    <w:rsid w:val="00630301"/>
    <w:rsid w:val="006303A5"/>
    <w:rsid w:val="0063040B"/>
    <w:rsid w:val="0063070A"/>
    <w:rsid w:val="00630E33"/>
    <w:rsid w:val="00630FB7"/>
    <w:rsid w:val="0063136E"/>
    <w:rsid w:val="006315DC"/>
    <w:rsid w:val="00631792"/>
    <w:rsid w:val="00631869"/>
    <w:rsid w:val="00631985"/>
    <w:rsid w:val="00631B2A"/>
    <w:rsid w:val="00631CA5"/>
    <w:rsid w:val="006327CB"/>
    <w:rsid w:val="006330F6"/>
    <w:rsid w:val="00633CCD"/>
    <w:rsid w:val="0063408C"/>
    <w:rsid w:val="0063491A"/>
    <w:rsid w:val="00634D0A"/>
    <w:rsid w:val="00634EF2"/>
    <w:rsid w:val="0063501B"/>
    <w:rsid w:val="006354EF"/>
    <w:rsid w:val="006355ED"/>
    <w:rsid w:val="006358D5"/>
    <w:rsid w:val="00635F0D"/>
    <w:rsid w:val="00636592"/>
    <w:rsid w:val="00636761"/>
    <w:rsid w:val="0063697E"/>
    <w:rsid w:val="00636B39"/>
    <w:rsid w:val="00636DDF"/>
    <w:rsid w:val="00636E91"/>
    <w:rsid w:val="00636F4C"/>
    <w:rsid w:val="00637AE2"/>
    <w:rsid w:val="00637D5F"/>
    <w:rsid w:val="00637F98"/>
    <w:rsid w:val="00640192"/>
    <w:rsid w:val="006401BB"/>
    <w:rsid w:val="0064086C"/>
    <w:rsid w:val="00640B26"/>
    <w:rsid w:val="00640D38"/>
    <w:rsid w:val="00641060"/>
    <w:rsid w:val="00641319"/>
    <w:rsid w:val="006414F0"/>
    <w:rsid w:val="00641757"/>
    <w:rsid w:val="00641903"/>
    <w:rsid w:val="00641A40"/>
    <w:rsid w:val="006425A4"/>
    <w:rsid w:val="00642A01"/>
    <w:rsid w:val="00642B37"/>
    <w:rsid w:val="00642C7D"/>
    <w:rsid w:val="00642C9C"/>
    <w:rsid w:val="00642D18"/>
    <w:rsid w:val="00642D21"/>
    <w:rsid w:val="006436EC"/>
    <w:rsid w:val="00643714"/>
    <w:rsid w:val="00643EE0"/>
    <w:rsid w:val="00644068"/>
    <w:rsid w:val="006446F3"/>
    <w:rsid w:val="006449CB"/>
    <w:rsid w:val="00644E0A"/>
    <w:rsid w:val="00644EF4"/>
    <w:rsid w:val="006456DE"/>
    <w:rsid w:val="006457DF"/>
    <w:rsid w:val="00645864"/>
    <w:rsid w:val="006459BF"/>
    <w:rsid w:val="00645AED"/>
    <w:rsid w:val="00645C5A"/>
    <w:rsid w:val="00646078"/>
    <w:rsid w:val="006461F7"/>
    <w:rsid w:val="00646463"/>
    <w:rsid w:val="00646544"/>
    <w:rsid w:val="006466C8"/>
    <w:rsid w:val="00646A30"/>
    <w:rsid w:val="00646EA1"/>
    <w:rsid w:val="0064724E"/>
    <w:rsid w:val="006473E4"/>
    <w:rsid w:val="00647591"/>
    <w:rsid w:val="00647884"/>
    <w:rsid w:val="006478D7"/>
    <w:rsid w:val="00647BAF"/>
    <w:rsid w:val="00647BCB"/>
    <w:rsid w:val="00650E88"/>
    <w:rsid w:val="006510E2"/>
    <w:rsid w:val="006516A9"/>
    <w:rsid w:val="006516E8"/>
    <w:rsid w:val="00651FCF"/>
    <w:rsid w:val="00652078"/>
    <w:rsid w:val="00652826"/>
    <w:rsid w:val="00652E3C"/>
    <w:rsid w:val="00652E9E"/>
    <w:rsid w:val="00653527"/>
    <w:rsid w:val="00653554"/>
    <w:rsid w:val="006535CC"/>
    <w:rsid w:val="0065367E"/>
    <w:rsid w:val="00653D81"/>
    <w:rsid w:val="0065402F"/>
    <w:rsid w:val="0065437A"/>
    <w:rsid w:val="00654465"/>
    <w:rsid w:val="0065456F"/>
    <w:rsid w:val="00654C63"/>
    <w:rsid w:val="00654D98"/>
    <w:rsid w:val="006550C2"/>
    <w:rsid w:val="00655287"/>
    <w:rsid w:val="0065552F"/>
    <w:rsid w:val="00655B86"/>
    <w:rsid w:val="00655ECB"/>
    <w:rsid w:val="00656218"/>
    <w:rsid w:val="00656351"/>
    <w:rsid w:val="006563C7"/>
    <w:rsid w:val="00656460"/>
    <w:rsid w:val="006567C6"/>
    <w:rsid w:val="00656A7E"/>
    <w:rsid w:val="00656B59"/>
    <w:rsid w:val="00656C83"/>
    <w:rsid w:val="00656CCE"/>
    <w:rsid w:val="00657239"/>
    <w:rsid w:val="00657484"/>
    <w:rsid w:val="0065757E"/>
    <w:rsid w:val="00657981"/>
    <w:rsid w:val="00657CD4"/>
    <w:rsid w:val="00657F00"/>
    <w:rsid w:val="0066013A"/>
    <w:rsid w:val="0066017B"/>
    <w:rsid w:val="00660249"/>
    <w:rsid w:val="00660B4D"/>
    <w:rsid w:val="00660CC4"/>
    <w:rsid w:val="00660D17"/>
    <w:rsid w:val="00661100"/>
    <w:rsid w:val="006612B2"/>
    <w:rsid w:val="00661400"/>
    <w:rsid w:val="00661532"/>
    <w:rsid w:val="0066161C"/>
    <w:rsid w:val="0066193D"/>
    <w:rsid w:val="0066208C"/>
    <w:rsid w:val="0066238B"/>
    <w:rsid w:val="00662525"/>
    <w:rsid w:val="00662594"/>
    <w:rsid w:val="006627FE"/>
    <w:rsid w:val="0066292F"/>
    <w:rsid w:val="00662AAC"/>
    <w:rsid w:val="00662B59"/>
    <w:rsid w:val="006634AE"/>
    <w:rsid w:val="00663C34"/>
    <w:rsid w:val="006641A5"/>
    <w:rsid w:val="00664322"/>
    <w:rsid w:val="00664709"/>
    <w:rsid w:val="00664886"/>
    <w:rsid w:val="006648FB"/>
    <w:rsid w:val="00664C8D"/>
    <w:rsid w:val="00664DEC"/>
    <w:rsid w:val="00664EA8"/>
    <w:rsid w:val="006650CD"/>
    <w:rsid w:val="00665516"/>
    <w:rsid w:val="0066571A"/>
    <w:rsid w:val="0066590C"/>
    <w:rsid w:val="00665A82"/>
    <w:rsid w:val="00665ABC"/>
    <w:rsid w:val="00665C71"/>
    <w:rsid w:val="00665D49"/>
    <w:rsid w:val="0066601A"/>
    <w:rsid w:val="006665F6"/>
    <w:rsid w:val="006666B2"/>
    <w:rsid w:val="00666BF8"/>
    <w:rsid w:val="00666CA4"/>
    <w:rsid w:val="00666CFC"/>
    <w:rsid w:val="00667519"/>
    <w:rsid w:val="006677F4"/>
    <w:rsid w:val="00667874"/>
    <w:rsid w:val="00667B7F"/>
    <w:rsid w:val="00667D99"/>
    <w:rsid w:val="006700CE"/>
    <w:rsid w:val="0067014A"/>
    <w:rsid w:val="00670381"/>
    <w:rsid w:val="00670C65"/>
    <w:rsid w:val="00670E4A"/>
    <w:rsid w:val="00670EB6"/>
    <w:rsid w:val="006712D3"/>
    <w:rsid w:val="0067199E"/>
    <w:rsid w:val="00672200"/>
    <w:rsid w:val="006722EB"/>
    <w:rsid w:val="006723DB"/>
    <w:rsid w:val="00672DC5"/>
    <w:rsid w:val="00672E3D"/>
    <w:rsid w:val="00673018"/>
    <w:rsid w:val="006735FB"/>
    <w:rsid w:val="0067360C"/>
    <w:rsid w:val="0067360E"/>
    <w:rsid w:val="006737DD"/>
    <w:rsid w:val="006737FE"/>
    <w:rsid w:val="006739F5"/>
    <w:rsid w:val="00673DB8"/>
    <w:rsid w:val="00673E53"/>
    <w:rsid w:val="00674113"/>
    <w:rsid w:val="00674307"/>
    <w:rsid w:val="0067435B"/>
    <w:rsid w:val="006747B3"/>
    <w:rsid w:val="006747EF"/>
    <w:rsid w:val="00674A71"/>
    <w:rsid w:val="00674BB3"/>
    <w:rsid w:val="00674DA6"/>
    <w:rsid w:val="00675401"/>
    <w:rsid w:val="00675933"/>
    <w:rsid w:val="00676130"/>
    <w:rsid w:val="006761F9"/>
    <w:rsid w:val="00677388"/>
    <w:rsid w:val="006779F2"/>
    <w:rsid w:val="00677A2E"/>
    <w:rsid w:val="00677BDA"/>
    <w:rsid w:val="00680DC3"/>
    <w:rsid w:val="00681049"/>
    <w:rsid w:val="006812C2"/>
    <w:rsid w:val="0068162B"/>
    <w:rsid w:val="006816FA"/>
    <w:rsid w:val="00681A7B"/>
    <w:rsid w:val="00682CE0"/>
    <w:rsid w:val="00683097"/>
    <w:rsid w:val="0068379B"/>
    <w:rsid w:val="00683897"/>
    <w:rsid w:val="00684040"/>
    <w:rsid w:val="00684925"/>
    <w:rsid w:val="00684961"/>
    <w:rsid w:val="00685188"/>
    <w:rsid w:val="006851A7"/>
    <w:rsid w:val="006856F8"/>
    <w:rsid w:val="006857A7"/>
    <w:rsid w:val="006857CE"/>
    <w:rsid w:val="00685B9A"/>
    <w:rsid w:val="00685C29"/>
    <w:rsid w:val="0068681F"/>
    <w:rsid w:val="006869D9"/>
    <w:rsid w:val="00686C13"/>
    <w:rsid w:val="00686FBF"/>
    <w:rsid w:val="00687148"/>
    <w:rsid w:val="00687631"/>
    <w:rsid w:val="00687A7C"/>
    <w:rsid w:val="00690013"/>
    <w:rsid w:val="00690338"/>
    <w:rsid w:val="00690359"/>
    <w:rsid w:val="006906EF"/>
    <w:rsid w:val="006907DD"/>
    <w:rsid w:val="0069087A"/>
    <w:rsid w:val="006911F1"/>
    <w:rsid w:val="00691700"/>
    <w:rsid w:val="00691B3E"/>
    <w:rsid w:val="00691F90"/>
    <w:rsid w:val="00692808"/>
    <w:rsid w:val="006928B0"/>
    <w:rsid w:val="006928CC"/>
    <w:rsid w:val="0069292E"/>
    <w:rsid w:val="00692A52"/>
    <w:rsid w:val="00692CE4"/>
    <w:rsid w:val="00693200"/>
    <w:rsid w:val="00693753"/>
    <w:rsid w:val="00693AD8"/>
    <w:rsid w:val="00693B71"/>
    <w:rsid w:val="00693B79"/>
    <w:rsid w:val="00693EF5"/>
    <w:rsid w:val="006949BC"/>
    <w:rsid w:val="00694FB3"/>
    <w:rsid w:val="00695159"/>
    <w:rsid w:val="006951DF"/>
    <w:rsid w:val="006958A0"/>
    <w:rsid w:val="00696282"/>
    <w:rsid w:val="00696731"/>
    <w:rsid w:val="00696824"/>
    <w:rsid w:val="00696C1B"/>
    <w:rsid w:val="00696D8C"/>
    <w:rsid w:val="0069734F"/>
    <w:rsid w:val="0069760D"/>
    <w:rsid w:val="00697B28"/>
    <w:rsid w:val="006A0551"/>
    <w:rsid w:val="006A06D2"/>
    <w:rsid w:val="006A0749"/>
    <w:rsid w:val="006A0F2D"/>
    <w:rsid w:val="006A1AE1"/>
    <w:rsid w:val="006A1B80"/>
    <w:rsid w:val="006A1CA6"/>
    <w:rsid w:val="006A1D29"/>
    <w:rsid w:val="006A1FB4"/>
    <w:rsid w:val="006A1FEB"/>
    <w:rsid w:val="006A20CE"/>
    <w:rsid w:val="006A246C"/>
    <w:rsid w:val="006A2D6A"/>
    <w:rsid w:val="006A327C"/>
    <w:rsid w:val="006A34A3"/>
    <w:rsid w:val="006A3754"/>
    <w:rsid w:val="006A3D11"/>
    <w:rsid w:val="006A3E47"/>
    <w:rsid w:val="006A4DAE"/>
    <w:rsid w:val="006A53C0"/>
    <w:rsid w:val="006A576A"/>
    <w:rsid w:val="006A5796"/>
    <w:rsid w:val="006A5A45"/>
    <w:rsid w:val="006A6055"/>
    <w:rsid w:val="006A616A"/>
    <w:rsid w:val="006A6417"/>
    <w:rsid w:val="006A6539"/>
    <w:rsid w:val="006A683F"/>
    <w:rsid w:val="006A6878"/>
    <w:rsid w:val="006A6C85"/>
    <w:rsid w:val="006A6D88"/>
    <w:rsid w:val="006A7258"/>
    <w:rsid w:val="006A7432"/>
    <w:rsid w:val="006A7433"/>
    <w:rsid w:val="006A78BE"/>
    <w:rsid w:val="006A79C5"/>
    <w:rsid w:val="006A7D5B"/>
    <w:rsid w:val="006B0034"/>
    <w:rsid w:val="006B0113"/>
    <w:rsid w:val="006B05A2"/>
    <w:rsid w:val="006B0966"/>
    <w:rsid w:val="006B0E7A"/>
    <w:rsid w:val="006B112D"/>
    <w:rsid w:val="006B167A"/>
    <w:rsid w:val="006B18CE"/>
    <w:rsid w:val="006B1A1B"/>
    <w:rsid w:val="006B1D3E"/>
    <w:rsid w:val="006B208C"/>
    <w:rsid w:val="006B2662"/>
    <w:rsid w:val="006B3339"/>
    <w:rsid w:val="006B363B"/>
    <w:rsid w:val="006B395C"/>
    <w:rsid w:val="006B4000"/>
    <w:rsid w:val="006B48B6"/>
    <w:rsid w:val="006B4AAA"/>
    <w:rsid w:val="006B4B8A"/>
    <w:rsid w:val="006B4CE6"/>
    <w:rsid w:val="006B5182"/>
    <w:rsid w:val="006B525B"/>
    <w:rsid w:val="006B563F"/>
    <w:rsid w:val="006B566F"/>
    <w:rsid w:val="006B585B"/>
    <w:rsid w:val="006B5B80"/>
    <w:rsid w:val="006B5CDA"/>
    <w:rsid w:val="006B5E0E"/>
    <w:rsid w:val="006B5FF2"/>
    <w:rsid w:val="006B611F"/>
    <w:rsid w:val="006B61A1"/>
    <w:rsid w:val="006B65D2"/>
    <w:rsid w:val="006B664A"/>
    <w:rsid w:val="006B67EA"/>
    <w:rsid w:val="006B6FD3"/>
    <w:rsid w:val="006B728A"/>
    <w:rsid w:val="006B761A"/>
    <w:rsid w:val="006B76F3"/>
    <w:rsid w:val="006B79AF"/>
    <w:rsid w:val="006B7C3E"/>
    <w:rsid w:val="006B7DB5"/>
    <w:rsid w:val="006C0AB8"/>
    <w:rsid w:val="006C0B98"/>
    <w:rsid w:val="006C0BAE"/>
    <w:rsid w:val="006C0D17"/>
    <w:rsid w:val="006C0EFE"/>
    <w:rsid w:val="006C1001"/>
    <w:rsid w:val="006C1233"/>
    <w:rsid w:val="006C1367"/>
    <w:rsid w:val="006C1662"/>
    <w:rsid w:val="006C18B6"/>
    <w:rsid w:val="006C19D8"/>
    <w:rsid w:val="006C1DB3"/>
    <w:rsid w:val="006C2306"/>
    <w:rsid w:val="006C242E"/>
    <w:rsid w:val="006C2924"/>
    <w:rsid w:val="006C2A83"/>
    <w:rsid w:val="006C2DC7"/>
    <w:rsid w:val="006C2E6C"/>
    <w:rsid w:val="006C2EAE"/>
    <w:rsid w:val="006C2FC2"/>
    <w:rsid w:val="006C316F"/>
    <w:rsid w:val="006C39E4"/>
    <w:rsid w:val="006C3BE1"/>
    <w:rsid w:val="006C3BEB"/>
    <w:rsid w:val="006C3F6F"/>
    <w:rsid w:val="006C3F8B"/>
    <w:rsid w:val="006C4081"/>
    <w:rsid w:val="006C42DB"/>
    <w:rsid w:val="006C4D54"/>
    <w:rsid w:val="006C4DBE"/>
    <w:rsid w:val="006C513D"/>
    <w:rsid w:val="006C5288"/>
    <w:rsid w:val="006C52A3"/>
    <w:rsid w:val="006C55D9"/>
    <w:rsid w:val="006C566F"/>
    <w:rsid w:val="006C5843"/>
    <w:rsid w:val="006C5D6B"/>
    <w:rsid w:val="006C62B0"/>
    <w:rsid w:val="006C6868"/>
    <w:rsid w:val="006C6996"/>
    <w:rsid w:val="006C69EB"/>
    <w:rsid w:val="006C6BE7"/>
    <w:rsid w:val="006C6CB2"/>
    <w:rsid w:val="006C7414"/>
    <w:rsid w:val="006C756E"/>
    <w:rsid w:val="006C7811"/>
    <w:rsid w:val="006C79D3"/>
    <w:rsid w:val="006C7AB2"/>
    <w:rsid w:val="006C7BDF"/>
    <w:rsid w:val="006D0022"/>
    <w:rsid w:val="006D0097"/>
    <w:rsid w:val="006D0273"/>
    <w:rsid w:val="006D07EE"/>
    <w:rsid w:val="006D0D29"/>
    <w:rsid w:val="006D117D"/>
    <w:rsid w:val="006D13D6"/>
    <w:rsid w:val="006D1409"/>
    <w:rsid w:val="006D1568"/>
    <w:rsid w:val="006D16CE"/>
    <w:rsid w:val="006D1DCF"/>
    <w:rsid w:val="006D1E1B"/>
    <w:rsid w:val="006D2512"/>
    <w:rsid w:val="006D2BD7"/>
    <w:rsid w:val="006D2F1D"/>
    <w:rsid w:val="006D2FBF"/>
    <w:rsid w:val="006D3253"/>
    <w:rsid w:val="006D37A8"/>
    <w:rsid w:val="006D39A1"/>
    <w:rsid w:val="006D3EA6"/>
    <w:rsid w:val="006D4109"/>
    <w:rsid w:val="006D413C"/>
    <w:rsid w:val="006D4258"/>
    <w:rsid w:val="006D45B0"/>
    <w:rsid w:val="006D4605"/>
    <w:rsid w:val="006D46A0"/>
    <w:rsid w:val="006D4D37"/>
    <w:rsid w:val="006D4EBB"/>
    <w:rsid w:val="006D51C0"/>
    <w:rsid w:val="006D5646"/>
    <w:rsid w:val="006D5B48"/>
    <w:rsid w:val="006D5B52"/>
    <w:rsid w:val="006D5C0B"/>
    <w:rsid w:val="006D5C4B"/>
    <w:rsid w:val="006D6139"/>
    <w:rsid w:val="006D6712"/>
    <w:rsid w:val="006D70B9"/>
    <w:rsid w:val="006D7399"/>
    <w:rsid w:val="006D7885"/>
    <w:rsid w:val="006D7A8F"/>
    <w:rsid w:val="006D7B82"/>
    <w:rsid w:val="006D7BE9"/>
    <w:rsid w:val="006E008C"/>
    <w:rsid w:val="006E019D"/>
    <w:rsid w:val="006E01E8"/>
    <w:rsid w:val="006E0A06"/>
    <w:rsid w:val="006E0B9D"/>
    <w:rsid w:val="006E1082"/>
    <w:rsid w:val="006E128A"/>
    <w:rsid w:val="006E132E"/>
    <w:rsid w:val="006E152F"/>
    <w:rsid w:val="006E155E"/>
    <w:rsid w:val="006E180A"/>
    <w:rsid w:val="006E1829"/>
    <w:rsid w:val="006E1988"/>
    <w:rsid w:val="006E1AC3"/>
    <w:rsid w:val="006E1AE8"/>
    <w:rsid w:val="006E1AF8"/>
    <w:rsid w:val="006E1CE9"/>
    <w:rsid w:val="006E1E8C"/>
    <w:rsid w:val="006E2D37"/>
    <w:rsid w:val="006E2E70"/>
    <w:rsid w:val="006E32C8"/>
    <w:rsid w:val="006E3751"/>
    <w:rsid w:val="006E3845"/>
    <w:rsid w:val="006E3964"/>
    <w:rsid w:val="006E3FBF"/>
    <w:rsid w:val="006E40D0"/>
    <w:rsid w:val="006E4648"/>
    <w:rsid w:val="006E4B08"/>
    <w:rsid w:val="006E4B29"/>
    <w:rsid w:val="006E4B89"/>
    <w:rsid w:val="006E4C61"/>
    <w:rsid w:val="006E4D4D"/>
    <w:rsid w:val="006E4EE6"/>
    <w:rsid w:val="006E557E"/>
    <w:rsid w:val="006E5A25"/>
    <w:rsid w:val="006E5A42"/>
    <w:rsid w:val="006E61B5"/>
    <w:rsid w:val="006E6528"/>
    <w:rsid w:val="006E68DE"/>
    <w:rsid w:val="006E6A04"/>
    <w:rsid w:val="006E6A98"/>
    <w:rsid w:val="006E6BFF"/>
    <w:rsid w:val="006E6D57"/>
    <w:rsid w:val="006E6D73"/>
    <w:rsid w:val="006E6F76"/>
    <w:rsid w:val="006E7372"/>
    <w:rsid w:val="006E73F0"/>
    <w:rsid w:val="006E7694"/>
    <w:rsid w:val="006E7C56"/>
    <w:rsid w:val="006E7D2B"/>
    <w:rsid w:val="006E7D86"/>
    <w:rsid w:val="006F01DB"/>
    <w:rsid w:val="006F0269"/>
    <w:rsid w:val="006F0300"/>
    <w:rsid w:val="006F0B86"/>
    <w:rsid w:val="006F0C32"/>
    <w:rsid w:val="006F0E96"/>
    <w:rsid w:val="006F0EF8"/>
    <w:rsid w:val="006F11B3"/>
    <w:rsid w:val="006F11EC"/>
    <w:rsid w:val="006F1506"/>
    <w:rsid w:val="006F167B"/>
    <w:rsid w:val="006F1917"/>
    <w:rsid w:val="006F19D5"/>
    <w:rsid w:val="006F216E"/>
    <w:rsid w:val="006F2749"/>
    <w:rsid w:val="006F28A0"/>
    <w:rsid w:val="006F2A77"/>
    <w:rsid w:val="006F2C67"/>
    <w:rsid w:val="006F2DC4"/>
    <w:rsid w:val="006F2FA8"/>
    <w:rsid w:val="006F3342"/>
    <w:rsid w:val="006F3348"/>
    <w:rsid w:val="006F3433"/>
    <w:rsid w:val="006F3AA5"/>
    <w:rsid w:val="006F3DB6"/>
    <w:rsid w:val="006F3DB8"/>
    <w:rsid w:val="006F3FEB"/>
    <w:rsid w:val="006F408C"/>
    <w:rsid w:val="006F40CF"/>
    <w:rsid w:val="006F47D7"/>
    <w:rsid w:val="006F4977"/>
    <w:rsid w:val="006F4ABC"/>
    <w:rsid w:val="006F4B50"/>
    <w:rsid w:val="006F548E"/>
    <w:rsid w:val="006F55A9"/>
    <w:rsid w:val="006F56D3"/>
    <w:rsid w:val="006F5A04"/>
    <w:rsid w:val="006F5E45"/>
    <w:rsid w:val="006F6226"/>
    <w:rsid w:val="006F6244"/>
    <w:rsid w:val="006F6619"/>
    <w:rsid w:val="006F66E4"/>
    <w:rsid w:val="006F745A"/>
    <w:rsid w:val="006F764B"/>
    <w:rsid w:val="007003D4"/>
    <w:rsid w:val="00700651"/>
    <w:rsid w:val="007006B1"/>
    <w:rsid w:val="0070088E"/>
    <w:rsid w:val="00700A65"/>
    <w:rsid w:val="00700BCF"/>
    <w:rsid w:val="00700CB2"/>
    <w:rsid w:val="00700E48"/>
    <w:rsid w:val="00701083"/>
    <w:rsid w:val="007016CB"/>
    <w:rsid w:val="00701838"/>
    <w:rsid w:val="00701849"/>
    <w:rsid w:val="00701EB3"/>
    <w:rsid w:val="00701FEB"/>
    <w:rsid w:val="00702110"/>
    <w:rsid w:val="00702121"/>
    <w:rsid w:val="00702AF1"/>
    <w:rsid w:val="00702BE8"/>
    <w:rsid w:val="00702F1A"/>
    <w:rsid w:val="007031EF"/>
    <w:rsid w:val="0070389B"/>
    <w:rsid w:val="00703991"/>
    <w:rsid w:val="00703A4F"/>
    <w:rsid w:val="00703BDF"/>
    <w:rsid w:val="00703C36"/>
    <w:rsid w:val="00703D12"/>
    <w:rsid w:val="007040A5"/>
    <w:rsid w:val="0070416C"/>
    <w:rsid w:val="007043F8"/>
    <w:rsid w:val="00704588"/>
    <w:rsid w:val="007046BC"/>
    <w:rsid w:val="0070479B"/>
    <w:rsid w:val="007049B0"/>
    <w:rsid w:val="00704A66"/>
    <w:rsid w:val="00704C9B"/>
    <w:rsid w:val="00704D57"/>
    <w:rsid w:val="00704F06"/>
    <w:rsid w:val="007058B1"/>
    <w:rsid w:val="0070596C"/>
    <w:rsid w:val="00705DF3"/>
    <w:rsid w:val="007063C8"/>
    <w:rsid w:val="00706C05"/>
    <w:rsid w:val="00706EF6"/>
    <w:rsid w:val="0070717C"/>
    <w:rsid w:val="007071B4"/>
    <w:rsid w:val="007078A5"/>
    <w:rsid w:val="00707BA4"/>
    <w:rsid w:val="00707D3E"/>
    <w:rsid w:val="00707EAC"/>
    <w:rsid w:val="00710175"/>
    <w:rsid w:val="007105E9"/>
    <w:rsid w:val="00710846"/>
    <w:rsid w:val="007108F1"/>
    <w:rsid w:val="007109C0"/>
    <w:rsid w:val="00710A99"/>
    <w:rsid w:val="00710E44"/>
    <w:rsid w:val="0071113A"/>
    <w:rsid w:val="00711502"/>
    <w:rsid w:val="007116FB"/>
    <w:rsid w:val="0071176B"/>
    <w:rsid w:val="00711C5A"/>
    <w:rsid w:val="0071234F"/>
    <w:rsid w:val="0071253B"/>
    <w:rsid w:val="007126A6"/>
    <w:rsid w:val="00712913"/>
    <w:rsid w:val="00712AB7"/>
    <w:rsid w:val="00712D36"/>
    <w:rsid w:val="00712D5B"/>
    <w:rsid w:val="0071302B"/>
    <w:rsid w:val="007134D1"/>
    <w:rsid w:val="0071353B"/>
    <w:rsid w:val="007137B5"/>
    <w:rsid w:val="00713896"/>
    <w:rsid w:val="007138B0"/>
    <w:rsid w:val="00713F4F"/>
    <w:rsid w:val="007140F7"/>
    <w:rsid w:val="00714A7E"/>
    <w:rsid w:val="007150E8"/>
    <w:rsid w:val="0071518C"/>
    <w:rsid w:val="00715583"/>
    <w:rsid w:val="00715847"/>
    <w:rsid w:val="007158EC"/>
    <w:rsid w:val="00715A02"/>
    <w:rsid w:val="00715F14"/>
    <w:rsid w:val="0071619D"/>
    <w:rsid w:val="007161DD"/>
    <w:rsid w:val="0071634B"/>
    <w:rsid w:val="00716860"/>
    <w:rsid w:val="00716A07"/>
    <w:rsid w:val="00716A52"/>
    <w:rsid w:val="00716BA2"/>
    <w:rsid w:val="00716F0D"/>
    <w:rsid w:val="007174DB"/>
    <w:rsid w:val="007176B0"/>
    <w:rsid w:val="0071778D"/>
    <w:rsid w:val="00717B8F"/>
    <w:rsid w:val="00717FD7"/>
    <w:rsid w:val="0072004F"/>
    <w:rsid w:val="00720206"/>
    <w:rsid w:val="00720247"/>
    <w:rsid w:val="00720499"/>
    <w:rsid w:val="0072089A"/>
    <w:rsid w:val="00720A61"/>
    <w:rsid w:val="00720AEA"/>
    <w:rsid w:val="00720B32"/>
    <w:rsid w:val="00720DC6"/>
    <w:rsid w:val="00720F33"/>
    <w:rsid w:val="00720FF9"/>
    <w:rsid w:val="00721354"/>
    <w:rsid w:val="00721559"/>
    <w:rsid w:val="00721B23"/>
    <w:rsid w:val="00721C7C"/>
    <w:rsid w:val="00721F15"/>
    <w:rsid w:val="007223DE"/>
    <w:rsid w:val="007225FD"/>
    <w:rsid w:val="00722A9F"/>
    <w:rsid w:val="00722D7C"/>
    <w:rsid w:val="00723027"/>
    <w:rsid w:val="007231B0"/>
    <w:rsid w:val="007232E0"/>
    <w:rsid w:val="00723B83"/>
    <w:rsid w:val="007242CC"/>
    <w:rsid w:val="007242D5"/>
    <w:rsid w:val="00724641"/>
    <w:rsid w:val="007247B9"/>
    <w:rsid w:val="00724AEE"/>
    <w:rsid w:val="00724F72"/>
    <w:rsid w:val="00724FA3"/>
    <w:rsid w:val="007252CF"/>
    <w:rsid w:val="0072581D"/>
    <w:rsid w:val="00725B59"/>
    <w:rsid w:val="00726084"/>
    <w:rsid w:val="0072635D"/>
    <w:rsid w:val="00726464"/>
    <w:rsid w:val="00726907"/>
    <w:rsid w:val="007270E2"/>
    <w:rsid w:val="007272BF"/>
    <w:rsid w:val="0072745A"/>
    <w:rsid w:val="00727505"/>
    <w:rsid w:val="0072750C"/>
    <w:rsid w:val="00727998"/>
    <w:rsid w:val="00727EBF"/>
    <w:rsid w:val="00727ED2"/>
    <w:rsid w:val="00730251"/>
    <w:rsid w:val="007307AA"/>
    <w:rsid w:val="0073089F"/>
    <w:rsid w:val="00730AB7"/>
    <w:rsid w:val="00730E36"/>
    <w:rsid w:val="00731084"/>
    <w:rsid w:val="00731600"/>
    <w:rsid w:val="0073180B"/>
    <w:rsid w:val="00731CFD"/>
    <w:rsid w:val="00731D6C"/>
    <w:rsid w:val="00731D94"/>
    <w:rsid w:val="0073202C"/>
    <w:rsid w:val="00732359"/>
    <w:rsid w:val="00732627"/>
    <w:rsid w:val="00732D23"/>
    <w:rsid w:val="00733253"/>
    <w:rsid w:val="00733348"/>
    <w:rsid w:val="007333C5"/>
    <w:rsid w:val="007334B5"/>
    <w:rsid w:val="007338D0"/>
    <w:rsid w:val="00733C06"/>
    <w:rsid w:val="00733F93"/>
    <w:rsid w:val="00733FA8"/>
    <w:rsid w:val="007341F3"/>
    <w:rsid w:val="00734326"/>
    <w:rsid w:val="007343AE"/>
    <w:rsid w:val="007344B5"/>
    <w:rsid w:val="007345A2"/>
    <w:rsid w:val="00734636"/>
    <w:rsid w:val="00734912"/>
    <w:rsid w:val="00734C47"/>
    <w:rsid w:val="00734DE1"/>
    <w:rsid w:val="00735184"/>
    <w:rsid w:val="007351F2"/>
    <w:rsid w:val="00735357"/>
    <w:rsid w:val="00735533"/>
    <w:rsid w:val="00735A47"/>
    <w:rsid w:val="00735CF5"/>
    <w:rsid w:val="00735FD3"/>
    <w:rsid w:val="007362D2"/>
    <w:rsid w:val="0073651F"/>
    <w:rsid w:val="007366D7"/>
    <w:rsid w:val="007366E0"/>
    <w:rsid w:val="00736768"/>
    <w:rsid w:val="007368D8"/>
    <w:rsid w:val="00736FC3"/>
    <w:rsid w:val="00737744"/>
    <w:rsid w:val="00737B6D"/>
    <w:rsid w:val="00737DDD"/>
    <w:rsid w:val="00740278"/>
    <w:rsid w:val="00740BE2"/>
    <w:rsid w:val="00741A27"/>
    <w:rsid w:val="00741A4A"/>
    <w:rsid w:val="00741B61"/>
    <w:rsid w:val="00741D12"/>
    <w:rsid w:val="0074266C"/>
    <w:rsid w:val="00743828"/>
    <w:rsid w:val="00743BBA"/>
    <w:rsid w:val="00743ECD"/>
    <w:rsid w:val="0074492D"/>
    <w:rsid w:val="00744A3D"/>
    <w:rsid w:val="00744BF1"/>
    <w:rsid w:val="00744F95"/>
    <w:rsid w:val="00745029"/>
    <w:rsid w:val="007453B0"/>
    <w:rsid w:val="00745401"/>
    <w:rsid w:val="00745C88"/>
    <w:rsid w:val="00746013"/>
    <w:rsid w:val="00746147"/>
    <w:rsid w:val="0074668F"/>
    <w:rsid w:val="007466E2"/>
    <w:rsid w:val="0074684E"/>
    <w:rsid w:val="0074690B"/>
    <w:rsid w:val="00746AF3"/>
    <w:rsid w:val="00746C1C"/>
    <w:rsid w:val="00746D71"/>
    <w:rsid w:val="00747002"/>
    <w:rsid w:val="0074709B"/>
    <w:rsid w:val="00747168"/>
    <w:rsid w:val="0074739E"/>
    <w:rsid w:val="007476F8"/>
    <w:rsid w:val="00747B32"/>
    <w:rsid w:val="00747ED9"/>
    <w:rsid w:val="00750011"/>
    <w:rsid w:val="00750149"/>
    <w:rsid w:val="007503F7"/>
    <w:rsid w:val="0075072E"/>
    <w:rsid w:val="00751037"/>
    <w:rsid w:val="0075136A"/>
    <w:rsid w:val="007515FF"/>
    <w:rsid w:val="00751850"/>
    <w:rsid w:val="00751A61"/>
    <w:rsid w:val="00751A69"/>
    <w:rsid w:val="00751ACA"/>
    <w:rsid w:val="00751B6D"/>
    <w:rsid w:val="00751DA6"/>
    <w:rsid w:val="00751DCA"/>
    <w:rsid w:val="00751ED3"/>
    <w:rsid w:val="0075213C"/>
    <w:rsid w:val="00752558"/>
    <w:rsid w:val="00752A69"/>
    <w:rsid w:val="00752BB7"/>
    <w:rsid w:val="00752BDE"/>
    <w:rsid w:val="0075303A"/>
    <w:rsid w:val="0075336B"/>
    <w:rsid w:val="007535F6"/>
    <w:rsid w:val="0075382C"/>
    <w:rsid w:val="0075391F"/>
    <w:rsid w:val="0075395D"/>
    <w:rsid w:val="00753AB8"/>
    <w:rsid w:val="00753DAF"/>
    <w:rsid w:val="00753E7F"/>
    <w:rsid w:val="007541E4"/>
    <w:rsid w:val="007549E7"/>
    <w:rsid w:val="00754D35"/>
    <w:rsid w:val="00754DBA"/>
    <w:rsid w:val="00754E03"/>
    <w:rsid w:val="0075512D"/>
    <w:rsid w:val="00755218"/>
    <w:rsid w:val="00755625"/>
    <w:rsid w:val="0075563D"/>
    <w:rsid w:val="00755729"/>
    <w:rsid w:val="007557CE"/>
    <w:rsid w:val="00755810"/>
    <w:rsid w:val="007559BE"/>
    <w:rsid w:val="0075619A"/>
    <w:rsid w:val="007562D2"/>
    <w:rsid w:val="00756312"/>
    <w:rsid w:val="0075639F"/>
    <w:rsid w:val="00757185"/>
    <w:rsid w:val="007573E1"/>
    <w:rsid w:val="0075780A"/>
    <w:rsid w:val="00757856"/>
    <w:rsid w:val="00757DCD"/>
    <w:rsid w:val="0076010C"/>
    <w:rsid w:val="00760193"/>
    <w:rsid w:val="007601F7"/>
    <w:rsid w:val="007607FB"/>
    <w:rsid w:val="00761131"/>
    <w:rsid w:val="007612B0"/>
    <w:rsid w:val="007612E8"/>
    <w:rsid w:val="007616C0"/>
    <w:rsid w:val="00761721"/>
    <w:rsid w:val="00761776"/>
    <w:rsid w:val="0076186B"/>
    <w:rsid w:val="007618EE"/>
    <w:rsid w:val="00761DE5"/>
    <w:rsid w:val="0076231D"/>
    <w:rsid w:val="007626EC"/>
    <w:rsid w:val="007629A3"/>
    <w:rsid w:val="00762B8D"/>
    <w:rsid w:val="00762B91"/>
    <w:rsid w:val="00762DA7"/>
    <w:rsid w:val="0076325E"/>
    <w:rsid w:val="007632B1"/>
    <w:rsid w:val="007633B2"/>
    <w:rsid w:val="007633E3"/>
    <w:rsid w:val="00763E98"/>
    <w:rsid w:val="00763FD7"/>
    <w:rsid w:val="007641CD"/>
    <w:rsid w:val="0076442D"/>
    <w:rsid w:val="00764B74"/>
    <w:rsid w:val="00764F68"/>
    <w:rsid w:val="0076507D"/>
    <w:rsid w:val="007654B3"/>
    <w:rsid w:val="007659CC"/>
    <w:rsid w:val="00765FA3"/>
    <w:rsid w:val="007662E9"/>
    <w:rsid w:val="007663AD"/>
    <w:rsid w:val="00766548"/>
    <w:rsid w:val="00766747"/>
    <w:rsid w:val="00766754"/>
    <w:rsid w:val="00766CFE"/>
    <w:rsid w:val="007670E4"/>
    <w:rsid w:val="007677E5"/>
    <w:rsid w:val="00767C56"/>
    <w:rsid w:val="00767C9E"/>
    <w:rsid w:val="00770561"/>
    <w:rsid w:val="00770789"/>
    <w:rsid w:val="00770A06"/>
    <w:rsid w:val="00770D43"/>
    <w:rsid w:val="00770F1E"/>
    <w:rsid w:val="007711CF"/>
    <w:rsid w:val="0077146E"/>
    <w:rsid w:val="007715C2"/>
    <w:rsid w:val="00771BB8"/>
    <w:rsid w:val="00771DF5"/>
    <w:rsid w:val="00771F2D"/>
    <w:rsid w:val="007720D0"/>
    <w:rsid w:val="00772211"/>
    <w:rsid w:val="00772249"/>
    <w:rsid w:val="007723EF"/>
    <w:rsid w:val="00772775"/>
    <w:rsid w:val="00772C05"/>
    <w:rsid w:val="00772DA8"/>
    <w:rsid w:val="00772E1B"/>
    <w:rsid w:val="00773154"/>
    <w:rsid w:val="00773891"/>
    <w:rsid w:val="007738E1"/>
    <w:rsid w:val="00773C9D"/>
    <w:rsid w:val="00773E53"/>
    <w:rsid w:val="007742FE"/>
    <w:rsid w:val="007744B9"/>
    <w:rsid w:val="00774542"/>
    <w:rsid w:val="00774848"/>
    <w:rsid w:val="00774D65"/>
    <w:rsid w:val="00774E99"/>
    <w:rsid w:val="00774E9F"/>
    <w:rsid w:val="00774F5A"/>
    <w:rsid w:val="007752A0"/>
    <w:rsid w:val="00775BF8"/>
    <w:rsid w:val="00775DFB"/>
    <w:rsid w:val="0077632F"/>
    <w:rsid w:val="007766BA"/>
    <w:rsid w:val="00776ECA"/>
    <w:rsid w:val="007770AB"/>
    <w:rsid w:val="00777429"/>
    <w:rsid w:val="007778AD"/>
    <w:rsid w:val="0078062D"/>
    <w:rsid w:val="00780974"/>
    <w:rsid w:val="00780D53"/>
    <w:rsid w:val="00780FD4"/>
    <w:rsid w:val="00781187"/>
    <w:rsid w:val="0078151F"/>
    <w:rsid w:val="00781751"/>
    <w:rsid w:val="00781836"/>
    <w:rsid w:val="007822DA"/>
    <w:rsid w:val="007824C6"/>
    <w:rsid w:val="007826BF"/>
    <w:rsid w:val="007828A6"/>
    <w:rsid w:val="007828C1"/>
    <w:rsid w:val="00782F94"/>
    <w:rsid w:val="00783007"/>
    <w:rsid w:val="00783030"/>
    <w:rsid w:val="007830C1"/>
    <w:rsid w:val="007830D6"/>
    <w:rsid w:val="007833BB"/>
    <w:rsid w:val="0078340D"/>
    <w:rsid w:val="0078347A"/>
    <w:rsid w:val="007839BA"/>
    <w:rsid w:val="00783B33"/>
    <w:rsid w:val="00783F01"/>
    <w:rsid w:val="007842B2"/>
    <w:rsid w:val="00784479"/>
    <w:rsid w:val="007852E3"/>
    <w:rsid w:val="007853A4"/>
    <w:rsid w:val="0078591D"/>
    <w:rsid w:val="007865BC"/>
    <w:rsid w:val="007866A2"/>
    <w:rsid w:val="007866A7"/>
    <w:rsid w:val="0078690B"/>
    <w:rsid w:val="00786CCB"/>
    <w:rsid w:val="00787114"/>
    <w:rsid w:val="007877D6"/>
    <w:rsid w:val="007878E9"/>
    <w:rsid w:val="00787D60"/>
    <w:rsid w:val="0079006B"/>
    <w:rsid w:val="0079013B"/>
    <w:rsid w:val="007902D6"/>
    <w:rsid w:val="00790885"/>
    <w:rsid w:val="00790B9D"/>
    <w:rsid w:val="00790BF7"/>
    <w:rsid w:val="00790C0E"/>
    <w:rsid w:val="00790CEE"/>
    <w:rsid w:val="00790D67"/>
    <w:rsid w:val="00791188"/>
    <w:rsid w:val="00791A5A"/>
    <w:rsid w:val="00791DF0"/>
    <w:rsid w:val="00791E84"/>
    <w:rsid w:val="00791FEC"/>
    <w:rsid w:val="007920B5"/>
    <w:rsid w:val="0079220A"/>
    <w:rsid w:val="00792958"/>
    <w:rsid w:val="00792D12"/>
    <w:rsid w:val="00792F07"/>
    <w:rsid w:val="00792FD0"/>
    <w:rsid w:val="00793334"/>
    <w:rsid w:val="00793471"/>
    <w:rsid w:val="007936DE"/>
    <w:rsid w:val="00793A1A"/>
    <w:rsid w:val="00793ADF"/>
    <w:rsid w:val="00793BCF"/>
    <w:rsid w:val="00793EBE"/>
    <w:rsid w:val="00794509"/>
    <w:rsid w:val="00794585"/>
    <w:rsid w:val="007948E2"/>
    <w:rsid w:val="00794A37"/>
    <w:rsid w:val="00794BF8"/>
    <w:rsid w:val="00794C31"/>
    <w:rsid w:val="00794C95"/>
    <w:rsid w:val="00794E06"/>
    <w:rsid w:val="0079529E"/>
    <w:rsid w:val="00795354"/>
    <w:rsid w:val="00795655"/>
    <w:rsid w:val="00795890"/>
    <w:rsid w:val="00795969"/>
    <w:rsid w:val="00795CBE"/>
    <w:rsid w:val="00796109"/>
    <w:rsid w:val="00796204"/>
    <w:rsid w:val="007965A4"/>
    <w:rsid w:val="00796B73"/>
    <w:rsid w:val="00796D1B"/>
    <w:rsid w:val="00796F00"/>
    <w:rsid w:val="0079721F"/>
    <w:rsid w:val="007974DA"/>
    <w:rsid w:val="00797609"/>
    <w:rsid w:val="007979A4"/>
    <w:rsid w:val="007979A8"/>
    <w:rsid w:val="00797A40"/>
    <w:rsid w:val="00797A4F"/>
    <w:rsid w:val="00797C45"/>
    <w:rsid w:val="00797D71"/>
    <w:rsid w:val="00797FE2"/>
    <w:rsid w:val="00797FEC"/>
    <w:rsid w:val="007A0163"/>
    <w:rsid w:val="007A0719"/>
    <w:rsid w:val="007A0749"/>
    <w:rsid w:val="007A0766"/>
    <w:rsid w:val="007A0984"/>
    <w:rsid w:val="007A099E"/>
    <w:rsid w:val="007A0A8A"/>
    <w:rsid w:val="007A0CEA"/>
    <w:rsid w:val="007A102C"/>
    <w:rsid w:val="007A1107"/>
    <w:rsid w:val="007A168E"/>
    <w:rsid w:val="007A16C7"/>
    <w:rsid w:val="007A1712"/>
    <w:rsid w:val="007A199B"/>
    <w:rsid w:val="007A1B02"/>
    <w:rsid w:val="007A276D"/>
    <w:rsid w:val="007A298C"/>
    <w:rsid w:val="007A2AA8"/>
    <w:rsid w:val="007A2B3A"/>
    <w:rsid w:val="007A2C5E"/>
    <w:rsid w:val="007A3502"/>
    <w:rsid w:val="007A391E"/>
    <w:rsid w:val="007A3C86"/>
    <w:rsid w:val="007A4191"/>
    <w:rsid w:val="007A4210"/>
    <w:rsid w:val="007A433A"/>
    <w:rsid w:val="007A4BB7"/>
    <w:rsid w:val="007A4BF3"/>
    <w:rsid w:val="007A4C4B"/>
    <w:rsid w:val="007A4FDA"/>
    <w:rsid w:val="007A571C"/>
    <w:rsid w:val="007A58F6"/>
    <w:rsid w:val="007A591D"/>
    <w:rsid w:val="007A5BB4"/>
    <w:rsid w:val="007A5DA2"/>
    <w:rsid w:val="007A5E01"/>
    <w:rsid w:val="007A5FDC"/>
    <w:rsid w:val="007A60C8"/>
    <w:rsid w:val="007A6367"/>
    <w:rsid w:val="007A6387"/>
    <w:rsid w:val="007A6491"/>
    <w:rsid w:val="007A6803"/>
    <w:rsid w:val="007A6AFF"/>
    <w:rsid w:val="007A6B1E"/>
    <w:rsid w:val="007A6CB2"/>
    <w:rsid w:val="007A6E3A"/>
    <w:rsid w:val="007A6F89"/>
    <w:rsid w:val="007A7088"/>
    <w:rsid w:val="007A747C"/>
    <w:rsid w:val="007A7623"/>
    <w:rsid w:val="007A7789"/>
    <w:rsid w:val="007A7855"/>
    <w:rsid w:val="007B0059"/>
    <w:rsid w:val="007B0AD1"/>
    <w:rsid w:val="007B0D14"/>
    <w:rsid w:val="007B107C"/>
    <w:rsid w:val="007B12A7"/>
    <w:rsid w:val="007B12EE"/>
    <w:rsid w:val="007B139A"/>
    <w:rsid w:val="007B1650"/>
    <w:rsid w:val="007B1AED"/>
    <w:rsid w:val="007B1EBF"/>
    <w:rsid w:val="007B1FE5"/>
    <w:rsid w:val="007B1FFD"/>
    <w:rsid w:val="007B213B"/>
    <w:rsid w:val="007B2473"/>
    <w:rsid w:val="007B26F3"/>
    <w:rsid w:val="007B2820"/>
    <w:rsid w:val="007B28F0"/>
    <w:rsid w:val="007B2BE4"/>
    <w:rsid w:val="007B2C63"/>
    <w:rsid w:val="007B2CD5"/>
    <w:rsid w:val="007B3651"/>
    <w:rsid w:val="007B3A10"/>
    <w:rsid w:val="007B3BFB"/>
    <w:rsid w:val="007B427E"/>
    <w:rsid w:val="007B4426"/>
    <w:rsid w:val="007B442D"/>
    <w:rsid w:val="007B448F"/>
    <w:rsid w:val="007B4550"/>
    <w:rsid w:val="007B455E"/>
    <w:rsid w:val="007B47C7"/>
    <w:rsid w:val="007B49B5"/>
    <w:rsid w:val="007B5505"/>
    <w:rsid w:val="007B5763"/>
    <w:rsid w:val="007B5932"/>
    <w:rsid w:val="007B5B8B"/>
    <w:rsid w:val="007B6401"/>
    <w:rsid w:val="007B67B6"/>
    <w:rsid w:val="007B6C1C"/>
    <w:rsid w:val="007B70CD"/>
    <w:rsid w:val="007B73B8"/>
    <w:rsid w:val="007B75B3"/>
    <w:rsid w:val="007B75CE"/>
    <w:rsid w:val="007B7965"/>
    <w:rsid w:val="007B7D95"/>
    <w:rsid w:val="007B7EB2"/>
    <w:rsid w:val="007C0103"/>
    <w:rsid w:val="007C07E2"/>
    <w:rsid w:val="007C0AAE"/>
    <w:rsid w:val="007C11B1"/>
    <w:rsid w:val="007C12DC"/>
    <w:rsid w:val="007C1B7C"/>
    <w:rsid w:val="007C1C3B"/>
    <w:rsid w:val="007C2663"/>
    <w:rsid w:val="007C29D9"/>
    <w:rsid w:val="007C2EE3"/>
    <w:rsid w:val="007C2FC5"/>
    <w:rsid w:val="007C33F9"/>
    <w:rsid w:val="007C3418"/>
    <w:rsid w:val="007C3913"/>
    <w:rsid w:val="007C3B40"/>
    <w:rsid w:val="007C3CFB"/>
    <w:rsid w:val="007C3D6C"/>
    <w:rsid w:val="007C3E02"/>
    <w:rsid w:val="007C40E9"/>
    <w:rsid w:val="007C4621"/>
    <w:rsid w:val="007C4C87"/>
    <w:rsid w:val="007C4D3B"/>
    <w:rsid w:val="007C507C"/>
    <w:rsid w:val="007C54D0"/>
    <w:rsid w:val="007C5607"/>
    <w:rsid w:val="007C58F1"/>
    <w:rsid w:val="007C597F"/>
    <w:rsid w:val="007C59FD"/>
    <w:rsid w:val="007C5C27"/>
    <w:rsid w:val="007C617B"/>
    <w:rsid w:val="007C62CD"/>
    <w:rsid w:val="007C63B7"/>
    <w:rsid w:val="007C64C0"/>
    <w:rsid w:val="007C64D6"/>
    <w:rsid w:val="007C66AA"/>
    <w:rsid w:val="007C69F7"/>
    <w:rsid w:val="007C6D24"/>
    <w:rsid w:val="007C6E5F"/>
    <w:rsid w:val="007C6F17"/>
    <w:rsid w:val="007C7CE0"/>
    <w:rsid w:val="007C7E8B"/>
    <w:rsid w:val="007D0158"/>
    <w:rsid w:val="007D04FC"/>
    <w:rsid w:val="007D0809"/>
    <w:rsid w:val="007D0811"/>
    <w:rsid w:val="007D0872"/>
    <w:rsid w:val="007D1224"/>
    <w:rsid w:val="007D1687"/>
    <w:rsid w:val="007D1AFC"/>
    <w:rsid w:val="007D1CB3"/>
    <w:rsid w:val="007D1E9D"/>
    <w:rsid w:val="007D219A"/>
    <w:rsid w:val="007D3730"/>
    <w:rsid w:val="007D38D1"/>
    <w:rsid w:val="007D3B56"/>
    <w:rsid w:val="007D3B59"/>
    <w:rsid w:val="007D4066"/>
    <w:rsid w:val="007D4291"/>
    <w:rsid w:val="007D448A"/>
    <w:rsid w:val="007D4870"/>
    <w:rsid w:val="007D4930"/>
    <w:rsid w:val="007D4A3D"/>
    <w:rsid w:val="007D4F1F"/>
    <w:rsid w:val="007D532B"/>
    <w:rsid w:val="007D5677"/>
    <w:rsid w:val="007D57F7"/>
    <w:rsid w:val="007D5A00"/>
    <w:rsid w:val="007D5C43"/>
    <w:rsid w:val="007D5D74"/>
    <w:rsid w:val="007D63C8"/>
    <w:rsid w:val="007D6A20"/>
    <w:rsid w:val="007D6A4F"/>
    <w:rsid w:val="007D6B19"/>
    <w:rsid w:val="007D6BF8"/>
    <w:rsid w:val="007D7078"/>
    <w:rsid w:val="007D7209"/>
    <w:rsid w:val="007D74D3"/>
    <w:rsid w:val="007D786D"/>
    <w:rsid w:val="007D7993"/>
    <w:rsid w:val="007D79B9"/>
    <w:rsid w:val="007D7B82"/>
    <w:rsid w:val="007D7E68"/>
    <w:rsid w:val="007E04FE"/>
    <w:rsid w:val="007E1029"/>
    <w:rsid w:val="007E1391"/>
    <w:rsid w:val="007E14DF"/>
    <w:rsid w:val="007E1616"/>
    <w:rsid w:val="007E1B3D"/>
    <w:rsid w:val="007E1F7B"/>
    <w:rsid w:val="007E2332"/>
    <w:rsid w:val="007E2395"/>
    <w:rsid w:val="007E246B"/>
    <w:rsid w:val="007E2B0F"/>
    <w:rsid w:val="007E2B45"/>
    <w:rsid w:val="007E2E68"/>
    <w:rsid w:val="007E2E70"/>
    <w:rsid w:val="007E2FDB"/>
    <w:rsid w:val="007E3804"/>
    <w:rsid w:val="007E394A"/>
    <w:rsid w:val="007E406F"/>
    <w:rsid w:val="007E41CB"/>
    <w:rsid w:val="007E475D"/>
    <w:rsid w:val="007E4CE7"/>
    <w:rsid w:val="007E50A8"/>
    <w:rsid w:val="007E50AB"/>
    <w:rsid w:val="007E52EB"/>
    <w:rsid w:val="007E5E90"/>
    <w:rsid w:val="007E610F"/>
    <w:rsid w:val="007E652A"/>
    <w:rsid w:val="007E65FF"/>
    <w:rsid w:val="007E6678"/>
    <w:rsid w:val="007E66FB"/>
    <w:rsid w:val="007E6A3C"/>
    <w:rsid w:val="007E75CC"/>
    <w:rsid w:val="007E75E7"/>
    <w:rsid w:val="007E75F2"/>
    <w:rsid w:val="007E7A5B"/>
    <w:rsid w:val="007E7AF1"/>
    <w:rsid w:val="007E7DC4"/>
    <w:rsid w:val="007E7FB9"/>
    <w:rsid w:val="007F02E5"/>
    <w:rsid w:val="007F0591"/>
    <w:rsid w:val="007F063A"/>
    <w:rsid w:val="007F06BA"/>
    <w:rsid w:val="007F07AA"/>
    <w:rsid w:val="007F097A"/>
    <w:rsid w:val="007F0A29"/>
    <w:rsid w:val="007F0BE9"/>
    <w:rsid w:val="007F1273"/>
    <w:rsid w:val="007F1390"/>
    <w:rsid w:val="007F17FF"/>
    <w:rsid w:val="007F18F8"/>
    <w:rsid w:val="007F1B51"/>
    <w:rsid w:val="007F1E92"/>
    <w:rsid w:val="007F1F30"/>
    <w:rsid w:val="007F2451"/>
    <w:rsid w:val="007F2684"/>
    <w:rsid w:val="007F2B5B"/>
    <w:rsid w:val="007F2F9B"/>
    <w:rsid w:val="007F3048"/>
    <w:rsid w:val="007F3351"/>
    <w:rsid w:val="007F36BB"/>
    <w:rsid w:val="007F3751"/>
    <w:rsid w:val="007F3859"/>
    <w:rsid w:val="007F3C4C"/>
    <w:rsid w:val="007F3EAE"/>
    <w:rsid w:val="007F4634"/>
    <w:rsid w:val="007F477C"/>
    <w:rsid w:val="007F4AD0"/>
    <w:rsid w:val="007F4FA0"/>
    <w:rsid w:val="007F50BA"/>
    <w:rsid w:val="007F51EF"/>
    <w:rsid w:val="007F529E"/>
    <w:rsid w:val="007F57DF"/>
    <w:rsid w:val="007F5A60"/>
    <w:rsid w:val="007F5DDE"/>
    <w:rsid w:val="007F5F88"/>
    <w:rsid w:val="007F62C8"/>
    <w:rsid w:val="007F63FE"/>
    <w:rsid w:val="007F69F2"/>
    <w:rsid w:val="007F6CFA"/>
    <w:rsid w:val="007F6DB4"/>
    <w:rsid w:val="007F6E47"/>
    <w:rsid w:val="007F6F01"/>
    <w:rsid w:val="007F72BF"/>
    <w:rsid w:val="007F785B"/>
    <w:rsid w:val="007F7898"/>
    <w:rsid w:val="007F7B1F"/>
    <w:rsid w:val="007F7C65"/>
    <w:rsid w:val="00800144"/>
    <w:rsid w:val="0080032F"/>
    <w:rsid w:val="00800495"/>
    <w:rsid w:val="0080051D"/>
    <w:rsid w:val="0080072C"/>
    <w:rsid w:val="00800C99"/>
    <w:rsid w:val="00800EBA"/>
    <w:rsid w:val="008014A1"/>
    <w:rsid w:val="00801918"/>
    <w:rsid w:val="00801BBD"/>
    <w:rsid w:val="00801CB3"/>
    <w:rsid w:val="00801F39"/>
    <w:rsid w:val="0080210C"/>
    <w:rsid w:val="00802221"/>
    <w:rsid w:val="00802315"/>
    <w:rsid w:val="00802345"/>
    <w:rsid w:val="008025C6"/>
    <w:rsid w:val="008028F2"/>
    <w:rsid w:val="00802B81"/>
    <w:rsid w:val="00802FED"/>
    <w:rsid w:val="008030B9"/>
    <w:rsid w:val="00803636"/>
    <w:rsid w:val="00803E7E"/>
    <w:rsid w:val="00804056"/>
    <w:rsid w:val="008041E6"/>
    <w:rsid w:val="0080431A"/>
    <w:rsid w:val="00804324"/>
    <w:rsid w:val="008043F5"/>
    <w:rsid w:val="008045EC"/>
    <w:rsid w:val="008046A8"/>
    <w:rsid w:val="0080480B"/>
    <w:rsid w:val="0080494D"/>
    <w:rsid w:val="00804B84"/>
    <w:rsid w:val="00804D47"/>
    <w:rsid w:val="00804EF3"/>
    <w:rsid w:val="00804F41"/>
    <w:rsid w:val="00805B8B"/>
    <w:rsid w:val="00805B9F"/>
    <w:rsid w:val="00805CDA"/>
    <w:rsid w:val="00805EB7"/>
    <w:rsid w:val="0080622B"/>
    <w:rsid w:val="008064FA"/>
    <w:rsid w:val="008065ED"/>
    <w:rsid w:val="00806777"/>
    <w:rsid w:val="00806784"/>
    <w:rsid w:val="00806878"/>
    <w:rsid w:val="00806B2F"/>
    <w:rsid w:val="00806CED"/>
    <w:rsid w:val="00806EFC"/>
    <w:rsid w:val="00807D34"/>
    <w:rsid w:val="00810796"/>
    <w:rsid w:val="008109F0"/>
    <w:rsid w:val="00810A1A"/>
    <w:rsid w:val="00810E05"/>
    <w:rsid w:val="008112CA"/>
    <w:rsid w:val="0081154B"/>
    <w:rsid w:val="00811661"/>
    <w:rsid w:val="008116C8"/>
    <w:rsid w:val="00811D85"/>
    <w:rsid w:val="0081201B"/>
    <w:rsid w:val="0081286A"/>
    <w:rsid w:val="00812964"/>
    <w:rsid w:val="008129A8"/>
    <w:rsid w:val="00813072"/>
    <w:rsid w:val="00813823"/>
    <w:rsid w:val="00813C86"/>
    <w:rsid w:val="00813DCA"/>
    <w:rsid w:val="00813E9C"/>
    <w:rsid w:val="00813EEA"/>
    <w:rsid w:val="008142A7"/>
    <w:rsid w:val="008146DB"/>
    <w:rsid w:val="00814899"/>
    <w:rsid w:val="00814A06"/>
    <w:rsid w:val="00814D49"/>
    <w:rsid w:val="008151DE"/>
    <w:rsid w:val="008151E7"/>
    <w:rsid w:val="008155BE"/>
    <w:rsid w:val="00815827"/>
    <w:rsid w:val="00815B58"/>
    <w:rsid w:val="00815C3F"/>
    <w:rsid w:val="0081621D"/>
    <w:rsid w:val="008162D4"/>
    <w:rsid w:val="00816689"/>
    <w:rsid w:val="00816853"/>
    <w:rsid w:val="00816977"/>
    <w:rsid w:val="00817323"/>
    <w:rsid w:val="0081735A"/>
    <w:rsid w:val="0081737D"/>
    <w:rsid w:val="0081761B"/>
    <w:rsid w:val="00817647"/>
    <w:rsid w:val="00817801"/>
    <w:rsid w:val="00817DA8"/>
    <w:rsid w:val="008203A9"/>
    <w:rsid w:val="00820808"/>
    <w:rsid w:val="00820AA6"/>
    <w:rsid w:val="00821261"/>
    <w:rsid w:val="008215EF"/>
    <w:rsid w:val="008219BA"/>
    <w:rsid w:val="00821C7C"/>
    <w:rsid w:val="00822185"/>
    <w:rsid w:val="0082279B"/>
    <w:rsid w:val="0082287B"/>
    <w:rsid w:val="00823210"/>
    <w:rsid w:val="008232FC"/>
    <w:rsid w:val="00823469"/>
    <w:rsid w:val="00823849"/>
    <w:rsid w:val="00823E61"/>
    <w:rsid w:val="008240F4"/>
    <w:rsid w:val="0082433F"/>
    <w:rsid w:val="00824808"/>
    <w:rsid w:val="00824ADC"/>
    <w:rsid w:val="00824B7A"/>
    <w:rsid w:val="00824D1A"/>
    <w:rsid w:val="00824E0C"/>
    <w:rsid w:val="008251F5"/>
    <w:rsid w:val="00825785"/>
    <w:rsid w:val="00825AAF"/>
    <w:rsid w:val="00825EFB"/>
    <w:rsid w:val="00826507"/>
    <w:rsid w:val="0082655D"/>
    <w:rsid w:val="0082680D"/>
    <w:rsid w:val="00826912"/>
    <w:rsid w:val="0082695A"/>
    <w:rsid w:val="00826BE6"/>
    <w:rsid w:val="008272BF"/>
    <w:rsid w:val="008277FE"/>
    <w:rsid w:val="00827B5E"/>
    <w:rsid w:val="00827D50"/>
    <w:rsid w:val="00830383"/>
    <w:rsid w:val="008303E5"/>
    <w:rsid w:val="0083070F"/>
    <w:rsid w:val="00830AB7"/>
    <w:rsid w:val="00830B4E"/>
    <w:rsid w:val="00830B78"/>
    <w:rsid w:val="00830EC2"/>
    <w:rsid w:val="00830F02"/>
    <w:rsid w:val="0083166B"/>
    <w:rsid w:val="008318AA"/>
    <w:rsid w:val="008321A7"/>
    <w:rsid w:val="008324A0"/>
    <w:rsid w:val="008325FC"/>
    <w:rsid w:val="008326D8"/>
    <w:rsid w:val="0083275C"/>
    <w:rsid w:val="00832BE5"/>
    <w:rsid w:val="00832E3F"/>
    <w:rsid w:val="00832FF4"/>
    <w:rsid w:val="00833615"/>
    <w:rsid w:val="008340F5"/>
    <w:rsid w:val="008341A2"/>
    <w:rsid w:val="00834570"/>
    <w:rsid w:val="008345ED"/>
    <w:rsid w:val="0083495F"/>
    <w:rsid w:val="00835080"/>
    <w:rsid w:val="0083538A"/>
    <w:rsid w:val="00835B1C"/>
    <w:rsid w:val="008368F2"/>
    <w:rsid w:val="008369BF"/>
    <w:rsid w:val="00836B9B"/>
    <w:rsid w:val="0083701E"/>
    <w:rsid w:val="008379D6"/>
    <w:rsid w:val="00837A03"/>
    <w:rsid w:val="00837D42"/>
    <w:rsid w:val="00837F5B"/>
    <w:rsid w:val="00840048"/>
    <w:rsid w:val="0084008F"/>
    <w:rsid w:val="008402A7"/>
    <w:rsid w:val="00840529"/>
    <w:rsid w:val="00840590"/>
    <w:rsid w:val="008407B1"/>
    <w:rsid w:val="00840C40"/>
    <w:rsid w:val="00840EEE"/>
    <w:rsid w:val="00841235"/>
    <w:rsid w:val="00841794"/>
    <w:rsid w:val="008418A6"/>
    <w:rsid w:val="00841F0A"/>
    <w:rsid w:val="00841FF7"/>
    <w:rsid w:val="00842253"/>
    <w:rsid w:val="008427F4"/>
    <w:rsid w:val="00842808"/>
    <w:rsid w:val="00842891"/>
    <w:rsid w:val="00842CA3"/>
    <w:rsid w:val="00842D29"/>
    <w:rsid w:val="008431AB"/>
    <w:rsid w:val="00843268"/>
    <w:rsid w:val="008436C4"/>
    <w:rsid w:val="0084472B"/>
    <w:rsid w:val="00844958"/>
    <w:rsid w:val="00844A68"/>
    <w:rsid w:val="00844D44"/>
    <w:rsid w:val="00844D7B"/>
    <w:rsid w:val="00845168"/>
    <w:rsid w:val="00845677"/>
    <w:rsid w:val="00845731"/>
    <w:rsid w:val="008459F6"/>
    <w:rsid w:val="00845B65"/>
    <w:rsid w:val="00845F74"/>
    <w:rsid w:val="00846196"/>
    <w:rsid w:val="00846289"/>
    <w:rsid w:val="00846349"/>
    <w:rsid w:val="00846442"/>
    <w:rsid w:val="00847067"/>
    <w:rsid w:val="00847096"/>
    <w:rsid w:val="008475AA"/>
    <w:rsid w:val="008477E7"/>
    <w:rsid w:val="00847BE6"/>
    <w:rsid w:val="00847EC4"/>
    <w:rsid w:val="008506E9"/>
    <w:rsid w:val="008508A5"/>
    <w:rsid w:val="00850EF3"/>
    <w:rsid w:val="00850F9B"/>
    <w:rsid w:val="008511B3"/>
    <w:rsid w:val="00851217"/>
    <w:rsid w:val="00851221"/>
    <w:rsid w:val="0085161B"/>
    <w:rsid w:val="00851B44"/>
    <w:rsid w:val="00851B67"/>
    <w:rsid w:val="00851C23"/>
    <w:rsid w:val="0085232F"/>
    <w:rsid w:val="00852752"/>
    <w:rsid w:val="00852850"/>
    <w:rsid w:val="00852A5B"/>
    <w:rsid w:val="00852DEB"/>
    <w:rsid w:val="00853309"/>
    <w:rsid w:val="008534EA"/>
    <w:rsid w:val="008538A9"/>
    <w:rsid w:val="008539CE"/>
    <w:rsid w:val="00853B79"/>
    <w:rsid w:val="00853BDD"/>
    <w:rsid w:val="00853E39"/>
    <w:rsid w:val="0085415E"/>
    <w:rsid w:val="008541E2"/>
    <w:rsid w:val="00854511"/>
    <w:rsid w:val="008545D3"/>
    <w:rsid w:val="008545FF"/>
    <w:rsid w:val="008547EA"/>
    <w:rsid w:val="00854AB9"/>
    <w:rsid w:val="00854EC9"/>
    <w:rsid w:val="0085530A"/>
    <w:rsid w:val="008557D1"/>
    <w:rsid w:val="00855DED"/>
    <w:rsid w:val="0085660F"/>
    <w:rsid w:val="00856858"/>
    <w:rsid w:val="00856AC6"/>
    <w:rsid w:val="008572C2"/>
    <w:rsid w:val="008574F1"/>
    <w:rsid w:val="0085754A"/>
    <w:rsid w:val="00857574"/>
    <w:rsid w:val="00857CEA"/>
    <w:rsid w:val="00857FBC"/>
    <w:rsid w:val="00861037"/>
    <w:rsid w:val="00861127"/>
    <w:rsid w:val="00861353"/>
    <w:rsid w:val="00861A26"/>
    <w:rsid w:val="00861D40"/>
    <w:rsid w:val="00862871"/>
    <w:rsid w:val="00862F06"/>
    <w:rsid w:val="00863037"/>
    <w:rsid w:val="008630BC"/>
    <w:rsid w:val="00863119"/>
    <w:rsid w:val="00863A93"/>
    <w:rsid w:val="00863ACD"/>
    <w:rsid w:val="00863B77"/>
    <w:rsid w:val="00863D95"/>
    <w:rsid w:val="0086412F"/>
    <w:rsid w:val="008641A2"/>
    <w:rsid w:val="008641C9"/>
    <w:rsid w:val="008643ED"/>
    <w:rsid w:val="008647B1"/>
    <w:rsid w:val="00864809"/>
    <w:rsid w:val="0086497E"/>
    <w:rsid w:val="00864D05"/>
    <w:rsid w:val="0086506D"/>
    <w:rsid w:val="0086597F"/>
    <w:rsid w:val="00865A4A"/>
    <w:rsid w:val="008660CE"/>
    <w:rsid w:val="00866194"/>
    <w:rsid w:val="008665FB"/>
    <w:rsid w:val="008669EF"/>
    <w:rsid w:val="00866A74"/>
    <w:rsid w:val="00866CAC"/>
    <w:rsid w:val="0086705C"/>
    <w:rsid w:val="008670DF"/>
    <w:rsid w:val="008670F0"/>
    <w:rsid w:val="0086727F"/>
    <w:rsid w:val="0086755C"/>
    <w:rsid w:val="00867564"/>
    <w:rsid w:val="00867BDF"/>
    <w:rsid w:val="00870128"/>
    <w:rsid w:val="0087035C"/>
    <w:rsid w:val="00870430"/>
    <w:rsid w:val="008707D9"/>
    <w:rsid w:val="00870D7E"/>
    <w:rsid w:val="008712BC"/>
    <w:rsid w:val="008712DE"/>
    <w:rsid w:val="00871718"/>
    <w:rsid w:val="00871980"/>
    <w:rsid w:val="00871B52"/>
    <w:rsid w:val="00871DE2"/>
    <w:rsid w:val="00872021"/>
    <w:rsid w:val="0087203E"/>
    <w:rsid w:val="0087229B"/>
    <w:rsid w:val="008724F1"/>
    <w:rsid w:val="0087260C"/>
    <w:rsid w:val="00872C60"/>
    <w:rsid w:val="00872FAB"/>
    <w:rsid w:val="00873613"/>
    <w:rsid w:val="00874034"/>
    <w:rsid w:val="008743D0"/>
    <w:rsid w:val="00874493"/>
    <w:rsid w:val="0087478B"/>
    <w:rsid w:val="00874837"/>
    <w:rsid w:val="0087521A"/>
    <w:rsid w:val="0087552B"/>
    <w:rsid w:val="008755C0"/>
    <w:rsid w:val="0087592C"/>
    <w:rsid w:val="00875B59"/>
    <w:rsid w:val="00875B5C"/>
    <w:rsid w:val="00875BBA"/>
    <w:rsid w:val="00875EBA"/>
    <w:rsid w:val="00875EE7"/>
    <w:rsid w:val="00875F27"/>
    <w:rsid w:val="00875F44"/>
    <w:rsid w:val="00876088"/>
    <w:rsid w:val="008762C0"/>
    <w:rsid w:val="0087678F"/>
    <w:rsid w:val="00876907"/>
    <w:rsid w:val="00876B35"/>
    <w:rsid w:val="00876DAA"/>
    <w:rsid w:val="00877052"/>
    <w:rsid w:val="008771A1"/>
    <w:rsid w:val="00877308"/>
    <w:rsid w:val="0087747D"/>
    <w:rsid w:val="00877C99"/>
    <w:rsid w:val="00877D59"/>
    <w:rsid w:val="00877DBF"/>
    <w:rsid w:val="008802DF"/>
    <w:rsid w:val="00880326"/>
    <w:rsid w:val="008804F1"/>
    <w:rsid w:val="0088084A"/>
    <w:rsid w:val="00880B81"/>
    <w:rsid w:val="00880F84"/>
    <w:rsid w:val="008812A0"/>
    <w:rsid w:val="0088143B"/>
    <w:rsid w:val="008814D2"/>
    <w:rsid w:val="00881541"/>
    <w:rsid w:val="0088156F"/>
    <w:rsid w:val="00881816"/>
    <w:rsid w:val="00881920"/>
    <w:rsid w:val="00881B11"/>
    <w:rsid w:val="00882293"/>
    <w:rsid w:val="008822FF"/>
    <w:rsid w:val="008824C9"/>
    <w:rsid w:val="0088265C"/>
    <w:rsid w:val="0088295C"/>
    <w:rsid w:val="00882F92"/>
    <w:rsid w:val="00883661"/>
    <w:rsid w:val="0088376F"/>
    <w:rsid w:val="00883796"/>
    <w:rsid w:val="0088393D"/>
    <w:rsid w:val="00884ED0"/>
    <w:rsid w:val="008853D9"/>
    <w:rsid w:val="0088545B"/>
    <w:rsid w:val="00885635"/>
    <w:rsid w:val="00885775"/>
    <w:rsid w:val="008858D9"/>
    <w:rsid w:val="00885B30"/>
    <w:rsid w:val="00886012"/>
    <w:rsid w:val="008868FE"/>
    <w:rsid w:val="0088739F"/>
    <w:rsid w:val="008875E5"/>
    <w:rsid w:val="008875F2"/>
    <w:rsid w:val="00887A1F"/>
    <w:rsid w:val="00890D6A"/>
    <w:rsid w:val="0089111E"/>
    <w:rsid w:val="008914CE"/>
    <w:rsid w:val="00891613"/>
    <w:rsid w:val="00891691"/>
    <w:rsid w:val="008918A7"/>
    <w:rsid w:val="00891F4F"/>
    <w:rsid w:val="00892019"/>
    <w:rsid w:val="00892139"/>
    <w:rsid w:val="008921E0"/>
    <w:rsid w:val="00892578"/>
    <w:rsid w:val="00892628"/>
    <w:rsid w:val="0089263E"/>
    <w:rsid w:val="008927C0"/>
    <w:rsid w:val="00892868"/>
    <w:rsid w:val="008928EB"/>
    <w:rsid w:val="00892D9A"/>
    <w:rsid w:val="00892E96"/>
    <w:rsid w:val="0089362F"/>
    <w:rsid w:val="00893751"/>
    <w:rsid w:val="00893EE1"/>
    <w:rsid w:val="008940D8"/>
    <w:rsid w:val="008942AD"/>
    <w:rsid w:val="008944EE"/>
    <w:rsid w:val="00894880"/>
    <w:rsid w:val="008948C7"/>
    <w:rsid w:val="00894B48"/>
    <w:rsid w:val="00894CD8"/>
    <w:rsid w:val="008950FA"/>
    <w:rsid w:val="00895A22"/>
    <w:rsid w:val="00895CD3"/>
    <w:rsid w:val="00895EEC"/>
    <w:rsid w:val="0089606C"/>
    <w:rsid w:val="0089624B"/>
    <w:rsid w:val="00896344"/>
    <w:rsid w:val="008968B7"/>
    <w:rsid w:val="00896910"/>
    <w:rsid w:val="00896A27"/>
    <w:rsid w:val="00896D4E"/>
    <w:rsid w:val="00896E79"/>
    <w:rsid w:val="008970AA"/>
    <w:rsid w:val="0089722F"/>
    <w:rsid w:val="008973A7"/>
    <w:rsid w:val="00897970"/>
    <w:rsid w:val="00897AE9"/>
    <w:rsid w:val="00897D60"/>
    <w:rsid w:val="00897D9E"/>
    <w:rsid w:val="00897DC2"/>
    <w:rsid w:val="00897DF6"/>
    <w:rsid w:val="008A0422"/>
    <w:rsid w:val="008A0822"/>
    <w:rsid w:val="008A0D21"/>
    <w:rsid w:val="008A112F"/>
    <w:rsid w:val="008A137C"/>
    <w:rsid w:val="008A2194"/>
    <w:rsid w:val="008A261A"/>
    <w:rsid w:val="008A2635"/>
    <w:rsid w:val="008A27E0"/>
    <w:rsid w:val="008A290C"/>
    <w:rsid w:val="008A292F"/>
    <w:rsid w:val="008A2A88"/>
    <w:rsid w:val="008A2C50"/>
    <w:rsid w:val="008A2F7B"/>
    <w:rsid w:val="008A33DF"/>
    <w:rsid w:val="008A355C"/>
    <w:rsid w:val="008A3DDE"/>
    <w:rsid w:val="008A40F0"/>
    <w:rsid w:val="008A46A3"/>
    <w:rsid w:val="008A475F"/>
    <w:rsid w:val="008A47A6"/>
    <w:rsid w:val="008A4839"/>
    <w:rsid w:val="008A48EA"/>
    <w:rsid w:val="008A4CAC"/>
    <w:rsid w:val="008A5413"/>
    <w:rsid w:val="008A54CC"/>
    <w:rsid w:val="008A5CD5"/>
    <w:rsid w:val="008A6080"/>
    <w:rsid w:val="008A6A9D"/>
    <w:rsid w:val="008A6FA1"/>
    <w:rsid w:val="008A71CE"/>
    <w:rsid w:val="008A7329"/>
    <w:rsid w:val="008A7EFC"/>
    <w:rsid w:val="008B02DA"/>
    <w:rsid w:val="008B0309"/>
    <w:rsid w:val="008B0356"/>
    <w:rsid w:val="008B054B"/>
    <w:rsid w:val="008B0601"/>
    <w:rsid w:val="008B060F"/>
    <w:rsid w:val="008B07BB"/>
    <w:rsid w:val="008B0AD8"/>
    <w:rsid w:val="008B0B4F"/>
    <w:rsid w:val="008B123D"/>
    <w:rsid w:val="008B1520"/>
    <w:rsid w:val="008B1674"/>
    <w:rsid w:val="008B1D4B"/>
    <w:rsid w:val="008B1D66"/>
    <w:rsid w:val="008B202C"/>
    <w:rsid w:val="008B215D"/>
    <w:rsid w:val="008B238A"/>
    <w:rsid w:val="008B2893"/>
    <w:rsid w:val="008B29A5"/>
    <w:rsid w:val="008B2A90"/>
    <w:rsid w:val="008B31B0"/>
    <w:rsid w:val="008B33E7"/>
    <w:rsid w:val="008B35ED"/>
    <w:rsid w:val="008B36A1"/>
    <w:rsid w:val="008B39A2"/>
    <w:rsid w:val="008B3E94"/>
    <w:rsid w:val="008B4033"/>
    <w:rsid w:val="008B4047"/>
    <w:rsid w:val="008B421D"/>
    <w:rsid w:val="008B435A"/>
    <w:rsid w:val="008B4A0F"/>
    <w:rsid w:val="008B4C8F"/>
    <w:rsid w:val="008B4DC5"/>
    <w:rsid w:val="008B5191"/>
    <w:rsid w:val="008B5194"/>
    <w:rsid w:val="008B53C0"/>
    <w:rsid w:val="008B5804"/>
    <w:rsid w:val="008B5BCB"/>
    <w:rsid w:val="008B5BFF"/>
    <w:rsid w:val="008B5FA7"/>
    <w:rsid w:val="008B6612"/>
    <w:rsid w:val="008B66AE"/>
    <w:rsid w:val="008B6BF0"/>
    <w:rsid w:val="008B6CCB"/>
    <w:rsid w:val="008B71A4"/>
    <w:rsid w:val="008B720F"/>
    <w:rsid w:val="008B723D"/>
    <w:rsid w:val="008B75B4"/>
    <w:rsid w:val="008B75CF"/>
    <w:rsid w:val="008B76C9"/>
    <w:rsid w:val="008B77EB"/>
    <w:rsid w:val="008B7811"/>
    <w:rsid w:val="008B79B8"/>
    <w:rsid w:val="008B7DD9"/>
    <w:rsid w:val="008C03CF"/>
    <w:rsid w:val="008C06B0"/>
    <w:rsid w:val="008C07BE"/>
    <w:rsid w:val="008C09A3"/>
    <w:rsid w:val="008C0B0D"/>
    <w:rsid w:val="008C0D9E"/>
    <w:rsid w:val="008C0DDF"/>
    <w:rsid w:val="008C133C"/>
    <w:rsid w:val="008C1637"/>
    <w:rsid w:val="008C16CB"/>
    <w:rsid w:val="008C1FB5"/>
    <w:rsid w:val="008C2396"/>
    <w:rsid w:val="008C23FD"/>
    <w:rsid w:val="008C2445"/>
    <w:rsid w:val="008C2752"/>
    <w:rsid w:val="008C2777"/>
    <w:rsid w:val="008C2A04"/>
    <w:rsid w:val="008C2D94"/>
    <w:rsid w:val="008C2DEB"/>
    <w:rsid w:val="008C2E89"/>
    <w:rsid w:val="008C3145"/>
    <w:rsid w:val="008C37BF"/>
    <w:rsid w:val="008C3A4F"/>
    <w:rsid w:val="008C3BC7"/>
    <w:rsid w:val="008C4007"/>
    <w:rsid w:val="008C4219"/>
    <w:rsid w:val="008C447D"/>
    <w:rsid w:val="008C45DD"/>
    <w:rsid w:val="008C4EA5"/>
    <w:rsid w:val="008C4F99"/>
    <w:rsid w:val="008C5985"/>
    <w:rsid w:val="008C5B08"/>
    <w:rsid w:val="008C5CB2"/>
    <w:rsid w:val="008C6250"/>
    <w:rsid w:val="008C62B5"/>
    <w:rsid w:val="008C65E7"/>
    <w:rsid w:val="008C6636"/>
    <w:rsid w:val="008C6806"/>
    <w:rsid w:val="008C6902"/>
    <w:rsid w:val="008C6CB0"/>
    <w:rsid w:val="008C6CE5"/>
    <w:rsid w:val="008C6D8A"/>
    <w:rsid w:val="008C70EC"/>
    <w:rsid w:val="008C72D5"/>
    <w:rsid w:val="008C7719"/>
    <w:rsid w:val="008C7BDD"/>
    <w:rsid w:val="008C7C15"/>
    <w:rsid w:val="008C7E95"/>
    <w:rsid w:val="008C7FDC"/>
    <w:rsid w:val="008D03C3"/>
    <w:rsid w:val="008D080C"/>
    <w:rsid w:val="008D120D"/>
    <w:rsid w:val="008D179D"/>
    <w:rsid w:val="008D18A4"/>
    <w:rsid w:val="008D1A57"/>
    <w:rsid w:val="008D1A9D"/>
    <w:rsid w:val="008D1C5A"/>
    <w:rsid w:val="008D22FA"/>
    <w:rsid w:val="008D2CBB"/>
    <w:rsid w:val="008D2D26"/>
    <w:rsid w:val="008D303D"/>
    <w:rsid w:val="008D3090"/>
    <w:rsid w:val="008D324F"/>
    <w:rsid w:val="008D3415"/>
    <w:rsid w:val="008D3524"/>
    <w:rsid w:val="008D3565"/>
    <w:rsid w:val="008D3644"/>
    <w:rsid w:val="008D36E9"/>
    <w:rsid w:val="008D374F"/>
    <w:rsid w:val="008D3D78"/>
    <w:rsid w:val="008D3E01"/>
    <w:rsid w:val="008D42AA"/>
    <w:rsid w:val="008D49A0"/>
    <w:rsid w:val="008D4C4D"/>
    <w:rsid w:val="008D51D7"/>
    <w:rsid w:val="008D5749"/>
    <w:rsid w:val="008D57AB"/>
    <w:rsid w:val="008D58EF"/>
    <w:rsid w:val="008D5BD1"/>
    <w:rsid w:val="008D5C62"/>
    <w:rsid w:val="008D5F9C"/>
    <w:rsid w:val="008D61C9"/>
    <w:rsid w:val="008D66E0"/>
    <w:rsid w:val="008D684F"/>
    <w:rsid w:val="008D68BD"/>
    <w:rsid w:val="008D7205"/>
    <w:rsid w:val="008D7227"/>
    <w:rsid w:val="008D75F4"/>
    <w:rsid w:val="008D761C"/>
    <w:rsid w:val="008D7B7D"/>
    <w:rsid w:val="008D7CCF"/>
    <w:rsid w:val="008D7D01"/>
    <w:rsid w:val="008D7D27"/>
    <w:rsid w:val="008E00ED"/>
    <w:rsid w:val="008E0388"/>
    <w:rsid w:val="008E05B3"/>
    <w:rsid w:val="008E05D5"/>
    <w:rsid w:val="008E069F"/>
    <w:rsid w:val="008E0AAD"/>
    <w:rsid w:val="008E0AE9"/>
    <w:rsid w:val="008E0BBE"/>
    <w:rsid w:val="008E0D2C"/>
    <w:rsid w:val="008E11BD"/>
    <w:rsid w:val="008E12A3"/>
    <w:rsid w:val="008E12AA"/>
    <w:rsid w:val="008E1470"/>
    <w:rsid w:val="008E1839"/>
    <w:rsid w:val="008E18B3"/>
    <w:rsid w:val="008E19A2"/>
    <w:rsid w:val="008E1ACE"/>
    <w:rsid w:val="008E1AEA"/>
    <w:rsid w:val="008E1F72"/>
    <w:rsid w:val="008E2050"/>
    <w:rsid w:val="008E20A8"/>
    <w:rsid w:val="008E20F9"/>
    <w:rsid w:val="008E244D"/>
    <w:rsid w:val="008E2657"/>
    <w:rsid w:val="008E2965"/>
    <w:rsid w:val="008E2E3F"/>
    <w:rsid w:val="008E3144"/>
    <w:rsid w:val="008E31CB"/>
    <w:rsid w:val="008E355B"/>
    <w:rsid w:val="008E3930"/>
    <w:rsid w:val="008E3964"/>
    <w:rsid w:val="008E3B49"/>
    <w:rsid w:val="008E3C64"/>
    <w:rsid w:val="008E3E1A"/>
    <w:rsid w:val="008E4378"/>
    <w:rsid w:val="008E49D4"/>
    <w:rsid w:val="008E4B3E"/>
    <w:rsid w:val="008E4D39"/>
    <w:rsid w:val="008E5091"/>
    <w:rsid w:val="008E59FE"/>
    <w:rsid w:val="008E5DC0"/>
    <w:rsid w:val="008E6620"/>
    <w:rsid w:val="008E6717"/>
    <w:rsid w:val="008E67B2"/>
    <w:rsid w:val="008E68C7"/>
    <w:rsid w:val="008E6E73"/>
    <w:rsid w:val="008E6EC6"/>
    <w:rsid w:val="008E736B"/>
    <w:rsid w:val="008E76BB"/>
    <w:rsid w:val="008E7FAE"/>
    <w:rsid w:val="008F05E4"/>
    <w:rsid w:val="008F06E4"/>
    <w:rsid w:val="008F07B9"/>
    <w:rsid w:val="008F07F6"/>
    <w:rsid w:val="008F0848"/>
    <w:rsid w:val="008F0D28"/>
    <w:rsid w:val="008F1083"/>
    <w:rsid w:val="008F15E4"/>
    <w:rsid w:val="008F176C"/>
    <w:rsid w:val="008F1847"/>
    <w:rsid w:val="008F19DA"/>
    <w:rsid w:val="008F1A91"/>
    <w:rsid w:val="008F1E46"/>
    <w:rsid w:val="008F250E"/>
    <w:rsid w:val="008F27EB"/>
    <w:rsid w:val="008F29EC"/>
    <w:rsid w:val="008F3172"/>
    <w:rsid w:val="008F31FC"/>
    <w:rsid w:val="008F35A7"/>
    <w:rsid w:val="008F3B01"/>
    <w:rsid w:val="008F3D7A"/>
    <w:rsid w:val="008F3D8C"/>
    <w:rsid w:val="008F413F"/>
    <w:rsid w:val="008F451D"/>
    <w:rsid w:val="008F4677"/>
    <w:rsid w:val="008F469A"/>
    <w:rsid w:val="008F48BF"/>
    <w:rsid w:val="008F48D9"/>
    <w:rsid w:val="008F49FE"/>
    <w:rsid w:val="008F4C92"/>
    <w:rsid w:val="008F4DA1"/>
    <w:rsid w:val="008F51CB"/>
    <w:rsid w:val="008F5457"/>
    <w:rsid w:val="008F54C1"/>
    <w:rsid w:val="008F569A"/>
    <w:rsid w:val="008F5747"/>
    <w:rsid w:val="008F5947"/>
    <w:rsid w:val="008F5D33"/>
    <w:rsid w:val="008F5E99"/>
    <w:rsid w:val="008F61FB"/>
    <w:rsid w:val="008F6676"/>
    <w:rsid w:val="008F668C"/>
    <w:rsid w:val="008F6728"/>
    <w:rsid w:val="008F674E"/>
    <w:rsid w:val="008F69E0"/>
    <w:rsid w:val="008F6C42"/>
    <w:rsid w:val="008F6D75"/>
    <w:rsid w:val="008F7123"/>
    <w:rsid w:val="008F7289"/>
    <w:rsid w:val="008F7319"/>
    <w:rsid w:val="008F78FD"/>
    <w:rsid w:val="008F7A9C"/>
    <w:rsid w:val="008F7BE8"/>
    <w:rsid w:val="00900532"/>
    <w:rsid w:val="0090066B"/>
    <w:rsid w:val="00900B46"/>
    <w:rsid w:val="00900E95"/>
    <w:rsid w:val="00900F23"/>
    <w:rsid w:val="00900F44"/>
    <w:rsid w:val="0090109D"/>
    <w:rsid w:val="009010AE"/>
    <w:rsid w:val="009010FB"/>
    <w:rsid w:val="00901252"/>
    <w:rsid w:val="0090177E"/>
    <w:rsid w:val="0090194E"/>
    <w:rsid w:val="00901FA0"/>
    <w:rsid w:val="009022F4"/>
    <w:rsid w:val="0090231B"/>
    <w:rsid w:val="00902794"/>
    <w:rsid w:val="00902A90"/>
    <w:rsid w:val="00902C95"/>
    <w:rsid w:val="009037B0"/>
    <w:rsid w:val="009039E1"/>
    <w:rsid w:val="00903A4A"/>
    <w:rsid w:val="00903ACA"/>
    <w:rsid w:val="00903FDE"/>
    <w:rsid w:val="009040A5"/>
    <w:rsid w:val="009042EE"/>
    <w:rsid w:val="00904425"/>
    <w:rsid w:val="00904489"/>
    <w:rsid w:val="009044B9"/>
    <w:rsid w:val="009045A0"/>
    <w:rsid w:val="009045BE"/>
    <w:rsid w:val="00904854"/>
    <w:rsid w:val="00904D05"/>
    <w:rsid w:val="0090504A"/>
    <w:rsid w:val="009050B9"/>
    <w:rsid w:val="00905115"/>
    <w:rsid w:val="00905126"/>
    <w:rsid w:val="0090572F"/>
    <w:rsid w:val="00905AE5"/>
    <w:rsid w:val="00905C32"/>
    <w:rsid w:val="00905E2F"/>
    <w:rsid w:val="0090606F"/>
    <w:rsid w:val="00906299"/>
    <w:rsid w:val="00906554"/>
    <w:rsid w:val="00906907"/>
    <w:rsid w:val="00906E09"/>
    <w:rsid w:val="00906F83"/>
    <w:rsid w:val="00906F8D"/>
    <w:rsid w:val="00906FD2"/>
    <w:rsid w:val="00907122"/>
    <w:rsid w:val="009071AD"/>
    <w:rsid w:val="00907ABE"/>
    <w:rsid w:val="00907B3F"/>
    <w:rsid w:val="00907F27"/>
    <w:rsid w:val="00910685"/>
    <w:rsid w:val="00910C26"/>
    <w:rsid w:val="00910FC8"/>
    <w:rsid w:val="009112A8"/>
    <w:rsid w:val="00911567"/>
    <w:rsid w:val="00911998"/>
    <w:rsid w:val="00911B88"/>
    <w:rsid w:val="00911CAA"/>
    <w:rsid w:val="00911E6A"/>
    <w:rsid w:val="0091208C"/>
    <w:rsid w:val="00912112"/>
    <w:rsid w:val="009121DB"/>
    <w:rsid w:val="009123EE"/>
    <w:rsid w:val="00912479"/>
    <w:rsid w:val="0091247E"/>
    <w:rsid w:val="009128C8"/>
    <w:rsid w:val="00913713"/>
    <w:rsid w:val="00913A77"/>
    <w:rsid w:val="009141E8"/>
    <w:rsid w:val="00914603"/>
    <w:rsid w:val="00914864"/>
    <w:rsid w:val="00914988"/>
    <w:rsid w:val="00914A13"/>
    <w:rsid w:val="00914C43"/>
    <w:rsid w:val="00914C93"/>
    <w:rsid w:val="00914D02"/>
    <w:rsid w:val="00914F10"/>
    <w:rsid w:val="00914FF2"/>
    <w:rsid w:val="0091506F"/>
    <w:rsid w:val="00915095"/>
    <w:rsid w:val="00915821"/>
    <w:rsid w:val="00915903"/>
    <w:rsid w:val="00915996"/>
    <w:rsid w:val="00915D87"/>
    <w:rsid w:val="00915FCB"/>
    <w:rsid w:val="009162C7"/>
    <w:rsid w:val="0091639C"/>
    <w:rsid w:val="00916516"/>
    <w:rsid w:val="00916C7D"/>
    <w:rsid w:val="00916D73"/>
    <w:rsid w:val="00917017"/>
    <w:rsid w:val="00917054"/>
    <w:rsid w:val="00917117"/>
    <w:rsid w:val="009172BF"/>
    <w:rsid w:val="009173B4"/>
    <w:rsid w:val="0091742E"/>
    <w:rsid w:val="00917663"/>
    <w:rsid w:val="009176C6"/>
    <w:rsid w:val="00917983"/>
    <w:rsid w:val="00917B51"/>
    <w:rsid w:val="00917D71"/>
    <w:rsid w:val="00917DB9"/>
    <w:rsid w:val="00920215"/>
    <w:rsid w:val="009204F5"/>
    <w:rsid w:val="00921940"/>
    <w:rsid w:val="00921983"/>
    <w:rsid w:val="00921B41"/>
    <w:rsid w:val="00921DC0"/>
    <w:rsid w:val="00922064"/>
    <w:rsid w:val="009222A2"/>
    <w:rsid w:val="00922351"/>
    <w:rsid w:val="0092239B"/>
    <w:rsid w:val="009223A4"/>
    <w:rsid w:val="00922722"/>
    <w:rsid w:val="00922966"/>
    <w:rsid w:val="00922B09"/>
    <w:rsid w:val="00922D54"/>
    <w:rsid w:val="00922DC9"/>
    <w:rsid w:val="009233DB"/>
    <w:rsid w:val="009234FE"/>
    <w:rsid w:val="00923809"/>
    <w:rsid w:val="00923B16"/>
    <w:rsid w:val="00923B9A"/>
    <w:rsid w:val="009247CC"/>
    <w:rsid w:val="0092481D"/>
    <w:rsid w:val="00924A5C"/>
    <w:rsid w:val="00924C74"/>
    <w:rsid w:val="00924CFD"/>
    <w:rsid w:val="00924D2D"/>
    <w:rsid w:val="00924E47"/>
    <w:rsid w:val="009255C4"/>
    <w:rsid w:val="00925652"/>
    <w:rsid w:val="00925920"/>
    <w:rsid w:val="00925A3A"/>
    <w:rsid w:val="00926251"/>
    <w:rsid w:val="0092645D"/>
    <w:rsid w:val="009268A8"/>
    <w:rsid w:val="009268FE"/>
    <w:rsid w:val="00926D5D"/>
    <w:rsid w:val="00926FFB"/>
    <w:rsid w:val="009271DA"/>
    <w:rsid w:val="0092736B"/>
    <w:rsid w:val="009278BC"/>
    <w:rsid w:val="009278F3"/>
    <w:rsid w:val="00927991"/>
    <w:rsid w:val="00927D46"/>
    <w:rsid w:val="00927FC8"/>
    <w:rsid w:val="009300E5"/>
    <w:rsid w:val="00930C5A"/>
    <w:rsid w:val="00930E12"/>
    <w:rsid w:val="00931298"/>
    <w:rsid w:val="009316CB"/>
    <w:rsid w:val="00931971"/>
    <w:rsid w:val="00931B2D"/>
    <w:rsid w:val="00931D39"/>
    <w:rsid w:val="009324F3"/>
    <w:rsid w:val="00932D6C"/>
    <w:rsid w:val="00932FA7"/>
    <w:rsid w:val="009332DD"/>
    <w:rsid w:val="00933595"/>
    <w:rsid w:val="00933980"/>
    <w:rsid w:val="00933D23"/>
    <w:rsid w:val="00933EE2"/>
    <w:rsid w:val="0093415A"/>
    <w:rsid w:val="009342D9"/>
    <w:rsid w:val="00934722"/>
    <w:rsid w:val="009347D6"/>
    <w:rsid w:val="00934B0E"/>
    <w:rsid w:val="00934B45"/>
    <w:rsid w:val="00934BBE"/>
    <w:rsid w:val="00934D62"/>
    <w:rsid w:val="0093547F"/>
    <w:rsid w:val="00935500"/>
    <w:rsid w:val="00935532"/>
    <w:rsid w:val="009356A6"/>
    <w:rsid w:val="00935783"/>
    <w:rsid w:val="00935AE7"/>
    <w:rsid w:val="00935D8A"/>
    <w:rsid w:val="009362C8"/>
    <w:rsid w:val="009364E1"/>
    <w:rsid w:val="00936702"/>
    <w:rsid w:val="00936BEA"/>
    <w:rsid w:val="00936C58"/>
    <w:rsid w:val="00936F7A"/>
    <w:rsid w:val="00937083"/>
    <w:rsid w:val="00937466"/>
    <w:rsid w:val="0093746B"/>
    <w:rsid w:val="00937531"/>
    <w:rsid w:val="00937AF1"/>
    <w:rsid w:val="00937B51"/>
    <w:rsid w:val="00937DA2"/>
    <w:rsid w:val="00940104"/>
    <w:rsid w:val="009409C8"/>
    <w:rsid w:val="00940B1C"/>
    <w:rsid w:val="00940FE7"/>
    <w:rsid w:val="0094104A"/>
    <w:rsid w:val="00941679"/>
    <w:rsid w:val="00941ACB"/>
    <w:rsid w:val="00941D7D"/>
    <w:rsid w:val="00941EEA"/>
    <w:rsid w:val="00941F76"/>
    <w:rsid w:val="00942104"/>
    <w:rsid w:val="00942D57"/>
    <w:rsid w:val="00942E00"/>
    <w:rsid w:val="00942E81"/>
    <w:rsid w:val="0094323C"/>
    <w:rsid w:val="00943601"/>
    <w:rsid w:val="00943662"/>
    <w:rsid w:val="009438D6"/>
    <w:rsid w:val="00943A87"/>
    <w:rsid w:val="00943B6E"/>
    <w:rsid w:val="00943D2D"/>
    <w:rsid w:val="00943F1C"/>
    <w:rsid w:val="0094427D"/>
    <w:rsid w:val="009446E6"/>
    <w:rsid w:val="009449FA"/>
    <w:rsid w:val="00944B77"/>
    <w:rsid w:val="00945392"/>
    <w:rsid w:val="00945828"/>
    <w:rsid w:val="0094596B"/>
    <w:rsid w:val="00945AB9"/>
    <w:rsid w:val="00945B34"/>
    <w:rsid w:val="00945B7C"/>
    <w:rsid w:val="00946154"/>
    <w:rsid w:val="009463D0"/>
    <w:rsid w:val="00946822"/>
    <w:rsid w:val="00946B48"/>
    <w:rsid w:val="009470E3"/>
    <w:rsid w:val="00947302"/>
    <w:rsid w:val="00947A90"/>
    <w:rsid w:val="00950431"/>
    <w:rsid w:val="009504F7"/>
    <w:rsid w:val="00950664"/>
    <w:rsid w:val="00950674"/>
    <w:rsid w:val="00950F12"/>
    <w:rsid w:val="009513A9"/>
    <w:rsid w:val="00951501"/>
    <w:rsid w:val="009515D4"/>
    <w:rsid w:val="00951845"/>
    <w:rsid w:val="00951ABF"/>
    <w:rsid w:val="00951E7C"/>
    <w:rsid w:val="0095246B"/>
    <w:rsid w:val="00952613"/>
    <w:rsid w:val="009527B3"/>
    <w:rsid w:val="00952CDA"/>
    <w:rsid w:val="0095316A"/>
    <w:rsid w:val="0095366A"/>
    <w:rsid w:val="0095378E"/>
    <w:rsid w:val="00953C6C"/>
    <w:rsid w:val="009541BF"/>
    <w:rsid w:val="009541F0"/>
    <w:rsid w:val="0095446D"/>
    <w:rsid w:val="0095459A"/>
    <w:rsid w:val="0095467B"/>
    <w:rsid w:val="00954739"/>
    <w:rsid w:val="00954A22"/>
    <w:rsid w:val="00954E40"/>
    <w:rsid w:val="009551E2"/>
    <w:rsid w:val="00955369"/>
    <w:rsid w:val="00955403"/>
    <w:rsid w:val="00955EF1"/>
    <w:rsid w:val="0095616C"/>
    <w:rsid w:val="0095627B"/>
    <w:rsid w:val="009563C3"/>
    <w:rsid w:val="00956522"/>
    <w:rsid w:val="00956941"/>
    <w:rsid w:val="00956B04"/>
    <w:rsid w:val="00956B92"/>
    <w:rsid w:val="00956D60"/>
    <w:rsid w:val="00956D90"/>
    <w:rsid w:val="0095772D"/>
    <w:rsid w:val="009578EA"/>
    <w:rsid w:val="00957B7C"/>
    <w:rsid w:val="00960277"/>
    <w:rsid w:val="009606F1"/>
    <w:rsid w:val="0096098A"/>
    <w:rsid w:val="00960F8B"/>
    <w:rsid w:val="009616D7"/>
    <w:rsid w:val="00961DA4"/>
    <w:rsid w:val="00961E5C"/>
    <w:rsid w:val="00961FAF"/>
    <w:rsid w:val="00962236"/>
    <w:rsid w:val="0096263D"/>
    <w:rsid w:val="009626CE"/>
    <w:rsid w:val="00962878"/>
    <w:rsid w:val="00962A6E"/>
    <w:rsid w:val="00962AE5"/>
    <w:rsid w:val="00962CF0"/>
    <w:rsid w:val="00962F3D"/>
    <w:rsid w:val="0096347E"/>
    <w:rsid w:val="00963585"/>
    <w:rsid w:val="00963731"/>
    <w:rsid w:val="0096387A"/>
    <w:rsid w:val="00963F98"/>
    <w:rsid w:val="00964570"/>
    <w:rsid w:val="009646C1"/>
    <w:rsid w:val="0096481B"/>
    <w:rsid w:val="00964993"/>
    <w:rsid w:val="00964C38"/>
    <w:rsid w:val="009650A9"/>
    <w:rsid w:val="009653BF"/>
    <w:rsid w:val="00965621"/>
    <w:rsid w:val="00965F0E"/>
    <w:rsid w:val="00965F70"/>
    <w:rsid w:val="009662AD"/>
    <w:rsid w:val="0096651F"/>
    <w:rsid w:val="009665A7"/>
    <w:rsid w:val="00966A54"/>
    <w:rsid w:val="00966C17"/>
    <w:rsid w:val="00966CD0"/>
    <w:rsid w:val="00966FB4"/>
    <w:rsid w:val="0096700E"/>
    <w:rsid w:val="009670D7"/>
    <w:rsid w:val="00967186"/>
    <w:rsid w:val="0096723B"/>
    <w:rsid w:val="009672F7"/>
    <w:rsid w:val="0096736D"/>
    <w:rsid w:val="009673A7"/>
    <w:rsid w:val="00967573"/>
    <w:rsid w:val="00970520"/>
    <w:rsid w:val="009706BE"/>
    <w:rsid w:val="00970A9E"/>
    <w:rsid w:val="00970BD9"/>
    <w:rsid w:val="00970CFF"/>
    <w:rsid w:val="00970F26"/>
    <w:rsid w:val="00970F65"/>
    <w:rsid w:val="009711F7"/>
    <w:rsid w:val="00971414"/>
    <w:rsid w:val="00971692"/>
    <w:rsid w:val="00971C61"/>
    <w:rsid w:val="00971DC6"/>
    <w:rsid w:val="009720D1"/>
    <w:rsid w:val="00972243"/>
    <w:rsid w:val="009727A0"/>
    <w:rsid w:val="0097280E"/>
    <w:rsid w:val="00972880"/>
    <w:rsid w:val="00972A37"/>
    <w:rsid w:val="00972A8A"/>
    <w:rsid w:val="00972BA2"/>
    <w:rsid w:val="00972E50"/>
    <w:rsid w:val="00972F78"/>
    <w:rsid w:val="009736C4"/>
    <w:rsid w:val="009737FF"/>
    <w:rsid w:val="00973874"/>
    <w:rsid w:val="00973C1B"/>
    <w:rsid w:val="00973F77"/>
    <w:rsid w:val="009740BE"/>
    <w:rsid w:val="0097447C"/>
    <w:rsid w:val="009746DB"/>
    <w:rsid w:val="00974B00"/>
    <w:rsid w:val="00974DD0"/>
    <w:rsid w:val="00974EB9"/>
    <w:rsid w:val="00974F01"/>
    <w:rsid w:val="009754A7"/>
    <w:rsid w:val="009755B9"/>
    <w:rsid w:val="009756B1"/>
    <w:rsid w:val="009756C2"/>
    <w:rsid w:val="00975A3F"/>
    <w:rsid w:val="00975DF6"/>
    <w:rsid w:val="00975EF2"/>
    <w:rsid w:val="00975F59"/>
    <w:rsid w:val="00975F7F"/>
    <w:rsid w:val="00976551"/>
    <w:rsid w:val="00976703"/>
    <w:rsid w:val="00976712"/>
    <w:rsid w:val="00976B9C"/>
    <w:rsid w:val="00976D66"/>
    <w:rsid w:val="00976E96"/>
    <w:rsid w:val="009770D8"/>
    <w:rsid w:val="00977262"/>
    <w:rsid w:val="009773ED"/>
    <w:rsid w:val="0097748C"/>
    <w:rsid w:val="00977860"/>
    <w:rsid w:val="00977ABA"/>
    <w:rsid w:val="00977C40"/>
    <w:rsid w:val="00977C8D"/>
    <w:rsid w:val="00977E2B"/>
    <w:rsid w:val="00980170"/>
    <w:rsid w:val="009805CF"/>
    <w:rsid w:val="00980C78"/>
    <w:rsid w:val="00980D40"/>
    <w:rsid w:val="00981155"/>
    <w:rsid w:val="00981165"/>
    <w:rsid w:val="009811E8"/>
    <w:rsid w:val="0098136E"/>
    <w:rsid w:val="0098140F"/>
    <w:rsid w:val="00982155"/>
    <w:rsid w:val="009821BA"/>
    <w:rsid w:val="009824B6"/>
    <w:rsid w:val="0098268E"/>
    <w:rsid w:val="0098292B"/>
    <w:rsid w:val="009829B1"/>
    <w:rsid w:val="00982A18"/>
    <w:rsid w:val="009831C7"/>
    <w:rsid w:val="009831EF"/>
    <w:rsid w:val="00983477"/>
    <w:rsid w:val="0098395C"/>
    <w:rsid w:val="00983BB2"/>
    <w:rsid w:val="00984118"/>
    <w:rsid w:val="009841F9"/>
    <w:rsid w:val="00984379"/>
    <w:rsid w:val="00984607"/>
    <w:rsid w:val="009850D3"/>
    <w:rsid w:val="00985122"/>
    <w:rsid w:val="00985135"/>
    <w:rsid w:val="00985366"/>
    <w:rsid w:val="009854A4"/>
    <w:rsid w:val="00985704"/>
    <w:rsid w:val="00985E7C"/>
    <w:rsid w:val="009861A6"/>
    <w:rsid w:val="009861BC"/>
    <w:rsid w:val="0098646A"/>
    <w:rsid w:val="00986A72"/>
    <w:rsid w:val="00987127"/>
    <w:rsid w:val="00987264"/>
    <w:rsid w:val="00987777"/>
    <w:rsid w:val="0098781A"/>
    <w:rsid w:val="00987938"/>
    <w:rsid w:val="00987B28"/>
    <w:rsid w:val="00987CE8"/>
    <w:rsid w:val="009902E5"/>
    <w:rsid w:val="009906B0"/>
    <w:rsid w:val="00990907"/>
    <w:rsid w:val="00990942"/>
    <w:rsid w:val="009909DC"/>
    <w:rsid w:val="00990A32"/>
    <w:rsid w:val="00991398"/>
    <w:rsid w:val="009916B2"/>
    <w:rsid w:val="009918C8"/>
    <w:rsid w:val="00991D52"/>
    <w:rsid w:val="009921DD"/>
    <w:rsid w:val="00992CDE"/>
    <w:rsid w:val="00992D3E"/>
    <w:rsid w:val="00992F08"/>
    <w:rsid w:val="00993230"/>
    <w:rsid w:val="00993321"/>
    <w:rsid w:val="00993999"/>
    <w:rsid w:val="00993C7B"/>
    <w:rsid w:val="00993F35"/>
    <w:rsid w:val="0099481C"/>
    <w:rsid w:val="009949A3"/>
    <w:rsid w:val="00994AE3"/>
    <w:rsid w:val="00994B0B"/>
    <w:rsid w:val="00994CB9"/>
    <w:rsid w:val="00994DC3"/>
    <w:rsid w:val="009953A7"/>
    <w:rsid w:val="00995582"/>
    <w:rsid w:val="009956A9"/>
    <w:rsid w:val="00995AF3"/>
    <w:rsid w:val="00995E38"/>
    <w:rsid w:val="0099621F"/>
    <w:rsid w:val="0099630D"/>
    <w:rsid w:val="00996916"/>
    <w:rsid w:val="00996B20"/>
    <w:rsid w:val="00996D53"/>
    <w:rsid w:val="009970A1"/>
    <w:rsid w:val="00997128"/>
    <w:rsid w:val="0099729A"/>
    <w:rsid w:val="0099793D"/>
    <w:rsid w:val="00997EE3"/>
    <w:rsid w:val="009A00BC"/>
    <w:rsid w:val="009A014D"/>
    <w:rsid w:val="009A06A0"/>
    <w:rsid w:val="009A09FE"/>
    <w:rsid w:val="009A0B70"/>
    <w:rsid w:val="009A0E00"/>
    <w:rsid w:val="009A1978"/>
    <w:rsid w:val="009A1AA6"/>
    <w:rsid w:val="009A1B7E"/>
    <w:rsid w:val="009A1BC4"/>
    <w:rsid w:val="009A1BCC"/>
    <w:rsid w:val="009A21BF"/>
    <w:rsid w:val="009A232D"/>
    <w:rsid w:val="009A236F"/>
    <w:rsid w:val="009A23D8"/>
    <w:rsid w:val="009A2708"/>
    <w:rsid w:val="009A2DF6"/>
    <w:rsid w:val="009A2E8F"/>
    <w:rsid w:val="009A2F4C"/>
    <w:rsid w:val="009A30E2"/>
    <w:rsid w:val="009A3B45"/>
    <w:rsid w:val="009A3C2C"/>
    <w:rsid w:val="009A3DEC"/>
    <w:rsid w:val="009A3EC1"/>
    <w:rsid w:val="009A4003"/>
    <w:rsid w:val="009A48B4"/>
    <w:rsid w:val="009A4D0E"/>
    <w:rsid w:val="009A4D51"/>
    <w:rsid w:val="009A4EA4"/>
    <w:rsid w:val="009A4F02"/>
    <w:rsid w:val="009A5551"/>
    <w:rsid w:val="009A5633"/>
    <w:rsid w:val="009A5D8D"/>
    <w:rsid w:val="009A6221"/>
    <w:rsid w:val="009A623D"/>
    <w:rsid w:val="009A635A"/>
    <w:rsid w:val="009A6941"/>
    <w:rsid w:val="009A6EBE"/>
    <w:rsid w:val="009A7199"/>
    <w:rsid w:val="009A761A"/>
    <w:rsid w:val="009A77D7"/>
    <w:rsid w:val="009A7803"/>
    <w:rsid w:val="009A7C02"/>
    <w:rsid w:val="009A7F21"/>
    <w:rsid w:val="009B044B"/>
    <w:rsid w:val="009B0A20"/>
    <w:rsid w:val="009B0AF3"/>
    <w:rsid w:val="009B104E"/>
    <w:rsid w:val="009B10F3"/>
    <w:rsid w:val="009B1627"/>
    <w:rsid w:val="009B1698"/>
    <w:rsid w:val="009B19F1"/>
    <w:rsid w:val="009B2167"/>
    <w:rsid w:val="009B21F7"/>
    <w:rsid w:val="009B254E"/>
    <w:rsid w:val="009B2788"/>
    <w:rsid w:val="009B27D3"/>
    <w:rsid w:val="009B3184"/>
    <w:rsid w:val="009B3222"/>
    <w:rsid w:val="009B324E"/>
    <w:rsid w:val="009B3447"/>
    <w:rsid w:val="009B365F"/>
    <w:rsid w:val="009B3864"/>
    <w:rsid w:val="009B3AD6"/>
    <w:rsid w:val="009B3B97"/>
    <w:rsid w:val="009B3F60"/>
    <w:rsid w:val="009B487B"/>
    <w:rsid w:val="009B48CB"/>
    <w:rsid w:val="009B4D41"/>
    <w:rsid w:val="009B4FB3"/>
    <w:rsid w:val="009B4FE0"/>
    <w:rsid w:val="009B5002"/>
    <w:rsid w:val="009B53E3"/>
    <w:rsid w:val="009B548A"/>
    <w:rsid w:val="009B54FC"/>
    <w:rsid w:val="009B5A12"/>
    <w:rsid w:val="009B5C41"/>
    <w:rsid w:val="009B5CEA"/>
    <w:rsid w:val="009B638B"/>
    <w:rsid w:val="009B6504"/>
    <w:rsid w:val="009B6850"/>
    <w:rsid w:val="009B6C9C"/>
    <w:rsid w:val="009B7A19"/>
    <w:rsid w:val="009B7C07"/>
    <w:rsid w:val="009B7F62"/>
    <w:rsid w:val="009B7FA5"/>
    <w:rsid w:val="009C0257"/>
    <w:rsid w:val="009C040B"/>
    <w:rsid w:val="009C0785"/>
    <w:rsid w:val="009C07AC"/>
    <w:rsid w:val="009C07B0"/>
    <w:rsid w:val="009C07C7"/>
    <w:rsid w:val="009C092C"/>
    <w:rsid w:val="009C1358"/>
    <w:rsid w:val="009C15FB"/>
    <w:rsid w:val="009C18C6"/>
    <w:rsid w:val="009C19FF"/>
    <w:rsid w:val="009C1FF9"/>
    <w:rsid w:val="009C205F"/>
    <w:rsid w:val="009C2480"/>
    <w:rsid w:val="009C2630"/>
    <w:rsid w:val="009C2AE5"/>
    <w:rsid w:val="009C2D52"/>
    <w:rsid w:val="009C2D9D"/>
    <w:rsid w:val="009C2ED9"/>
    <w:rsid w:val="009C2FBC"/>
    <w:rsid w:val="009C316C"/>
    <w:rsid w:val="009C3491"/>
    <w:rsid w:val="009C4032"/>
    <w:rsid w:val="009C4409"/>
    <w:rsid w:val="009C49CA"/>
    <w:rsid w:val="009C4BE6"/>
    <w:rsid w:val="009C4CF1"/>
    <w:rsid w:val="009C4DCA"/>
    <w:rsid w:val="009C4F44"/>
    <w:rsid w:val="009C500A"/>
    <w:rsid w:val="009C5232"/>
    <w:rsid w:val="009C5F7C"/>
    <w:rsid w:val="009C64C3"/>
    <w:rsid w:val="009C688F"/>
    <w:rsid w:val="009C6B7E"/>
    <w:rsid w:val="009C6BA9"/>
    <w:rsid w:val="009C6CA5"/>
    <w:rsid w:val="009C6CC8"/>
    <w:rsid w:val="009C7038"/>
    <w:rsid w:val="009C7183"/>
    <w:rsid w:val="009C73AC"/>
    <w:rsid w:val="009C73C6"/>
    <w:rsid w:val="009C741C"/>
    <w:rsid w:val="009C7E08"/>
    <w:rsid w:val="009D0054"/>
    <w:rsid w:val="009D0393"/>
    <w:rsid w:val="009D04EC"/>
    <w:rsid w:val="009D0BE4"/>
    <w:rsid w:val="009D0D03"/>
    <w:rsid w:val="009D0D24"/>
    <w:rsid w:val="009D0E91"/>
    <w:rsid w:val="009D1A4A"/>
    <w:rsid w:val="009D1ACD"/>
    <w:rsid w:val="009D1AEA"/>
    <w:rsid w:val="009D1E78"/>
    <w:rsid w:val="009D20AD"/>
    <w:rsid w:val="009D23C8"/>
    <w:rsid w:val="009D26EB"/>
    <w:rsid w:val="009D27A2"/>
    <w:rsid w:val="009D2855"/>
    <w:rsid w:val="009D299F"/>
    <w:rsid w:val="009D2D1A"/>
    <w:rsid w:val="009D2DB0"/>
    <w:rsid w:val="009D2E1F"/>
    <w:rsid w:val="009D3327"/>
    <w:rsid w:val="009D375F"/>
    <w:rsid w:val="009D3A16"/>
    <w:rsid w:val="009D3BD3"/>
    <w:rsid w:val="009D3CB0"/>
    <w:rsid w:val="009D3D19"/>
    <w:rsid w:val="009D3D6E"/>
    <w:rsid w:val="009D423A"/>
    <w:rsid w:val="009D43AA"/>
    <w:rsid w:val="009D48BA"/>
    <w:rsid w:val="009D4A0C"/>
    <w:rsid w:val="009D5182"/>
    <w:rsid w:val="009D55EB"/>
    <w:rsid w:val="009D5602"/>
    <w:rsid w:val="009D5D67"/>
    <w:rsid w:val="009D5E7A"/>
    <w:rsid w:val="009D6171"/>
    <w:rsid w:val="009D6393"/>
    <w:rsid w:val="009D6C27"/>
    <w:rsid w:val="009D6D07"/>
    <w:rsid w:val="009D6F24"/>
    <w:rsid w:val="009D7759"/>
    <w:rsid w:val="009D7825"/>
    <w:rsid w:val="009D7852"/>
    <w:rsid w:val="009D790F"/>
    <w:rsid w:val="009D79DD"/>
    <w:rsid w:val="009E0146"/>
    <w:rsid w:val="009E0183"/>
    <w:rsid w:val="009E0436"/>
    <w:rsid w:val="009E1134"/>
    <w:rsid w:val="009E1154"/>
    <w:rsid w:val="009E1A4A"/>
    <w:rsid w:val="009E1BF8"/>
    <w:rsid w:val="009E1D95"/>
    <w:rsid w:val="009E1D9B"/>
    <w:rsid w:val="009E1DB9"/>
    <w:rsid w:val="009E23E3"/>
    <w:rsid w:val="009E25D3"/>
    <w:rsid w:val="009E27A5"/>
    <w:rsid w:val="009E2B81"/>
    <w:rsid w:val="009E3417"/>
    <w:rsid w:val="009E34E7"/>
    <w:rsid w:val="009E3535"/>
    <w:rsid w:val="009E3694"/>
    <w:rsid w:val="009E398B"/>
    <w:rsid w:val="009E3A67"/>
    <w:rsid w:val="009E3CCC"/>
    <w:rsid w:val="009E3CD9"/>
    <w:rsid w:val="009E3E22"/>
    <w:rsid w:val="009E41EE"/>
    <w:rsid w:val="009E42A4"/>
    <w:rsid w:val="009E43B6"/>
    <w:rsid w:val="009E4537"/>
    <w:rsid w:val="009E54B9"/>
    <w:rsid w:val="009E5D35"/>
    <w:rsid w:val="009E5F2B"/>
    <w:rsid w:val="009E632E"/>
    <w:rsid w:val="009E65C4"/>
    <w:rsid w:val="009E6881"/>
    <w:rsid w:val="009E6991"/>
    <w:rsid w:val="009E7061"/>
    <w:rsid w:val="009E7BDA"/>
    <w:rsid w:val="009E7EA6"/>
    <w:rsid w:val="009F010E"/>
    <w:rsid w:val="009F0356"/>
    <w:rsid w:val="009F0B56"/>
    <w:rsid w:val="009F0ED1"/>
    <w:rsid w:val="009F0ED9"/>
    <w:rsid w:val="009F0FF7"/>
    <w:rsid w:val="009F11AC"/>
    <w:rsid w:val="009F1251"/>
    <w:rsid w:val="009F131E"/>
    <w:rsid w:val="009F1BB5"/>
    <w:rsid w:val="009F1E2B"/>
    <w:rsid w:val="009F20D8"/>
    <w:rsid w:val="009F221F"/>
    <w:rsid w:val="009F276B"/>
    <w:rsid w:val="009F2A2C"/>
    <w:rsid w:val="009F2B7F"/>
    <w:rsid w:val="009F3019"/>
    <w:rsid w:val="009F305B"/>
    <w:rsid w:val="009F356E"/>
    <w:rsid w:val="009F37B6"/>
    <w:rsid w:val="009F3999"/>
    <w:rsid w:val="009F3A75"/>
    <w:rsid w:val="009F3C41"/>
    <w:rsid w:val="009F50EF"/>
    <w:rsid w:val="009F54DE"/>
    <w:rsid w:val="009F59EB"/>
    <w:rsid w:val="009F5DFD"/>
    <w:rsid w:val="009F5FB3"/>
    <w:rsid w:val="009F67F0"/>
    <w:rsid w:val="009F6CAC"/>
    <w:rsid w:val="009F720E"/>
    <w:rsid w:val="009F7319"/>
    <w:rsid w:val="009F738E"/>
    <w:rsid w:val="009F7A51"/>
    <w:rsid w:val="009F7D40"/>
    <w:rsid w:val="009F7E16"/>
    <w:rsid w:val="009F7EE9"/>
    <w:rsid w:val="00A002DE"/>
    <w:rsid w:val="00A006C0"/>
    <w:rsid w:val="00A009D3"/>
    <w:rsid w:val="00A00BE8"/>
    <w:rsid w:val="00A00FF7"/>
    <w:rsid w:val="00A01297"/>
    <w:rsid w:val="00A0173C"/>
    <w:rsid w:val="00A01D2A"/>
    <w:rsid w:val="00A01DE7"/>
    <w:rsid w:val="00A024F4"/>
    <w:rsid w:val="00A02743"/>
    <w:rsid w:val="00A0298D"/>
    <w:rsid w:val="00A03455"/>
    <w:rsid w:val="00A03984"/>
    <w:rsid w:val="00A03BBD"/>
    <w:rsid w:val="00A045E6"/>
    <w:rsid w:val="00A04728"/>
    <w:rsid w:val="00A047D7"/>
    <w:rsid w:val="00A047FF"/>
    <w:rsid w:val="00A04826"/>
    <w:rsid w:val="00A04B43"/>
    <w:rsid w:val="00A0546B"/>
    <w:rsid w:val="00A0569E"/>
    <w:rsid w:val="00A05AAD"/>
    <w:rsid w:val="00A05D57"/>
    <w:rsid w:val="00A05E27"/>
    <w:rsid w:val="00A05EB0"/>
    <w:rsid w:val="00A05F66"/>
    <w:rsid w:val="00A06253"/>
    <w:rsid w:val="00A065EF"/>
    <w:rsid w:val="00A06A69"/>
    <w:rsid w:val="00A06C2B"/>
    <w:rsid w:val="00A06EB5"/>
    <w:rsid w:val="00A06EEE"/>
    <w:rsid w:val="00A07053"/>
    <w:rsid w:val="00A070DF"/>
    <w:rsid w:val="00A07341"/>
    <w:rsid w:val="00A074F6"/>
    <w:rsid w:val="00A07605"/>
    <w:rsid w:val="00A07A1E"/>
    <w:rsid w:val="00A10AB1"/>
    <w:rsid w:val="00A10AC5"/>
    <w:rsid w:val="00A10CFC"/>
    <w:rsid w:val="00A10E6A"/>
    <w:rsid w:val="00A115B3"/>
    <w:rsid w:val="00A11ACB"/>
    <w:rsid w:val="00A11AD5"/>
    <w:rsid w:val="00A11F18"/>
    <w:rsid w:val="00A12542"/>
    <w:rsid w:val="00A12666"/>
    <w:rsid w:val="00A12E63"/>
    <w:rsid w:val="00A130C3"/>
    <w:rsid w:val="00A13134"/>
    <w:rsid w:val="00A13348"/>
    <w:rsid w:val="00A1387A"/>
    <w:rsid w:val="00A13885"/>
    <w:rsid w:val="00A13C6C"/>
    <w:rsid w:val="00A13EB9"/>
    <w:rsid w:val="00A141AD"/>
    <w:rsid w:val="00A1437A"/>
    <w:rsid w:val="00A14804"/>
    <w:rsid w:val="00A14882"/>
    <w:rsid w:val="00A14EE0"/>
    <w:rsid w:val="00A14F0F"/>
    <w:rsid w:val="00A15428"/>
    <w:rsid w:val="00A15865"/>
    <w:rsid w:val="00A15A19"/>
    <w:rsid w:val="00A15A1B"/>
    <w:rsid w:val="00A161E1"/>
    <w:rsid w:val="00A16353"/>
    <w:rsid w:val="00A1641D"/>
    <w:rsid w:val="00A16800"/>
    <w:rsid w:val="00A172D4"/>
    <w:rsid w:val="00A178A2"/>
    <w:rsid w:val="00A17A09"/>
    <w:rsid w:val="00A17B70"/>
    <w:rsid w:val="00A17BFD"/>
    <w:rsid w:val="00A17FA5"/>
    <w:rsid w:val="00A20554"/>
    <w:rsid w:val="00A205AE"/>
    <w:rsid w:val="00A205FC"/>
    <w:rsid w:val="00A20713"/>
    <w:rsid w:val="00A2075C"/>
    <w:rsid w:val="00A207DE"/>
    <w:rsid w:val="00A207E9"/>
    <w:rsid w:val="00A2094D"/>
    <w:rsid w:val="00A20EE5"/>
    <w:rsid w:val="00A212AC"/>
    <w:rsid w:val="00A2157B"/>
    <w:rsid w:val="00A21988"/>
    <w:rsid w:val="00A219FD"/>
    <w:rsid w:val="00A21A4A"/>
    <w:rsid w:val="00A21A4D"/>
    <w:rsid w:val="00A21A9B"/>
    <w:rsid w:val="00A21C36"/>
    <w:rsid w:val="00A21E2B"/>
    <w:rsid w:val="00A21EA0"/>
    <w:rsid w:val="00A220BC"/>
    <w:rsid w:val="00A220F7"/>
    <w:rsid w:val="00A221F1"/>
    <w:rsid w:val="00A22810"/>
    <w:rsid w:val="00A22E1F"/>
    <w:rsid w:val="00A2307E"/>
    <w:rsid w:val="00A232EC"/>
    <w:rsid w:val="00A234BB"/>
    <w:rsid w:val="00A23616"/>
    <w:rsid w:val="00A23B4E"/>
    <w:rsid w:val="00A24025"/>
    <w:rsid w:val="00A241F3"/>
    <w:rsid w:val="00A24282"/>
    <w:rsid w:val="00A247A1"/>
    <w:rsid w:val="00A24878"/>
    <w:rsid w:val="00A248DD"/>
    <w:rsid w:val="00A24D07"/>
    <w:rsid w:val="00A24DD4"/>
    <w:rsid w:val="00A24E75"/>
    <w:rsid w:val="00A24FD9"/>
    <w:rsid w:val="00A2508B"/>
    <w:rsid w:val="00A250E7"/>
    <w:rsid w:val="00A250E8"/>
    <w:rsid w:val="00A25214"/>
    <w:rsid w:val="00A25235"/>
    <w:rsid w:val="00A25291"/>
    <w:rsid w:val="00A2560C"/>
    <w:rsid w:val="00A256A3"/>
    <w:rsid w:val="00A25E84"/>
    <w:rsid w:val="00A260EC"/>
    <w:rsid w:val="00A262DC"/>
    <w:rsid w:val="00A26D99"/>
    <w:rsid w:val="00A26DA3"/>
    <w:rsid w:val="00A27A16"/>
    <w:rsid w:val="00A27EC8"/>
    <w:rsid w:val="00A3014C"/>
    <w:rsid w:val="00A3054E"/>
    <w:rsid w:val="00A307F7"/>
    <w:rsid w:val="00A30895"/>
    <w:rsid w:val="00A30B8C"/>
    <w:rsid w:val="00A30CB9"/>
    <w:rsid w:val="00A3145D"/>
    <w:rsid w:val="00A314BB"/>
    <w:rsid w:val="00A31655"/>
    <w:rsid w:val="00A31E07"/>
    <w:rsid w:val="00A3232A"/>
    <w:rsid w:val="00A325E9"/>
    <w:rsid w:val="00A32C74"/>
    <w:rsid w:val="00A333A4"/>
    <w:rsid w:val="00A333B8"/>
    <w:rsid w:val="00A3394D"/>
    <w:rsid w:val="00A3405B"/>
    <w:rsid w:val="00A34179"/>
    <w:rsid w:val="00A342B2"/>
    <w:rsid w:val="00A3445C"/>
    <w:rsid w:val="00A34513"/>
    <w:rsid w:val="00A346A9"/>
    <w:rsid w:val="00A347A9"/>
    <w:rsid w:val="00A34830"/>
    <w:rsid w:val="00A349C4"/>
    <w:rsid w:val="00A35346"/>
    <w:rsid w:val="00A35361"/>
    <w:rsid w:val="00A353B4"/>
    <w:rsid w:val="00A353C2"/>
    <w:rsid w:val="00A35D73"/>
    <w:rsid w:val="00A360B7"/>
    <w:rsid w:val="00A3663D"/>
    <w:rsid w:val="00A36953"/>
    <w:rsid w:val="00A36A82"/>
    <w:rsid w:val="00A36A9F"/>
    <w:rsid w:val="00A36BBA"/>
    <w:rsid w:val="00A36C0A"/>
    <w:rsid w:val="00A36E37"/>
    <w:rsid w:val="00A372AD"/>
    <w:rsid w:val="00A37555"/>
    <w:rsid w:val="00A37651"/>
    <w:rsid w:val="00A376A4"/>
    <w:rsid w:val="00A37947"/>
    <w:rsid w:val="00A37C18"/>
    <w:rsid w:val="00A37E63"/>
    <w:rsid w:val="00A37FB8"/>
    <w:rsid w:val="00A4013C"/>
    <w:rsid w:val="00A402CE"/>
    <w:rsid w:val="00A40746"/>
    <w:rsid w:val="00A408F3"/>
    <w:rsid w:val="00A409F8"/>
    <w:rsid w:val="00A40BEF"/>
    <w:rsid w:val="00A40D64"/>
    <w:rsid w:val="00A40E39"/>
    <w:rsid w:val="00A4134C"/>
    <w:rsid w:val="00A41987"/>
    <w:rsid w:val="00A41AEB"/>
    <w:rsid w:val="00A41BA6"/>
    <w:rsid w:val="00A41BAF"/>
    <w:rsid w:val="00A427DA"/>
    <w:rsid w:val="00A42839"/>
    <w:rsid w:val="00A42A4E"/>
    <w:rsid w:val="00A42B03"/>
    <w:rsid w:val="00A42F1E"/>
    <w:rsid w:val="00A43535"/>
    <w:rsid w:val="00A43751"/>
    <w:rsid w:val="00A4377D"/>
    <w:rsid w:val="00A44396"/>
    <w:rsid w:val="00A447AF"/>
    <w:rsid w:val="00A44BE8"/>
    <w:rsid w:val="00A44E9C"/>
    <w:rsid w:val="00A451C6"/>
    <w:rsid w:val="00A45265"/>
    <w:rsid w:val="00A45339"/>
    <w:rsid w:val="00A4550F"/>
    <w:rsid w:val="00A45AF8"/>
    <w:rsid w:val="00A45DC0"/>
    <w:rsid w:val="00A4604C"/>
    <w:rsid w:val="00A464A4"/>
    <w:rsid w:val="00A4686E"/>
    <w:rsid w:val="00A46B70"/>
    <w:rsid w:val="00A46DAE"/>
    <w:rsid w:val="00A46F3A"/>
    <w:rsid w:val="00A473B4"/>
    <w:rsid w:val="00A47835"/>
    <w:rsid w:val="00A479E5"/>
    <w:rsid w:val="00A47AAB"/>
    <w:rsid w:val="00A47B4E"/>
    <w:rsid w:val="00A50293"/>
    <w:rsid w:val="00A50329"/>
    <w:rsid w:val="00A50DE9"/>
    <w:rsid w:val="00A50F04"/>
    <w:rsid w:val="00A50FD8"/>
    <w:rsid w:val="00A51141"/>
    <w:rsid w:val="00A511AB"/>
    <w:rsid w:val="00A5131A"/>
    <w:rsid w:val="00A51354"/>
    <w:rsid w:val="00A51431"/>
    <w:rsid w:val="00A51F72"/>
    <w:rsid w:val="00A520C2"/>
    <w:rsid w:val="00A525B7"/>
    <w:rsid w:val="00A5269C"/>
    <w:rsid w:val="00A52B47"/>
    <w:rsid w:val="00A52C06"/>
    <w:rsid w:val="00A52D77"/>
    <w:rsid w:val="00A53185"/>
    <w:rsid w:val="00A533DF"/>
    <w:rsid w:val="00A53A32"/>
    <w:rsid w:val="00A53A64"/>
    <w:rsid w:val="00A53CB8"/>
    <w:rsid w:val="00A53DA4"/>
    <w:rsid w:val="00A53EF4"/>
    <w:rsid w:val="00A54265"/>
    <w:rsid w:val="00A543F4"/>
    <w:rsid w:val="00A5486E"/>
    <w:rsid w:val="00A54916"/>
    <w:rsid w:val="00A54B46"/>
    <w:rsid w:val="00A54C4E"/>
    <w:rsid w:val="00A557B5"/>
    <w:rsid w:val="00A55C41"/>
    <w:rsid w:val="00A55D12"/>
    <w:rsid w:val="00A560C5"/>
    <w:rsid w:val="00A561C6"/>
    <w:rsid w:val="00A5642E"/>
    <w:rsid w:val="00A568DD"/>
    <w:rsid w:val="00A5713A"/>
    <w:rsid w:val="00A5722F"/>
    <w:rsid w:val="00A57288"/>
    <w:rsid w:val="00A5733E"/>
    <w:rsid w:val="00A57B8F"/>
    <w:rsid w:val="00A604CE"/>
    <w:rsid w:val="00A6084F"/>
    <w:rsid w:val="00A612CB"/>
    <w:rsid w:val="00A6138F"/>
    <w:rsid w:val="00A61453"/>
    <w:rsid w:val="00A6149A"/>
    <w:rsid w:val="00A614CD"/>
    <w:rsid w:val="00A618D2"/>
    <w:rsid w:val="00A618FC"/>
    <w:rsid w:val="00A61B27"/>
    <w:rsid w:val="00A6222C"/>
    <w:rsid w:val="00A625C5"/>
    <w:rsid w:val="00A62A8D"/>
    <w:rsid w:val="00A630B6"/>
    <w:rsid w:val="00A6343C"/>
    <w:rsid w:val="00A644A9"/>
    <w:rsid w:val="00A64552"/>
    <w:rsid w:val="00A65099"/>
    <w:rsid w:val="00A652FA"/>
    <w:rsid w:val="00A656C2"/>
    <w:rsid w:val="00A65F45"/>
    <w:rsid w:val="00A65F8D"/>
    <w:rsid w:val="00A66084"/>
    <w:rsid w:val="00A663E0"/>
    <w:rsid w:val="00A666F9"/>
    <w:rsid w:val="00A6727F"/>
    <w:rsid w:val="00A6757F"/>
    <w:rsid w:val="00A67891"/>
    <w:rsid w:val="00A67BA5"/>
    <w:rsid w:val="00A70097"/>
    <w:rsid w:val="00A700E7"/>
    <w:rsid w:val="00A7023C"/>
    <w:rsid w:val="00A70767"/>
    <w:rsid w:val="00A7079F"/>
    <w:rsid w:val="00A708F4"/>
    <w:rsid w:val="00A70980"/>
    <w:rsid w:val="00A70999"/>
    <w:rsid w:val="00A70BCC"/>
    <w:rsid w:val="00A70CF1"/>
    <w:rsid w:val="00A70F79"/>
    <w:rsid w:val="00A7108C"/>
    <w:rsid w:val="00A710D5"/>
    <w:rsid w:val="00A7144C"/>
    <w:rsid w:val="00A718A7"/>
    <w:rsid w:val="00A71B19"/>
    <w:rsid w:val="00A71B75"/>
    <w:rsid w:val="00A71CA3"/>
    <w:rsid w:val="00A71CD0"/>
    <w:rsid w:val="00A71DEB"/>
    <w:rsid w:val="00A721DC"/>
    <w:rsid w:val="00A7226A"/>
    <w:rsid w:val="00A72328"/>
    <w:rsid w:val="00A7271F"/>
    <w:rsid w:val="00A72850"/>
    <w:rsid w:val="00A72E1E"/>
    <w:rsid w:val="00A72F7B"/>
    <w:rsid w:val="00A735AF"/>
    <w:rsid w:val="00A7360A"/>
    <w:rsid w:val="00A73944"/>
    <w:rsid w:val="00A73B94"/>
    <w:rsid w:val="00A73DEA"/>
    <w:rsid w:val="00A7407B"/>
    <w:rsid w:val="00A745BF"/>
    <w:rsid w:val="00A749CD"/>
    <w:rsid w:val="00A74A31"/>
    <w:rsid w:val="00A7506F"/>
    <w:rsid w:val="00A7518D"/>
    <w:rsid w:val="00A7569C"/>
    <w:rsid w:val="00A75B34"/>
    <w:rsid w:val="00A75DB8"/>
    <w:rsid w:val="00A7610B"/>
    <w:rsid w:val="00A76211"/>
    <w:rsid w:val="00A76673"/>
    <w:rsid w:val="00A767CC"/>
    <w:rsid w:val="00A77471"/>
    <w:rsid w:val="00A77855"/>
    <w:rsid w:val="00A800A8"/>
    <w:rsid w:val="00A803AB"/>
    <w:rsid w:val="00A80575"/>
    <w:rsid w:val="00A80898"/>
    <w:rsid w:val="00A80C74"/>
    <w:rsid w:val="00A80EEF"/>
    <w:rsid w:val="00A80F6D"/>
    <w:rsid w:val="00A8154A"/>
    <w:rsid w:val="00A819E3"/>
    <w:rsid w:val="00A81D91"/>
    <w:rsid w:val="00A82033"/>
    <w:rsid w:val="00A8215B"/>
    <w:rsid w:val="00A82524"/>
    <w:rsid w:val="00A8261B"/>
    <w:rsid w:val="00A82666"/>
    <w:rsid w:val="00A82763"/>
    <w:rsid w:val="00A827B1"/>
    <w:rsid w:val="00A82C1F"/>
    <w:rsid w:val="00A83010"/>
    <w:rsid w:val="00A83499"/>
    <w:rsid w:val="00A837B6"/>
    <w:rsid w:val="00A83E5C"/>
    <w:rsid w:val="00A83EF3"/>
    <w:rsid w:val="00A83F8F"/>
    <w:rsid w:val="00A84181"/>
    <w:rsid w:val="00A8445F"/>
    <w:rsid w:val="00A84943"/>
    <w:rsid w:val="00A84ACB"/>
    <w:rsid w:val="00A84BEF"/>
    <w:rsid w:val="00A84F46"/>
    <w:rsid w:val="00A85171"/>
    <w:rsid w:val="00A856BB"/>
    <w:rsid w:val="00A85791"/>
    <w:rsid w:val="00A858E5"/>
    <w:rsid w:val="00A85B71"/>
    <w:rsid w:val="00A863A6"/>
    <w:rsid w:val="00A863AD"/>
    <w:rsid w:val="00A86420"/>
    <w:rsid w:val="00A8678A"/>
    <w:rsid w:val="00A86AB0"/>
    <w:rsid w:val="00A86AB8"/>
    <w:rsid w:val="00A86D5D"/>
    <w:rsid w:val="00A86E83"/>
    <w:rsid w:val="00A86F18"/>
    <w:rsid w:val="00A870E4"/>
    <w:rsid w:val="00A870EE"/>
    <w:rsid w:val="00A87323"/>
    <w:rsid w:val="00A87419"/>
    <w:rsid w:val="00A874BD"/>
    <w:rsid w:val="00A87593"/>
    <w:rsid w:val="00A87741"/>
    <w:rsid w:val="00A9004B"/>
    <w:rsid w:val="00A90370"/>
    <w:rsid w:val="00A903D7"/>
    <w:rsid w:val="00A9060C"/>
    <w:rsid w:val="00A90929"/>
    <w:rsid w:val="00A90D4A"/>
    <w:rsid w:val="00A90ED5"/>
    <w:rsid w:val="00A90F96"/>
    <w:rsid w:val="00A913FD"/>
    <w:rsid w:val="00A91616"/>
    <w:rsid w:val="00A91652"/>
    <w:rsid w:val="00A92103"/>
    <w:rsid w:val="00A926F7"/>
    <w:rsid w:val="00A928C4"/>
    <w:rsid w:val="00A92D40"/>
    <w:rsid w:val="00A93205"/>
    <w:rsid w:val="00A9332B"/>
    <w:rsid w:val="00A9339D"/>
    <w:rsid w:val="00A93780"/>
    <w:rsid w:val="00A93BBB"/>
    <w:rsid w:val="00A93D0D"/>
    <w:rsid w:val="00A94003"/>
    <w:rsid w:val="00A94347"/>
    <w:rsid w:val="00A944E2"/>
    <w:rsid w:val="00A94608"/>
    <w:rsid w:val="00A94AAD"/>
    <w:rsid w:val="00A951D7"/>
    <w:rsid w:val="00A955F0"/>
    <w:rsid w:val="00A9571F"/>
    <w:rsid w:val="00A95B17"/>
    <w:rsid w:val="00A95C07"/>
    <w:rsid w:val="00A95D38"/>
    <w:rsid w:val="00A95E2C"/>
    <w:rsid w:val="00A96045"/>
    <w:rsid w:val="00A96408"/>
    <w:rsid w:val="00A96681"/>
    <w:rsid w:val="00A96CD4"/>
    <w:rsid w:val="00A977F5"/>
    <w:rsid w:val="00A97A6F"/>
    <w:rsid w:val="00A97A74"/>
    <w:rsid w:val="00A97DC9"/>
    <w:rsid w:val="00A97E28"/>
    <w:rsid w:val="00AA03B1"/>
    <w:rsid w:val="00AA0725"/>
    <w:rsid w:val="00AA0AAA"/>
    <w:rsid w:val="00AA0C30"/>
    <w:rsid w:val="00AA11D6"/>
    <w:rsid w:val="00AA17FD"/>
    <w:rsid w:val="00AA191A"/>
    <w:rsid w:val="00AA2D13"/>
    <w:rsid w:val="00AA2E36"/>
    <w:rsid w:val="00AA305B"/>
    <w:rsid w:val="00AA32AC"/>
    <w:rsid w:val="00AA3623"/>
    <w:rsid w:val="00AA3643"/>
    <w:rsid w:val="00AA3942"/>
    <w:rsid w:val="00AA3B03"/>
    <w:rsid w:val="00AA3B63"/>
    <w:rsid w:val="00AA4219"/>
    <w:rsid w:val="00AA42CF"/>
    <w:rsid w:val="00AA4336"/>
    <w:rsid w:val="00AA4612"/>
    <w:rsid w:val="00AA576B"/>
    <w:rsid w:val="00AA57A1"/>
    <w:rsid w:val="00AA5A8E"/>
    <w:rsid w:val="00AA5AF5"/>
    <w:rsid w:val="00AA5CCC"/>
    <w:rsid w:val="00AA5DE6"/>
    <w:rsid w:val="00AA5EC0"/>
    <w:rsid w:val="00AA5F82"/>
    <w:rsid w:val="00AA652A"/>
    <w:rsid w:val="00AA68E1"/>
    <w:rsid w:val="00AA6FB0"/>
    <w:rsid w:val="00AA702D"/>
    <w:rsid w:val="00AA719E"/>
    <w:rsid w:val="00AA720E"/>
    <w:rsid w:val="00AA75AA"/>
    <w:rsid w:val="00AA75E4"/>
    <w:rsid w:val="00AA75E8"/>
    <w:rsid w:val="00AA78D9"/>
    <w:rsid w:val="00AA7BA6"/>
    <w:rsid w:val="00AA7BBE"/>
    <w:rsid w:val="00AB007C"/>
    <w:rsid w:val="00AB01E7"/>
    <w:rsid w:val="00AB0713"/>
    <w:rsid w:val="00AB0742"/>
    <w:rsid w:val="00AB074B"/>
    <w:rsid w:val="00AB07B7"/>
    <w:rsid w:val="00AB1491"/>
    <w:rsid w:val="00AB15A6"/>
    <w:rsid w:val="00AB1C9A"/>
    <w:rsid w:val="00AB1D1A"/>
    <w:rsid w:val="00AB1D5E"/>
    <w:rsid w:val="00AB21A0"/>
    <w:rsid w:val="00AB24D3"/>
    <w:rsid w:val="00AB2A20"/>
    <w:rsid w:val="00AB2C52"/>
    <w:rsid w:val="00AB3123"/>
    <w:rsid w:val="00AB339F"/>
    <w:rsid w:val="00AB3553"/>
    <w:rsid w:val="00AB369C"/>
    <w:rsid w:val="00AB3763"/>
    <w:rsid w:val="00AB3AF1"/>
    <w:rsid w:val="00AB3EB7"/>
    <w:rsid w:val="00AB3F1C"/>
    <w:rsid w:val="00AB43A7"/>
    <w:rsid w:val="00AB450E"/>
    <w:rsid w:val="00AB4536"/>
    <w:rsid w:val="00AB4985"/>
    <w:rsid w:val="00AB4A5A"/>
    <w:rsid w:val="00AB4ACC"/>
    <w:rsid w:val="00AB4BBD"/>
    <w:rsid w:val="00AB4BD0"/>
    <w:rsid w:val="00AB4C18"/>
    <w:rsid w:val="00AB4C6F"/>
    <w:rsid w:val="00AB4D01"/>
    <w:rsid w:val="00AB4DD2"/>
    <w:rsid w:val="00AB4E95"/>
    <w:rsid w:val="00AB51EA"/>
    <w:rsid w:val="00AB526B"/>
    <w:rsid w:val="00AB53BC"/>
    <w:rsid w:val="00AB54A9"/>
    <w:rsid w:val="00AB54EA"/>
    <w:rsid w:val="00AB5642"/>
    <w:rsid w:val="00AB5C11"/>
    <w:rsid w:val="00AB5C5A"/>
    <w:rsid w:val="00AB6612"/>
    <w:rsid w:val="00AB688E"/>
    <w:rsid w:val="00AB6B12"/>
    <w:rsid w:val="00AB70ED"/>
    <w:rsid w:val="00AB7661"/>
    <w:rsid w:val="00AB7779"/>
    <w:rsid w:val="00AB7FBF"/>
    <w:rsid w:val="00AC05BE"/>
    <w:rsid w:val="00AC06D5"/>
    <w:rsid w:val="00AC0821"/>
    <w:rsid w:val="00AC0E5B"/>
    <w:rsid w:val="00AC125F"/>
    <w:rsid w:val="00AC13F1"/>
    <w:rsid w:val="00AC164B"/>
    <w:rsid w:val="00AC16B4"/>
    <w:rsid w:val="00AC1881"/>
    <w:rsid w:val="00AC1998"/>
    <w:rsid w:val="00AC1C42"/>
    <w:rsid w:val="00AC1D63"/>
    <w:rsid w:val="00AC21CD"/>
    <w:rsid w:val="00AC2CE0"/>
    <w:rsid w:val="00AC3408"/>
    <w:rsid w:val="00AC3427"/>
    <w:rsid w:val="00AC34F7"/>
    <w:rsid w:val="00AC3E48"/>
    <w:rsid w:val="00AC4280"/>
    <w:rsid w:val="00AC4350"/>
    <w:rsid w:val="00AC43A0"/>
    <w:rsid w:val="00AC44D7"/>
    <w:rsid w:val="00AC4519"/>
    <w:rsid w:val="00AC4FB3"/>
    <w:rsid w:val="00AC52C9"/>
    <w:rsid w:val="00AC53DF"/>
    <w:rsid w:val="00AC559A"/>
    <w:rsid w:val="00AC570C"/>
    <w:rsid w:val="00AC5C15"/>
    <w:rsid w:val="00AC5C63"/>
    <w:rsid w:val="00AC5D63"/>
    <w:rsid w:val="00AC61E5"/>
    <w:rsid w:val="00AC6324"/>
    <w:rsid w:val="00AC6749"/>
    <w:rsid w:val="00AC696D"/>
    <w:rsid w:val="00AC721D"/>
    <w:rsid w:val="00AC738B"/>
    <w:rsid w:val="00AC74A3"/>
    <w:rsid w:val="00AC7B4D"/>
    <w:rsid w:val="00AC7F6F"/>
    <w:rsid w:val="00AD0088"/>
    <w:rsid w:val="00AD011E"/>
    <w:rsid w:val="00AD022B"/>
    <w:rsid w:val="00AD0280"/>
    <w:rsid w:val="00AD0823"/>
    <w:rsid w:val="00AD09C0"/>
    <w:rsid w:val="00AD0E0C"/>
    <w:rsid w:val="00AD12FC"/>
    <w:rsid w:val="00AD16B5"/>
    <w:rsid w:val="00AD223E"/>
    <w:rsid w:val="00AD2403"/>
    <w:rsid w:val="00AD2498"/>
    <w:rsid w:val="00AD25DB"/>
    <w:rsid w:val="00AD2654"/>
    <w:rsid w:val="00AD2E7D"/>
    <w:rsid w:val="00AD3212"/>
    <w:rsid w:val="00AD3451"/>
    <w:rsid w:val="00AD3A21"/>
    <w:rsid w:val="00AD3CF1"/>
    <w:rsid w:val="00AD4064"/>
    <w:rsid w:val="00AD41AF"/>
    <w:rsid w:val="00AD4B62"/>
    <w:rsid w:val="00AD537A"/>
    <w:rsid w:val="00AD5611"/>
    <w:rsid w:val="00AD59FF"/>
    <w:rsid w:val="00AD5A9E"/>
    <w:rsid w:val="00AD5C3E"/>
    <w:rsid w:val="00AD5DC1"/>
    <w:rsid w:val="00AD62A0"/>
    <w:rsid w:val="00AD67FF"/>
    <w:rsid w:val="00AD6CFE"/>
    <w:rsid w:val="00AD72FA"/>
    <w:rsid w:val="00AD7406"/>
    <w:rsid w:val="00AD7718"/>
    <w:rsid w:val="00AD7887"/>
    <w:rsid w:val="00AD7983"/>
    <w:rsid w:val="00AD7A04"/>
    <w:rsid w:val="00AD7AC9"/>
    <w:rsid w:val="00AD7EAB"/>
    <w:rsid w:val="00AE051B"/>
    <w:rsid w:val="00AE05A8"/>
    <w:rsid w:val="00AE09C1"/>
    <w:rsid w:val="00AE12C8"/>
    <w:rsid w:val="00AE1460"/>
    <w:rsid w:val="00AE1592"/>
    <w:rsid w:val="00AE183F"/>
    <w:rsid w:val="00AE2B8A"/>
    <w:rsid w:val="00AE2BCC"/>
    <w:rsid w:val="00AE2E84"/>
    <w:rsid w:val="00AE2F69"/>
    <w:rsid w:val="00AE3161"/>
    <w:rsid w:val="00AE34BA"/>
    <w:rsid w:val="00AE36FF"/>
    <w:rsid w:val="00AE3950"/>
    <w:rsid w:val="00AE39E6"/>
    <w:rsid w:val="00AE3F32"/>
    <w:rsid w:val="00AE4527"/>
    <w:rsid w:val="00AE455C"/>
    <w:rsid w:val="00AE463B"/>
    <w:rsid w:val="00AE46A1"/>
    <w:rsid w:val="00AE486E"/>
    <w:rsid w:val="00AE491B"/>
    <w:rsid w:val="00AE4A7C"/>
    <w:rsid w:val="00AE4FED"/>
    <w:rsid w:val="00AE542A"/>
    <w:rsid w:val="00AE5667"/>
    <w:rsid w:val="00AE58FD"/>
    <w:rsid w:val="00AE5D77"/>
    <w:rsid w:val="00AE5E02"/>
    <w:rsid w:val="00AE6119"/>
    <w:rsid w:val="00AE6351"/>
    <w:rsid w:val="00AE63A7"/>
    <w:rsid w:val="00AE6438"/>
    <w:rsid w:val="00AE6D89"/>
    <w:rsid w:val="00AE7750"/>
    <w:rsid w:val="00AE7FC2"/>
    <w:rsid w:val="00AF00F6"/>
    <w:rsid w:val="00AF03DF"/>
    <w:rsid w:val="00AF04BB"/>
    <w:rsid w:val="00AF0513"/>
    <w:rsid w:val="00AF0960"/>
    <w:rsid w:val="00AF0A02"/>
    <w:rsid w:val="00AF1023"/>
    <w:rsid w:val="00AF16BD"/>
    <w:rsid w:val="00AF19BE"/>
    <w:rsid w:val="00AF1BAF"/>
    <w:rsid w:val="00AF1BEC"/>
    <w:rsid w:val="00AF1CAC"/>
    <w:rsid w:val="00AF1FFF"/>
    <w:rsid w:val="00AF24BF"/>
    <w:rsid w:val="00AF25FD"/>
    <w:rsid w:val="00AF28B0"/>
    <w:rsid w:val="00AF33A8"/>
    <w:rsid w:val="00AF341F"/>
    <w:rsid w:val="00AF3988"/>
    <w:rsid w:val="00AF3E92"/>
    <w:rsid w:val="00AF3EA9"/>
    <w:rsid w:val="00AF4294"/>
    <w:rsid w:val="00AF48BA"/>
    <w:rsid w:val="00AF4C6F"/>
    <w:rsid w:val="00AF4C85"/>
    <w:rsid w:val="00AF5225"/>
    <w:rsid w:val="00AF5399"/>
    <w:rsid w:val="00AF5712"/>
    <w:rsid w:val="00AF596E"/>
    <w:rsid w:val="00AF5A5B"/>
    <w:rsid w:val="00AF5B19"/>
    <w:rsid w:val="00AF63BF"/>
    <w:rsid w:val="00AF64FF"/>
    <w:rsid w:val="00AF65DD"/>
    <w:rsid w:val="00AF6628"/>
    <w:rsid w:val="00AF6734"/>
    <w:rsid w:val="00AF6BCF"/>
    <w:rsid w:val="00AF6E18"/>
    <w:rsid w:val="00AF6E90"/>
    <w:rsid w:val="00AF73AF"/>
    <w:rsid w:val="00AF7743"/>
    <w:rsid w:val="00AF799E"/>
    <w:rsid w:val="00AF7D7C"/>
    <w:rsid w:val="00AF7D90"/>
    <w:rsid w:val="00AF7DEF"/>
    <w:rsid w:val="00AF7F00"/>
    <w:rsid w:val="00B007C6"/>
    <w:rsid w:val="00B00A9B"/>
    <w:rsid w:val="00B00F45"/>
    <w:rsid w:val="00B01282"/>
    <w:rsid w:val="00B01883"/>
    <w:rsid w:val="00B01EC5"/>
    <w:rsid w:val="00B01FD2"/>
    <w:rsid w:val="00B020FE"/>
    <w:rsid w:val="00B0225F"/>
    <w:rsid w:val="00B0236D"/>
    <w:rsid w:val="00B0291F"/>
    <w:rsid w:val="00B02AA5"/>
    <w:rsid w:val="00B02B59"/>
    <w:rsid w:val="00B034E9"/>
    <w:rsid w:val="00B0393F"/>
    <w:rsid w:val="00B03B88"/>
    <w:rsid w:val="00B0417B"/>
    <w:rsid w:val="00B04514"/>
    <w:rsid w:val="00B047CA"/>
    <w:rsid w:val="00B04852"/>
    <w:rsid w:val="00B04E4A"/>
    <w:rsid w:val="00B04E83"/>
    <w:rsid w:val="00B0514B"/>
    <w:rsid w:val="00B05184"/>
    <w:rsid w:val="00B05576"/>
    <w:rsid w:val="00B056D2"/>
    <w:rsid w:val="00B0593E"/>
    <w:rsid w:val="00B05FFB"/>
    <w:rsid w:val="00B06508"/>
    <w:rsid w:val="00B06D89"/>
    <w:rsid w:val="00B07099"/>
    <w:rsid w:val="00B0734D"/>
    <w:rsid w:val="00B074C7"/>
    <w:rsid w:val="00B076C2"/>
    <w:rsid w:val="00B07D75"/>
    <w:rsid w:val="00B07ED9"/>
    <w:rsid w:val="00B07F10"/>
    <w:rsid w:val="00B100B9"/>
    <w:rsid w:val="00B101D8"/>
    <w:rsid w:val="00B10456"/>
    <w:rsid w:val="00B105DE"/>
    <w:rsid w:val="00B107DD"/>
    <w:rsid w:val="00B10C1B"/>
    <w:rsid w:val="00B10E7F"/>
    <w:rsid w:val="00B10FCA"/>
    <w:rsid w:val="00B114EC"/>
    <w:rsid w:val="00B11658"/>
    <w:rsid w:val="00B12573"/>
    <w:rsid w:val="00B12CEA"/>
    <w:rsid w:val="00B12E3D"/>
    <w:rsid w:val="00B134E0"/>
    <w:rsid w:val="00B136DB"/>
    <w:rsid w:val="00B13CBE"/>
    <w:rsid w:val="00B140A2"/>
    <w:rsid w:val="00B1426C"/>
    <w:rsid w:val="00B1448E"/>
    <w:rsid w:val="00B147B7"/>
    <w:rsid w:val="00B147CF"/>
    <w:rsid w:val="00B14CF8"/>
    <w:rsid w:val="00B14E38"/>
    <w:rsid w:val="00B14F49"/>
    <w:rsid w:val="00B151B2"/>
    <w:rsid w:val="00B15708"/>
    <w:rsid w:val="00B15B27"/>
    <w:rsid w:val="00B15C3F"/>
    <w:rsid w:val="00B15E1D"/>
    <w:rsid w:val="00B160F0"/>
    <w:rsid w:val="00B164B0"/>
    <w:rsid w:val="00B164CB"/>
    <w:rsid w:val="00B1664E"/>
    <w:rsid w:val="00B16950"/>
    <w:rsid w:val="00B16955"/>
    <w:rsid w:val="00B16987"/>
    <w:rsid w:val="00B169EB"/>
    <w:rsid w:val="00B16A30"/>
    <w:rsid w:val="00B16D85"/>
    <w:rsid w:val="00B16EC6"/>
    <w:rsid w:val="00B16EF6"/>
    <w:rsid w:val="00B17B59"/>
    <w:rsid w:val="00B17B69"/>
    <w:rsid w:val="00B17C3E"/>
    <w:rsid w:val="00B17C78"/>
    <w:rsid w:val="00B17D8D"/>
    <w:rsid w:val="00B17E66"/>
    <w:rsid w:val="00B205B9"/>
    <w:rsid w:val="00B2087E"/>
    <w:rsid w:val="00B208D6"/>
    <w:rsid w:val="00B208FA"/>
    <w:rsid w:val="00B20971"/>
    <w:rsid w:val="00B20C52"/>
    <w:rsid w:val="00B20F6B"/>
    <w:rsid w:val="00B2169B"/>
    <w:rsid w:val="00B21714"/>
    <w:rsid w:val="00B217AC"/>
    <w:rsid w:val="00B21881"/>
    <w:rsid w:val="00B21ADB"/>
    <w:rsid w:val="00B22057"/>
    <w:rsid w:val="00B2210C"/>
    <w:rsid w:val="00B22D0C"/>
    <w:rsid w:val="00B22E04"/>
    <w:rsid w:val="00B2347C"/>
    <w:rsid w:val="00B235B7"/>
    <w:rsid w:val="00B2364D"/>
    <w:rsid w:val="00B23946"/>
    <w:rsid w:val="00B23D99"/>
    <w:rsid w:val="00B23DB9"/>
    <w:rsid w:val="00B2455F"/>
    <w:rsid w:val="00B24F70"/>
    <w:rsid w:val="00B25384"/>
    <w:rsid w:val="00B2593B"/>
    <w:rsid w:val="00B25F2C"/>
    <w:rsid w:val="00B25FA2"/>
    <w:rsid w:val="00B261E3"/>
    <w:rsid w:val="00B263FF"/>
    <w:rsid w:val="00B26626"/>
    <w:rsid w:val="00B2665F"/>
    <w:rsid w:val="00B26CCB"/>
    <w:rsid w:val="00B26D59"/>
    <w:rsid w:val="00B26DA2"/>
    <w:rsid w:val="00B2741B"/>
    <w:rsid w:val="00B27480"/>
    <w:rsid w:val="00B30137"/>
    <w:rsid w:val="00B303F3"/>
    <w:rsid w:val="00B3052C"/>
    <w:rsid w:val="00B305E5"/>
    <w:rsid w:val="00B306C6"/>
    <w:rsid w:val="00B3090A"/>
    <w:rsid w:val="00B30B1E"/>
    <w:rsid w:val="00B30BCE"/>
    <w:rsid w:val="00B30EEC"/>
    <w:rsid w:val="00B3109D"/>
    <w:rsid w:val="00B311B2"/>
    <w:rsid w:val="00B3133C"/>
    <w:rsid w:val="00B3169A"/>
    <w:rsid w:val="00B31D18"/>
    <w:rsid w:val="00B32A58"/>
    <w:rsid w:val="00B32EB3"/>
    <w:rsid w:val="00B33483"/>
    <w:rsid w:val="00B33545"/>
    <w:rsid w:val="00B3361A"/>
    <w:rsid w:val="00B336EF"/>
    <w:rsid w:val="00B33919"/>
    <w:rsid w:val="00B33C1C"/>
    <w:rsid w:val="00B34000"/>
    <w:rsid w:val="00B34004"/>
    <w:rsid w:val="00B34091"/>
    <w:rsid w:val="00B3430A"/>
    <w:rsid w:val="00B346BF"/>
    <w:rsid w:val="00B34785"/>
    <w:rsid w:val="00B34A91"/>
    <w:rsid w:val="00B34D54"/>
    <w:rsid w:val="00B34FA2"/>
    <w:rsid w:val="00B35137"/>
    <w:rsid w:val="00B35229"/>
    <w:rsid w:val="00B35CEF"/>
    <w:rsid w:val="00B3619C"/>
    <w:rsid w:val="00B364A5"/>
    <w:rsid w:val="00B3663F"/>
    <w:rsid w:val="00B36772"/>
    <w:rsid w:val="00B36790"/>
    <w:rsid w:val="00B37286"/>
    <w:rsid w:val="00B3754D"/>
    <w:rsid w:val="00B37691"/>
    <w:rsid w:val="00B376A7"/>
    <w:rsid w:val="00B37E1A"/>
    <w:rsid w:val="00B400A6"/>
    <w:rsid w:val="00B400BF"/>
    <w:rsid w:val="00B402C7"/>
    <w:rsid w:val="00B4036B"/>
    <w:rsid w:val="00B40798"/>
    <w:rsid w:val="00B40C77"/>
    <w:rsid w:val="00B40DF8"/>
    <w:rsid w:val="00B412CD"/>
    <w:rsid w:val="00B4166C"/>
    <w:rsid w:val="00B41F1B"/>
    <w:rsid w:val="00B41F8F"/>
    <w:rsid w:val="00B4249E"/>
    <w:rsid w:val="00B42931"/>
    <w:rsid w:val="00B42B81"/>
    <w:rsid w:val="00B42F26"/>
    <w:rsid w:val="00B434A4"/>
    <w:rsid w:val="00B434ED"/>
    <w:rsid w:val="00B43622"/>
    <w:rsid w:val="00B439C1"/>
    <w:rsid w:val="00B43AB5"/>
    <w:rsid w:val="00B43E97"/>
    <w:rsid w:val="00B44182"/>
    <w:rsid w:val="00B442E7"/>
    <w:rsid w:val="00B4506C"/>
    <w:rsid w:val="00B4507D"/>
    <w:rsid w:val="00B451E4"/>
    <w:rsid w:val="00B4556F"/>
    <w:rsid w:val="00B45999"/>
    <w:rsid w:val="00B45A5A"/>
    <w:rsid w:val="00B45AE6"/>
    <w:rsid w:val="00B45DF7"/>
    <w:rsid w:val="00B45EE0"/>
    <w:rsid w:val="00B46484"/>
    <w:rsid w:val="00B46A31"/>
    <w:rsid w:val="00B46B1F"/>
    <w:rsid w:val="00B46F6E"/>
    <w:rsid w:val="00B47AC3"/>
    <w:rsid w:val="00B47C2F"/>
    <w:rsid w:val="00B50B65"/>
    <w:rsid w:val="00B50CD2"/>
    <w:rsid w:val="00B50EE0"/>
    <w:rsid w:val="00B510A2"/>
    <w:rsid w:val="00B51678"/>
    <w:rsid w:val="00B5176C"/>
    <w:rsid w:val="00B5188F"/>
    <w:rsid w:val="00B51A85"/>
    <w:rsid w:val="00B5274F"/>
    <w:rsid w:val="00B5283E"/>
    <w:rsid w:val="00B528EF"/>
    <w:rsid w:val="00B5290F"/>
    <w:rsid w:val="00B52CF7"/>
    <w:rsid w:val="00B52D84"/>
    <w:rsid w:val="00B52ECA"/>
    <w:rsid w:val="00B530F0"/>
    <w:rsid w:val="00B53193"/>
    <w:rsid w:val="00B53612"/>
    <w:rsid w:val="00B5383F"/>
    <w:rsid w:val="00B53DF1"/>
    <w:rsid w:val="00B54162"/>
    <w:rsid w:val="00B54320"/>
    <w:rsid w:val="00B54376"/>
    <w:rsid w:val="00B547BC"/>
    <w:rsid w:val="00B54D30"/>
    <w:rsid w:val="00B55252"/>
    <w:rsid w:val="00B552F6"/>
    <w:rsid w:val="00B55477"/>
    <w:rsid w:val="00B55580"/>
    <w:rsid w:val="00B5567F"/>
    <w:rsid w:val="00B5579A"/>
    <w:rsid w:val="00B557F7"/>
    <w:rsid w:val="00B55FF6"/>
    <w:rsid w:val="00B56280"/>
    <w:rsid w:val="00B56588"/>
    <w:rsid w:val="00B5659C"/>
    <w:rsid w:val="00B5672B"/>
    <w:rsid w:val="00B56B16"/>
    <w:rsid w:val="00B56BAE"/>
    <w:rsid w:val="00B56F17"/>
    <w:rsid w:val="00B56F5D"/>
    <w:rsid w:val="00B573C4"/>
    <w:rsid w:val="00B6047B"/>
    <w:rsid w:val="00B604F1"/>
    <w:rsid w:val="00B60964"/>
    <w:rsid w:val="00B609E0"/>
    <w:rsid w:val="00B60CBC"/>
    <w:rsid w:val="00B60CFD"/>
    <w:rsid w:val="00B60D2D"/>
    <w:rsid w:val="00B60DAF"/>
    <w:rsid w:val="00B60E9C"/>
    <w:rsid w:val="00B60F9D"/>
    <w:rsid w:val="00B61020"/>
    <w:rsid w:val="00B61243"/>
    <w:rsid w:val="00B61478"/>
    <w:rsid w:val="00B61798"/>
    <w:rsid w:val="00B6183E"/>
    <w:rsid w:val="00B61CB6"/>
    <w:rsid w:val="00B62232"/>
    <w:rsid w:val="00B625FD"/>
    <w:rsid w:val="00B6272D"/>
    <w:rsid w:val="00B62FBC"/>
    <w:rsid w:val="00B62FE9"/>
    <w:rsid w:val="00B63433"/>
    <w:rsid w:val="00B638BF"/>
    <w:rsid w:val="00B639FD"/>
    <w:rsid w:val="00B63D4E"/>
    <w:rsid w:val="00B63E22"/>
    <w:rsid w:val="00B641EE"/>
    <w:rsid w:val="00B64270"/>
    <w:rsid w:val="00B645E6"/>
    <w:rsid w:val="00B6478E"/>
    <w:rsid w:val="00B64878"/>
    <w:rsid w:val="00B64A41"/>
    <w:rsid w:val="00B64BF7"/>
    <w:rsid w:val="00B64F64"/>
    <w:rsid w:val="00B656D2"/>
    <w:rsid w:val="00B65ECA"/>
    <w:rsid w:val="00B667B2"/>
    <w:rsid w:val="00B669FE"/>
    <w:rsid w:val="00B66A7C"/>
    <w:rsid w:val="00B66E17"/>
    <w:rsid w:val="00B66EE6"/>
    <w:rsid w:val="00B66EFD"/>
    <w:rsid w:val="00B66F25"/>
    <w:rsid w:val="00B66F58"/>
    <w:rsid w:val="00B673C4"/>
    <w:rsid w:val="00B7033A"/>
    <w:rsid w:val="00B707CC"/>
    <w:rsid w:val="00B7082E"/>
    <w:rsid w:val="00B70C8D"/>
    <w:rsid w:val="00B70D5E"/>
    <w:rsid w:val="00B70D83"/>
    <w:rsid w:val="00B70EAF"/>
    <w:rsid w:val="00B7109D"/>
    <w:rsid w:val="00B71281"/>
    <w:rsid w:val="00B719E1"/>
    <w:rsid w:val="00B71A39"/>
    <w:rsid w:val="00B71FEA"/>
    <w:rsid w:val="00B72096"/>
    <w:rsid w:val="00B7277C"/>
    <w:rsid w:val="00B72859"/>
    <w:rsid w:val="00B7333B"/>
    <w:rsid w:val="00B739C5"/>
    <w:rsid w:val="00B73C12"/>
    <w:rsid w:val="00B74729"/>
    <w:rsid w:val="00B7525C"/>
    <w:rsid w:val="00B7527B"/>
    <w:rsid w:val="00B754A1"/>
    <w:rsid w:val="00B75504"/>
    <w:rsid w:val="00B7568D"/>
    <w:rsid w:val="00B75812"/>
    <w:rsid w:val="00B75E27"/>
    <w:rsid w:val="00B75FA7"/>
    <w:rsid w:val="00B760F1"/>
    <w:rsid w:val="00B77285"/>
    <w:rsid w:val="00B77453"/>
    <w:rsid w:val="00B774A5"/>
    <w:rsid w:val="00B7782B"/>
    <w:rsid w:val="00B77F11"/>
    <w:rsid w:val="00B80016"/>
    <w:rsid w:val="00B806D1"/>
    <w:rsid w:val="00B80A85"/>
    <w:rsid w:val="00B80BED"/>
    <w:rsid w:val="00B81407"/>
    <w:rsid w:val="00B8163B"/>
    <w:rsid w:val="00B8202A"/>
    <w:rsid w:val="00B821B6"/>
    <w:rsid w:val="00B821F0"/>
    <w:rsid w:val="00B8261E"/>
    <w:rsid w:val="00B82A82"/>
    <w:rsid w:val="00B82D4B"/>
    <w:rsid w:val="00B831C5"/>
    <w:rsid w:val="00B83384"/>
    <w:rsid w:val="00B83456"/>
    <w:rsid w:val="00B8418A"/>
    <w:rsid w:val="00B84744"/>
    <w:rsid w:val="00B84993"/>
    <w:rsid w:val="00B849CC"/>
    <w:rsid w:val="00B84CB0"/>
    <w:rsid w:val="00B84D09"/>
    <w:rsid w:val="00B859FA"/>
    <w:rsid w:val="00B85B52"/>
    <w:rsid w:val="00B85D43"/>
    <w:rsid w:val="00B864C6"/>
    <w:rsid w:val="00B86509"/>
    <w:rsid w:val="00B86F64"/>
    <w:rsid w:val="00B870FB"/>
    <w:rsid w:val="00B87307"/>
    <w:rsid w:val="00B87822"/>
    <w:rsid w:val="00B878F9"/>
    <w:rsid w:val="00B87B48"/>
    <w:rsid w:val="00B87B4C"/>
    <w:rsid w:val="00B9053B"/>
    <w:rsid w:val="00B908B8"/>
    <w:rsid w:val="00B90D92"/>
    <w:rsid w:val="00B91118"/>
    <w:rsid w:val="00B91148"/>
    <w:rsid w:val="00B913CC"/>
    <w:rsid w:val="00B918D2"/>
    <w:rsid w:val="00B91A43"/>
    <w:rsid w:val="00B91B7B"/>
    <w:rsid w:val="00B920D4"/>
    <w:rsid w:val="00B925DF"/>
    <w:rsid w:val="00B92D10"/>
    <w:rsid w:val="00B92E0E"/>
    <w:rsid w:val="00B93022"/>
    <w:rsid w:val="00B93121"/>
    <w:rsid w:val="00B9328E"/>
    <w:rsid w:val="00B932FC"/>
    <w:rsid w:val="00B93456"/>
    <w:rsid w:val="00B934B2"/>
    <w:rsid w:val="00B935F5"/>
    <w:rsid w:val="00B938F6"/>
    <w:rsid w:val="00B93B0B"/>
    <w:rsid w:val="00B94342"/>
    <w:rsid w:val="00B9462D"/>
    <w:rsid w:val="00B94C69"/>
    <w:rsid w:val="00B94D20"/>
    <w:rsid w:val="00B94E98"/>
    <w:rsid w:val="00B957F7"/>
    <w:rsid w:val="00B95960"/>
    <w:rsid w:val="00B95B6B"/>
    <w:rsid w:val="00B95BAA"/>
    <w:rsid w:val="00B95D5C"/>
    <w:rsid w:val="00B960A5"/>
    <w:rsid w:val="00B96276"/>
    <w:rsid w:val="00B96436"/>
    <w:rsid w:val="00B964C6"/>
    <w:rsid w:val="00B969B2"/>
    <w:rsid w:val="00B96BAF"/>
    <w:rsid w:val="00B96BD8"/>
    <w:rsid w:val="00B96C9D"/>
    <w:rsid w:val="00B96F96"/>
    <w:rsid w:val="00B970E4"/>
    <w:rsid w:val="00B97620"/>
    <w:rsid w:val="00B9770E"/>
    <w:rsid w:val="00B977BF"/>
    <w:rsid w:val="00BA0236"/>
    <w:rsid w:val="00BA03BC"/>
    <w:rsid w:val="00BA0619"/>
    <w:rsid w:val="00BA08D6"/>
    <w:rsid w:val="00BA11C7"/>
    <w:rsid w:val="00BA1281"/>
    <w:rsid w:val="00BA1A4F"/>
    <w:rsid w:val="00BA1A84"/>
    <w:rsid w:val="00BA1F8B"/>
    <w:rsid w:val="00BA2530"/>
    <w:rsid w:val="00BA281E"/>
    <w:rsid w:val="00BA2829"/>
    <w:rsid w:val="00BA282F"/>
    <w:rsid w:val="00BA2CDF"/>
    <w:rsid w:val="00BA322C"/>
    <w:rsid w:val="00BA3701"/>
    <w:rsid w:val="00BA3784"/>
    <w:rsid w:val="00BA37C9"/>
    <w:rsid w:val="00BA3B34"/>
    <w:rsid w:val="00BA3C48"/>
    <w:rsid w:val="00BA429A"/>
    <w:rsid w:val="00BA4433"/>
    <w:rsid w:val="00BA44AE"/>
    <w:rsid w:val="00BA4587"/>
    <w:rsid w:val="00BA47DF"/>
    <w:rsid w:val="00BA48C0"/>
    <w:rsid w:val="00BA4BEF"/>
    <w:rsid w:val="00BA4BF8"/>
    <w:rsid w:val="00BA4C5B"/>
    <w:rsid w:val="00BA4E7B"/>
    <w:rsid w:val="00BA4EE1"/>
    <w:rsid w:val="00BA5847"/>
    <w:rsid w:val="00BA5859"/>
    <w:rsid w:val="00BA5A63"/>
    <w:rsid w:val="00BA5E15"/>
    <w:rsid w:val="00BA5E74"/>
    <w:rsid w:val="00BA5F8A"/>
    <w:rsid w:val="00BA630F"/>
    <w:rsid w:val="00BA67C8"/>
    <w:rsid w:val="00BA6D72"/>
    <w:rsid w:val="00BA71FB"/>
    <w:rsid w:val="00BA7551"/>
    <w:rsid w:val="00BA765B"/>
    <w:rsid w:val="00BA782E"/>
    <w:rsid w:val="00BA7B00"/>
    <w:rsid w:val="00BA7C3E"/>
    <w:rsid w:val="00BA7D42"/>
    <w:rsid w:val="00BB014A"/>
    <w:rsid w:val="00BB0672"/>
    <w:rsid w:val="00BB083A"/>
    <w:rsid w:val="00BB0B14"/>
    <w:rsid w:val="00BB160B"/>
    <w:rsid w:val="00BB1708"/>
    <w:rsid w:val="00BB1821"/>
    <w:rsid w:val="00BB1A54"/>
    <w:rsid w:val="00BB2156"/>
    <w:rsid w:val="00BB219F"/>
    <w:rsid w:val="00BB2341"/>
    <w:rsid w:val="00BB261B"/>
    <w:rsid w:val="00BB2655"/>
    <w:rsid w:val="00BB2C0B"/>
    <w:rsid w:val="00BB2C80"/>
    <w:rsid w:val="00BB307D"/>
    <w:rsid w:val="00BB316F"/>
    <w:rsid w:val="00BB3417"/>
    <w:rsid w:val="00BB3544"/>
    <w:rsid w:val="00BB36A1"/>
    <w:rsid w:val="00BB3A3F"/>
    <w:rsid w:val="00BB3A4C"/>
    <w:rsid w:val="00BB3A84"/>
    <w:rsid w:val="00BB3ED5"/>
    <w:rsid w:val="00BB41ED"/>
    <w:rsid w:val="00BB441C"/>
    <w:rsid w:val="00BB4790"/>
    <w:rsid w:val="00BB541B"/>
    <w:rsid w:val="00BB5857"/>
    <w:rsid w:val="00BB5CFC"/>
    <w:rsid w:val="00BB5D77"/>
    <w:rsid w:val="00BB5DDB"/>
    <w:rsid w:val="00BB6E04"/>
    <w:rsid w:val="00BB6E44"/>
    <w:rsid w:val="00BB7947"/>
    <w:rsid w:val="00BB79AB"/>
    <w:rsid w:val="00BB7A46"/>
    <w:rsid w:val="00BB7A4D"/>
    <w:rsid w:val="00BC0421"/>
    <w:rsid w:val="00BC0445"/>
    <w:rsid w:val="00BC046A"/>
    <w:rsid w:val="00BC046D"/>
    <w:rsid w:val="00BC054F"/>
    <w:rsid w:val="00BC0FB6"/>
    <w:rsid w:val="00BC15CA"/>
    <w:rsid w:val="00BC16E2"/>
    <w:rsid w:val="00BC1913"/>
    <w:rsid w:val="00BC19B0"/>
    <w:rsid w:val="00BC1C9F"/>
    <w:rsid w:val="00BC2211"/>
    <w:rsid w:val="00BC24CD"/>
    <w:rsid w:val="00BC2691"/>
    <w:rsid w:val="00BC2BDC"/>
    <w:rsid w:val="00BC2D8F"/>
    <w:rsid w:val="00BC2E31"/>
    <w:rsid w:val="00BC307A"/>
    <w:rsid w:val="00BC3169"/>
    <w:rsid w:val="00BC3199"/>
    <w:rsid w:val="00BC319C"/>
    <w:rsid w:val="00BC31F5"/>
    <w:rsid w:val="00BC32DE"/>
    <w:rsid w:val="00BC38CC"/>
    <w:rsid w:val="00BC396A"/>
    <w:rsid w:val="00BC3F24"/>
    <w:rsid w:val="00BC3F2B"/>
    <w:rsid w:val="00BC40E1"/>
    <w:rsid w:val="00BC4529"/>
    <w:rsid w:val="00BC4570"/>
    <w:rsid w:val="00BC4FAF"/>
    <w:rsid w:val="00BC51A4"/>
    <w:rsid w:val="00BC5216"/>
    <w:rsid w:val="00BC52D7"/>
    <w:rsid w:val="00BC5530"/>
    <w:rsid w:val="00BC589C"/>
    <w:rsid w:val="00BC600F"/>
    <w:rsid w:val="00BC6383"/>
    <w:rsid w:val="00BC676A"/>
    <w:rsid w:val="00BC697F"/>
    <w:rsid w:val="00BC6C90"/>
    <w:rsid w:val="00BC6DF0"/>
    <w:rsid w:val="00BC6E05"/>
    <w:rsid w:val="00BC6EDA"/>
    <w:rsid w:val="00BC6F1A"/>
    <w:rsid w:val="00BC7016"/>
    <w:rsid w:val="00BC708A"/>
    <w:rsid w:val="00BC7B82"/>
    <w:rsid w:val="00BC7BD0"/>
    <w:rsid w:val="00BD0091"/>
    <w:rsid w:val="00BD021B"/>
    <w:rsid w:val="00BD04F3"/>
    <w:rsid w:val="00BD05B8"/>
    <w:rsid w:val="00BD0A1B"/>
    <w:rsid w:val="00BD0B3B"/>
    <w:rsid w:val="00BD0F59"/>
    <w:rsid w:val="00BD14AE"/>
    <w:rsid w:val="00BD14B9"/>
    <w:rsid w:val="00BD18E7"/>
    <w:rsid w:val="00BD195B"/>
    <w:rsid w:val="00BD1A79"/>
    <w:rsid w:val="00BD1E66"/>
    <w:rsid w:val="00BD2222"/>
    <w:rsid w:val="00BD2358"/>
    <w:rsid w:val="00BD298F"/>
    <w:rsid w:val="00BD2A61"/>
    <w:rsid w:val="00BD2EA1"/>
    <w:rsid w:val="00BD2F7B"/>
    <w:rsid w:val="00BD336B"/>
    <w:rsid w:val="00BD366B"/>
    <w:rsid w:val="00BD3753"/>
    <w:rsid w:val="00BD3D27"/>
    <w:rsid w:val="00BD4532"/>
    <w:rsid w:val="00BD4E76"/>
    <w:rsid w:val="00BD50E7"/>
    <w:rsid w:val="00BD5545"/>
    <w:rsid w:val="00BD55FF"/>
    <w:rsid w:val="00BD5ADB"/>
    <w:rsid w:val="00BD5B31"/>
    <w:rsid w:val="00BD5BC8"/>
    <w:rsid w:val="00BD5CC5"/>
    <w:rsid w:val="00BD5FF8"/>
    <w:rsid w:val="00BD611A"/>
    <w:rsid w:val="00BD614D"/>
    <w:rsid w:val="00BD61DD"/>
    <w:rsid w:val="00BD6478"/>
    <w:rsid w:val="00BD65C0"/>
    <w:rsid w:val="00BD66FC"/>
    <w:rsid w:val="00BD6CED"/>
    <w:rsid w:val="00BD6D79"/>
    <w:rsid w:val="00BD7079"/>
    <w:rsid w:val="00BD7AA0"/>
    <w:rsid w:val="00BD7AD7"/>
    <w:rsid w:val="00BD7F3F"/>
    <w:rsid w:val="00BD7FAA"/>
    <w:rsid w:val="00BE00F4"/>
    <w:rsid w:val="00BE08D6"/>
    <w:rsid w:val="00BE0D2F"/>
    <w:rsid w:val="00BE0DCE"/>
    <w:rsid w:val="00BE0E34"/>
    <w:rsid w:val="00BE1778"/>
    <w:rsid w:val="00BE191A"/>
    <w:rsid w:val="00BE1BB2"/>
    <w:rsid w:val="00BE1BB5"/>
    <w:rsid w:val="00BE1DB0"/>
    <w:rsid w:val="00BE2024"/>
    <w:rsid w:val="00BE230B"/>
    <w:rsid w:val="00BE2438"/>
    <w:rsid w:val="00BE2BE5"/>
    <w:rsid w:val="00BE2D89"/>
    <w:rsid w:val="00BE31E8"/>
    <w:rsid w:val="00BE36A4"/>
    <w:rsid w:val="00BE390C"/>
    <w:rsid w:val="00BE3921"/>
    <w:rsid w:val="00BE3956"/>
    <w:rsid w:val="00BE3BB3"/>
    <w:rsid w:val="00BE4282"/>
    <w:rsid w:val="00BE45AC"/>
    <w:rsid w:val="00BE4C27"/>
    <w:rsid w:val="00BE4C5A"/>
    <w:rsid w:val="00BE4C5B"/>
    <w:rsid w:val="00BE51D0"/>
    <w:rsid w:val="00BE557F"/>
    <w:rsid w:val="00BE55EB"/>
    <w:rsid w:val="00BE59B9"/>
    <w:rsid w:val="00BE61D6"/>
    <w:rsid w:val="00BE6270"/>
    <w:rsid w:val="00BE66FC"/>
    <w:rsid w:val="00BE675F"/>
    <w:rsid w:val="00BE68C1"/>
    <w:rsid w:val="00BE6A9A"/>
    <w:rsid w:val="00BE6BFF"/>
    <w:rsid w:val="00BE6F6C"/>
    <w:rsid w:val="00BE7482"/>
    <w:rsid w:val="00BE7484"/>
    <w:rsid w:val="00BE75EC"/>
    <w:rsid w:val="00BE779C"/>
    <w:rsid w:val="00BF05C2"/>
    <w:rsid w:val="00BF0635"/>
    <w:rsid w:val="00BF0D5E"/>
    <w:rsid w:val="00BF0D97"/>
    <w:rsid w:val="00BF0EB5"/>
    <w:rsid w:val="00BF0FDC"/>
    <w:rsid w:val="00BF1007"/>
    <w:rsid w:val="00BF111C"/>
    <w:rsid w:val="00BF152F"/>
    <w:rsid w:val="00BF17F7"/>
    <w:rsid w:val="00BF1923"/>
    <w:rsid w:val="00BF19D4"/>
    <w:rsid w:val="00BF1DE1"/>
    <w:rsid w:val="00BF1F52"/>
    <w:rsid w:val="00BF2230"/>
    <w:rsid w:val="00BF23AA"/>
    <w:rsid w:val="00BF25D1"/>
    <w:rsid w:val="00BF2878"/>
    <w:rsid w:val="00BF2DF6"/>
    <w:rsid w:val="00BF3045"/>
    <w:rsid w:val="00BF3AD4"/>
    <w:rsid w:val="00BF3B58"/>
    <w:rsid w:val="00BF3CF4"/>
    <w:rsid w:val="00BF44E0"/>
    <w:rsid w:val="00BF471D"/>
    <w:rsid w:val="00BF4777"/>
    <w:rsid w:val="00BF4E1D"/>
    <w:rsid w:val="00BF4FB8"/>
    <w:rsid w:val="00BF5543"/>
    <w:rsid w:val="00BF5608"/>
    <w:rsid w:val="00BF5992"/>
    <w:rsid w:val="00BF59BD"/>
    <w:rsid w:val="00BF5A18"/>
    <w:rsid w:val="00BF5B4F"/>
    <w:rsid w:val="00BF5B50"/>
    <w:rsid w:val="00BF5F1D"/>
    <w:rsid w:val="00BF6236"/>
    <w:rsid w:val="00BF628E"/>
    <w:rsid w:val="00BF6327"/>
    <w:rsid w:val="00BF646A"/>
    <w:rsid w:val="00BF69D8"/>
    <w:rsid w:val="00BF6C3F"/>
    <w:rsid w:val="00BF6D18"/>
    <w:rsid w:val="00BF6F20"/>
    <w:rsid w:val="00BF7846"/>
    <w:rsid w:val="00BF7944"/>
    <w:rsid w:val="00BF7C17"/>
    <w:rsid w:val="00BF7D7F"/>
    <w:rsid w:val="00C000AA"/>
    <w:rsid w:val="00C0033E"/>
    <w:rsid w:val="00C00A6F"/>
    <w:rsid w:val="00C00B1D"/>
    <w:rsid w:val="00C00DD5"/>
    <w:rsid w:val="00C00EFD"/>
    <w:rsid w:val="00C0124C"/>
    <w:rsid w:val="00C014D0"/>
    <w:rsid w:val="00C01C3A"/>
    <w:rsid w:val="00C020D8"/>
    <w:rsid w:val="00C0264B"/>
    <w:rsid w:val="00C02683"/>
    <w:rsid w:val="00C029BD"/>
    <w:rsid w:val="00C02AF2"/>
    <w:rsid w:val="00C02C2A"/>
    <w:rsid w:val="00C02D33"/>
    <w:rsid w:val="00C03143"/>
    <w:rsid w:val="00C03251"/>
    <w:rsid w:val="00C03A7F"/>
    <w:rsid w:val="00C03B1A"/>
    <w:rsid w:val="00C03B7C"/>
    <w:rsid w:val="00C03F40"/>
    <w:rsid w:val="00C03F6C"/>
    <w:rsid w:val="00C0442F"/>
    <w:rsid w:val="00C04546"/>
    <w:rsid w:val="00C047C9"/>
    <w:rsid w:val="00C04CB0"/>
    <w:rsid w:val="00C050E5"/>
    <w:rsid w:val="00C051BD"/>
    <w:rsid w:val="00C052C2"/>
    <w:rsid w:val="00C05470"/>
    <w:rsid w:val="00C0554C"/>
    <w:rsid w:val="00C05E99"/>
    <w:rsid w:val="00C05FE7"/>
    <w:rsid w:val="00C06098"/>
    <w:rsid w:val="00C0651E"/>
    <w:rsid w:val="00C068DE"/>
    <w:rsid w:val="00C06DE8"/>
    <w:rsid w:val="00C07185"/>
    <w:rsid w:val="00C078A9"/>
    <w:rsid w:val="00C07928"/>
    <w:rsid w:val="00C07FA2"/>
    <w:rsid w:val="00C10184"/>
    <w:rsid w:val="00C104ED"/>
    <w:rsid w:val="00C10500"/>
    <w:rsid w:val="00C106E1"/>
    <w:rsid w:val="00C107BB"/>
    <w:rsid w:val="00C109B8"/>
    <w:rsid w:val="00C10AF7"/>
    <w:rsid w:val="00C11220"/>
    <w:rsid w:val="00C11425"/>
    <w:rsid w:val="00C1145F"/>
    <w:rsid w:val="00C11585"/>
    <w:rsid w:val="00C11B93"/>
    <w:rsid w:val="00C11E62"/>
    <w:rsid w:val="00C11EB1"/>
    <w:rsid w:val="00C121C9"/>
    <w:rsid w:val="00C12262"/>
    <w:rsid w:val="00C126DB"/>
    <w:rsid w:val="00C1286F"/>
    <w:rsid w:val="00C129B2"/>
    <w:rsid w:val="00C12A0B"/>
    <w:rsid w:val="00C12A31"/>
    <w:rsid w:val="00C12E65"/>
    <w:rsid w:val="00C12EA1"/>
    <w:rsid w:val="00C13403"/>
    <w:rsid w:val="00C13CD2"/>
    <w:rsid w:val="00C13D0E"/>
    <w:rsid w:val="00C13D7F"/>
    <w:rsid w:val="00C14764"/>
    <w:rsid w:val="00C147B5"/>
    <w:rsid w:val="00C148EA"/>
    <w:rsid w:val="00C14967"/>
    <w:rsid w:val="00C15062"/>
    <w:rsid w:val="00C152BC"/>
    <w:rsid w:val="00C153B5"/>
    <w:rsid w:val="00C15512"/>
    <w:rsid w:val="00C15572"/>
    <w:rsid w:val="00C15A5A"/>
    <w:rsid w:val="00C1628F"/>
    <w:rsid w:val="00C1639F"/>
    <w:rsid w:val="00C16C6C"/>
    <w:rsid w:val="00C16D8B"/>
    <w:rsid w:val="00C17373"/>
    <w:rsid w:val="00C17526"/>
    <w:rsid w:val="00C1770B"/>
    <w:rsid w:val="00C17849"/>
    <w:rsid w:val="00C179C6"/>
    <w:rsid w:val="00C17BFF"/>
    <w:rsid w:val="00C17CF0"/>
    <w:rsid w:val="00C17E64"/>
    <w:rsid w:val="00C2094F"/>
    <w:rsid w:val="00C20EC8"/>
    <w:rsid w:val="00C21779"/>
    <w:rsid w:val="00C21BAD"/>
    <w:rsid w:val="00C2213B"/>
    <w:rsid w:val="00C222DE"/>
    <w:rsid w:val="00C2303D"/>
    <w:rsid w:val="00C2322E"/>
    <w:rsid w:val="00C2336F"/>
    <w:rsid w:val="00C23452"/>
    <w:rsid w:val="00C234C0"/>
    <w:rsid w:val="00C2363C"/>
    <w:rsid w:val="00C23704"/>
    <w:rsid w:val="00C23800"/>
    <w:rsid w:val="00C23AFD"/>
    <w:rsid w:val="00C23FE8"/>
    <w:rsid w:val="00C24072"/>
    <w:rsid w:val="00C243E0"/>
    <w:rsid w:val="00C24494"/>
    <w:rsid w:val="00C244D0"/>
    <w:rsid w:val="00C24F16"/>
    <w:rsid w:val="00C2513B"/>
    <w:rsid w:val="00C253FE"/>
    <w:rsid w:val="00C258E2"/>
    <w:rsid w:val="00C25D65"/>
    <w:rsid w:val="00C25FF4"/>
    <w:rsid w:val="00C25FF6"/>
    <w:rsid w:val="00C26048"/>
    <w:rsid w:val="00C26255"/>
    <w:rsid w:val="00C26294"/>
    <w:rsid w:val="00C2635D"/>
    <w:rsid w:val="00C265C7"/>
    <w:rsid w:val="00C267D7"/>
    <w:rsid w:val="00C26915"/>
    <w:rsid w:val="00C269E7"/>
    <w:rsid w:val="00C26D16"/>
    <w:rsid w:val="00C26F90"/>
    <w:rsid w:val="00C270D8"/>
    <w:rsid w:val="00C271F1"/>
    <w:rsid w:val="00C2729E"/>
    <w:rsid w:val="00C27993"/>
    <w:rsid w:val="00C27B5C"/>
    <w:rsid w:val="00C27C04"/>
    <w:rsid w:val="00C30059"/>
    <w:rsid w:val="00C3032D"/>
    <w:rsid w:val="00C30359"/>
    <w:rsid w:val="00C3040D"/>
    <w:rsid w:val="00C30B7A"/>
    <w:rsid w:val="00C310CA"/>
    <w:rsid w:val="00C31781"/>
    <w:rsid w:val="00C3178C"/>
    <w:rsid w:val="00C3185A"/>
    <w:rsid w:val="00C318D8"/>
    <w:rsid w:val="00C31E27"/>
    <w:rsid w:val="00C32076"/>
    <w:rsid w:val="00C321E8"/>
    <w:rsid w:val="00C3236D"/>
    <w:rsid w:val="00C32E23"/>
    <w:rsid w:val="00C32FBF"/>
    <w:rsid w:val="00C32FF1"/>
    <w:rsid w:val="00C3346B"/>
    <w:rsid w:val="00C3346E"/>
    <w:rsid w:val="00C33470"/>
    <w:rsid w:val="00C338D3"/>
    <w:rsid w:val="00C33D17"/>
    <w:rsid w:val="00C33DEA"/>
    <w:rsid w:val="00C34353"/>
    <w:rsid w:val="00C34AD7"/>
    <w:rsid w:val="00C34CEE"/>
    <w:rsid w:val="00C350BC"/>
    <w:rsid w:val="00C357A4"/>
    <w:rsid w:val="00C35FCF"/>
    <w:rsid w:val="00C3616A"/>
    <w:rsid w:val="00C36673"/>
    <w:rsid w:val="00C371D2"/>
    <w:rsid w:val="00C37CE9"/>
    <w:rsid w:val="00C40483"/>
    <w:rsid w:val="00C40662"/>
    <w:rsid w:val="00C406B7"/>
    <w:rsid w:val="00C4073F"/>
    <w:rsid w:val="00C4094A"/>
    <w:rsid w:val="00C41148"/>
    <w:rsid w:val="00C413D9"/>
    <w:rsid w:val="00C415C4"/>
    <w:rsid w:val="00C4187D"/>
    <w:rsid w:val="00C41985"/>
    <w:rsid w:val="00C41D13"/>
    <w:rsid w:val="00C41F46"/>
    <w:rsid w:val="00C42540"/>
    <w:rsid w:val="00C42566"/>
    <w:rsid w:val="00C42712"/>
    <w:rsid w:val="00C42865"/>
    <w:rsid w:val="00C42A5D"/>
    <w:rsid w:val="00C4311F"/>
    <w:rsid w:val="00C43153"/>
    <w:rsid w:val="00C43455"/>
    <w:rsid w:val="00C43761"/>
    <w:rsid w:val="00C4388E"/>
    <w:rsid w:val="00C43B5F"/>
    <w:rsid w:val="00C4421A"/>
    <w:rsid w:val="00C44A65"/>
    <w:rsid w:val="00C4544D"/>
    <w:rsid w:val="00C456AF"/>
    <w:rsid w:val="00C458B1"/>
    <w:rsid w:val="00C45B9B"/>
    <w:rsid w:val="00C467E8"/>
    <w:rsid w:val="00C467FD"/>
    <w:rsid w:val="00C46817"/>
    <w:rsid w:val="00C46BA1"/>
    <w:rsid w:val="00C46FDC"/>
    <w:rsid w:val="00C470D2"/>
    <w:rsid w:val="00C47406"/>
    <w:rsid w:val="00C4742B"/>
    <w:rsid w:val="00C47757"/>
    <w:rsid w:val="00C47A75"/>
    <w:rsid w:val="00C47E32"/>
    <w:rsid w:val="00C47E92"/>
    <w:rsid w:val="00C50250"/>
    <w:rsid w:val="00C50276"/>
    <w:rsid w:val="00C502B5"/>
    <w:rsid w:val="00C504F3"/>
    <w:rsid w:val="00C505A7"/>
    <w:rsid w:val="00C50DA7"/>
    <w:rsid w:val="00C50E5E"/>
    <w:rsid w:val="00C510BC"/>
    <w:rsid w:val="00C510CD"/>
    <w:rsid w:val="00C51333"/>
    <w:rsid w:val="00C517A1"/>
    <w:rsid w:val="00C51872"/>
    <w:rsid w:val="00C51D7E"/>
    <w:rsid w:val="00C51FD6"/>
    <w:rsid w:val="00C52053"/>
    <w:rsid w:val="00C52259"/>
    <w:rsid w:val="00C52338"/>
    <w:rsid w:val="00C52981"/>
    <w:rsid w:val="00C530FE"/>
    <w:rsid w:val="00C535E7"/>
    <w:rsid w:val="00C5392B"/>
    <w:rsid w:val="00C53B39"/>
    <w:rsid w:val="00C53F6A"/>
    <w:rsid w:val="00C542BB"/>
    <w:rsid w:val="00C54604"/>
    <w:rsid w:val="00C54924"/>
    <w:rsid w:val="00C54D25"/>
    <w:rsid w:val="00C54D7F"/>
    <w:rsid w:val="00C54E3D"/>
    <w:rsid w:val="00C54E66"/>
    <w:rsid w:val="00C54EC6"/>
    <w:rsid w:val="00C55042"/>
    <w:rsid w:val="00C5515E"/>
    <w:rsid w:val="00C552D2"/>
    <w:rsid w:val="00C5541D"/>
    <w:rsid w:val="00C55554"/>
    <w:rsid w:val="00C55C4C"/>
    <w:rsid w:val="00C55D3F"/>
    <w:rsid w:val="00C55EBA"/>
    <w:rsid w:val="00C56202"/>
    <w:rsid w:val="00C5622B"/>
    <w:rsid w:val="00C5631B"/>
    <w:rsid w:val="00C5670E"/>
    <w:rsid w:val="00C56947"/>
    <w:rsid w:val="00C5696D"/>
    <w:rsid w:val="00C56A05"/>
    <w:rsid w:val="00C56EDB"/>
    <w:rsid w:val="00C56F8D"/>
    <w:rsid w:val="00C571C5"/>
    <w:rsid w:val="00C57C95"/>
    <w:rsid w:val="00C60082"/>
    <w:rsid w:val="00C602D5"/>
    <w:rsid w:val="00C606CD"/>
    <w:rsid w:val="00C608CF"/>
    <w:rsid w:val="00C61245"/>
    <w:rsid w:val="00C61744"/>
    <w:rsid w:val="00C61A73"/>
    <w:rsid w:val="00C61D20"/>
    <w:rsid w:val="00C61DE1"/>
    <w:rsid w:val="00C6290D"/>
    <w:rsid w:val="00C62BF5"/>
    <w:rsid w:val="00C6323C"/>
    <w:rsid w:val="00C633D7"/>
    <w:rsid w:val="00C6392C"/>
    <w:rsid w:val="00C63B04"/>
    <w:rsid w:val="00C63B56"/>
    <w:rsid w:val="00C63C98"/>
    <w:rsid w:val="00C63CD8"/>
    <w:rsid w:val="00C63D6F"/>
    <w:rsid w:val="00C64557"/>
    <w:rsid w:val="00C6462D"/>
    <w:rsid w:val="00C64FFD"/>
    <w:rsid w:val="00C6526A"/>
    <w:rsid w:val="00C65507"/>
    <w:rsid w:val="00C657E2"/>
    <w:rsid w:val="00C65BCF"/>
    <w:rsid w:val="00C65F60"/>
    <w:rsid w:val="00C66016"/>
    <w:rsid w:val="00C66F13"/>
    <w:rsid w:val="00C670B1"/>
    <w:rsid w:val="00C67326"/>
    <w:rsid w:val="00C673FB"/>
    <w:rsid w:val="00C675DF"/>
    <w:rsid w:val="00C702F0"/>
    <w:rsid w:val="00C704AE"/>
    <w:rsid w:val="00C7062C"/>
    <w:rsid w:val="00C70721"/>
    <w:rsid w:val="00C7108F"/>
    <w:rsid w:val="00C71C8C"/>
    <w:rsid w:val="00C72082"/>
    <w:rsid w:val="00C72599"/>
    <w:rsid w:val="00C726E7"/>
    <w:rsid w:val="00C72754"/>
    <w:rsid w:val="00C727BA"/>
    <w:rsid w:val="00C72C77"/>
    <w:rsid w:val="00C73022"/>
    <w:rsid w:val="00C7306C"/>
    <w:rsid w:val="00C73106"/>
    <w:rsid w:val="00C73504"/>
    <w:rsid w:val="00C7396C"/>
    <w:rsid w:val="00C73BA9"/>
    <w:rsid w:val="00C746C2"/>
    <w:rsid w:val="00C747E4"/>
    <w:rsid w:val="00C75087"/>
    <w:rsid w:val="00C751D2"/>
    <w:rsid w:val="00C7531D"/>
    <w:rsid w:val="00C75341"/>
    <w:rsid w:val="00C75847"/>
    <w:rsid w:val="00C7590E"/>
    <w:rsid w:val="00C76746"/>
    <w:rsid w:val="00C76A3E"/>
    <w:rsid w:val="00C76B97"/>
    <w:rsid w:val="00C77084"/>
    <w:rsid w:val="00C770F3"/>
    <w:rsid w:val="00C77430"/>
    <w:rsid w:val="00C776AC"/>
    <w:rsid w:val="00C77B04"/>
    <w:rsid w:val="00C77E68"/>
    <w:rsid w:val="00C804F0"/>
    <w:rsid w:val="00C8064C"/>
    <w:rsid w:val="00C80719"/>
    <w:rsid w:val="00C8094D"/>
    <w:rsid w:val="00C80A25"/>
    <w:rsid w:val="00C80ADD"/>
    <w:rsid w:val="00C80DA9"/>
    <w:rsid w:val="00C8117D"/>
    <w:rsid w:val="00C81229"/>
    <w:rsid w:val="00C81394"/>
    <w:rsid w:val="00C813B3"/>
    <w:rsid w:val="00C820A8"/>
    <w:rsid w:val="00C827C0"/>
    <w:rsid w:val="00C8293A"/>
    <w:rsid w:val="00C83077"/>
    <w:rsid w:val="00C835D1"/>
    <w:rsid w:val="00C83CE6"/>
    <w:rsid w:val="00C83F48"/>
    <w:rsid w:val="00C8401F"/>
    <w:rsid w:val="00C840DB"/>
    <w:rsid w:val="00C84513"/>
    <w:rsid w:val="00C85E0F"/>
    <w:rsid w:val="00C85EF2"/>
    <w:rsid w:val="00C86124"/>
    <w:rsid w:val="00C86360"/>
    <w:rsid w:val="00C86738"/>
    <w:rsid w:val="00C869C6"/>
    <w:rsid w:val="00C86A62"/>
    <w:rsid w:val="00C86A69"/>
    <w:rsid w:val="00C86B18"/>
    <w:rsid w:val="00C86CB5"/>
    <w:rsid w:val="00C870B1"/>
    <w:rsid w:val="00C87183"/>
    <w:rsid w:val="00C872FF"/>
    <w:rsid w:val="00C877C0"/>
    <w:rsid w:val="00C87B0D"/>
    <w:rsid w:val="00C87B3A"/>
    <w:rsid w:val="00C87BF8"/>
    <w:rsid w:val="00C9047E"/>
    <w:rsid w:val="00C91144"/>
    <w:rsid w:val="00C912AC"/>
    <w:rsid w:val="00C9199A"/>
    <w:rsid w:val="00C91BCD"/>
    <w:rsid w:val="00C91C88"/>
    <w:rsid w:val="00C92476"/>
    <w:rsid w:val="00C9260D"/>
    <w:rsid w:val="00C92825"/>
    <w:rsid w:val="00C9292E"/>
    <w:rsid w:val="00C92983"/>
    <w:rsid w:val="00C92CDD"/>
    <w:rsid w:val="00C92FD4"/>
    <w:rsid w:val="00C9345B"/>
    <w:rsid w:val="00C934B1"/>
    <w:rsid w:val="00C93520"/>
    <w:rsid w:val="00C93793"/>
    <w:rsid w:val="00C93B56"/>
    <w:rsid w:val="00C93DCD"/>
    <w:rsid w:val="00C941A9"/>
    <w:rsid w:val="00C9444B"/>
    <w:rsid w:val="00C944D9"/>
    <w:rsid w:val="00C94883"/>
    <w:rsid w:val="00C9491E"/>
    <w:rsid w:val="00C94AC5"/>
    <w:rsid w:val="00C94D43"/>
    <w:rsid w:val="00C9506C"/>
    <w:rsid w:val="00C95C6F"/>
    <w:rsid w:val="00C964D3"/>
    <w:rsid w:val="00C967B2"/>
    <w:rsid w:val="00C9687D"/>
    <w:rsid w:val="00C96B14"/>
    <w:rsid w:val="00C96BA3"/>
    <w:rsid w:val="00C97248"/>
    <w:rsid w:val="00C972C5"/>
    <w:rsid w:val="00C97821"/>
    <w:rsid w:val="00C97A29"/>
    <w:rsid w:val="00C97D64"/>
    <w:rsid w:val="00C97EBB"/>
    <w:rsid w:val="00CA010F"/>
    <w:rsid w:val="00CA05AF"/>
    <w:rsid w:val="00CA05ED"/>
    <w:rsid w:val="00CA0830"/>
    <w:rsid w:val="00CA0870"/>
    <w:rsid w:val="00CA08D3"/>
    <w:rsid w:val="00CA0DF8"/>
    <w:rsid w:val="00CA0F7C"/>
    <w:rsid w:val="00CA1A23"/>
    <w:rsid w:val="00CA1AA1"/>
    <w:rsid w:val="00CA1B69"/>
    <w:rsid w:val="00CA1C77"/>
    <w:rsid w:val="00CA1EA1"/>
    <w:rsid w:val="00CA20A0"/>
    <w:rsid w:val="00CA2157"/>
    <w:rsid w:val="00CA2403"/>
    <w:rsid w:val="00CA2551"/>
    <w:rsid w:val="00CA2AC7"/>
    <w:rsid w:val="00CA2C03"/>
    <w:rsid w:val="00CA3113"/>
    <w:rsid w:val="00CA32F0"/>
    <w:rsid w:val="00CA36CF"/>
    <w:rsid w:val="00CA37A6"/>
    <w:rsid w:val="00CA3C1A"/>
    <w:rsid w:val="00CA42F6"/>
    <w:rsid w:val="00CA4755"/>
    <w:rsid w:val="00CA4F41"/>
    <w:rsid w:val="00CA5051"/>
    <w:rsid w:val="00CA51CC"/>
    <w:rsid w:val="00CA5706"/>
    <w:rsid w:val="00CA57BF"/>
    <w:rsid w:val="00CA5C85"/>
    <w:rsid w:val="00CA5FC3"/>
    <w:rsid w:val="00CA65F0"/>
    <w:rsid w:val="00CA67DD"/>
    <w:rsid w:val="00CA6840"/>
    <w:rsid w:val="00CA6AA2"/>
    <w:rsid w:val="00CA6C74"/>
    <w:rsid w:val="00CA6C7D"/>
    <w:rsid w:val="00CA6C99"/>
    <w:rsid w:val="00CA77DC"/>
    <w:rsid w:val="00CB01A1"/>
    <w:rsid w:val="00CB03BD"/>
    <w:rsid w:val="00CB04EA"/>
    <w:rsid w:val="00CB073B"/>
    <w:rsid w:val="00CB08DC"/>
    <w:rsid w:val="00CB090E"/>
    <w:rsid w:val="00CB0C3D"/>
    <w:rsid w:val="00CB1363"/>
    <w:rsid w:val="00CB13FD"/>
    <w:rsid w:val="00CB15F8"/>
    <w:rsid w:val="00CB1633"/>
    <w:rsid w:val="00CB1C78"/>
    <w:rsid w:val="00CB1C8D"/>
    <w:rsid w:val="00CB1CDD"/>
    <w:rsid w:val="00CB1E7D"/>
    <w:rsid w:val="00CB22C6"/>
    <w:rsid w:val="00CB2499"/>
    <w:rsid w:val="00CB24F8"/>
    <w:rsid w:val="00CB3343"/>
    <w:rsid w:val="00CB34AC"/>
    <w:rsid w:val="00CB3767"/>
    <w:rsid w:val="00CB3B51"/>
    <w:rsid w:val="00CB3B71"/>
    <w:rsid w:val="00CB3F8C"/>
    <w:rsid w:val="00CB4164"/>
    <w:rsid w:val="00CB42B6"/>
    <w:rsid w:val="00CB42D5"/>
    <w:rsid w:val="00CB49F5"/>
    <w:rsid w:val="00CB4C30"/>
    <w:rsid w:val="00CB523D"/>
    <w:rsid w:val="00CB5325"/>
    <w:rsid w:val="00CB55C9"/>
    <w:rsid w:val="00CB564F"/>
    <w:rsid w:val="00CB5879"/>
    <w:rsid w:val="00CB5964"/>
    <w:rsid w:val="00CB5994"/>
    <w:rsid w:val="00CB5AC4"/>
    <w:rsid w:val="00CB5D87"/>
    <w:rsid w:val="00CB5F7F"/>
    <w:rsid w:val="00CB6131"/>
    <w:rsid w:val="00CB6268"/>
    <w:rsid w:val="00CB6438"/>
    <w:rsid w:val="00CB695B"/>
    <w:rsid w:val="00CB6F96"/>
    <w:rsid w:val="00CB70C2"/>
    <w:rsid w:val="00CB73B6"/>
    <w:rsid w:val="00CB7653"/>
    <w:rsid w:val="00CB78CB"/>
    <w:rsid w:val="00CB7AF4"/>
    <w:rsid w:val="00CB7E8A"/>
    <w:rsid w:val="00CC03C7"/>
    <w:rsid w:val="00CC0574"/>
    <w:rsid w:val="00CC08E6"/>
    <w:rsid w:val="00CC0F22"/>
    <w:rsid w:val="00CC0F80"/>
    <w:rsid w:val="00CC106E"/>
    <w:rsid w:val="00CC14F4"/>
    <w:rsid w:val="00CC1505"/>
    <w:rsid w:val="00CC1B1D"/>
    <w:rsid w:val="00CC2070"/>
    <w:rsid w:val="00CC24D2"/>
    <w:rsid w:val="00CC2571"/>
    <w:rsid w:val="00CC2FE2"/>
    <w:rsid w:val="00CC3090"/>
    <w:rsid w:val="00CC31CA"/>
    <w:rsid w:val="00CC34C1"/>
    <w:rsid w:val="00CC4484"/>
    <w:rsid w:val="00CC4C0C"/>
    <w:rsid w:val="00CC4D7E"/>
    <w:rsid w:val="00CC50AF"/>
    <w:rsid w:val="00CC50F6"/>
    <w:rsid w:val="00CC5570"/>
    <w:rsid w:val="00CC5935"/>
    <w:rsid w:val="00CC5B0E"/>
    <w:rsid w:val="00CC5DE9"/>
    <w:rsid w:val="00CC5EDE"/>
    <w:rsid w:val="00CC6462"/>
    <w:rsid w:val="00CC6DAA"/>
    <w:rsid w:val="00CC7049"/>
    <w:rsid w:val="00CC7092"/>
    <w:rsid w:val="00CC71BB"/>
    <w:rsid w:val="00CC7B40"/>
    <w:rsid w:val="00CD02D1"/>
    <w:rsid w:val="00CD08F8"/>
    <w:rsid w:val="00CD09C6"/>
    <w:rsid w:val="00CD0D27"/>
    <w:rsid w:val="00CD0E32"/>
    <w:rsid w:val="00CD103F"/>
    <w:rsid w:val="00CD1272"/>
    <w:rsid w:val="00CD15D7"/>
    <w:rsid w:val="00CD1E60"/>
    <w:rsid w:val="00CD27FB"/>
    <w:rsid w:val="00CD2CE2"/>
    <w:rsid w:val="00CD2CF6"/>
    <w:rsid w:val="00CD30F4"/>
    <w:rsid w:val="00CD35E3"/>
    <w:rsid w:val="00CD37B3"/>
    <w:rsid w:val="00CD3BFE"/>
    <w:rsid w:val="00CD3DA2"/>
    <w:rsid w:val="00CD3DC5"/>
    <w:rsid w:val="00CD3DD4"/>
    <w:rsid w:val="00CD460C"/>
    <w:rsid w:val="00CD4A21"/>
    <w:rsid w:val="00CD4C93"/>
    <w:rsid w:val="00CD53E0"/>
    <w:rsid w:val="00CD5689"/>
    <w:rsid w:val="00CD56B7"/>
    <w:rsid w:val="00CD580A"/>
    <w:rsid w:val="00CD58D1"/>
    <w:rsid w:val="00CD5AB7"/>
    <w:rsid w:val="00CD5C60"/>
    <w:rsid w:val="00CD609C"/>
    <w:rsid w:val="00CD66C7"/>
    <w:rsid w:val="00CD6C65"/>
    <w:rsid w:val="00CD6CC4"/>
    <w:rsid w:val="00CD6CE1"/>
    <w:rsid w:val="00CD6E29"/>
    <w:rsid w:val="00CD6F15"/>
    <w:rsid w:val="00CD70F9"/>
    <w:rsid w:val="00CD7385"/>
    <w:rsid w:val="00CD7428"/>
    <w:rsid w:val="00CD77A7"/>
    <w:rsid w:val="00CD7972"/>
    <w:rsid w:val="00CD7975"/>
    <w:rsid w:val="00CD7A5C"/>
    <w:rsid w:val="00CD7F79"/>
    <w:rsid w:val="00CE086F"/>
    <w:rsid w:val="00CE0D0E"/>
    <w:rsid w:val="00CE0D0F"/>
    <w:rsid w:val="00CE0E07"/>
    <w:rsid w:val="00CE0E53"/>
    <w:rsid w:val="00CE12B4"/>
    <w:rsid w:val="00CE13B7"/>
    <w:rsid w:val="00CE14F8"/>
    <w:rsid w:val="00CE16F8"/>
    <w:rsid w:val="00CE1C59"/>
    <w:rsid w:val="00CE1C85"/>
    <w:rsid w:val="00CE1F5B"/>
    <w:rsid w:val="00CE257E"/>
    <w:rsid w:val="00CE2653"/>
    <w:rsid w:val="00CE27E6"/>
    <w:rsid w:val="00CE2BBA"/>
    <w:rsid w:val="00CE2FA6"/>
    <w:rsid w:val="00CE3331"/>
    <w:rsid w:val="00CE3608"/>
    <w:rsid w:val="00CE37B2"/>
    <w:rsid w:val="00CE394A"/>
    <w:rsid w:val="00CE434A"/>
    <w:rsid w:val="00CE4401"/>
    <w:rsid w:val="00CE4751"/>
    <w:rsid w:val="00CE4C15"/>
    <w:rsid w:val="00CE50A2"/>
    <w:rsid w:val="00CE5301"/>
    <w:rsid w:val="00CE53EF"/>
    <w:rsid w:val="00CE543C"/>
    <w:rsid w:val="00CE56A9"/>
    <w:rsid w:val="00CE600F"/>
    <w:rsid w:val="00CE6085"/>
    <w:rsid w:val="00CE617D"/>
    <w:rsid w:val="00CE623D"/>
    <w:rsid w:val="00CE6317"/>
    <w:rsid w:val="00CE64C9"/>
    <w:rsid w:val="00CE6A1C"/>
    <w:rsid w:val="00CE6BCD"/>
    <w:rsid w:val="00CE702D"/>
    <w:rsid w:val="00CE71DA"/>
    <w:rsid w:val="00CE72A8"/>
    <w:rsid w:val="00CE7439"/>
    <w:rsid w:val="00CE7874"/>
    <w:rsid w:val="00CF0006"/>
    <w:rsid w:val="00CF01FF"/>
    <w:rsid w:val="00CF06E1"/>
    <w:rsid w:val="00CF088D"/>
    <w:rsid w:val="00CF0AEA"/>
    <w:rsid w:val="00CF149E"/>
    <w:rsid w:val="00CF14BA"/>
    <w:rsid w:val="00CF1898"/>
    <w:rsid w:val="00CF1BF1"/>
    <w:rsid w:val="00CF21C3"/>
    <w:rsid w:val="00CF29C5"/>
    <w:rsid w:val="00CF29FC"/>
    <w:rsid w:val="00CF2DEA"/>
    <w:rsid w:val="00CF30FE"/>
    <w:rsid w:val="00CF3137"/>
    <w:rsid w:val="00CF3343"/>
    <w:rsid w:val="00CF37E8"/>
    <w:rsid w:val="00CF3905"/>
    <w:rsid w:val="00CF3B8C"/>
    <w:rsid w:val="00CF3C9E"/>
    <w:rsid w:val="00CF3D4E"/>
    <w:rsid w:val="00CF3F79"/>
    <w:rsid w:val="00CF4536"/>
    <w:rsid w:val="00CF4AD3"/>
    <w:rsid w:val="00CF50A9"/>
    <w:rsid w:val="00CF5C5A"/>
    <w:rsid w:val="00CF5E4E"/>
    <w:rsid w:val="00CF6001"/>
    <w:rsid w:val="00CF676F"/>
    <w:rsid w:val="00CF695E"/>
    <w:rsid w:val="00CF6E16"/>
    <w:rsid w:val="00CF6E67"/>
    <w:rsid w:val="00CF6F95"/>
    <w:rsid w:val="00CF77D6"/>
    <w:rsid w:val="00CF7EBD"/>
    <w:rsid w:val="00CF7F41"/>
    <w:rsid w:val="00CF7FA6"/>
    <w:rsid w:val="00D00A0B"/>
    <w:rsid w:val="00D01017"/>
    <w:rsid w:val="00D015F2"/>
    <w:rsid w:val="00D01CA3"/>
    <w:rsid w:val="00D01CC6"/>
    <w:rsid w:val="00D020F7"/>
    <w:rsid w:val="00D02301"/>
    <w:rsid w:val="00D0260D"/>
    <w:rsid w:val="00D02886"/>
    <w:rsid w:val="00D02E1B"/>
    <w:rsid w:val="00D02E2D"/>
    <w:rsid w:val="00D0300A"/>
    <w:rsid w:val="00D03047"/>
    <w:rsid w:val="00D0362F"/>
    <w:rsid w:val="00D03E35"/>
    <w:rsid w:val="00D0467D"/>
    <w:rsid w:val="00D04884"/>
    <w:rsid w:val="00D04ACA"/>
    <w:rsid w:val="00D0519F"/>
    <w:rsid w:val="00D051D0"/>
    <w:rsid w:val="00D0521C"/>
    <w:rsid w:val="00D057C7"/>
    <w:rsid w:val="00D059C9"/>
    <w:rsid w:val="00D06764"/>
    <w:rsid w:val="00D06D2B"/>
    <w:rsid w:val="00D070D5"/>
    <w:rsid w:val="00D0715F"/>
    <w:rsid w:val="00D07803"/>
    <w:rsid w:val="00D07B6F"/>
    <w:rsid w:val="00D07C71"/>
    <w:rsid w:val="00D1048F"/>
    <w:rsid w:val="00D1050D"/>
    <w:rsid w:val="00D10E6F"/>
    <w:rsid w:val="00D1100C"/>
    <w:rsid w:val="00D11341"/>
    <w:rsid w:val="00D11417"/>
    <w:rsid w:val="00D11A4A"/>
    <w:rsid w:val="00D11D22"/>
    <w:rsid w:val="00D11EF8"/>
    <w:rsid w:val="00D1263A"/>
    <w:rsid w:val="00D12ED5"/>
    <w:rsid w:val="00D12FA7"/>
    <w:rsid w:val="00D13240"/>
    <w:rsid w:val="00D13394"/>
    <w:rsid w:val="00D13776"/>
    <w:rsid w:val="00D137F7"/>
    <w:rsid w:val="00D1393A"/>
    <w:rsid w:val="00D13B88"/>
    <w:rsid w:val="00D13E84"/>
    <w:rsid w:val="00D145F3"/>
    <w:rsid w:val="00D14A9E"/>
    <w:rsid w:val="00D14C26"/>
    <w:rsid w:val="00D154BF"/>
    <w:rsid w:val="00D156E5"/>
    <w:rsid w:val="00D15D39"/>
    <w:rsid w:val="00D16538"/>
    <w:rsid w:val="00D1689E"/>
    <w:rsid w:val="00D16973"/>
    <w:rsid w:val="00D16BB4"/>
    <w:rsid w:val="00D16C28"/>
    <w:rsid w:val="00D16E05"/>
    <w:rsid w:val="00D16E83"/>
    <w:rsid w:val="00D17600"/>
    <w:rsid w:val="00D17898"/>
    <w:rsid w:val="00D17AD2"/>
    <w:rsid w:val="00D20353"/>
    <w:rsid w:val="00D20482"/>
    <w:rsid w:val="00D20F9E"/>
    <w:rsid w:val="00D2135B"/>
    <w:rsid w:val="00D213DC"/>
    <w:rsid w:val="00D2141A"/>
    <w:rsid w:val="00D21450"/>
    <w:rsid w:val="00D21930"/>
    <w:rsid w:val="00D21BBC"/>
    <w:rsid w:val="00D21DA3"/>
    <w:rsid w:val="00D21DB7"/>
    <w:rsid w:val="00D21F85"/>
    <w:rsid w:val="00D22405"/>
    <w:rsid w:val="00D22846"/>
    <w:rsid w:val="00D228C9"/>
    <w:rsid w:val="00D22FD4"/>
    <w:rsid w:val="00D230C0"/>
    <w:rsid w:val="00D23190"/>
    <w:rsid w:val="00D23217"/>
    <w:rsid w:val="00D2354B"/>
    <w:rsid w:val="00D23563"/>
    <w:rsid w:val="00D2390D"/>
    <w:rsid w:val="00D2437A"/>
    <w:rsid w:val="00D244A3"/>
    <w:rsid w:val="00D247C0"/>
    <w:rsid w:val="00D24C0B"/>
    <w:rsid w:val="00D24D87"/>
    <w:rsid w:val="00D24FE2"/>
    <w:rsid w:val="00D24FF7"/>
    <w:rsid w:val="00D25384"/>
    <w:rsid w:val="00D253A4"/>
    <w:rsid w:val="00D254A9"/>
    <w:rsid w:val="00D25902"/>
    <w:rsid w:val="00D259EA"/>
    <w:rsid w:val="00D25C4B"/>
    <w:rsid w:val="00D26B23"/>
    <w:rsid w:val="00D26D25"/>
    <w:rsid w:val="00D26EA1"/>
    <w:rsid w:val="00D273B3"/>
    <w:rsid w:val="00D27678"/>
    <w:rsid w:val="00D276BC"/>
    <w:rsid w:val="00D27A20"/>
    <w:rsid w:val="00D27F42"/>
    <w:rsid w:val="00D27F75"/>
    <w:rsid w:val="00D3046D"/>
    <w:rsid w:val="00D30CB8"/>
    <w:rsid w:val="00D30DD2"/>
    <w:rsid w:val="00D30EDB"/>
    <w:rsid w:val="00D31110"/>
    <w:rsid w:val="00D3125B"/>
    <w:rsid w:val="00D31666"/>
    <w:rsid w:val="00D31D86"/>
    <w:rsid w:val="00D320E8"/>
    <w:rsid w:val="00D3283C"/>
    <w:rsid w:val="00D32C11"/>
    <w:rsid w:val="00D32CDA"/>
    <w:rsid w:val="00D32F4A"/>
    <w:rsid w:val="00D32FC0"/>
    <w:rsid w:val="00D33150"/>
    <w:rsid w:val="00D33C86"/>
    <w:rsid w:val="00D33DC5"/>
    <w:rsid w:val="00D33EAF"/>
    <w:rsid w:val="00D33EFC"/>
    <w:rsid w:val="00D33F42"/>
    <w:rsid w:val="00D34082"/>
    <w:rsid w:val="00D340C4"/>
    <w:rsid w:val="00D3416D"/>
    <w:rsid w:val="00D34392"/>
    <w:rsid w:val="00D34B03"/>
    <w:rsid w:val="00D34E24"/>
    <w:rsid w:val="00D34FEE"/>
    <w:rsid w:val="00D350B5"/>
    <w:rsid w:val="00D351E2"/>
    <w:rsid w:val="00D35206"/>
    <w:rsid w:val="00D355C6"/>
    <w:rsid w:val="00D35611"/>
    <w:rsid w:val="00D35B3A"/>
    <w:rsid w:val="00D35BF4"/>
    <w:rsid w:val="00D35C28"/>
    <w:rsid w:val="00D35E07"/>
    <w:rsid w:val="00D35E8D"/>
    <w:rsid w:val="00D36438"/>
    <w:rsid w:val="00D36470"/>
    <w:rsid w:val="00D3664B"/>
    <w:rsid w:val="00D3668D"/>
    <w:rsid w:val="00D3668F"/>
    <w:rsid w:val="00D369B7"/>
    <w:rsid w:val="00D36D9C"/>
    <w:rsid w:val="00D36F5A"/>
    <w:rsid w:val="00D36F9F"/>
    <w:rsid w:val="00D36FA4"/>
    <w:rsid w:val="00D3708B"/>
    <w:rsid w:val="00D37561"/>
    <w:rsid w:val="00D375E5"/>
    <w:rsid w:val="00D3762A"/>
    <w:rsid w:val="00D3793E"/>
    <w:rsid w:val="00D37961"/>
    <w:rsid w:val="00D37A61"/>
    <w:rsid w:val="00D401D8"/>
    <w:rsid w:val="00D40377"/>
    <w:rsid w:val="00D405F8"/>
    <w:rsid w:val="00D40775"/>
    <w:rsid w:val="00D411CB"/>
    <w:rsid w:val="00D4151B"/>
    <w:rsid w:val="00D41989"/>
    <w:rsid w:val="00D41AF4"/>
    <w:rsid w:val="00D41CAD"/>
    <w:rsid w:val="00D4223C"/>
    <w:rsid w:val="00D4267D"/>
    <w:rsid w:val="00D4299A"/>
    <w:rsid w:val="00D42AEC"/>
    <w:rsid w:val="00D42B3C"/>
    <w:rsid w:val="00D42C99"/>
    <w:rsid w:val="00D42F1F"/>
    <w:rsid w:val="00D430A7"/>
    <w:rsid w:val="00D43E0B"/>
    <w:rsid w:val="00D43F36"/>
    <w:rsid w:val="00D4415D"/>
    <w:rsid w:val="00D44293"/>
    <w:rsid w:val="00D4464C"/>
    <w:rsid w:val="00D4495E"/>
    <w:rsid w:val="00D44C60"/>
    <w:rsid w:val="00D450D1"/>
    <w:rsid w:val="00D4531F"/>
    <w:rsid w:val="00D453A1"/>
    <w:rsid w:val="00D457F1"/>
    <w:rsid w:val="00D45D90"/>
    <w:rsid w:val="00D469BE"/>
    <w:rsid w:val="00D46E50"/>
    <w:rsid w:val="00D46F7D"/>
    <w:rsid w:val="00D470F4"/>
    <w:rsid w:val="00D47C75"/>
    <w:rsid w:val="00D47DC3"/>
    <w:rsid w:val="00D47F37"/>
    <w:rsid w:val="00D501DA"/>
    <w:rsid w:val="00D501EE"/>
    <w:rsid w:val="00D50268"/>
    <w:rsid w:val="00D502A1"/>
    <w:rsid w:val="00D50661"/>
    <w:rsid w:val="00D50778"/>
    <w:rsid w:val="00D507DE"/>
    <w:rsid w:val="00D50A65"/>
    <w:rsid w:val="00D5124C"/>
    <w:rsid w:val="00D5158B"/>
    <w:rsid w:val="00D5177F"/>
    <w:rsid w:val="00D51C3A"/>
    <w:rsid w:val="00D51C64"/>
    <w:rsid w:val="00D51D92"/>
    <w:rsid w:val="00D51E94"/>
    <w:rsid w:val="00D52032"/>
    <w:rsid w:val="00D52437"/>
    <w:rsid w:val="00D52F2F"/>
    <w:rsid w:val="00D53089"/>
    <w:rsid w:val="00D5350C"/>
    <w:rsid w:val="00D53873"/>
    <w:rsid w:val="00D53B96"/>
    <w:rsid w:val="00D53CCD"/>
    <w:rsid w:val="00D54444"/>
    <w:rsid w:val="00D547AB"/>
    <w:rsid w:val="00D54A3C"/>
    <w:rsid w:val="00D54AD1"/>
    <w:rsid w:val="00D54DF7"/>
    <w:rsid w:val="00D550BA"/>
    <w:rsid w:val="00D550CC"/>
    <w:rsid w:val="00D5560C"/>
    <w:rsid w:val="00D55799"/>
    <w:rsid w:val="00D5579C"/>
    <w:rsid w:val="00D55E0D"/>
    <w:rsid w:val="00D56272"/>
    <w:rsid w:val="00D56667"/>
    <w:rsid w:val="00D5676C"/>
    <w:rsid w:val="00D569F4"/>
    <w:rsid w:val="00D56DD9"/>
    <w:rsid w:val="00D56F4B"/>
    <w:rsid w:val="00D574EB"/>
    <w:rsid w:val="00D57B96"/>
    <w:rsid w:val="00D57C18"/>
    <w:rsid w:val="00D57C35"/>
    <w:rsid w:val="00D57D14"/>
    <w:rsid w:val="00D6007E"/>
    <w:rsid w:val="00D6011E"/>
    <w:rsid w:val="00D607D1"/>
    <w:rsid w:val="00D60EC9"/>
    <w:rsid w:val="00D611FC"/>
    <w:rsid w:val="00D6140D"/>
    <w:rsid w:val="00D61521"/>
    <w:rsid w:val="00D61741"/>
    <w:rsid w:val="00D61BD9"/>
    <w:rsid w:val="00D621C7"/>
    <w:rsid w:val="00D62309"/>
    <w:rsid w:val="00D62D29"/>
    <w:rsid w:val="00D62E1A"/>
    <w:rsid w:val="00D62F0F"/>
    <w:rsid w:val="00D63116"/>
    <w:rsid w:val="00D63131"/>
    <w:rsid w:val="00D6348C"/>
    <w:rsid w:val="00D63549"/>
    <w:rsid w:val="00D63B0B"/>
    <w:rsid w:val="00D63C9F"/>
    <w:rsid w:val="00D63D8E"/>
    <w:rsid w:val="00D63F5C"/>
    <w:rsid w:val="00D64344"/>
    <w:rsid w:val="00D648D8"/>
    <w:rsid w:val="00D6499E"/>
    <w:rsid w:val="00D64A5E"/>
    <w:rsid w:val="00D64B91"/>
    <w:rsid w:val="00D64D08"/>
    <w:rsid w:val="00D64F83"/>
    <w:rsid w:val="00D653A7"/>
    <w:rsid w:val="00D65719"/>
    <w:rsid w:val="00D65808"/>
    <w:rsid w:val="00D659C0"/>
    <w:rsid w:val="00D65CE4"/>
    <w:rsid w:val="00D65FC8"/>
    <w:rsid w:val="00D663D3"/>
    <w:rsid w:val="00D66488"/>
    <w:rsid w:val="00D667B6"/>
    <w:rsid w:val="00D66B6C"/>
    <w:rsid w:val="00D66C2B"/>
    <w:rsid w:val="00D66C51"/>
    <w:rsid w:val="00D66CDC"/>
    <w:rsid w:val="00D66F3F"/>
    <w:rsid w:val="00D675FD"/>
    <w:rsid w:val="00D6771B"/>
    <w:rsid w:val="00D67ACD"/>
    <w:rsid w:val="00D67C4C"/>
    <w:rsid w:val="00D70138"/>
    <w:rsid w:val="00D70223"/>
    <w:rsid w:val="00D705F8"/>
    <w:rsid w:val="00D70683"/>
    <w:rsid w:val="00D70A7A"/>
    <w:rsid w:val="00D70B45"/>
    <w:rsid w:val="00D70E8F"/>
    <w:rsid w:val="00D713EA"/>
    <w:rsid w:val="00D714F4"/>
    <w:rsid w:val="00D71C8D"/>
    <w:rsid w:val="00D71E67"/>
    <w:rsid w:val="00D7203F"/>
    <w:rsid w:val="00D72502"/>
    <w:rsid w:val="00D72708"/>
    <w:rsid w:val="00D72C2B"/>
    <w:rsid w:val="00D72F05"/>
    <w:rsid w:val="00D731AE"/>
    <w:rsid w:val="00D73883"/>
    <w:rsid w:val="00D73D54"/>
    <w:rsid w:val="00D73E91"/>
    <w:rsid w:val="00D7411F"/>
    <w:rsid w:val="00D74753"/>
    <w:rsid w:val="00D7491D"/>
    <w:rsid w:val="00D7506C"/>
    <w:rsid w:val="00D75278"/>
    <w:rsid w:val="00D7591C"/>
    <w:rsid w:val="00D75CE3"/>
    <w:rsid w:val="00D76368"/>
    <w:rsid w:val="00D766CD"/>
    <w:rsid w:val="00D76708"/>
    <w:rsid w:val="00D76A05"/>
    <w:rsid w:val="00D76C82"/>
    <w:rsid w:val="00D76CB4"/>
    <w:rsid w:val="00D76D1D"/>
    <w:rsid w:val="00D76F78"/>
    <w:rsid w:val="00D7709B"/>
    <w:rsid w:val="00D772BA"/>
    <w:rsid w:val="00D77855"/>
    <w:rsid w:val="00D77869"/>
    <w:rsid w:val="00D77A9A"/>
    <w:rsid w:val="00D77E30"/>
    <w:rsid w:val="00D800B5"/>
    <w:rsid w:val="00D800F9"/>
    <w:rsid w:val="00D8012F"/>
    <w:rsid w:val="00D804F4"/>
    <w:rsid w:val="00D8078A"/>
    <w:rsid w:val="00D80C37"/>
    <w:rsid w:val="00D80CC6"/>
    <w:rsid w:val="00D80EE9"/>
    <w:rsid w:val="00D8117E"/>
    <w:rsid w:val="00D81413"/>
    <w:rsid w:val="00D81658"/>
    <w:rsid w:val="00D8210C"/>
    <w:rsid w:val="00D82709"/>
    <w:rsid w:val="00D8275D"/>
    <w:rsid w:val="00D8290E"/>
    <w:rsid w:val="00D82ABD"/>
    <w:rsid w:val="00D82B07"/>
    <w:rsid w:val="00D82F7A"/>
    <w:rsid w:val="00D83310"/>
    <w:rsid w:val="00D8384C"/>
    <w:rsid w:val="00D839FF"/>
    <w:rsid w:val="00D83A08"/>
    <w:rsid w:val="00D84216"/>
    <w:rsid w:val="00D844D9"/>
    <w:rsid w:val="00D847E7"/>
    <w:rsid w:val="00D84819"/>
    <w:rsid w:val="00D84DDF"/>
    <w:rsid w:val="00D852A5"/>
    <w:rsid w:val="00D852AE"/>
    <w:rsid w:val="00D85B19"/>
    <w:rsid w:val="00D862AE"/>
    <w:rsid w:val="00D86314"/>
    <w:rsid w:val="00D863FB"/>
    <w:rsid w:val="00D86C29"/>
    <w:rsid w:val="00D871A0"/>
    <w:rsid w:val="00D87465"/>
    <w:rsid w:val="00D8750E"/>
    <w:rsid w:val="00D8756A"/>
    <w:rsid w:val="00D87C24"/>
    <w:rsid w:val="00D90545"/>
    <w:rsid w:val="00D906B6"/>
    <w:rsid w:val="00D90883"/>
    <w:rsid w:val="00D90C9D"/>
    <w:rsid w:val="00D90EEE"/>
    <w:rsid w:val="00D91139"/>
    <w:rsid w:val="00D91202"/>
    <w:rsid w:val="00D913DC"/>
    <w:rsid w:val="00D916AE"/>
    <w:rsid w:val="00D91ACA"/>
    <w:rsid w:val="00D91B1B"/>
    <w:rsid w:val="00D91E0B"/>
    <w:rsid w:val="00D91FBC"/>
    <w:rsid w:val="00D92212"/>
    <w:rsid w:val="00D92267"/>
    <w:rsid w:val="00D922BC"/>
    <w:rsid w:val="00D92314"/>
    <w:rsid w:val="00D92471"/>
    <w:rsid w:val="00D928E0"/>
    <w:rsid w:val="00D929D8"/>
    <w:rsid w:val="00D92E78"/>
    <w:rsid w:val="00D93121"/>
    <w:rsid w:val="00D931C0"/>
    <w:rsid w:val="00D93366"/>
    <w:rsid w:val="00D93803"/>
    <w:rsid w:val="00D93F75"/>
    <w:rsid w:val="00D94135"/>
    <w:rsid w:val="00D94B4D"/>
    <w:rsid w:val="00D94B7E"/>
    <w:rsid w:val="00D94BA7"/>
    <w:rsid w:val="00D94F1D"/>
    <w:rsid w:val="00D95A82"/>
    <w:rsid w:val="00D963DC"/>
    <w:rsid w:val="00D96524"/>
    <w:rsid w:val="00D97099"/>
    <w:rsid w:val="00D97396"/>
    <w:rsid w:val="00D976E1"/>
    <w:rsid w:val="00D977AD"/>
    <w:rsid w:val="00D979F9"/>
    <w:rsid w:val="00D97CAA"/>
    <w:rsid w:val="00D97E0E"/>
    <w:rsid w:val="00D97EA7"/>
    <w:rsid w:val="00DA0030"/>
    <w:rsid w:val="00DA04C6"/>
    <w:rsid w:val="00DA0512"/>
    <w:rsid w:val="00DA06E0"/>
    <w:rsid w:val="00DA072A"/>
    <w:rsid w:val="00DA0928"/>
    <w:rsid w:val="00DA09B5"/>
    <w:rsid w:val="00DA0DC4"/>
    <w:rsid w:val="00DA0EA6"/>
    <w:rsid w:val="00DA117F"/>
    <w:rsid w:val="00DA11A1"/>
    <w:rsid w:val="00DA1252"/>
    <w:rsid w:val="00DA12D9"/>
    <w:rsid w:val="00DA16C9"/>
    <w:rsid w:val="00DA172B"/>
    <w:rsid w:val="00DA1909"/>
    <w:rsid w:val="00DA1A19"/>
    <w:rsid w:val="00DA1E52"/>
    <w:rsid w:val="00DA1E7E"/>
    <w:rsid w:val="00DA20BE"/>
    <w:rsid w:val="00DA218A"/>
    <w:rsid w:val="00DA2AED"/>
    <w:rsid w:val="00DA2B1B"/>
    <w:rsid w:val="00DA2E83"/>
    <w:rsid w:val="00DA3106"/>
    <w:rsid w:val="00DA34A0"/>
    <w:rsid w:val="00DA383B"/>
    <w:rsid w:val="00DA3B52"/>
    <w:rsid w:val="00DA3E50"/>
    <w:rsid w:val="00DA42F9"/>
    <w:rsid w:val="00DA4350"/>
    <w:rsid w:val="00DA48CC"/>
    <w:rsid w:val="00DA4C1B"/>
    <w:rsid w:val="00DA4C69"/>
    <w:rsid w:val="00DA4F31"/>
    <w:rsid w:val="00DA5A07"/>
    <w:rsid w:val="00DA5DA1"/>
    <w:rsid w:val="00DA629A"/>
    <w:rsid w:val="00DA643F"/>
    <w:rsid w:val="00DA6CCE"/>
    <w:rsid w:val="00DA6E5C"/>
    <w:rsid w:val="00DA6E70"/>
    <w:rsid w:val="00DA6EF2"/>
    <w:rsid w:val="00DA70E8"/>
    <w:rsid w:val="00DA7950"/>
    <w:rsid w:val="00DB0281"/>
    <w:rsid w:val="00DB0536"/>
    <w:rsid w:val="00DB06A9"/>
    <w:rsid w:val="00DB078F"/>
    <w:rsid w:val="00DB0A3B"/>
    <w:rsid w:val="00DB0B03"/>
    <w:rsid w:val="00DB17F4"/>
    <w:rsid w:val="00DB1865"/>
    <w:rsid w:val="00DB1B78"/>
    <w:rsid w:val="00DB1F97"/>
    <w:rsid w:val="00DB229C"/>
    <w:rsid w:val="00DB2371"/>
    <w:rsid w:val="00DB2760"/>
    <w:rsid w:val="00DB27A2"/>
    <w:rsid w:val="00DB2A2E"/>
    <w:rsid w:val="00DB2B04"/>
    <w:rsid w:val="00DB2F05"/>
    <w:rsid w:val="00DB313E"/>
    <w:rsid w:val="00DB3202"/>
    <w:rsid w:val="00DB37D3"/>
    <w:rsid w:val="00DB3A43"/>
    <w:rsid w:val="00DB3B37"/>
    <w:rsid w:val="00DB3C4B"/>
    <w:rsid w:val="00DB3D00"/>
    <w:rsid w:val="00DB3D5B"/>
    <w:rsid w:val="00DB3DB7"/>
    <w:rsid w:val="00DB3F25"/>
    <w:rsid w:val="00DB411C"/>
    <w:rsid w:val="00DB427F"/>
    <w:rsid w:val="00DB42A7"/>
    <w:rsid w:val="00DB47E5"/>
    <w:rsid w:val="00DB4A16"/>
    <w:rsid w:val="00DB4B4F"/>
    <w:rsid w:val="00DB4BB9"/>
    <w:rsid w:val="00DB5168"/>
    <w:rsid w:val="00DB56E1"/>
    <w:rsid w:val="00DB5865"/>
    <w:rsid w:val="00DB5902"/>
    <w:rsid w:val="00DB5975"/>
    <w:rsid w:val="00DB5AA2"/>
    <w:rsid w:val="00DB629B"/>
    <w:rsid w:val="00DB63C0"/>
    <w:rsid w:val="00DB67B7"/>
    <w:rsid w:val="00DB67E9"/>
    <w:rsid w:val="00DB7526"/>
    <w:rsid w:val="00DB78C9"/>
    <w:rsid w:val="00DB79A6"/>
    <w:rsid w:val="00DB7E7B"/>
    <w:rsid w:val="00DB7E9B"/>
    <w:rsid w:val="00DC02BF"/>
    <w:rsid w:val="00DC04A6"/>
    <w:rsid w:val="00DC08F1"/>
    <w:rsid w:val="00DC0ADA"/>
    <w:rsid w:val="00DC0CCC"/>
    <w:rsid w:val="00DC0D41"/>
    <w:rsid w:val="00DC0FA8"/>
    <w:rsid w:val="00DC1727"/>
    <w:rsid w:val="00DC185F"/>
    <w:rsid w:val="00DC1B17"/>
    <w:rsid w:val="00DC1F64"/>
    <w:rsid w:val="00DC22B3"/>
    <w:rsid w:val="00DC2436"/>
    <w:rsid w:val="00DC2BFF"/>
    <w:rsid w:val="00DC2FFC"/>
    <w:rsid w:val="00DC3087"/>
    <w:rsid w:val="00DC3243"/>
    <w:rsid w:val="00DC33A8"/>
    <w:rsid w:val="00DC33C8"/>
    <w:rsid w:val="00DC3803"/>
    <w:rsid w:val="00DC3911"/>
    <w:rsid w:val="00DC3C1C"/>
    <w:rsid w:val="00DC406F"/>
    <w:rsid w:val="00DC4254"/>
    <w:rsid w:val="00DC428A"/>
    <w:rsid w:val="00DC445D"/>
    <w:rsid w:val="00DC4C37"/>
    <w:rsid w:val="00DC5044"/>
    <w:rsid w:val="00DC593F"/>
    <w:rsid w:val="00DC5F6A"/>
    <w:rsid w:val="00DC612D"/>
    <w:rsid w:val="00DC6160"/>
    <w:rsid w:val="00DC6212"/>
    <w:rsid w:val="00DC63B9"/>
    <w:rsid w:val="00DC63EA"/>
    <w:rsid w:val="00DC6924"/>
    <w:rsid w:val="00DC6979"/>
    <w:rsid w:val="00DC6E75"/>
    <w:rsid w:val="00DC6F50"/>
    <w:rsid w:val="00DC725F"/>
    <w:rsid w:val="00DC74C3"/>
    <w:rsid w:val="00DC7550"/>
    <w:rsid w:val="00DC7930"/>
    <w:rsid w:val="00DC7A41"/>
    <w:rsid w:val="00DC7E2D"/>
    <w:rsid w:val="00DC7EC3"/>
    <w:rsid w:val="00DD00EE"/>
    <w:rsid w:val="00DD1B43"/>
    <w:rsid w:val="00DD1BF2"/>
    <w:rsid w:val="00DD1C96"/>
    <w:rsid w:val="00DD1CD5"/>
    <w:rsid w:val="00DD1E05"/>
    <w:rsid w:val="00DD2020"/>
    <w:rsid w:val="00DD20E0"/>
    <w:rsid w:val="00DD20F3"/>
    <w:rsid w:val="00DD2552"/>
    <w:rsid w:val="00DD26CF"/>
    <w:rsid w:val="00DD26E6"/>
    <w:rsid w:val="00DD29C8"/>
    <w:rsid w:val="00DD3224"/>
    <w:rsid w:val="00DD35BB"/>
    <w:rsid w:val="00DD368F"/>
    <w:rsid w:val="00DD3DCD"/>
    <w:rsid w:val="00DD3F96"/>
    <w:rsid w:val="00DD4027"/>
    <w:rsid w:val="00DD44B4"/>
    <w:rsid w:val="00DD461E"/>
    <w:rsid w:val="00DD465B"/>
    <w:rsid w:val="00DD48CD"/>
    <w:rsid w:val="00DD4A95"/>
    <w:rsid w:val="00DD4B3A"/>
    <w:rsid w:val="00DD4C9F"/>
    <w:rsid w:val="00DD4DEE"/>
    <w:rsid w:val="00DD4F90"/>
    <w:rsid w:val="00DD51D5"/>
    <w:rsid w:val="00DD52BE"/>
    <w:rsid w:val="00DD56E6"/>
    <w:rsid w:val="00DD5D91"/>
    <w:rsid w:val="00DD5DAC"/>
    <w:rsid w:val="00DD6BC0"/>
    <w:rsid w:val="00DD6BD9"/>
    <w:rsid w:val="00DD6D56"/>
    <w:rsid w:val="00DD6ECD"/>
    <w:rsid w:val="00DD70BC"/>
    <w:rsid w:val="00DD774F"/>
    <w:rsid w:val="00DD7C97"/>
    <w:rsid w:val="00DE0B99"/>
    <w:rsid w:val="00DE1947"/>
    <w:rsid w:val="00DE1DAA"/>
    <w:rsid w:val="00DE2072"/>
    <w:rsid w:val="00DE2232"/>
    <w:rsid w:val="00DE2578"/>
    <w:rsid w:val="00DE26C7"/>
    <w:rsid w:val="00DE2734"/>
    <w:rsid w:val="00DE27A3"/>
    <w:rsid w:val="00DE2B8E"/>
    <w:rsid w:val="00DE2D08"/>
    <w:rsid w:val="00DE2FBD"/>
    <w:rsid w:val="00DE2FE6"/>
    <w:rsid w:val="00DE3220"/>
    <w:rsid w:val="00DE33A0"/>
    <w:rsid w:val="00DE37D0"/>
    <w:rsid w:val="00DE37F9"/>
    <w:rsid w:val="00DE3BD9"/>
    <w:rsid w:val="00DE4797"/>
    <w:rsid w:val="00DE47C7"/>
    <w:rsid w:val="00DE4C18"/>
    <w:rsid w:val="00DE4EE2"/>
    <w:rsid w:val="00DE4FA6"/>
    <w:rsid w:val="00DE4FC9"/>
    <w:rsid w:val="00DE50B8"/>
    <w:rsid w:val="00DE5A63"/>
    <w:rsid w:val="00DE5F0E"/>
    <w:rsid w:val="00DE61B9"/>
    <w:rsid w:val="00DE61CC"/>
    <w:rsid w:val="00DE6870"/>
    <w:rsid w:val="00DE6C8F"/>
    <w:rsid w:val="00DE6E27"/>
    <w:rsid w:val="00DE707F"/>
    <w:rsid w:val="00DE70DF"/>
    <w:rsid w:val="00DE732D"/>
    <w:rsid w:val="00DE7530"/>
    <w:rsid w:val="00DE7A0F"/>
    <w:rsid w:val="00DE7C09"/>
    <w:rsid w:val="00DE7D86"/>
    <w:rsid w:val="00DE7ECA"/>
    <w:rsid w:val="00DF0148"/>
    <w:rsid w:val="00DF0439"/>
    <w:rsid w:val="00DF0670"/>
    <w:rsid w:val="00DF087F"/>
    <w:rsid w:val="00DF0D39"/>
    <w:rsid w:val="00DF10B4"/>
    <w:rsid w:val="00DF13B4"/>
    <w:rsid w:val="00DF1800"/>
    <w:rsid w:val="00DF1CF9"/>
    <w:rsid w:val="00DF2256"/>
    <w:rsid w:val="00DF2539"/>
    <w:rsid w:val="00DF2692"/>
    <w:rsid w:val="00DF2704"/>
    <w:rsid w:val="00DF2747"/>
    <w:rsid w:val="00DF2940"/>
    <w:rsid w:val="00DF2BA8"/>
    <w:rsid w:val="00DF2EF3"/>
    <w:rsid w:val="00DF3873"/>
    <w:rsid w:val="00DF3CA8"/>
    <w:rsid w:val="00DF3E6D"/>
    <w:rsid w:val="00DF4017"/>
    <w:rsid w:val="00DF4691"/>
    <w:rsid w:val="00DF4727"/>
    <w:rsid w:val="00DF486B"/>
    <w:rsid w:val="00DF4970"/>
    <w:rsid w:val="00DF4D52"/>
    <w:rsid w:val="00DF4DAD"/>
    <w:rsid w:val="00DF5088"/>
    <w:rsid w:val="00DF50F2"/>
    <w:rsid w:val="00DF59E8"/>
    <w:rsid w:val="00DF5A28"/>
    <w:rsid w:val="00DF61F5"/>
    <w:rsid w:val="00DF63A2"/>
    <w:rsid w:val="00DF6BCB"/>
    <w:rsid w:val="00DF6BEC"/>
    <w:rsid w:val="00DF7FCA"/>
    <w:rsid w:val="00E0097F"/>
    <w:rsid w:val="00E00D10"/>
    <w:rsid w:val="00E0122E"/>
    <w:rsid w:val="00E01273"/>
    <w:rsid w:val="00E0135A"/>
    <w:rsid w:val="00E0149C"/>
    <w:rsid w:val="00E0176E"/>
    <w:rsid w:val="00E01BBE"/>
    <w:rsid w:val="00E01C7C"/>
    <w:rsid w:val="00E01C81"/>
    <w:rsid w:val="00E02281"/>
    <w:rsid w:val="00E02501"/>
    <w:rsid w:val="00E025E3"/>
    <w:rsid w:val="00E026CD"/>
    <w:rsid w:val="00E027A8"/>
    <w:rsid w:val="00E0285E"/>
    <w:rsid w:val="00E02BBD"/>
    <w:rsid w:val="00E02C91"/>
    <w:rsid w:val="00E02D3F"/>
    <w:rsid w:val="00E02D5F"/>
    <w:rsid w:val="00E02DE4"/>
    <w:rsid w:val="00E03619"/>
    <w:rsid w:val="00E03B1F"/>
    <w:rsid w:val="00E03F89"/>
    <w:rsid w:val="00E0443D"/>
    <w:rsid w:val="00E044C8"/>
    <w:rsid w:val="00E047E7"/>
    <w:rsid w:val="00E04BC8"/>
    <w:rsid w:val="00E04BFC"/>
    <w:rsid w:val="00E04D70"/>
    <w:rsid w:val="00E053FB"/>
    <w:rsid w:val="00E05B04"/>
    <w:rsid w:val="00E05C84"/>
    <w:rsid w:val="00E05E3A"/>
    <w:rsid w:val="00E05ED6"/>
    <w:rsid w:val="00E0657C"/>
    <w:rsid w:val="00E06C60"/>
    <w:rsid w:val="00E06C86"/>
    <w:rsid w:val="00E0750D"/>
    <w:rsid w:val="00E078F5"/>
    <w:rsid w:val="00E079EF"/>
    <w:rsid w:val="00E101E4"/>
    <w:rsid w:val="00E10382"/>
    <w:rsid w:val="00E10530"/>
    <w:rsid w:val="00E1088F"/>
    <w:rsid w:val="00E10C2A"/>
    <w:rsid w:val="00E10F57"/>
    <w:rsid w:val="00E112AD"/>
    <w:rsid w:val="00E11400"/>
    <w:rsid w:val="00E11897"/>
    <w:rsid w:val="00E119E8"/>
    <w:rsid w:val="00E11C06"/>
    <w:rsid w:val="00E11FF6"/>
    <w:rsid w:val="00E122CA"/>
    <w:rsid w:val="00E12A13"/>
    <w:rsid w:val="00E12B2E"/>
    <w:rsid w:val="00E12C54"/>
    <w:rsid w:val="00E12FE9"/>
    <w:rsid w:val="00E13169"/>
    <w:rsid w:val="00E13404"/>
    <w:rsid w:val="00E136DD"/>
    <w:rsid w:val="00E13A06"/>
    <w:rsid w:val="00E13AE5"/>
    <w:rsid w:val="00E13FE5"/>
    <w:rsid w:val="00E143E3"/>
    <w:rsid w:val="00E14452"/>
    <w:rsid w:val="00E14526"/>
    <w:rsid w:val="00E145C3"/>
    <w:rsid w:val="00E146DB"/>
    <w:rsid w:val="00E14A29"/>
    <w:rsid w:val="00E14BAF"/>
    <w:rsid w:val="00E14F6D"/>
    <w:rsid w:val="00E153AE"/>
    <w:rsid w:val="00E15933"/>
    <w:rsid w:val="00E15CB9"/>
    <w:rsid w:val="00E15CD8"/>
    <w:rsid w:val="00E15E25"/>
    <w:rsid w:val="00E15EBE"/>
    <w:rsid w:val="00E162A8"/>
    <w:rsid w:val="00E16421"/>
    <w:rsid w:val="00E1696E"/>
    <w:rsid w:val="00E16AAE"/>
    <w:rsid w:val="00E16BA0"/>
    <w:rsid w:val="00E16F3F"/>
    <w:rsid w:val="00E17745"/>
    <w:rsid w:val="00E17863"/>
    <w:rsid w:val="00E1797C"/>
    <w:rsid w:val="00E17ACE"/>
    <w:rsid w:val="00E17B8A"/>
    <w:rsid w:val="00E17C7A"/>
    <w:rsid w:val="00E200D9"/>
    <w:rsid w:val="00E203A6"/>
    <w:rsid w:val="00E2042D"/>
    <w:rsid w:val="00E20479"/>
    <w:rsid w:val="00E206A5"/>
    <w:rsid w:val="00E21543"/>
    <w:rsid w:val="00E21547"/>
    <w:rsid w:val="00E216E1"/>
    <w:rsid w:val="00E219D8"/>
    <w:rsid w:val="00E21ABD"/>
    <w:rsid w:val="00E21E37"/>
    <w:rsid w:val="00E21E40"/>
    <w:rsid w:val="00E22749"/>
    <w:rsid w:val="00E227E4"/>
    <w:rsid w:val="00E22D69"/>
    <w:rsid w:val="00E230BF"/>
    <w:rsid w:val="00E233F8"/>
    <w:rsid w:val="00E23742"/>
    <w:rsid w:val="00E2376E"/>
    <w:rsid w:val="00E237DB"/>
    <w:rsid w:val="00E23C07"/>
    <w:rsid w:val="00E23F29"/>
    <w:rsid w:val="00E240FA"/>
    <w:rsid w:val="00E244EB"/>
    <w:rsid w:val="00E24572"/>
    <w:rsid w:val="00E245BA"/>
    <w:rsid w:val="00E2466C"/>
    <w:rsid w:val="00E249A3"/>
    <w:rsid w:val="00E24BC3"/>
    <w:rsid w:val="00E25139"/>
    <w:rsid w:val="00E25435"/>
    <w:rsid w:val="00E25606"/>
    <w:rsid w:val="00E25CB5"/>
    <w:rsid w:val="00E25CE5"/>
    <w:rsid w:val="00E260AF"/>
    <w:rsid w:val="00E26113"/>
    <w:rsid w:val="00E26265"/>
    <w:rsid w:val="00E2648C"/>
    <w:rsid w:val="00E26BEB"/>
    <w:rsid w:val="00E27159"/>
    <w:rsid w:val="00E2740D"/>
    <w:rsid w:val="00E275F2"/>
    <w:rsid w:val="00E278C3"/>
    <w:rsid w:val="00E27C97"/>
    <w:rsid w:val="00E27F06"/>
    <w:rsid w:val="00E3068C"/>
    <w:rsid w:val="00E30AB5"/>
    <w:rsid w:val="00E30F3C"/>
    <w:rsid w:val="00E3106A"/>
    <w:rsid w:val="00E316FF"/>
    <w:rsid w:val="00E31834"/>
    <w:rsid w:val="00E31AAC"/>
    <w:rsid w:val="00E31B19"/>
    <w:rsid w:val="00E3210D"/>
    <w:rsid w:val="00E3225E"/>
    <w:rsid w:val="00E325D1"/>
    <w:rsid w:val="00E3263C"/>
    <w:rsid w:val="00E328E5"/>
    <w:rsid w:val="00E32A6E"/>
    <w:rsid w:val="00E32D55"/>
    <w:rsid w:val="00E32DBD"/>
    <w:rsid w:val="00E32F1F"/>
    <w:rsid w:val="00E32F2C"/>
    <w:rsid w:val="00E33017"/>
    <w:rsid w:val="00E33257"/>
    <w:rsid w:val="00E3362F"/>
    <w:rsid w:val="00E339F8"/>
    <w:rsid w:val="00E33B51"/>
    <w:rsid w:val="00E33EF0"/>
    <w:rsid w:val="00E341A7"/>
    <w:rsid w:val="00E34446"/>
    <w:rsid w:val="00E34508"/>
    <w:rsid w:val="00E3477A"/>
    <w:rsid w:val="00E34A15"/>
    <w:rsid w:val="00E34A83"/>
    <w:rsid w:val="00E34C6C"/>
    <w:rsid w:val="00E34EA9"/>
    <w:rsid w:val="00E34F77"/>
    <w:rsid w:val="00E350F6"/>
    <w:rsid w:val="00E3516F"/>
    <w:rsid w:val="00E35556"/>
    <w:rsid w:val="00E35602"/>
    <w:rsid w:val="00E35CF1"/>
    <w:rsid w:val="00E36299"/>
    <w:rsid w:val="00E3630D"/>
    <w:rsid w:val="00E36683"/>
    <w:rsid w:val="00E369A2"/>
    <w:rsid w:val="00E36F15"/>
    <w:rsid w:val="00E373F6"/>
    <w:rsid w:val="00E3778F"/>
    <w:rsid w:val="00E37B20"/>
    <w:rsid w:val="00E4059D"/>
    <w:rsid w:val="00E4066B"/>
    <w:rsid w:val="00E4083F"/>
    <w:rsid w:val="00E40A85"/>
    <w:rsid w:val="00E40D34"/>
    <w:rsid w:val="00E40FE4"/>
    <w:rsid w:val="00E41639"/>
    <w:rsid w:val="00E41727"/>
    <w:rsid w:val="00E41796"/>
    <w:rsid w:val="00E41971"/>
    <w:rsid w:val="00E419AD"/>
    <w:rsid w:val="00E41ABF"/>
    <w:rsid w:val="00E41ADB"/>
    <w:rsid w:val="00E41D81"/>
    <w:rsid w:val="00E41E59"/>
    <w:rsid w:val="00E4209F"/>
    <w:rsid w:val="00E42541"/>
    <w:rsid w:val="00E425AE"/>
    <w:rsid w:val="00E42DF1"/>
    <w:rsid w:val="00E42F9B"/>
    <w:rsid w:val="00E430EA"/>
    <w:rsid w:val="00E43103"/>
    <w:rsid w:val="00E43189"/>
    <w:rsid w:val="00E4333E"/>
    <w:rsid w:val="00E435DF"/>
    <w:rsid w:val="00E4366B"/>
    <w:rsid w:val="00E43CA2"/>
    <w:rsid w:val="00E43F70"/>
    <w:rsid w:val="00E440F2"/>
    <w:rsid w:val="00E4414E"/>
    <w:rsid w:val="00E44400"/>
    <w:rsid w:val="00E44B8B"/>
    <w:rsid w:val="00E4518A"/>
    <w:rsid w:val="00E451D3"/>
    <w:rsid w:val="00E45313"/>
    <w:rsid w:val="00E4535A"/>
    <w:rsid w:val="00E45366"/>
    <w:rsid w:val="00E453DC"/>
    <w:rsid w:val="00E45929"/>
    <w:rsid w:val="00E45C64"/>
    <w:rsid w:val="00E46080"/>
    <w:rsid w:val="00E4648D"/>
    <w:rsid w:val="00E465A0"/>
    <w:rsid w:val="00E465D3"/>
    <w:rsid w:val="00E4677A"/>
    <w:rsid w:val="00E46A53"/>
    <w:rsid w:val="00E46C80"/>
    <w:rsid w:val="00E474EF"/>
    <w:rsid w:val="00E475FF"/>
    <w:rsid w:val="00E47895"/>
    <w:rsid w:val="00E502F8"/>
    <w:rsid w:val="00E504FB"/>
    <w:rsid w:val="00E505B7"/>
    <w:rsid w:val="00E50677"/>
    <w:rsid w:val="00E50756"/>
    <w:rsid w:val="00E50E37"/>
    <w:rsid w:val="00E50F05"/>
    <w:rsid w:val="00E51264"/>
    <w:rsid w:val="00E51B3E"/>
    <w:rsid w:val="00E51D62"/>
    <w:rsid w:val="00E5203A"/>
    <w:rsid w:val="00E52335"/>
    <w:rsid w:val="00E52379"/>
    <w:rsid w:val="00E52D45"/>
    <w:rsid w:val="00E52E95"/>
    <w:rsid w:val="00E53191"/>
    <w:rsid w:val="00E531C9"/>
    <w:rsid w:val="00E531D6"/>
    <w:rsid w:val="00E53A68"/>
    <w:rsid w:val="00E53DAF"/>
    <w:rsid w:val="00E53E7F"/>
    <w:rsid w:val="00E53F7C"/>
    <w:rsid w:val="00E544C1"/>
    <w:rsid w:val="00E54985"/>
    <w:rsid w:val="00E54C7E"/>
    <w:rsid w:val="00E54D36"/>
    <w:rsid w:val="00E54F0B"/>
    <w:rsid w:val="00E54FEB"/>
    <w:rsid w:val="00E552B5"/>
    <w:rsid w:val="00E55510"/>
    <w:rsid w:val="00E5581B"/>
    <w:rsid w:val="00E55B97"/>
    <w:rsid w:val="00E55BDE"/>
    <w:rsid w:val="00E55D8B"/>
    <w:rsid w:val="00E55F1F"/>
    <w:rsid w:val="00E56378"/>
    <w:rsid w:val="00E5641A"/>
    <w:rsid w:val="00E56CAE"/>
    <w:rsid w:val="00E56DF6"/>
    <w:rsid w:val="00E56E2F"/>
    <w:rsid w:val="00E56E35"/>
    <w:rsid w:val="00E56F93"/>
    <w:rsid w:val="00E57054"/>
    <w:rsid w:val="00E57073"/>
    <w:rsid w:val="00E57188"/>
    <w:rsid w:val="00E571DF"/>
    <w:rsid w:val="00E57213"/>
    <w:rsid w:val="00E572D8"/>
    <w:rsid w:val="00E573AD"/>
    <w:rsid w:val="00E575C4"/>
    <w:rsid w:val="00E5799B"/>
    <w:rsid w:val="00E579CB"/>
    <w:rsid w:val="00E57D99"/>
    <w:rsid w:val="00E604E5"/>
    <w:rsid w:val="00E60612"/>
    <w:rsid w:val="00E606BF"/>
    <w:rsid w:val="00E608FD"/>
    <w:rsid w:val="00E609BF"/>
    <w:rsid w:val="00E60E66"/>
    <w:rsid w:val="00E619F4"/>
    <w:rsid w:val="00E61C8C"/>
    <w:rsid w:val="00E61CAE"/>
    <w:rsid w:val="00E62C19"/>
    <w:rsid w:val="00E62D02"/>
    <w:rsid w:val="00E6313C"/>
    <w:rsid w:val="00E634BA"/>
    <w:rsid w:val="00E63990"/>
    <w:rsid w:val="00E63A07"/>
    <w:rsid w:val="00E63B27"/>
    <w:rsid w:val="00E6454B"/>
    <w:rsid w:val="00E64659"/>
    <w:rsid w:val="00E646FA"/>
    <w:rsid w:val="00E64911"/>
    <w:rsid w:val="00E64B77"/>
    <w:rsid w:val="00E64BC6"/>
    <w:rsid w:val="00E64FE0"/>
    <w:rsid w:val="00E652AE"/>
    <w:rsid w:val="00E6595A"/>
    <w:rsid w:val="00E65DAD"/>
    <w:rsid w:val="00E66046"/>
    <w:rsid w:val="00E66194"/>
    <w:rsid w:val="00E6666C"/>
    <w:rsid w:val="00E66C15"/>
    <w:rsid w:val="00E66EFA"/>
    <w:rsid w:val="00E67047"/>
    <w:rsid w:val="00E67880"/>
    <w:rsid w:val="00E67BAA"/>
    <w:rsid w:val="00E67BE9"/>
    <w:rsid w:val="00E67D06"/>
    <w:rsid w:val="00E67D8F"/>
    <w:rsid w:val="00E7051A"/>
    <w:rsid w:val="00E709D2"/>
    <w:rsid w:val="00E70D1C"/>
    <w:rsid w:val="00E70EE0"/>
    <w:rsid w:val="00E70EFD"/>
    <w:rsid w:val="00E710EC"/>
    <w:rsid w:val="00E71242"/>
    <w:rsid w:val="00E71B71"/>
    <w:rsid w:val="00E71B8B"/>
    <w:rsid w:val="00E72100"/>
    <w:rsid w:val="00E721A6"/>
    <w:rsid w:val="00E72331"/>
    <w:rsid w:val="00E72710"/>
    <w:rsid w:val="00E729DE"/>
    <w:rsid w:val="00E7316E"/>
    <w:rsid w:val="00E7318B"/>
    <w:rsid w:val="00E731CC"/>
    <w:rsid w:val="00E7377B"/>
    <w:rsid w:val="00E7393F"/>
    <w:rsid w:val="00E73D8A"/>
    <w:rsid w:val="00E73E6C"/>
    <w:rsid w:val="00E73EC0"/>
    <w:rsid w:val="00E74144"/>
    <w:rsid w:val="00E74A0F"/>
    <w:rsid w:val="00E74A44"/>
    <w:rsid w:val="00E74AD3"/>
    <w:rsid w:val="00E74AE6"/>
    <w:rsid w:val="00E74C81"/>
    <w:rsid w:val="00E74D98"/>
    <w:rsid w:val="00E74E7E"/>
    <w:rsid w:val="00E756B9"/>
    <w:rsid w:val="00E75862"/>
    <w:rsid w:val="00E758A3"/>
    <w:rsid w:val="00E75A4C"/>
    <w:rsid w:val="00E75AD6"/>
    <w:rsid w:val="00E75B6D"/>
    <w:rsid w:val="00E75FC9"/>
    <w:rsid w:val="00E76025"/>
    <w:rsid w:val="00E7614B"/>
    <w:rsid w:val="00E761E0"/>
    <w:rsid w:val="00E76274"/>
    <w:rsid w:val="00E763EB"/>
    <w:rsid w:val="00E76B8D"/>
    <w:rsid w:val="00E76EB6"/>
    <w:rsid w:val="00E76F5E"/>
    <w:rsid w:val="00E76FEB"/>
    <w:rsid w:val="00E7719E"/>
    <w:rsid w:val="00E778BD"/>
    <w:rsid w:val="00E77F3F"/>
    <w:rsid w:val="00E800AA"/>
    <w:rsid w:val="00E802E1"/>
    <w:rsid w:val="00E8058E"/>
    <w:rsid w:val="00E80D2E"/>
    <w:rsid w:val="00E80F5E"/>
    <w:rsid w:val="00E813C2"/>
    <w:rsid w:val="00E817DF"/>
    <w:rsid w:val="00E818D6"/>
    <w:rsid w:val="00E81A72"/>
    <w:rsid w:val="00E81C52"/>
    <w:rsid w:val="00E81EAD"/>
    <w:rsid w:val="00E820A6"/>
    <w:rsid w:val="00E82529"/>
    <w:rsid w:val="00E8324D"/>
    <w:rsid w:val="00E8324F"/>
    <w:rsid w:val="00E833CC"/>
    <w:rsid w:val="00E83AD1"/>
    <w:rsid w:val="00E83C2F"/>
    <w:rsid w:val="00E83C5E"/>
    <w:rsid w:val="00E83CB2"/>
    <w:rsid w:val="00E842B8"/>
    <w:rsid w:val="00E84652"/>
    <w:rsid w:val="00E848B7"/>
    <w:rsid w:val="00E848C3"/>
    <w:rsid w:val="00E84909"/>
    <w:rsid w:val="00E84AC9"/>
    <w:rsid w:val="00E84CFF"/>
    <w:rsid w:val="00E84DCB"/>
    <w:rsid w:val="00E84EFF"/>
    <w:rsid w:val="00E8525D"/>
    <w:rsid w:val="00E85820"/>
    <w:rsid w:val="00E85845"/>
    <w:rsid w:val="00E861A1"/>
    <w:rsid w:val="00E86249"/>
    <w:rsid w:val="00E86859"/>
    <w:rsid w:val="00E8698D"/>
    <w:rsid w:val="00E86B5D"/>
    <w:rsid w:val="00E86C92"/>
    <w:rsid w:val="00E86D73"/>
    <w:rsid w:val="00E86DAF"/>
    <w:rsid w:val="00E86EB8"/>
    <w:rsid w:val="00E87150"/>
    <w:rsid w:val="00E87F33"/>
    <w:rsid w:val="00E87FD2"/>
    <w:rsid w:val="00E90143"/>
    <w:rsid w:val="00E9033C"/>
    <w:rsid w:val="00E9055E"/>
    <w:rsid w:val="00E9062C"/>
    <w:rsid w:val="00E90924"/>
    <w:rsid w:val="00E91127"/>
    <w:rsid w:val="00E91467"/>
    <w:rsid w:val="00E91719"/>
    <w:rsid w:val="00E91857"/>
    <w:rsid w:val="00E918F1"/>
    <w:rsid w:val="00E91990"/>
    <w:rsid w:val="00E91B44"/>
    <w:rsid w:val="00E91CE3"/>
    <w:rsid w:val="00E91F10"/>
    <w:rsid w:val="00E92423"/>
    <w:rsid w:val="00E9256A"/>
    <w:rsid w:val="00E92579"/>
    <w:rsid w:val="00E9260D"/>
    <w:rsid w:val="00E92C45"/>
    <w:rsid w:val="00E92C5E"/>
    <w:rsid w:val="00E92F0D"/>
    <w:rsid w:val="00E93238"/>
    <w:rsid w:val="00E9326A"/>
    <w:rsid w:val="00E93355"/>
    <w:rsid w:val="00E933DD"/>
    <w:rsid w:val="00E9361D"/>
    <w:rsid w:val="00E93A2B"/>
    <w:rsid w:val="00E93CE3"/>
    <w:rsid w:val="00E93CF1"/>
    <w:rsid w:val="00E93F5E"/>
    <w:rsid w:val="00E94715"/>
    <w:rsid w:val="00E94D91"/>
    <w:rsid w:val="00E94E3B"/>
    <w:rsid w:val="00E95712"/>
    <w:rsid w:val="00E9597B"/>
    <w:rsid w:val="00E960F5"/>
    <w:rsid w:val="00E96307"/>
    <w:rsid w:val="00E96586"/>
    <w:rsid w:val="00E96B6F"/>
    <w:rsid w:val="00E96BC0"/>
    <w:rsid w:val="00E96E27"/>
    <w:rsid w:val="00E96F27"/>
    <w:rsid w:val="00E9742E"/>
    <w:rsid w:val="00E974EA"/>
    <w:rsid w:val="00E9786D"/>
    <w:rsid w:val="00E97900"/>
    <w:rsid w:val="00E97CF1"/>
    <w:rsid w:val="00EA0587"/>
    <w:rsid w:val="00EA06AD"/>
    <w:rsid w:val="00EA0A18"/>
    <w:rsid w:val="00EA10C5"/>
    <w:rsid w:val="00EA1254"/>
    <w:rsid w:val="00EA12DA"/>
    <w:rsid w:val="00EA1510"/>
    <w:rsid w:val="00EA16E2"/>
    <w:rsid w:val="00EA171B"/>
    <w:rsid w:val="00EA1AA8"/>
    <w:rsid w:val="00EA1BB9"/>
    <w:rsid w:val="00EA1D7F"/>
    <w:rsid w:val="00EA1DA7"/>
    <w:rsid w:val="00EA1F51"/>
    <w:rsid w:val="00EA25B2"/>
    <w:rsid w:val="00EA279B"/>
    <w:rsid w:val="00EA2C17"/>
    <w:rsid w:val="00EA2DBA"/>
    <w:rsid w:val="00EA2E0C"/>
    <w:rsid w:val="00EA35BD"/>
    <w:rsid w:val="00EA35C1"/>
    <w:rsid w:val="00EA386D"/>
    <w:rsid w:val="00EA3917"/>
    <w:rsid w:val="00EA3959"/>
    <w:rsid w:val="00EA3961"/>
    <w:rsid w:val="00EA3B2F"/>
    <w:rsid w:val="00EA3D9F"/>
    <w:rsid w:val="00EA43F4"/>
    <w:rsid w:val="00EA46E8"/>
    <w:rsid w:val="00EA47A2"/>
    <w:rsid w:val="00EA4ADF"/>
    <w:rsid w:val="00EA4BDB"/>
    <w:rsid w:val="00EA5053"/>
    <w:rsid w:val="00EA51D4"/>
    <w:rsid w:val="00EA51E0"/>
    <w:rsid w:val="00EA5364"/>
    <w:rsid w:val="00EA5730"/>
    <w:rsid w:val="00EA58A1"/>
    <w:rsid w:val="00EA5F6B"/>
    <w:rsid w:val="00EA64D7"/>
    <w:rsid w:val="00EA6554"/>
    <w:rsid w:val="00EA6894"/>
    <w:rsid w:val="00EA6F99"/>
    <w:rsid w:val="00EA7184"/>
    <w:rsid w:val="00EA732F"/>
    <w:rsid w:val="00EA7A45"/>
    <w:rsid w:val="00EA7D2C"/>
    <w:rsid w:val="00EA7E5D"/>
    <w:rsid w:val="00EB00A2"/>
    <w:rsid w:val="00EB0161"/>
    <w:rsid w:val="00EB0465"/>
    <w:rsid w:val="00EB070D"/>
    <w:rsid w:val="00EB08CD"/>
    <w:rsid w:val="00EB0FB8"/>
    <w:rsid w:val="00EB12F3"/>
    <w:rsid w:val="00EB1366"/>
    <w:rsid w:val="00EB17FA"/>
    <w:rsid w:val="00EB1BE7"/>
    <w:rsid w:val="00EB1C3F"/>
    <w:rsid w:val="00EB1D36"/>
    <w:rsid w:val="00EB1D6E"/>
    <w:rsid w:val="00EB1FC9"/>
    <w:rsid w:val="00EB20C6"/>
    <w:rsid w:val="00EB22B0"/>
    <w:rsid w:val="00EB2870"/>
    <w:rsid w:val="00EB2B67"/>
    <w:rsid w:val="00EB2C55"/>
    <w:rsid w:val="00EB2C88"/>
    <w:rsid w:val="00EB2FDC"/>
    <w:rsid w:val="00EB3029"/>
    <w:rsid w:val="00EB3311"/>
    <w:rsid w:val="00EB3600"/>
    <w:rsid w:val="00EB37A4"/>
    <w:rsid w:val="00EB39C0"/>
    <w:rsid w:val="00EB3C31"/>
    <w:rsid w:val="00EB3C69"/>
    <w:rsid w:val="00EB3CBC"/>
    <w:rsid w:val="00EB3FBE"/>
    <w:rsid w:val="00EB44E1"/>
    <w:rsid w:val="00EB457F"/>
    <w:rsid w:val="00EB47A3"/>
    <w:rsid w:val="00EB4AB6"/>
    <w:rsid w:val="00EB4AD6"/>
    <w:rsid w:val="00EB4C11"/>
    <w:rsid w:val="00EB4F22"/>
    <w:rsid w:val="00EB500E"/>
    <w:rsid w:val="00EB520A"/>
    <w:rsid w:val="00EB52D8"/>
    <w:rsid w:val="00EB5CAA"/>
    <w:rsid w:val="00EB6456"/>
    <w:rsid w:val="00EB6780"/>
    <w:rsid w:val="00EB6B09"/>
    <w:rsid w:val="00EB6B0A"/>
    <w:rsid w:val="00EB6C9D"/>
    <w:rsid w:val="00EB6DE9"/>
    <w:rsid w:val="00EB727F"/>
    <w:rsid w:val="00EB780C"/>
    <w:rsid w:val="00EB781F"/>
    <w:rsid w:val="00EB7A64"/>
    <w:rsid w:val="00EC0292"/>
    <w:rsid w:val="00EC0B3F"/>
    <w:rsid w:val="00EC0BD7"/>
    <w:rsid w:val="00EC0F45"/>
    <w:rsid w:val="00EC141A"/>
    <w:rsid w:val="00EC147E"/>
    <w:rsid w:val="00EC1510"/>
    <w:rsid w:val="00EC15A7"/>
    <w:rsid w:val="00EC1E5F"/>
    <w:rsid w:val="00EC2097"/>
    <w:rsid w:val="00EC2428"/>
    <w:rsid w:val="00EC253E"/>
    <w:rsid w:val="00EC2AC2"/>
    <w:rsid w:val="00EC2C06"/>
    <w:rsid w:val="00EC2C25"/>
    <w:rsid w:val="00EC338A"/>
    <w:rsid w:val="00EC345C"/>
    <w:rsid w:val="00EC377E"/>
    <w:rsid w:val="00EC3CB0"/>
    <w:rsid w:val="00EC3FBA"/>
    <w:rsid w:val="00EC3FF8"/>
    <w:rsid w:val="00EC4007"/>
    <w:rsid w:val="00EC4AA6"/>
    <w:rsid w:val="00EC4B68"/>
    <w:rsid w:val="00EC506E"/>
    <w:rsid w:val="00EC5232"/>
    <w:rsid w:val="00EC54CA"/>
    <w:rsid w:val="00EC563A"/>
    <w:rsid w:val="00EC58BB"/>
    <w:rsid w:val="00EC599B"/>
    <w:rsid w:val="00EC5D04"/>
    <w:rsid w:val="00EC5DDE"/>
    <w:rsid w:val="00EC5EC6"/>
    <w:rsid w:val="00EC5EE8"/>
    <w:rsid w:val="00EC5F45"/>
    <w:rsid w:val="00EC6086"/>
    <w:rsid w:val="00EC6136"/>
    <w:rsid w:val="00EC61F7"/>
    <w:rsid w:val="00EC620F"/>
    <w:rsid w:val="00EC6C9A"/>
    <w:rsid w:val="00EC6F1C"/>
    <w:rsid w:val="00EC6F96"/>
    <w:rsid w:val="00EC7199"/>
    <w:rsid w:val="00EC7252"/>
    <w:rsid w:val="00ED012D"/>
    <w:rsid w:val="00ED03B8"/>
    <w:rsid w:val="00ED0737"/>
    <w:rsid w:val="00ED08C1"/>
    <w:rsid w:val="00ED0902"/>
    <w:rsid w:val="00ED0A87"/>
    <w:rsid w:val="00ED0B97"/>
    <w:rsid w:val="00ED186A"/>
    <w:rsid w:val="00ED1B35"/>
    <w:rsid w:val="00ED221F"/>
    <w:rsid w:val="00ED2276"/>
    <w:rsid w:val="00ED24DF"/>
    <w:rsid w:val="00ED2A34"/>
    <w:rsid w:val="00ED2CBB"/>
    <w:rsid w:val="00ED3066"/>
    <w:rsid w:val="00ED30F0"/>
    <w:rsid w:val="00ED3108"/>
    <w:rsid w:val="00ED31FD"/>
    <w:rsid w:val="00ED3272"/>
    <w:rsid w:val="00ED369C"/>
    <w:rsid w:val="00ED39ED"/>
    <w:rsid w:val="00ED3F3C"/>
    <w:rsid w:val="00ED40AD"/>
    <w:rsid w:val="00ED41A9"/>
    <w:rsid w:val="00ED431A"/>
    <w:rsid w:val="00ED478C"/>
    <w:rsid w:val="00ED4BC4"/>
    <w:rsid w:val="00ED4F21"/>
    <w:rsid w:val="00ED52AF"/>
    <w:rsid w:val="00ED52CA"/>
    <w:rsid w:val="00ED5333"/>
    <w:rsid w:val="00ED57C6"/>
    <w:rsid w:val="00ED57CC"/>
    <w:rsid w:val="00ED5AF5"/>
    <w:rsid w:val="00ED5DA3"/>
    <w:rsid w:val="00ED6026"/>
    <w:rsid w:val="00ED61C1"/>
    <w:rsid w:val="00ED628A"/>
    <w:rsid w:val="00ED664F"/>
    <w:rsid w:val="00ED6A69"/>
    <w:rsid w:val="00ED6A94"/>
    <w:rsid w:val="00ED6BF1"/>
    <w:rsid w:val="00ED7258"/>
    <w:rsid w:val="00ED7321"/>
    <w:rsid w:val="00ED7337"/>
    <w:rsid w:val="00ED75BE"/>
    <w:rsid w:val="00ED76CA"/>
    <w:rsid w:val="00ED7899"/>
    <w:rsid w:val="00EE08C5"/>
    <w:rsid w:val="00EE09E5"/>
    <w:rsid w:val="00EE0E45"/>
    <w:rsid w:val="00EE15F4"/>
    <w:rsid w:val="00EE23A9"/>
    <w:rsid w:val="00EE2ADF"/>
    <w:rsid w:val="00EE2F1E"/>
    <w:rsid w:val="00EE2F4D"/>
    <w:rsid w:val="00EE32E4"/>
    <w:rsid w:val="00EE32E6"/>
    <w:rsid w:val="00EE333D"/>
    <w:rsid w:val="00EE36BD"/>
    <w:rsid w:val="00EE392D"/>
    <w:rsid w:val="00EE3C56"/>
    <w:rsid w:val="00EE3CDB"/>
    <w:rsid w:val="00EE3EA5"/>
    <w:rsid w:val="00EE4398"/>
    <w:rsid w:val="00EE4BA6"/>
    <w:rsid w:val="00EE4E25"/>
    <w:rsid w:val="00EE4F4C"/>
    <w:rsid w:val="00EE5457"/>
    <w:rsid w:val="00EE5522"/>
    <w:rsid w:val="00EE58DC"/>
    <w:rsid w:val="00EE59E2"/>
    <w:rsid w:val="00EE5A13"/>
    <w:rsid w:val="00EE62DF"/>
    <w:rsid w:val="00EE6459"/>
    <w:rsid w:val="00EE65AC"/>
    <w:rsid w:val="00EE6904"/>
    <w:rsid w:val="00EE6AA3"/>
    <w:rsid w:val="00EE6CCA"/>
    <w:rsid w:val="00EE6EEC"/>
    <w:rsid w:val="00EE748B"/>
    <w:rsid w:val="00EE74AC"/>
    <w:rsid w:val="00EE7594"/>
    <w:rsid w:val="00EE766C"/>
    <w:rsid w:val="00EF0084"/>
    <w:rsid w:val="00EF0C9F"/>
    <w:rsid w:val="00EF1349"/>
    <w:rsid w:val="00EF13EF"/>
    <w:rsid w:val="00EF16F2"/>
    <w:rsid w:val="00EF175A"/>
    <w:rsid w:val="00EF1F9C"/>
    <w:rsid w:val="00EF23C7"/>
    <w:rsid w:val="00EF259D"/>
    <w:rsid w:val="00EF28B3"/>
    <w:rsid w:val="00EF2BD9"/>
    <w:rsid w:val="00EF2D0E"/>
    <w:rsid w:val="00EF2F6C"/>
    <w:rsid w:val="00EF313A"/>
    <w:rsid w:val="00EF33F8"/>
    <w:rsid w:val="00EF35AB"/>
    <w:rsid w:val="00EF36D6"/>
    <w:rsid w:val="00EF3720"/>
    <w:rsid w:val="00EF3931"/>
    <w:rsid w:val="00EF3C26"/>
    <w:rsid w:val="00EF3C99"/>
    <w:rsid w:val="00EF3E65"/>
    <w:rsid w:val="00EF4011"/>
    <w:rsid w:val="00EF41BD"/>
    <w:rsid w:val="00EF41CD"/>
    <w:rsid w:val="00EF4AFE"/>
    <w:rsid w:val="00EF4E3C"/>
    <w:rsid w:val="00EF5563"/>
    <w:rsid w:val="00EF5615"/>
    <w:rsid w:val="00EF577C"/>
    <w:rsid w:val="00EF57E4"/>
    <w:rsid w:val="00EF5C39"/>
    <w:rsid w:val="00EF6292"/>
    <w:rsid w:val="00EF65EA"/>
    <w:rsid w:val="00EF66A7"/>
    <w:rsid w:val="00EF6A4B"/>
    <w:rsid w:val="00EF6E7F"/>
    <w:rsid w:val="00EF6E97"/>
    <w:rsid w:val="00EF6F3A"/>
    <w:rsid w:val="00EF70AA"/>
    <w:rsid w:val="00EF7233"/>
    <w:rsid w:val="00EF7460"/>
    <w:rsid w:val="00EF792F"/>
    <w:rsid w:val="00F00455"/>
    <w:rsid w:val="00F005A9"/>
    <w:rsid w:val="00F00698"/>
    <w:rsid w:val="00F00718"/>
    <w:rsid w:val="00F008CF"/>
    <w:rsid w:val="00F00AAC"/>
    <w:rsid w:val="00F00BE4"/>
    <w:rsid w:val="00F00BE5"/>
    <w:rsid w:val="00F00C95"/>
    <w:rsid w:val="00F00DC2"/>
    <w:rsid w:val="00F015E8"/>
    <w:rsid w:val="00F016CB"/>
    <w:rsid w:val="00F01A5C"/>
    <w:rsid w:val="00F01FF8"/>
    <w:rsid w:val="00F022FE"/>
    <w:rsid w:val="00F02389"/>
    <w:rsid w:val="00F0238E"/>
    <w:rsid w:val="00F02535"/>
    <w:rsid w:val="00F02AC3"/>
    <w:rsid w:val="00F02E1F"/>
    <w:rsid w:val="00F03C0F"/>
    <w:rsid w:val="00F03ED1"/>
    <w:rsid w:val="00F03F8B"/>
    <w:rsid w:val="00F0413D"/>
    <w:rsid w:val="00F041D7"/>
    <w:rsid w:val="00F0429E"/>
    <w:rsid w:val="00F044D8"/>
    <w:rsid w:val="00F045EC"/>
    <w:rsid w:val="00F0465F"/>
    <w:rsid w:val="00F0479A"/>
    <w:rsid w:val="00F04944"/>
    <w:rsid w:val="00F04A33"/>
    <w:rsid w:val="00F04E38"/>
    <w:rsid w:val="00F04F8D"/>
    <w:rsid w:val="00F05482"/>
    <w:rsid w:val="00F0565D"/>
    <w:rsid w:val="00F0576C"/>
    <w:rsid w:val="00F057A3"/>
    <w:rsid w:val="00F06046"/>
    <w:rsid w:val="00F06289"/>
    <w:rsid w:val="00F062F1"/>
    <w:rsid w:val="00F06494"/>
    <w:rsid w:val="00F06A91"/>
    <w:rsid w:val="00F06EBE"/>
    <w:rsid w:val="00F06F88"/>
    <w:rsid w:val="00F072D7"/>
    <w:rsid w:val="00F0736C"/>
    <w:rsid w:val="00F07390"/>
    <w:rsid w:val="00F07504"/>
    <w:rsid w:val="00F076A8"/>
    <w:rsid w:val="00F07772"/>
    <w:rsid w:val="00F07B22"/>
    <w:rsid w:val="00F07E11"/>
    <w:rsid w:val="00F100BA"/>
    <w:rsid w:val="00F1025A"/>
    <w:rsid w:val="00F10266"/>
    <w:rsid w:val="00F103EB"/>
    <w:rsid w:val="00F104ED"/>
    <w:rsid w:val="00F10A49"/>
    <w:rsid w:val="00F10ED3"/>
    <w:rsid w:val="00F112D1"/>
    <w:rsid w:val="00F113C8"/>
    <w:rsid w:val="00F118E2"/>
    <w:rsid w:val="00F12021"/>
    <w:rsid w:val="00F12568"/>
    <w:rsid w:val="00F125B0"/>
    <w:rsid w:val="00F125E4"/>
    <w:rsid w:val="00F129EE"/>
    <w:rsid w:val="00F12B45"/>
    <w:rsid w:val="00F130CD"/>
    <w:rsid w:val="00F13540"/>
    <w:rsid w:val="00F13752"/>
    <w:rsid w:val="00F139EA"/>
    <w:rsid w:val="00F13AF1"/>
    <w:rsid w:val="00F13CC4"/>
    <w:rsid w:val="00F13DBC"/>
    <w:rsid w:val="00F1409C"/>
    <w:rsid w:val="00F145DB"/>
    <w:rsid w:val="00F14666"/>
    <w:rsid w:val="00F148F6"/>
    <w:rsid w:val="00F1497E"/>
    <w:rsid w:val="00F149D4"/>
    <w:rsid w:val="00F14AAC"/>
    <w:rsid w:val="00F14CD1"/>
    <w:rsid w:val="00F150FE"/>
    <w:rsid w:val="00F15308"/>
    <w:rsid w:val="00F15458"/>
    <w:rsid w:val="00F1550A"/>
    <w:rsid w:val="00F1582B"/>
    <w:rsid w:val="00F158FE"/>
    <w:rsid w:val="00F15910"/>
    <w:rsid w:val="00F15B6D"/>
    <w:rsid w:val="00F15C75"/>
    <w:rsid w:val="00F15E1C"/>
    <w:rsid w:val="00F15E57"/>
    <w:rsid w:val="00F15EC6"/>
    <w:rsid w:val="00F16946"/>
    <w:rsid w:val="00F1697A"/>
    <w:rsid w:val="00F16C9C"/>
    <w:rsid w:val="00F16D17"/>
    <w:rsid w:val="00F16F11"/>
    <w:rsid w:val="00F17317"/>
    <w:rsid w:val="00F17A8B"/>
    <w:rsid w:val="00F20026"/>
    <w:rsid w:val="00F20290"/>
    <w:rsid w:val="00F202D2"/>
    <w:rsid w:val="00F204CD"/>
    <w:rsid w:val="00F206A4"/>
    <w:rsid w:val="00F20B38"/>
    <w:rsid w:val="00F20D77"/>
    <w:rsid w:val="00F217B1"/>
    <w:rsid w:val="00F21880"/>
    <w:rsid w:val="00F21A1B"/>
    <w:rsid w:val="00F21ED6"/>
    <w:rsid w:val="00F221AC"/>
    <w:rsid w:val="00F223B8"/>
    <w:rsid w:val="00F22657"/>
    <w:rsid w:val="00F2295B"/>
    <w:rsid w:val="00F22B7F"/>
    <w:rsid w:val="00F22F17"/>
    <w:rsid w:val="00F2331E"/>
    <w:rsid w:val="00F2340B"/>
    <w:rsid w:val="00F23502"/>
    <w:rsid w:val="00F23718"/>
    <w:rsid w:val="00F23B59"/>
    <w:rsid w:val="00F23C12"/>
    <w:rsid w:val="00F23FDB"/>
    <w:rsid w:val="00F242AB"/>
    <w:rsid w:val="00F24444"/>
    <w:rsid w:val="00F24795"/>
    <w:rsid w:val="00F25B8C"/>
    <w:rsid w:val="00F25D0E"/>
    <w:rsid w:val="00F260ED"/>
    <w:rsid w:val="00F26192"/>
    <w:rsid w:val="00F264A1"/>
    <w:rsid w:val="00F266B9"/>
    <w:rsid w:val="00F26805"/>
    <w:rsid w:val="00F268FD"/>
    <w:rsid w:val="00F26A83"/>
    <w:rsid w:val="00F26B0A"/>
    <w:rsid w:val="00F26BFA"/>
    <w:rsid w:val="00F26FA7"/>
    <w:rsid w:val="00F271F2"/>
    <w:rsid w:val="00F27441"/>
    <w:rsid w:val="00F276BE"/>
    <w:rsid w:val="00F2796D"/>
    <w:rsid w:val="00F27BF8"/>
    <w:rsid w:val="00F27C4E"/>
    <w:rsid w:val="00F27FD8"/>
    <w:rsid w:val="00F30011"/>
    <w:rsid w:val="00F301F4"/>
    <w:rsid w:val="00F305FB"/>
    <w:rsid w:val="00F30601"/>
    <w:rsid w:val="00F307E7"/>
    <w:rsid w:val="00F30EA1"/>
    <w:rsid w:val="00F31091"/>
    <w:rsid w:val="00F31BEC"/>
    <w:rsid w:val="00F31ECB"/>
    <w:rsid w:val="00F3201D"/>
    <w:rsid w:val="00F3260F"/>
    <w:rsid w:val="00F328D1"/>
    <w:rsid w:val="00F328E8"/>
    <w:rsid w:val="00F32B28"/>
    <w:rsid w:val="00F32D2F"/>
    <w:rsid w:val="00F333F3"/>
    <w:rsid w:val="00F33555"/>
    <w:rsid w:val="00F3364B"/>
    <w:rsid w:val="00F33741"/>
    <w:rsid w:val="00F340C9"/>
    <w:rsid w:val="00F34247"/>
    <w:rsid w:val="00F3456B"/>
    <w:rsid w:val="00F3460F"/>
    <w:rsid w:val="00F34889"/>
    <w:rsid w:val="00F34B61"/>
    <w:rsid w:val="00F352FB"/>
    <w:rsid w:val="00F359A5"/>
    <w:rsid w:val="00F35B55"/>
    <w:rsid w:val="00F35CBF"/>
    <w:rsid w:val="00F366FF"/>
    <w:rsid w:val="00F3672C"/>
    <w:rsid w:val="00F36E0F"/>
    <w:rsid w:val="00F36F71"/>
    <w:rsid w:val="00F3747A"/>
    <w:rsid w:val="00F37AFE"/>
    <w:rsid w:val="00F37E23"/>
    <w:rsid w:val="00F37ED1"/>
    <w:rsid w:val="00F37F92"/>
    <w:rsid w:val="00F40105"/>
    <w:rsid w:val="00F4012E"/>
    <w:rsid w:val="00F401C9"/>
    <w:rsid w:val="00F407C8"/>
    <w:rsid w:val="00F4095C"/>
    <w:rsid w:val="00F4096F"/>
    <w:rsid w:val="00F40AA2"/>
    <w:rsid w:val="00F40B34"/>
    <w:rsid w:val="00F40D5A"/>
    <w:rsid w:val="00F410F5"/>
    <w:rsid w:val="00F4134C"/>
    <w:rsid w:val="00F413B4"/>
    <w:rsid w:val="00F41691"/>
    <w:rsid w:val="00F41731"/>
    <w:rsid w:val="00F41A46"/>
    <w:rsid w:val="00F41AC1"/>
    <w:rsid w:val="00F41D8F"/>
    <w:rsid w:val="00F42AD4"/>
    <w:rsid w:val="00F42DA0"/>
    <w:rsid w:val="00F43181"/>
    <w:rsid w:val="00F43578"/>
    <w:rsid w:val="00F4388A"/>
    <w:rsid w:val="00F43B9B"/>
    <w:rsid w:val="00F4401B"/>
    <w:rsid w:val="00F44313"/>
    <w:rsid w:val="00F444FD"/>
    <w:rsid w:val="00F446F5"/>
    <w:rsid w:val="00F44AB4"/>
    <w:rsid w:val="00F44AE6"/>
    <w:rsid w:val="00F44BC3"/>
    <w:rsid w:val="00F44C31"/>
    <w:rsid w:val="00F44C63"/>
    <w:rsid w:val="00F44F8F"/>
    <w:rsid w:val="00F451E9"/>
    <w:rsid w:val="00F45237"/>
    <w:rsid w:val="00F453BB"/>
    <w:rsid w:val="00F45A94"/>
    <w:rsid w:val="00F45BD3"/>
    <w:rsid w:val="00F460FC"/>
    <w:rsid w:val="00F4674B"/>
    <w:rsid w:val="00F46911"/>
    <w:rsid w:val="00F46C96"/>
    <w:rsid w:val="00F46CD3"/>
    <w:rsid w:val="00F46D85"/>
    <w:rsid w:val="00F46D92"/>
    <w:rsid w:val="00F47419"/>
    <w:rsid w:val="00F474EC"/>
    <w:rsid w:val="00F47574"/>
    <w:rsid w:val="00F4798F"/>
    <w:rsid w:val="00F47A36"/>
    <w:rsid w:val="00F47C27"/>
    <w:rsid w:val="00F5063F"/>
    <w:rsid w:val="00F5071F"/>
    <w:rsid w:val="00F50B24"/>
    <w:rsid w:val="00F5124B"/>
    <w:rsid w:val="00F513AE"/>
    <w:rsid w:val="00F517F3"/>
    <w:rsid w:val="00F51897"/>
    <w:rsid w:val="00F518E9"/>
    <w:rsid w:val="00F51C24"/>
    <w:rsid w:val="00F51C49"/>
    <w:rsid w:val="00F51DD1"/>
    <w:rsid w:val="00F524E7"/>
    <w:rsid w:val="00F5252D"/>
    <w:rsid w:val="00F52726"/>
    <w:rsid w:val="00F52C4E"/>
    <w:rsid w:val="00F52FF8"/>
    <w:rsid w:val="00F53017"/>
    <w:rsid w:val="00F531E4"/>
    <w:rsid w:val="00F53205"/>
    <w:rsid w:val="00F533AF"/>
    <w:rsid w:val="00F53405"/>
    <w:rsid w:val="00F53437"/>
    <w:rsid w:val="00F534E0"/>
    <w:rsid w:val="00F53939"/>
    <w:rsid w:val="00F53AA7"/>
    <w:rsid w:val="00F53B5B"/>
    <w:rsid w:val="00F53E7D"/>
    <w:rsid w:val="00F53E7E"/>
    <w:rsid w:val="00F54366"/>
    <w:rsid w:val="00F546CA"/>
    <w:rsid w:val="00F54988"/>
    <w:rsid w:val="00F549C9"/>
    <w:rsid w:val="00F54AC3"/>
    <w:rsid w:val="00F54CB9"/>
    <w:rsid w:val="00F54E19"/>
    <w:rsid w:val="00F5505D"/>
    <w:rsid w:val="00F55103"/>
    <w:rsid w:val="00F55180"/>
    <w:rsid w:val="00F5524B"/>
    <w:rsid w:val="00F553B8"/>
    <w:rsid w:val="00F5571F"/>
    <w:rsid w:val="00F5576A"/>
    <w:rsid w:val="00F55A7D"/>
    <w:rsid w:val="00F55C3D"/>
    <w:rsid w:val="00F55D02"/>
    <w:rsid w:val="00F55E1D"/>
    <w:rsid w:val="00F55FE5"/>
    <w:rsid w:val="00F56266"/>
    <w:rsid w:val="00F5634C"/>
    <w:rsid w:val="00F569CC"/>
    <w:rsid w:val="00F569F6"/>
    <w:rsid w:val="00F56EDC"/>
    <w:rsid w:val="00F5751A"/>
    <w:rsid w:val="00F57628"/>
    <w:rsid w:val="00F57679"/>
    <w:rsid w:val="00F57DDA"/>
    <w:rsid w:val="00F57ECD"/>
    <w:rsid w:val="00F57F7B"/>
    <w:rsid w:val="00F600CF"/>
    <w:rsid w:val="00F6011D"/>
    <w:rsid w:val="00F6014A"/>
    <w:rsid w:val="00F6026C"/>
    <w:rsid w:val="00F60696"/>
    <w:rsid w:val="00F606DE"/>
    <w:rsid w:val="00F6077A"/>
    <w:rsid w:val="00F60E78"/>
    <w:rsid w:val="00F610E1"/>
    <w:rsid w:val="00F610FB"/>
    <w:rsid w:val="00F612FB"/>
    <w:rsid w:val="00F614CE"/>
    <w:rsid w:val="00F61821"/>
    <w:rsid w:val="00F6183F"/>
    <w:rsid w:val="00F61C7E"/>
    <w:rsid w:val="00F61C90"/>
    <w:rsid w:val="00F61D89"/>
    <w:rsid w:val="00F61E5D"/>
    <w:rsid w:val="00F61F28"/>
    <w:rsid w:val="00F62395"/>
    <w:rsid w:val="00F62836"/>
    <w:rsid w:val="00F62C03"/>
    <w:rsid w:val="00F62C17"/>
    <w:rsid w:val="00F63386"/>
    <w:rsid w:val="00F63826"/>
    <w:rsid w:val="00F63C50"/>
    <w:rsid w:val="00F63F54"/>
    <w:rsid w:val="00F6403C"/>
    <w:rsid w:val="00F6409A"/>
    <w:rsid w:val="00F641FE"/>
    <w:rsid w:val="00F64243"/>
    <w:rsid w:val="00F6425A"/>
    <w:rsid w:val="00F642DB"/>
    <w:rsid w:val="00F64676"/>
    <w:rsid w:val="00F64C10"/>
    <w:rsid w:val="00F64FA6"/>
    <w:rsid w:val="00F65293"/>
    <w:rsid w:val="00F6529D"/>
    <w:rsid w:val="00F6536A"/>
    <w:rsid w:val="00F656E9"/>
    <w:rsid w:val="00F658B2"/>
    <w:rsid w:val="00F65B89"/>
    <w:rsid w:val="00F65E38"/>
    <w:rsid w:val="00F6605D"/>
    <w:rsid w:val="00F660BD"/>
    <w:rsid w:val="00F665B2"/>
    <w:rsid w:val="00F66841"/>
    <w:rsid w:val="00F668BA"/>
    <w:rsid w:val="00F66E46"/>
    <w:rsid w:val="00F66E4F"/>
    <w:rsid w:val="00F66F0A"/>
    <w:rsid w:val="00F66FDF"/>
    <w:rsid w:val="00F67039"/>
    <w:rsid w:val="00F67609"/>
    <w:rsid w:val="00F67B9B"/>
    <w:rsid w:val="00F67C11"/>
    <w:rsid w:val="00F67CCD"/>
    <w:rsid w:val="00F67CD3"/>
    <w:rsid w:val="00F70007"/>
    <w:rsid w:val="00F704BA"/>
    <w:rsid w:val="00F70545"/>
    <w:rsid w:val="00F705BA"/>
    <w:rsid w:val="00F705E1"/>
    <w:rsid w:val="00F70680"/>
    <w:rsid w:val="00F70723"/>
    <w:rsid w:val="00F70B33"/>
    <w:rsid w:val="00F70DE1"/>
    <w:rsid w:val="00F7148A"/>
    <w:rsid w:val="00F7194E"/>
    <w:rsid w:val="00F71CFB"/>
    <w:rsid w:val="00F71ECC"/>
    <w:rsid w:val="00F7222B"/>
    <w:rsid w:val="00F724B8"/>
    <w:rsid w:val="00F729F7"/>
    <w:rsid w:val="00F73095"/>
    <w:rsid w:val="00F733A2"/>
    <w:rsid w:val="00F73A6D"/>
    <w:rsid w:val="00F73CD8"/>
    <w:rsid w:val="00F73DA6"/>
    <w:rsid w:val="00F73FC8"/>
    <w:rsid w:val="00F741BF"/>
    <w:rsid w:val="00F74405"/>
    <w:rsid w:val="00F745B3"/>
    <w:rsid w:val="00F748FB"/>
    <w:rsid w:val="00F74BD1"/>
    <w:rsid w:val="00F752F0"/>
    <w:rsid w:val="00F75402"/>
    <w:rsid w:val="00F75607"/>
    <w:rsid w:val="00F756B6"/>
    <w:rsid w:val="00F759F1"/>
    <w:rsid w:val="00F75BA2"/>
    <w:rsid w:val="00F7617B"/>
    <w:rsid w:val="00F76273"/>
    <w:rsid w:val="00F768B9"/>
    <w:rsid w:val="00F76BD1"/>
    <w:rsid w:val="00F76CBB"/>
    <w:rsid w:val="00F76F24"/>
    <w:rsid w:val="00F77111"/>
    <w:rsid w:val="00F771E5"/>
    <w:rsid w:val="00F771E7"/>
    <w:rsid w:val="00F77425"/>
    <w:rsid w:val="00F7749F"/>
    <w:rsid w:val="00F77C4D"/>
    <w:rsid w:val="00F77DB5"/>
    <w:rsid w:val="00F8019D"/>
    <w:rsid w:val="00F802E4"/>
    <w:rsid w:val="00F8051C"/>
    <w:rsid w:val="00F806A4"/>
    <w:rsid w:val="00F80783"/>
    <w:rsid w:val="00F80929"/>
    <w:rsid w:val="00F80B91"/>
    <w:rsid w:val="00F80BBC"/>
    <w:rsid w:val="00F80D9A"/>
    <w:rsid w:val="00F81222"/>
    <w:rsid w:val="00F81554"/>
    <w:rsid w:val="00F8190F"/>
    <w:rsid w:val="00F81BBD"/>
    <w:rsid w:val="00F81CB0"/>
    <w:rsid w:val="00F827F7"/>
    <w:rsid w:val="00F82950"/>
    <w:rsid w:val="00F82C34"/>
    <w:rsid w:val="00F831B8"/>
    <w:rsid w:val="00F83484"/>
    <w:rsid w:val="00F83C27"/>
    <w:rsid w:val="00F83CB8"/>
    <w:rsid w:val="00F83D6F"/>
    <w:rsid w:val="00F83E77"/>
    <w:rsid w:val="00F8401F"/>
    <w:rsid w:val="00F8437B"/>
    <w:rsid w:val="00F84966"/>
    <w:rsid w:val="00F85327"/>
    <w:rsid w:val="00F85448"/>
    <w:rsid w:val="00F8593A"/>
    <w:rsid w:val="00F85B76"/>
    <w:rsid w:val="00F85ECA"/>
    <w:rsid w:val="00F8603F"/>
    <w:rsid w:val="00F860A6"/>
    <w:rsid w:val="00F862FC"/>
    <w:rsid w:val="00F8630C"/>
    <w:rsid w:val="00F86418"/>
    <w:rsid w:val="00F864AC"/>
    <w:rsid w:val="00F864B6"/>
    <w:rsid w:val="00F86826"/>
    <w:rsid w:val="00F872C1"/>
    <w:rsid w:val="00F875A6"/>
    <w:rsid w:val="00F8768A"/>
    <w:rsid w:val="00F87741"/>
    <w:rsid w:val="00F877A0"/>
    <w:rsid w:val="00F87BBC"/>
    <w:rsid w:val="00F90525"/>
    <w:rsid w:val="00F9093D"/>
    <w:rsid w:val="00F914DF"/>
    <w:rsid w:val="00F9161B"/>
    <w:rsid w:val="00F916FA"/>
    <w:rsid w:val="00F91A60"/>
    <w:rsid w:val="00F91B30"/>
    <w:rsid w:val="00F91BE8"/>
    <w:rsid w:val="00F91C05"/>
    <w:rsid w:val="00F91ECF"/>
    <w:rsid w:val="00F91F93"/>
    <w:rsid w:val="00F921DD"/>
    <w:rsid w:val="00F92287"/>
    <w:rsid w:val="00F922C8"/>
    <w:rsid w:val="00F922F0"/>
    <w:rsid w:val="00F93151"/>
    <w:rsid w:val="00F93A0B"/>
    <w:rsid w:val="00F93F21"/>
    <w:rsid w:val="00F94BF4"/>
    <w:rsid w:val="00F94F42"/>
    <w:rsid w:val="00F95196"/>
    <w:rsid w:val="00F954C8"/>
    <w:rsid w:val="00F95B03"/>
    <w:rsid w:val="00F95C6A"/>
    <w:rsid w:val="00F95F52"/>
    <w:rsid w:val="00F9602A"/>
    <w:rsid w:val="00F960F6"/>
    <w:rsid w:val="00F961BA"/>
    <w:rsid w:val="00F962B7"/>
    <w:rsid w:val="00F96EB2"/>
    <w:rsid w:val="00F97086"/>
    <w:rsid w:val="00F9718A"/>
    <w:rsid w:val="00F979A6"/>
    <w:rsid w:val="00F97A13"/>
    <w:rsid w:val="00F97AF8"/>
    <w:rsid w:val="00F97DF8"/>
    <w:rsid w:val="00FA023B"/>
    <w:rsid w:val="00FA04F1"/>
    <w:rsid w:val="00FA0A9A"/>
    <w:rsid w:val="00FA0D19"/>
    <w:rsid w:val="00FA104B"/>
    <w:rsid w:val="00FA1071"/>
    <w:rsid w:val="00FA14F4"/>
    <w:rsid w:val="00FA1C1F"/>
    <w:rsid w:val="00FA1EC7"/>
    <w:rsid w:val="00FA2793"/>
    <w:rsid w:val="00FA2BB6"/>
    <w:rsid w:val="00FA2EA0"/>
    <w:rsid w:val="00FA3311"/>
    <w:rsid w:val="00FA338E"/>
    <w:rsid w:val="00FA33AC"/>
    <w:rsid w:val="00FA38EB"/>
    <w:rsid w:val="00FA3A98"/>
    <w:rsid w:val="00FA3EA2"/>
    <w:rsid w:val="00FA40AF"/>
    <w:rsid w:val="00FA40D5"/>
    <w:rsid w:val="00FA420E"/>
    <w:rsid w:val="00FA4348"/>
    <w:rsid w:val="00FA4376"/>
    <w:rsid w:val="00FA45F9"/>
    <w:rsid w:val="00FA4665"/>
    <w:rsid w:val="00FA47B0"/>
    <w:rsid w:val="00FA48FD"/>
    <w:rsid w:val="00FA5585"/>
    <w:rsid w:val="00FA5A1B"/>
    <w:rsid w:val="00FA5AFA"/>
    <w:rsid w:val="00FA5B3E"/>
    <w:rsid w:val="00FA6331"/>
    <w:rsid w:val="00FA6488"/>
    <w:rsid w:val="00FA65A4"/>
    <w:rsid w:val="00FA6C53"/>
    <w:rsid w:val="00FA70E3"/>
    <w:rsid w:val="00FA71D3"/>
    <w:rsid w:val="00FA740A"/>
    <w:rsid w:val="00FA7559"/>
    <w:rsid w:val="00FA78F5"/>
    <w:rsid w:val="00FB0223"/>
    <w:rsid w:val="00FB032C"/>
    <w:rsid w:val="00FB0883"/>
    <w:rsid w:val="00FB0DBE"/>
    <w:rsid w:val="00FB1128"/>
    <w:rsid w:val="00FB1144"/>
    <w:rsid w:val="00FB133E"/>
    <w:rsid w:val="00FB153D"/>
    <w:rsid w:val="00FB15DB"/>
    <w:rsid w:val="00FB18F0"/>
    <w:rsid w:val="00FB1A43"/>
    <w:rsid w:val="00FB1B2B"/>
    <w:rsid w:val="00FB1CF0"/>
    <w:rsid w:val="00FB20EF"/>
    <w:rsid w:val="00FB2142"/>
    <w:rsid w:val="00FB2159"/>
    <w:rsid w:val="00FB2455"/>
    <w:rsid w:val="00FB25C1"/>
    <w:rsid w:val="00FB287D"/>
    <w:rsid w:val="00FB295D"/>
    <w:rsid w:val="00FB2ABE"/>
    <w:rsid w:val="00FB3409"/>
    <w:rsid w:val="00FB37E3"/>
    <w:rsid w:val="00FB3A8A"/>
    <w:rsid w:val="00FB3C9C"/>
    <w:rsid w:val="00FB3D04"/>
    <w:rsid w:val="00FB40CE"/>
    <w:rsid w:val="00FB41FE"/>
    <w:rsid w:val="00FB4205"/>
    <w:rsid w:val="00FB4217"/>
    <w:rsid w:val="00FB4233"/>
    <w:rsid w:val="00FB4AA6"/>
    <w:rsid w:val="00FB5857"/>
    <w:rsid w:val="00FB5885"/>
    <w:rsid w:val="00FB5BEC"/>
    <w:rsid w:val="00FB6042"/>
    <w:rsid w:val="00FB6293"/>
    <w:rsid w:val="00FB6484"/>
    <w:rsid w:val="00FB670A"/>
    <w:rsid w:val="00FB713E"/>
    <w:rsid w:val="00FB734C"/>
    <w:rsid w:val="00FB737F"/>
    <w:rsid w:val="00FB73EE"/>
    <w:rsid w:val="00FB787F"/>
    <w:rsid w:val="00FB7BD1"/>
    <w:rsid w:val="00FB7DA2"/>
    <w:rsid w:val="00FB7EDE"/>
    <w:rsid w:val="00FC011B"/>
    <w:rsid w:val="00FC073C"/>
    <w:rsid w:val="00FC0B69"/>
    <w:rsid w:val="00FC0C69"/>
    <w:rsid w:val="00FC0ED8"/>
    <w:rsid w:val="00FC12AA"/>
    <w:rsid w:val="00FC15A5"/>
    <w:rsid w:val="00FC197E"/>
    <w:rsid w:val="00FC1C04"/>
    <w:rsid w:val="00FC1C5D"/>
    <w:rsid w:val="00FC1DB8"/>
    <w:rsid w:val="00FC20D6"/>
    <w:rsid w:val="00FC22F5"/>
    <w:rsid w:val="00FC23A1"/>
    <w:rsid w:val="00FC347F"/>
    <w:rsid w:val="00FC34EB"/>
    <w:rsid w:val="00FC3739"/>
    <w:rsid w:val="00FC3BE8"/>
    <w:rsid w:val="00FC4233"/>
    <w:rsid w:val="00FC425A"/>
    <w:rsid w:val="00FC450C"/>
    <w:rsid w:val="00FC4A99"/>
    <w:rsid w:val="00FC4FDA"/>
    <w:rsid w:val="00FC5260"/>
    <w:rsid w:val="00FC5374"/>
    <w:rsid w:val="00FC587C"/>
    <w:rsid w:val="00FC5912"/>
    <w:rsid w:val="00FC5973"/>
    <w:rsid w:val="00FC5CBC"/>
    <w:rsid w:val="00FC5DD0"/>
    <w:rsid w:val="00FC5E5F"/>
    <w:rsid w:val="00FC5FF5"/>
    <w:rsid w:val="00FC6023"/>
    <w:rsid w:val="00FC6268"/>
    <w:rsid w:val="00FC6896"/>
    <w:rsid w:val="00FC6C28"/>
    <w:rsid w:val="00FC6FE4"/>
    <w:rsid w:val="00FC751C"/>
    <w:rsid w:val="00FC7851"/>
    <w:rsid w:val="00FC7A92"/>
    <w:rsid w:val="00FC7CC5"/>
    <w:rsid w:val="00FC7EA9"/>
    <w:rsid w:val="00FD007D"/>
    <w:rsid w:val="00FD0591"/>
    <w:rsid w:val="00FD10EC"/>
    <w:rsid w:val="00FD1703"/>
    <w:rsid w:val="00FD1CD2"/>
    <w:rsid w:val="00FD1D7C"/>
    <w:rsid w:val="00FD1EA9"/>
    <w:rsid w:val="00FD1FB5"/>
    <w:rsid w:val="00FD24FA"/>
    <w:rsid w:val="00FD2581"/>
    <w:rsid w:val="00FD2894"/>
    <w:rsid w:val="00FD29AD"/>
    <w:rsid w:val="00FD2A5D"/>
    <w:rsid w:val="00FD2AB6"/>
    <w:rsid w:val="00FD2BEE"/>
    <w:rsid w:val="00FD2D3A"/>
    <w:rsid w:val="00FD2D43"/>
    <w:rsid w:val="00FD2E95"/>
    <w:rsid w:val="00FD2F1C"/>
    <w:rsid w:val="00FD33EB"/>
    <w:rsid w:val="00FD37B2"/>
    <w:rsid w:val="00FD45D3"/>
    <w:rsid w:val="00FD4D84"/>
    <w:rsid w:val="00FD5691"/>
    <w:rsid w:val="00FD5713"/>
    <w:rsid w:val="00FD59CD"/>
    <w:rsid w:val="00FD5DE4"/>
    <w:rsid w:val="00FD5F2C"/>
    <w:rsid w:val="00FD5FC7"/>
    <w:rsid w:val="00FD60DA"/>
    <w:rsid w:val="00FD66AF"/>
    <w:rsid w:val="00FD6714"/>
    <w:rsid w:val="00FD6931"/>
    <w:rsid w:val="00FD69AC"/>
    <w:rsid w:val="00FD6C4A"/>
    <w:rsid w:val="00FD6F2E"/>
    <w:rsid w:val="00FD7405"/>
    <w:rsid w:val="00FD75FD"/>
    <w:rsid w:val="00FD7824"/>
    <w:rsid w:val="00FD7984"/>
    <w:rsid w:val="00FD7A7D"/>
    <w:rsid w:val="00FD7DF2"/>
    <w:rsid w:val="00FD7F37"/>
    <w:rsid w:val="00FE00AB"/>
    <w:rsid w:val="00FE0374"/>
    <w:rsid w:val="00FE038C"/>
    <w:rsid w:val="00FE067E"/>
    <w:rsid w:val="00FE0D90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3145"/>
    <w:rsid w:val="00FE33FD"/>
    <w:rsid w:val="00FE3469"/>
    <w:rsid w:val="00FE35C9"/>
    <w:rsid w:val="00FE3680"/>
    <w:rsid w:val="00FE3DCC"/>
    <w:rsid w:val="00FE4549"/>
    <w:rsid w:val="00FE4854"/>
    <w:rsid w:val="00FE48B0"/>
    <w:rsid w:val="00FE48CA"/>
    <w:rsid w:val="00FE4B71"/>
    <w:rsid w:val="00FE4DC7"/>
    <w:rsid w:val="00FE4DFC"/>
    <w:rsid w:val="00FE5322"/>
    <w:rsid w:val="00FE538D"/>
    <w:rsid w:val="00FE562D"/>
    <w:rsid w:val="00FE56A8"/>
    <w:rsid w:val="00FE57E5"/>
    <w:rsid w:val="00FE5B1B"/>
    <w:rsid w:val="00FE5D71"/>
    <w:rsid w:val="00FE5DFF"/>
    <w:rsid w:val="00FE5E7B"/>
    <w:rsid w:val="00FE65D9"/>
    <w:rsid w:val="00FE66A9"/>
    <w:rsid w:val="00FE6F57"/>
    <w:rsid w:val="00FE72C2"/>
    <w:rsid w:val="00FE7BC9"/>
    <w:rsid w:val="00FF0459"/>
    <w:rsid w:val="00FF076C"/>
    <w:rsid w:val="00FF0946"/>
    <w:rsid w:val="00FF0B8A"/>
    <w:rsid w:val="00FF0C3C"/>
    <w:rsid w:val="00FF0C96"/>
    <w:rsid w:val="00FF1580"/>
    <w:rsid w:val="00FF184D"/>
    <w:rsid w:val="00FF1C97"/>
    <w:rsid w:val="00FF1D4F"/>
    <w:rsid w:val="00FF1EAB"/>
    <w:rsid w:val="00FF1FC0"/>
    <w:rsid w:val="00FF29CB"/>
    <w:rsid w:val="00FF2D74"/>
    <w:rsid w:val="00FF3CC2"/>
    <w:rsid w:val="00FF3D6D"/>
    <w:rsid w:val="00FF3EAC"/>
    <w:rsid w:val="00FF3EB8"/>
    <w:rsid w:val="00FF40AF"/>
    <w:rsid w:val="00FF4528"/>
    <w:rsid w:val="00FF4571"/>
    <w:rsid w:val="00FF482F"/>
    <w:rsid w:val="00FF5297"/>
    <w:rsid w:val="00FF52F8"/>
    <w:rsid w:val="00FF55AE"/>
    <w:rsid w:val="00FF603D"/>
    <w:rsid w:val="00FF6176"/>
    <w:rsid w:val="00FF6332"/>
    <w:rsid w:val="00FF63A8"/>
    <w:rsid w:val="00FF64FA"/>
    <w:rsid w:val="00FF65A0"/>
    <w:rsid w:val="00FF6C81"/>
    <w:rsid w:val="00FF6DF9"/>
    <w:rsid w:val="00FF762C"/>
    <w:rsid w:val="00FF7BF5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paragraph" w:styleId="Revision">
    <w:name w:val="Revision"/>
    <w:hidden/>
    <w:uiPriority w:val="99"/>
    <w:semiHidden/>
    <w:rsid w:val="00E406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CA428-4099-485D-B403-0442065A5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8</Pages>
  <Words>2856</Words>
  <Characters>1628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99</CharactersWithSpaces>
  <SharedDoc>false</SharedDoc>
  <HLinks>
    <vt:vector size="6" baseType="variant"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://www.ch.utah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7</cp:revision>
  <cp:lastPrinted>2016-03-01T15:48:00Z</cp:lastPrinted>
  <dcterms:created xsi:type="dcterms:W3CDTF">2021-05-03T20:11:00Z</dcterms:created>
  <dcterms:modified xsi:type="dcterms:W3CDTF">2021-05-04T02:24:00Z</dcterms:modified>
</cp:coreProperties>
</file>